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390A5" w14:textId="6D9AACF1" w:rsidR="001E2712" w:rsidRDefault="001E2712" w:rsidP="002F59B6">
      <w:pPr>
        <w:shd w:val="clear" w:color="auto" w:fill="FFFFFF"/>
        <w:spacing w:after="300" w:line="240" w:lineRule="auto"/>
        <w:jc w:val="center"/>
        <w:textAlignment w:val="baseline"/>
        <w:outlineLvl w:val="1"/>
        <w:rPr>
          <w:rFonts w:ascii="Oswald" w:eastAsia="Times New Roman" w:hAnsi="Oswald" w:cs="Times New Roman"/>
          <w:b/>
          <w:bCs/>
          <w:sz w:val="36"/>
          <w:szCs w:val="36"/>
          <w:lang w:val="en-BG" w:eastAsia="en-GB"/>
        </w:rPr>
      </w:pPr>
      <w:r w:rsidRPr="001E2712">
        <w:rPr>
          <w:rFonts w:ascii="Oswald" w:eastAsia="Times New Roman" w:hAnsi="Oswald" w:cs="Times New Roman"/>
          <w:b/>
          <w:bCs/>
          <w:sz w:val="36"/>
          <w:szCs w:val="36"/>
          <w:lang w:val="en-BG" w:eastAsia="en-GB"/>
        </w:rPr>
        <w:t xml:space="preserve">S+T+ARTS </w:t>
      </w:r>
      <w:r w:rsidRPr="002F59B6">
        <w:rPr>
          <w:rFonts w:ascii="Oswald" w:eastAsia="Times New Roman" w:hAnsi="Oswald" w:cs="Times New Roman"/>
          <w:b/>
          <w:bCs/>
          <w:sz w:val="36"/>
          <w:szCs w:val="36"/>
          <w:lang w:val="en-BG" w:eastAsia="en-GB"/>
        </w:rPr>
        <w:t>R</w:t>
      </w:r>
      <w:r w:rsidRPr="001E2712">
        <w:rPr>
          <w:rFonts w:ascii="Oswald" w:eastAsia="Times New Roman" w:hAnsi="Oswald" w:cs="Times New Roman"/>
          <w:b/>
          <w:bCs/>
          <w:sz w:val="36"/>
          <w:szCs w:val="36"/>
          <w:lang w:val="en-BG" w:eastAsia="en-GB"/>
        </w:rPr>
        <w:t>esidencies</w:t>
      </w:r>
    </w:p>
    <w:p w14:paraId="1D0E1FD1" w14:textId="04ABB10B" w:rsidR="00651635" w:rsidRPr="00651635" w:rsidRDefault="00651635" w:rsidP="002F59B6">
      <w:pPr>
        <w:shd w:val="clear" w:color="auto" w:fill="FFFFFF"/>
        <w:spacing w:after="300" w:line="240" w:lineRule="auto"/>
        <w:jc w:val="center"/>
        <w:textAlignment w:val="baseline"/>
        <w:outlineLvl w:val="1"/>
        <w:rPr>
          <w:rFonts w:ascii="Oswald" w:eastAsia="Times New Roman" w:hAnsi="Oswald" w:cs="Times New Roman"/>
          <w:b/>
          <w:bCs/>
          <w:sz w:val="36"/>
          <w:szCs w:val="36"/>
          <w:lang w:val="en-US" w:eastAsia="en-GB"/>
        </w:rPr>
      </w:pPr>
      <w:r>
        <w:rPr>
          <w:rFonts w:ascii="Oswald" w:eastAsia="Times New Roman" w:hAnsi="Oswald" w:cs="Times New Roman"/>
          <w:b/>
          <w:bCs/>
          <w:sz w:val="36"/>
          <w:szCs w:val="36"/>
          <w:lang w:val="en-US" w:eastAsia="en-GB"/>
        </w:rPr>
        <w:t>GRIN</w:t>
      </w:r>
    </w:p>
    <w:p w14:paraId="3B8EE5CF" w14:textId="0C5513CD" w:rsidR="00533851" w:rsidRPr="0072654A" w:rsidRDefault="002F59B6" w:rsidP="0072654A">
      <w:pPr>
        <w:shd w:val="clear" w:color="auto" w:fill="FFFFFF"/>
        <w:spacing w:after="300" w:line="240" w:lineRule="auto"/>
        <w:jc w:val="center"/>
        <w:textAlignment w:val="baseline"/>
        <w:outlineLvl w:val="1"/>
        <w:rPr>
          <w:rFonts w:ascii="Oswald" w:eastAsia="Times New Roman" w:hAnsi="Oswald" w:cs="Times New Roman"/>
          <w:b/>
          <w:bCs/>
          <w:sz w:val="36"/>
          <w:szCs w:val="36"/>
          <w:lang w:val="en-BG" w:eastAsia="en-GB"/>
        </w:rPr>
      </w:pPr>
      <w:r w:rsidRPr="002F59B6">
        <w:rPr>
          <w:rFonts w:ascii="Oswald" w:eastAsia="Times New Roman" w:hAnsi="Oswald" w:cs="Times New Roman"/>
          <w:b/>
          <w:bCs/>
          <w:sz w:val="36"/>
          <w:szCs w:val="36"/>
          <w:lang w:val="en-BG" w:eastAsia="en-GB"/>
        </w:rPr>
        <w:t xml:space="preserve">Art-driven </w:t>
      </w:r>
      <w:r w:rsidR="0072654A">
        <w:rPr>
          <w:rFonts w:ascii="Oswald" w:eastAsia="Times New Roman" w:hAnsi="Oswald" w:cs="Times New Roman"/>
          <w:b/>
          <w:bCs/>
          <w:sz w:val="36"/>
          <w:szCs w:val="36"/>
          <w:lang w:val="en-BG" w:eastAsia="en-GB"/>
        </w:rPr>
        <w:t>Innovation</w:t>
      </w:r>
      <w:r w:rsidRPr="002F59B6">
        <w:rPr>
          <w:rFonts w:ascii="Oswald" w:eastAsia="Times New Roman" w:hAnsi="Oswald" w:cs="Times New Roman"/>
          <w:b/>
          <w:bCs/>
          <w:sz w:val="36"/>
          <w:szCs w:val="36"/>
          <w:lang w:val="en-BG" w:eastAsia="en-GB"/>
        </w:rPr>
        <w:t xml:space="preserve"> for digital and green transition in European Regions</w:t>
      </w:r>
    </w:p>
    <w:p w14:paraId="13FE2F41" w14:textId="169AB0A7" w:rsidR="00484BDB" w:rsidRPr="004B3169" w:rsidRDefault="002F519C" w:rsidP="00435927">
      <w:pPr>
        <w:rPr>
          <w:rFonts w:ascii="Roboto" w:hAnsi="Roboto" w:cstheme="minorHAnsi"/>
        </w:rPr>
      </w:pPr>
      <w:r w:rsidRPr="004B3169">
        <w:rPr>
          <w:rFonts w:ascii="Roboto" w:hAnsi="Roboto" w:cstheme="minorHAnsi"/>
          <w:highlight w:val="yellow"/>
        </w:rPr>
        <w:t>PLEASE DO NOT EDIT DIRECTLY THIS DOCUMENT. DOWNLOAD IT</w:t>
      </w:r>
      <w:r w:rsidR="004A733B" w:rsidRPr="004B3169">
        <w:rPr>
          <w:rFonts w:ascii="Roboto" w:hAnsi="Roboto" w:cstheme="minorHAnsi"/>
          <w:highlight w:val="yellow"/>
        </w:rPr>
        <w:t xml:space="preserve"> AND WORK FROM YOUR COMPUTER</w:t>
      </w:r>
      <w:r w:rsidR="002F59B6" w:rsidRPr="004B3169">
        <w:rPr>
          <w:rFonts w:ascii="Roboto" w:hAnsi="Roboto" w:cstheme="minorHAnsi"/>
          <w:highlight w:val="yellow"/>
        </w:rPr>
        <w:t>, SAVE AND UPLOAD AS PART OF YOUR APPLICATION</w:t>
      </w:r>
      <w:r w:rsidR="004A733B" w:rsidRPr="004B3169">
        <w:rPr>
          <w:rFonts w:ascii="Roboto" w:hAnsi="Roboto" w:cstheme="minorHAnsi"/>
          <w:highlight w:val="yellow"/>
        </w:rPr>
        <w:t>. ALL POTENTIAL CANDIDATES WILL DOWNLOAD THIS DOCUMENT.</w:t>
      </w:r>
    </w:p>
    <w:p w14:paraId="178AB416" w14:textId="1BBC2022" w:rsidR="00630A1D" w:rsidRPr="004B3169" w:rsidRDefault="00511158" w:rsidP="00630A1D">
      <w:pPr>
        <w:rPr>
          <w:rFonts w:ascii="Roboto" w:hAnsi="Roboto"/>
          <w:i/>
          <w:iCs/>
          <w:color w:val="0070C0"/>
        </w:rPr>
      </w:pPr>
      <w:r w:rsidRPr="004B3169">
        <w:rPr>
          <w:rFonts w:ascii="Roboto" w:hAnsi="Roboto"/>
          <w:i/>
          <w:iCs/>
          <w:color w:val="0070C0"/>
        </w:rPr>
        <w:t xml:space="preserve">* Instructions are provided in blue. Delete them from the final proposal </w:t>
      </w:r>
      <w:r w:rsidR="00B56029" w:rsidRPr="004B3169">
        <w:rPr>
          <w:rFonts w:ascii="Roboto" w:hAnsi="Roboto"/>
          <w:i/>
          <w:iCs/>
          <w:color w:val="0070C0"/>
        </w:rPr>
        <w:t>file.</w:t>
      </w:r>
    </w:p>
    <w:p w14:paraId="39E85348" w14:textId="77777777" w:rsidR="0068545B" w:rsidRPr="004B3169" w:rsidRDefault="0068545B" w:rsidP="0068545B">
      <w:pPr>
        <w:rPr>
          <w:rFonts w:ascii="Roboto" w:hAnsi="Roboto"/>
          <w:i/>
          <w:iCs/>
          <w:color w:val="0070C0"/>
        </w:rPr>
      </w:pPr>
      <w:r w:rsidRPr="004B3169">
        <w:rPr>
          <w:rFonts w:ascii="Roboto" w:hAnsi="Roboto"/>
          <w:i/>
          <w:iCs/>
          <w:color w:val="0070C0"/>
        </w:rPr>
        <w:t>Maximum pages: 6 pages</w:t>
      </w:r>
    </w:p>
    <w:p w14:paraId="20CFBF3C" w14:textId="77777777" w:rsidR="0068545B" w:rsidRPr="004B3169" w:rsidRDefault="0068545B" w:rsidP="0068545B">
      <w:pPr>
        <w:rPr>
          <w:rFonts w:ascii="Roboto" w:hAnsi="Roboto"/>
          <w:i/>
          <w:iCs/>
          <w:color w:val="0070C0"/>
        </w:rPr>
      </w:pPr>
      <w:r w:rsidRPr="004B3169">
        <w:rPr>
          <w:rFonts w:ascii="Roboto" w:hAnsi="Roboto"/>
          <w:i/>
          <w:iCs/>
          <w:color w:val="0070C0"/>
        </w:rPr>
        <w:t>Font type: Calibri, Times New Roman, Arial, Roboto or other similar font type.</w:t>
      </w:r>
    </w:p>
    <w:p w14:paraId="65F729C0" w14:textId="796B9755" w:rsidR="0068545B" w:rsidRPr="004B3169" w:rsidRDefault="0068545B" w:rsidP="0068545B">
      <w:pPr>
        <w:rPr>
          <w:rFonts w:ascii="Roboto" w:hAnsi="Roboto"/>
          <w:i/>
          <w:iCs/>
          <w:color w:val="0070C0"/>
        </w:rPr>
      </w:pPr>
      <w:r w:rsidRPr="004B3169">
        <w:rPr>
          <w:rFonts w:ascii="Roboto" w:hAnsi="Roboto"/>
          <w:i/>
          <w:iCs/>
          <w:color w:val="0070C0"/>
        </w:rPr>
        <w:t>Font size: body text shall have minimum 11 pts; tables/figure</w:t>
      </w:r>
      <w:r w:rsidR="00A836C9" w:rsidRPr="004B3169">
        <w:rPr>
          <w:rFonts w:ascii="Roboto" w:hAnsi="Roboto"/>
          <w:i/>
          <w:iCs/>
          <w:color w:val="0070C0"/>
        </w:rPr>
        <w:t>s</w:t>
      </w:r>
      <w:r w:rsidRPr="004B3169">
        <w:rPr>
          <w:rFonts w:ascii="Roboto" w:hAnsi="Roboto"/>
          <w:i/>
          <w:iCs/>
          <w:color w:val="0070C0"/>
        </w:rPr>
        <w:t>/footnotes can have minimum 10 pts.</w:t>
      </w:r>
    </w:p>
    <w:p w14:paraId="22B52C2D" w14:textId="77777777" w:rsidR="00B56029" w:rsidRPr="00630A1D" w:rsidRDefault="00B56029" w:rsidP="00630A1D">
      <w:pPr>
        <w:rPr>
          <w:rFonts w:cstheme="minorHAnsi"/>
        </w:rPr>
      </w:pPr>
    </w:p>
    <w:p w14:paraId="47A19795" w14:textId="4B453E5C" w:rsidR="0088317A" w:rsidRPr="00C57B03" w:rsidRDefault="0088317A" w:rsidP="0004672D">
      <w:pPr>
        <w:pStyle w:val="Default"/>
        <w:rPr>
          <w:rFonts w:asciiTheme="minorHAnsi" w:hAnsiTheme="minorHAnsi" w:cstheme="minorHAnsi"/>
          <w:i/>
          <w:iCs/>
          <w:color w:val="6176B9" w:themeColor="accent1"/>
          <w:sz w:val="22"/>
          <w:szCs w:val="22"/>
        </w:rPr>
      </w:pPr>
    </w:p>
    <w:tbl>
      <w:tblPr>
        <w:tblStyle w:val="TableGrid"/>
        <w:tblW w:w="0" w:type="auto"/>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4" w:space="0" w:color="7F7F7F" w:themeColor="text1" w:themeTint="80"/>
          <w:insideV w:val="single" w:sz="4" w:space="0" w:color="7F7F7F" w:themeColor="text1" w:themeTint="80"/>
        </w:tblBorders>
        <w:tblCellMar>
          <w:top w:w="113" w:type="dxa"/>
          <w:bottom w:w="113" w:type="dxa"/>
        </w:tblCellMar>
        <w:tblLook w:val="04A0" w:firstRow="1" w:lastRow="0" w:firstColumn="1" w:lastColumn="0" w:noHBand="0" w:noVBand="1"/>
      </w:tblPr>
      <w:tblGrid>
        <w:gridCol w:w="1722"/>
        <w:gridCol w:w="7318"/>
      </w:tblGrid>
      <w:tr w:rsidR="002F519C" w:rsidRPr="00630A1D" w14:paraId="1549AF50" w14:textId="77777777" w:rsidTr="00094297">
        <w:trPr>
          <w:trHeight w:val="340"/>
        </w:trPr>
        <w:tc>
          <w:tcPr>
            <w:tcW w:w="1551" w:type="dxa"/>
          </w:tcPr>
          <w:p w14:paraId="3B9E2EFB" w14:textId="77777777" w:rsidR="002F519C" w:rsidRPr="00094297" w:rsidRDefault="002F519C" w:rsidP="009977E7">
            <w:pPr>
              <w:spacing w:after="0"/>
              <w:rPr>
                <w:rFonts w:ascii="Roboto" w:hAnsi="Roboto" w:cstheme="minorHAnsi"/>
                <w:b/>
                <w:bCs/>
              </w:rPr>
            </w:pPr>
            <w:r w:rsidRPr="00094297">
              <w:rPr>
                <w:rFonts w:ascii="Roboto" w:hAnsi="Roboto" w:cstheme="minorHAnsi"/>
                <w:b/>
                <w:bCs/>
              </w:rPr>
              <w:t>TITLE:</w:t>
            </w:r>
          </w:p>
        </w:tc>
        <w:tc>
          <w:tcPr>
            <w:tcW w:w="7489" w:type="dxa"/>
          </w:tcPr>
          <w:p w14:paraId="64FB3C6B" w14:textId="3548D5CD" w:rsidR="002F519C" w:rsidRPr="00094297" w:rsidRDefault="002F519C" w:rsidP="009977E7">
            <w:pPr>
              <w:spacing w:after="0"/>
              <w:rPr>
                <w:rFonts w:ascii="Roboto" w:hAnsi="Roboto" w:cstheme="minorHAnsi"/>
                <w:i/>
                <w:iCs/>
                <w:color w:val="0070C0"/>
                <w:sz w:val="32"/>
                <w:szCs w:val="32"/>
              </w:rPr>
            </w:pPr>
            <w:r w:rsidRPr="00094297">
              <w:rPr>
                <w:rFonts w:ascii="Roboto" w:hAnsi="Roboto" w:cstheme="minorHAnsi"/>
                <w:sz w:val="32"/>
                <w:szCs w:val="32"/>
              </w:rPr>
              <w:t>TITLE</w:t>
            </w:r>
          </w:p>
        </w:tc>
      </w:tr>
      <w:tr w:rsidR="001E2712" w:rsidRPr="00630A1D" w14:paraId="0198BB57" w14:textId="77777777" w:rsidTr="00094297">
        <w:trPr>
          <w:trHeight w:val="340"/>
        </w:trPr>
        <w:tc>
          <w:tcPr>
            <w:tcW w:w="1551" w:type="dxa"/>
          </w:tcPr>
          <w:p w14:paraId="1A27826F" w14:textId="52D8D6EC" w:rsidR="001E2712" w:rsidRPr="00094297" w:rsidRDefault="001E2712" w:rsidP="009977E7">
            <w:pPr>
              <w:spacing w:after="0"/>
              <w:rPr>
                <w:rFonts w:ascii="Roboto" w:hAnsi="Roboto" w:cstheme="minorHAnsi"/>
                <w:b/>
                <w:bCs/>
              </w:rPr>
            </w:pPr>
            <w:r w:rsidRPr="00094297">
              <w:rPr>
                <w:rFonts w:ascii="Roboto" w:hAnsi="Roboto" w:cstheme="minorHAnsi"/>
                <w:b/>
                <w:bCs/>
              </w:rPr>
              <w:t>SELECTED REGION AND TOPIC</w:t>
            </w:r>
          </w:p>
        </w:tc>
        <w:tc>
          <w:tcPr>
            <w:tcW w:w="7489" w:type="dxa"/>
          </w:tcPr>
          <w:p w14:paraId="78C390D9" w14:textId="77777777" w:rsidR="001E2712" w:rsidRPr="00094297" w:rsidRDefault="001E2712" w:rsidP="009977E7">
            <w:pPr>
              <w:spacing w:after="0"/>
              <w:rPr>
                <w:rFonts w:ascii="Roboto" w:hAnsi="Roboto" w:cstheme="minorHAnsi"/>
                <w:sz w:val="32"/>
                <w:szCs w:val="32"/>
              </w:rPr>
            </w:pPr>
          </w:p>
        </w:tc>
      </w:tr>
      <w:tr w:rsidR="002F519C" w:rsidRPr="00630A1D" w14:paraId="738056C6" w14:textId="77777777" w:rsidTr="00094297">
        <w:trPr>
          <w:trHeight w:val="340"/>
        </w:trPr>
        <w:tc>
          <w:tcPr>
            <w:tcW w:w="1551" w:type="dxa"/>
          </w:tcPr>
          <w:p w14:paraId="46D74CC1" w14:textId="581476D9" w:rsidR="002F519C" w:rsidRPr="00094297" w:rsidRDefault="00305790" w:rsidP="009977E7">
            <w:pPr>
              <w:spacing w:after="0"/>
              <w:rPr>
                <w:rFonts w:ascii="Roboto" w:hAnsi="Roboto" w:cstheme="minorHAnsi"/>
                <w:b/>
                <w:bCs/>
              </w:rPr>
            </w:pPr>
            <w:r w:rsidRPr="00094297">
              <w:rPr>
                <w:rFonts w:ascii="Roboto" w:hAnsi="Roboto" w:cstheme="minorHAnsi"/>
                <w:b/>
                <w:bCs/>
                <w:lang w:val="pt-PT"/>
              </w:rPr>
              <w:t>ARTIST/</w:t>
            </w:r>
            <w:r w:rsidR="002F519C" w:rsidRPr="00094297">
              <w:rPr>
                <w:rFonts w:ascii="Roboto" w:hAnsi="Roboto" w:cstheme="minorHAnsi"/>
                <w:b/>
                <w:bCs/>
                <w:lang w:val="pt-PT"/>
              </w:rPr>
              <w:t>TEAM:</w:t>
            </w:r>
          </w:p>
        </w:tc>
        <w:tc>
          <w:tcPr>
            <w:tcW w:w="7489" w:type="dxa"/>
          </w:tcPr>
          <w:p w14:paraId="4CA866E6" w14:textId="091FC57E" w:rsidR="002F519C" w:rsidRPr="00094297" w:rsidRDefault="002F519C" w:rsidP="009977E7">
            <w:pPr>
              <w:spacing w:after="0"/>
              <w:rPr>
                <w:rFonts w:ascii="Roboto" w:hAnsi="Roboto" w:cstheme="minorHAnsi"/>
                <w:i/>
                <w:iCs/>
                <w:color w:val="0070C0"/>
              </w:rPr>
            </w:pPr>
          </w:p>
        </w:tc>
      </w:tr>
      <w:tr w:rsidR="002F519C" w:rsidRPr="00630A1D" w14:paraId="432FD920" w14:textId="77777777" w:rsidTr="00094297">
        <w:trPr>
          <w:trHeight w:val="396"/>
        </w:trPr>
        <w:tc>
          <w:tcPr>
            <w:tcW w:w="1551" w:type="dxa"/>
          </w:tcPr>
          <w:p w14:paraId="1D8DE63D" w14:textId="41E69C4D" w:rsidR="002F519C" w:rsidRPr="00094297" w:rsidRDefault="00305790" w:rsidP="009977E7">
            <w:pPr>
              <w:spacing w:after="0"/>
              <w:rPr>
                <w:rFonts w:ascii="Roboto" w:hAnsi="Roboto" w:cstheme="minorHAnsi"/>
                <w:b/>
                <w:bCs/>
              </w:rPr>
            </w:pPr>
            <w:r w:rsidRPr="00094297">
              <w:rPr>
                <w:rFonts w:ascii="Roboto" w:hAnsi="Roboto" w:cstheme="minorHAnsi"/>
                <w:b/>
                <w:bCs/>
              </w:rPr>
              <w:t>CONTACT PERSON:</w:t>
            </w:r>
          </w:p>
        </w:tc>
        <w:tc>
          <w:tcPr>
            <w:tcW w:w="7489" w:type="dxa"/>
          </w:tcPr>
          <w:p w14:paraId="67C672D2" w14:textId="7124963D" w:rsidR="002F519C" w:rsidRPr="00094297" w:rsidRDefault="002F519C" w:rsidP="009977E7">
            <w:pPr>
              <w:spacing w:after="0"/>
              <w:rPr>
                <w:rFonts w:ascii="Roboto" w:hAnsi="Roboto" w:cstheme="minorHAnsi"/>
                <w:color w:val="0070C0"/>
              </w:rPr>
            </w:pPr>
          </w:p>
        </w:tc>
      </w:tr>
    </w:tbl>
    <w:p w14:paraId="1B1CC6CF" w14:textId="77777777" w:rsidR="00343732" w:rsidRDefault="00343732" w:rsidP="0004672D">
      <w:pPr>
        <w:pStyle w:val="Default"/>
        <w:rPr>
          <w:rFonts w:asciiTheme="minorHAnsi" w:hAnsiTheme="minorHAnsi" w:cstheme="minorHAnsi"/>
          <w:sz w:val="22"/>
        </w:rPr>
      </w:pPr>
    </w:p>
    <w:p w14:paraId="45F7A2F7" w14:textId="77777777" w:rsidR="00577E2B" w:rsidRDefault="00577E2B" w:rsidP="0004672D">
      <w:pPr>
        <w:pStyle w:val="Default"/>
        <w:rPr>
          <w:rFonts w:asciiTheme="minorHAnsi" w:hAnsiTheme="minorHAnsi" w:cstheme="minorHAnsi"/>
          <w:sz w:val="22"/>
        </w:rPr>
      </w:pPr>
    </w:p>
    <w:p w14:paraId="76FB2CC0" w14:textId="77777777" w:rsidR="00577E2B" w:rsidRDefault="00577E2B" w:rsidP="0004672D">
      <w:pPr>
        <w:pStyle w:val="Default"/>
        <w:rPr>
          <w:rFonts w:asciiTheme="minorHAnsi" w:hAnsiTheme="minorHAnsi" w:cstheme="minorHAnsi"/>
          <w:sz w:val="22"/>
        </w:rPr>
      </w:pPr>
    </w:p>
    <w:p w14:paraId="639255D7" w14:textId="77777777" w:rsidR="00E425D2" w:rsidRPr="00630A1D" w:rsidRDefault="00E425D2" w:rsidP="00E425D2">
      <w:pPr>
        <w:pStyle w:val="Default"/>
        <w:rPr>
          <w:rFonts w:asciiTheme="minorHAnsi" w:hAnsiTheme="minorHAnsi" w:cstheme="minorHAnsi"/>
          <w:sz w:val="22"/>
        </w:rPr>
      </w:pPr>
    </w:p>
    <w:p w14:paraId="7FF412A3" w14:textId="77777777" w:rsidR="00E425D2" w:rsidRPr="00630A1D" w:rsidRDefault="00E425D2" w:rsidP="00E425D2">
      <w:pPr>
        <w:pStyle w:val="Default"/>
        <w:rPr>
          <w:rFonts w:asciiTheme="minorHAnsi" w:hAnsiTheme="minorHAnsi" w:cstheme="minorHAnsi"/>
          <w:sz w:val="22"/>
        </w:rPr>
      </w:pPr>
    </w:p>
    <w:p w14:paraId="21B81B68" w14:textId="77777777" w:rsidR="004063DF" w:rsidRDefault="004063DF" w:rsidP="00725596"/>
    <w:p w14:paraId="1B4DD1C1" w14:textId="77777777" w:rsidR="00725596" w:rsidRPr="00A77CAB" w:rsidRDefault="00725596" w:rsidP="00725596">
      <w:pPr>
        <w:rPr>
          <w:rFonts w:ascii="IBM Plex Sans Text" w:eastAsiaTheme="majorEastAsia" w:hAnsi="IBM Plex Sans Text" w:cstheme="majorBidi"/>
          <w:color w:val="2B3761" w:themeColor="accent1" w:themeShade="7F"/>
          <w:sz w:val="24"/>
          <w:szCs w:val="24"/>
        </w:rPr>
      </w:pPr>
      <w:r w:rsidRPr="00A77CAB">
        <w:br w:type="page"/>
      </w:r>
    </w:p>
    <w:p w14:paraId="1B3E7175" w14:textId="77777777" w:rsidR="00B06627" w:rsidRPr="00CC4795" w:rsidRDefault="00B06627" w:rsidP="00B06627">
      <w:pPr>
        <w:jc w:val="center"/>
        <w:rPr>
          <w:b/>
          <w:bCs/>
          <w:color w:val="7F7F7F" w:themeColor="text1" w:themeTint="80"/>
        </w:rPr>
      </w:pPr>
      <w:r w:rsidRPr="00CC4795">
        <w:rPr>
          <w:b/>
          <w:bCs/>
          <w:color w:val="7F7F7F" w:themeColor="text1" w:themeTint="80"/>
        </w:rPr>
        <w:lastRenderedPageBreak/>
        <w:t xml:space="preserve">- - - </w:t>
      </w:r>
      <w:r>
        <w:rPr>
          <w:b/>
          <w:bCs/>
          <w:color w:val="7F7F7F" w:themeColor="text1" w:themeTint="80"/>
        </w:rPr>
        <w:t xml:space="preserve">START PAGE COUNTING </w:t>
      </w:r>
      <w:r w:rsidRPr="00CC4795">
        <w:rPr>
          <w:b/>
          <w:bCs/>
          <w:color w:val="7F7F7F" w:themeColor="text1" w:themeTint="80"/>
        </w:rPr>
        <w:t>- - -</w:t>
      </w:r>
    </w:p>
    <w:p w14:paraId="459361EE" w14:textId="77777777" w:rsidR="00B06627" w:rsidRDefault="00B06627" w:rsidP="00B06627">
      <w:pPr>
        <w:rPr>
          <w:b/>
          <w:bCs/>
        </w:rPr>
      </w:pPr>
    </w:p>
    <w:p w14:paraId="4220CBCA" w14:textId="5229C931" w:rsidR="00B06627" w:rsidRPr="00BF7425" w:rsidRDefault="00B06627" w:rsidP="00B06627">
      <w:pPr>
        <w:pStyle w:val="Heading1"/>
      </w:pPr>
      <w:r w:rsidRPr="00BF7425">
        <w:t xml:space="preserve">1. </w:t>
      </w:r>
      <w:r w:rsidR="00305790">
        <w:t>ProJECT DESIGN</w:t>
      </w:r>
    </w:p>
    <w:p w14:paraId="7F36E689" w14:textId="77777777" w:rsidR="00B06627" w:rsidRPr="00A77CAB" w:rsidRDefault="00B06627" w:rsidP="00B06627">
      <w:pPr>
        <w:pStyle w:val="Heading2"/>
      </w:pPr>
      <w:r w:rsidRPr="00C16D42">
        <w:t>1.</w:t>
      </w:r>
      <w:r>
        <w:t>1</w:t>
      </w:r>
      <w:r w:rsidRPr="00C16D42">
        <w:t xml:space="preserve">. </w:t>
      </w:r>
      <w:r w:rsidRPr="00A77CAB">
        <w:t>Concept and objectives</w:t>
      </w:r>
    </w:p>
    <w:p w14:paraId="78371405" w14:textId="77777777" w:rsidR="00B06627" w:rsidRPr="004C7CE5" w:rsidRDefault="00B06627" w:rsidP="00B06627">
      <w:pPr>
        <w:rPr>
          <w:i/>
          <w:iCs/>
          <w:color w:val="0070C0"/>
        </w:rPr>
      </w:pPr>
      <w:r w:rsidRPr="004C7CE5">
        <w:rPr>
          <w:i/>
          <w:iCs/>
          <w:color w:val="0070C0"/>
        </w:rPr>
        <w:t>Please describe the overall concept of your project, the areas explored and your main goals.</w:t>
      </w:r>
    </w:p>
    <w:p w14:paraId="35F13596" w14:textId="77777777" w:rsidR="002F59B6" w:rsidRPr="00630A1D" w:rsidRDefault="00B06627" w:rsidP="002F59B6">
      <w:pPr>
        <w:rPr>
          <w:rFonts w:cstheme="minorHAnsi"/>
        </w:rPr>
      </w:pPr>
      <w:r>
        <w:t>Your text your text …………</w:t>
      </w:r>
      <w:proofErr w:type="gramStart"/>
      <w:r>
        <w:t>…..</w:t>
      </w:r>
      <w:proofErr w:type="gramEnd"/>
      <w:r w:rsidR="00AD0903">
        <w:t xml:space="preserve"> </w:t>
      </w:r>
      <w:r w:rsidR="002F59B6" w:rsidRPr="004A733B">
        <w:rPr>
          <w:rFonts w:cstheme="minorHAnsi"/>
          <w:highlight w:val="yellow"/>
        </w:rPr>
        <w:t>PLEASE DO NOT EDIT DIRECTLY THIS DOCUMENT. DOWNLOAD IT AND WORK FROM YOUR COMPUTER</w:t>
      </w:r>
      <w:r w:rsidR="002F59B6">
        <w:rPr>
          <w:rFonts w:cstheme="minorHAnsi"/>
          <w:highlight w:val="yellow"/>
        </w:rPr>
        <w:t>, SAVE AND UPLOAD AS PART OF YOUR APPLICATION</w:t>
      </w:r>
      <w:r w:rsidR="002F59B6" w:rsidRPr="004A733B">
        <w:rPr>
          <w:rFonts w:cstheme="minorHAnsi"/>
          <w:highlight w:val="yellow"/>
        </w:rPr>
        <w:t>. ALL POTENTIAL CANDIDATES WILL DOWNLOAD THIS DOCUMENT.</w:t>
      </w:r>
    </w:p>
    <w:p w14:paraId="72F0C12A" w14:textId="77777777" w:rsidR="00B06627" w:rsidRPr="00A77CAB" w:rsidRDefault="00B06627" w:rsidP="00B06627"/>
    <w:p w14:paraId="192F5608" w14:textId="09497BD8" w:rsidR="00B06627" w:rsidRPr="00A77CAB" w:rsidRDefault="00B06627" w:rsidP="00B06627">
      <w:pPr>
        <w:pStyle w:val="Heading2"/>
      </w:pPr>
      <w:r w:rsidRPr="00A77CAB">
        <w:t>1.</w:t>
      </w:r>
      <w:r>
        <w:t>2</w:t>
      </w:r>
      <w:r w:rsidRPr="00A77CAB">
        <w:t xml:space="preserve">. </w:t>
      </w:r>
      <w:r w:rsidR="00305790">
        <w:t>Motivation</w:t>
      </w:r>
    </w:p>
    <w:p w14:paraId="4804286E" w14:textId="33FA25BB" w:rsidR="00B06627" w:rsidRPr="005813AF" w:rsidRDefault="00B06627" w:rsidP="00B06627">
      <w:pPr>
        <w:rPr>
          <w:i/>
          <w:iCs/>
          <w:color w:val="0070C0"/>
        </w:rPr>
      </w:pPr>
      <w:r w:rsidRPr="005813AF">
        <w:rPr>
          <w:i/>
          <w:iCs/>
          <w:color w:val="0070C0"/>
        </w:rPr>
        <w:t>Please describe the novelties brought by your project</w:t>
      </w:r>
      <w:r w:rsidR="0069588B">
        <w:rPr>
          <w:i/>
          <w:iCs/>
          <w:color w:val="0070C0"/>
        </w:rPr>
        <w:t xml:space="preserve">, </w:t>
      </w:r>
      <w:r w:rsidR="00305790" w:rsidRPr="0069588B">
        <w:rPr>
          <w:i/>
          <w:iCs/>
          <w:color w:val="0070C0"/>
        </w:rPr>
        <w:t xml:space="preserve">addressing the scope of work, and the interest or experience in </w:t>
      </w:r>
      <w:r w:rsidR="001E2712">
        <w:rPr>
          <w:i/>
          <w:iCs/>
          <w:color w:val="0070C0"/>
        </w:rPr>
        <w:t xml:space="preserve">the selected GRIN Residency Topic. </w:t>
      </w:r>
      <w:r w:rsidR="001E2712" w:rsidRPr="001E2712">
        <w:rPr>
          <w:i/>
          <w:iCs/>
          <w:color w:val="0070C0"/>
        </w:rPr>
        <w:t xml:space="preserve">Describe how this project fits your practice and the </w:t>
      </w:r>
      <w:r w:rsidR="002F59B6">
        <w:rPr>
          <w:i/>
          <w:iCs/>
          <w:color w:val="0070C0"/>
        </w:rPr>
        <w:t>scope</w:t>
      </w:r>
      <w:r w:rsidR="001E2712" w:rsidRPr="001E2712">
        <w:rPr>
          <w:i/>
          <w:iCs/>
          <w:color w:val="0070C0"/>
        </w:rPr>
        <w:t xml:space="preserve"> of your previous work</w:t>
      </w:r>
      <w:r w:rsidR="001E2712">
        <w:rPr>
          <w:i/>
          <w:iCs/>
          <w:color w:val="0070C0"/>
        </w:rPr>
        <w:t>.</w:t>
      </w:r>
    </w:p>
    <w:p w14:paraId="628FCE4A" w14:textId="77777777" w:rsidR="00B06627" w:rsidRDefault="00B06627" w:rsidP="00B06627">
      <w:r>
        <w:t>Your text your text …………</w:t>
      </w:r>
      <w:proofErr w:type="gramStart"/>
      <w:r>
        <w:t>…..</w:t>
      </w:r>
      <w:proofErr w:type="gramEnd"/>
    </w:p>
    <w:p w14:paraId="7465F5B3" w14:textId="77777777" w:rsidR="00B06627" w:rsidRPr="00A77CAB" w:rsidRDefault="00B06627" w:rsidP="00B06627"/>
    <w:p w14:paraId="068FC120" w14:textId="7D5E4AB7" w:rsidR="00B06627" w:rsidRPr="00A77CAB" w:rsidRDefault="00305790" w:rsidP="00B06627">
      <w:pPr>
        <w:pStyle w:val="Heading1"/>
      </w:pPr>
      <w:r>
        <w:t>2.</w:t>
      </w:r>
      <w:r w:rsidR="00B06627" w:rsidRPr="00A77CAB">
        <w:t xml:space="preserve"> Impact</w:t>
      </w:r>
    </w:p>
    <w:p w14:paraId="53F0AE15" w14:textId="640D227B" w:rsidR="00B06627" w:rsidRPr="00A77CAB" w:rsidRDefault="00B06627" w:rsidP="00B06627">
      <w:pPr>
        <w:pStyle w:val="Heading2"/>
      </w:pPr>
      <w:r w:rsidRPr="00A77CAB">
        <w:t>3.</w:t>
      </w:r>
      <w:r>
        <w:t>1</w:t>
      </w:r>
      <w:r w:rsidRPr="00A77CAB">
        <w:t>. Expected impacts</w:t>
      </w:r>
      <w:r>
        <w:t xml:space="preserve"> from the S</w:t>
      </w:r>
      <w:r w:rsidR="0069588B">
        <w:t>+</w:t>
      </w:r>
      <w:r>
        <w:t>T</w:t>
      </w:r>
      <w:r w:rsidR="0069588B">
        <w:t>+</w:t>
      </w:r>
      <w:r>
        <w:t xml:space="preserve">ARTS </w:t>
      </w:r>
      <w:r w:rsidR="004B649B">
        <w:t xml:space="preserve">GRIN </w:t>
      </w:r>
      <w:r w:rsidR="00BB34A7">
        <w:t>Residency</w:t>
      </w:r>
    </w:p>
    <w:p w14:paraId="3D29B72E" w14:textId="44A6D670" w:rsidR="00BB34A7" w:rsidRDefault="00651635" w:rsidP="00B06627">
      <w:pPr>
        <w:rPr>
          <w:i/>
          <w:iCs/>
          <w:color w:val="0070C0"/>
        </w:rPr>
      </w:pPr>
      <w:r>
        <w:rPr>
          <w:i/>
          <w:iCs/>
          <w:color w:val="0070C0"/>
        </w:rPr>
        <w:t xml:space="preserve">What is your project`s </w:t>
      </w:r>
      <w:r w:rsidR="007234D6">
        <w:rPr>
          <w:i/>
          <w:iCs/>
          <w:color w:val="0070C0"/>
        </w:rPr>
        <w:t>impact</w:t>
      </w:r>
      <w:r w:rsidR="00BB34A7" w:rsidRPr="00BB34A7">
        <w:rPr>
          <w:i/>
          <w:iCs/>
          <w:color w:val="0070C0"/>
        </w:rPr>
        <w:t xml:space="preserve">? Please describe how your project </w:t>
      </w:r>
      <w:r w:rsidR="000F7158">
        <w:rPr>
          <w:i/>
          <w:iCs/>
          <w:color w:val="0070C0"/>
        </w:rPr>
        <w:t>could</w:t>
      </w:r>
      <w:r w:rsidR="00BB34A7" w:rsidRPr="00BB34A7">
        <w:rPr>
          <w:i/>
          <w:iCs/>
          <w:color w:val="0070C0"/>
        </w:rPr>
        <w:t xml:space="preserve"> contribute to</w:t>
      </w:r>
      <w:r w:rsidR="003A0A34">
        <w:rPr>
          <w:i/>
          <w:iCs/>
          <w:color w:val="0070C0"/>
        </w:rPr>
        <w:t xml:space="preserve"> Europe's digital and ecological transition in terms of</w:t>
      </w:r>
      <w:r w:rsidR="00BB34A7" w:rsidRPr="00BB34A7">
        <w:rPr>
          <w:i/>
          <w:iCs/>
          <w:color w:val="0070C0"/>
        </w:rPr>
        <w:t xml:space="preserve"> economic, social, artistic, and</w:t>
      </w:r>
      <w:r w:rsidR="00BB34A7">
        <w:rPr>
          <w:i/>
          <w:iCs/>
          <w:color w:val="0070C0"/>
        </w:rPr>
        <w:t>/or</w:t>
      </w:r>
      <w:r w:rsidR="00BB34A7" w:rsidRPr="00BB34A7">
        <w:rPr>
          <w:i/>
          <w:iCs/>
          <w:color w:val="0070C0"/>
        </w:rPr>
        <w:t xml:space="preserve"> environmental </w:t>
      </w:r>
      <w:r w:rsidR="003A0A34">
        <w:rPr>
          <w:i/>
          <w:iCs/>
          <w:color w:val="0070C0"/>
        </w:rPr>
        <w:t>impact.</w:t>
      </w:r>
    </w:p>
    <w:p w14:paraId="3C67950C" w14:textId="77777777" w:rsidR="00B06627" w:rsidRDefault="00B06627" w:rsidP="00B06627">
      <w:r>
        <w:t>Your text your text …………</w:t>
      </w:r>
      <w:proofErr w:type="gramStart"/>
      <w:r>
        <w:t>…..</w:t>
      </w:r>
      <w:proofErr w:type="gramEnd"/>
    </w:p>
    <w:p w14:paraId="734A436A" w14:textId="77777777" w:rsidR="00B06627" w:rsidRDefault="00B06627" w:rsidP="00B06627"/>
    <w:p w14:paraId="030937B1" w14:textId="77777777" w:rsidR="00B06627" w:rsidRPr="00A77CAB" w:rsidRDefault="00B06627" w:rsidP="00B06627">
      <w:pPr>
        <w:pStyle w:val="Heading2"/>
      </w:pPr>
      <w:r w:rsidRPr="00A77CAB">
        <w:t>3.</w:t>
      </w:r>
      <w:r>
        <w:t>3</w:t>
      </w:r>
      <w:r w:rsidRPr="00A77CAB">
        <w:t>. Project out</w:t>
      </w:r>
      <w:r>
        <w:t>puts</w:t>
      </w:r>
    </w:p>
    <w:p w14:paraId="2B95CBAB" w14:textId="75591A03" w:rsidR="002457A1" w:rsidRPr="00CB2AD5" w:rsidRDefault="00B06627" w:rsidP="002457A1">
      <w:pPr>
        <w:rPr>
          <w:i/>
          <w:iCs/>
          <w:color w:val="0070C0"/>
        </w:rPr>
      </w:pPr>
      <w:r w:rsidRPr="00B70633">
        <w:rPr>
          <w:i/>
          <w:iCs/>
          <w:color w:val="0070C0"/>
        </w:rPr>
        <w:t xml:space="preserve">Please describe the actions or items that will support you </w:t>
      </w:r>
      <w:r w:rsidR="00BB34A7">
        <w:rPr>
          <w:i/>
          <w:iCs/>
          <w:color w:val="0070C0"/>
        </w:rPr>
        <w:t xml:space="preserve">in </w:t>
      </w:r>
      <w:r w:rsidRPr="00B70633">
        <w:rPr>
          <w:i/>
          <w:iCs/>
          <w:color w:val="0070C0"/>
        </w:rPr>
        <w:t>achieving your objectives and expected impacts.</w:t>
      </w:r>
      <w:r>
        <w:rPr>
          <w:i/>
          <w:iCs/>
          <w:color w:val="0070C0"/>
        </w:rPr>
        <w:t xml:space="preserve"> </w:t>
      </w:r>
      <w:r w:rsidR="002457A1" w:rsidRPr="002457A1">
        <w:rPr>
          <w:i/>
          <w:iCs/>
          <w:color w:val="0070C0"/>
        </w:rPr>
        <w:t xml:space="preserve">What will be the outcomes of this residency and how the outcomes will contribute to the </w:t>
      </w:r>
      <w:r w:rsidR="002457A1">
        <w:rPr>
          <w:i/>
          <w:iCs/>
          <w:color w:val="0070C0"/>
        </w:rPr>
        <w:t xml:space="preserve">GRIN </w:t>
      </w:r>
      <w:r w:rsidR="002457A1" w:rsidRPr="002457A1">
        <w:rPr>
          <w:i/>
          <w:iCs/>
          <w:color w:val="0070C0"/>
        </w:rPr>
        <w:t>project aims?</w:t>
      </w:r>
    </w:p>
    <w:p w14:paraId="01C137F6" w14:textId="77777777" w:rsidR="00B06627" w:rsidRPr="00A77CAB" w:rsidRDefault="00B06627" w:rsidP="00B06627"/>
    <w:p w14:paraId="6C8C9BE0" w14:textId="39F8A7CA" w:rsidR="00B06627" w:rsidRPr="00A77CAB" w:rsidRDefault="00305790" w:rsidP="00B06627">
      <w:pPr>
        <w:pStyle w:val="Heading1"/>
      </w:pPr>
      <w:r>
        <w:t>3</w:t>
      </w:r>
      <w:r w:rsidR="00B06627" w:rsidRPr="00A77CAB">
        <w:t>. Implementation</w:t>
      </w:r>
    </w:p>
    <w:p w14:paraId="6969DE36" w14:textId="138C29B2" w:rsidR="00305790" w:rsidRPr="00A77CAB" w:rsidRDefault="004C1EE0" w:rsidP="004C1EE0">
      <w:pPr>
        <w:pStyle w:val="Heading2"/>
      </w:pPr>
      <w:r>
        <w:t>3</w:t>
      </w:r>
      <w:r w:rsidR="00305790" w:rsidRPr="00A77CAB">
        <w:t>.</w:t>
      </w:r>
      <w:r>
        <w:t xml:space="preserve">1. </w:t>
      </w:r>
      <w:r w:rsidR="00305790" w:rsidRPr="00A77CAB">
        <w:t>Team</w:t>
      </w:r>
    </w:p>
    <w:p w14:paraId="1E0D937D" w14:textId="49232A2D" w:rsidR="00305790" w:rsidRPr="007F389A" w:rsidRDefault="00305790" w:rsidP="00305790">
      <w:pPr>
        <w:rPr>
          <w:i/>
          <w:iCs/>
          <w:color w:val="0070C0"/>
        </w:rPr>
      </w:pPr>
      <w:r w:rsidRPr="007F389A">
        <w:rPr>
          <w:i/>
          <w:iCs/>
          <w:color w:val="0070C0"/>
        </w:rPr>
        <w:t>Please provide a short presentation of</w:t>
      </w:r>
      <w:r w:rsidR="004C1EE0">
        <w:rPr>
          <w:i/>
          <w:iCs/>
          <w:color w:val="0070C0"/>
        </w:rPr>
        <w:t xml:space="preserve"> you (</w:t>
      </w:r>
      <w:r w:rsidRPr="007F389A">
        <w:rPr>
          <w:i/>
          <w:iCs/>
          <w:color w:val="0070C0"/>
        </w:rPr>
        <w:t xml:space="preserve">your </w:t>
      </w:r>
      <w:r w:rsidR="004C1EE0">
        <w:rPr>
          <w:i/>
          <w:iCs/>
          <w:color w:val="0070C0"/>
        </w:rPr>
        <w:t>t</w:t>
      </w:r>
      <w:r w:rsidRPr="007F389A">
        <w:rPr>
          <w:i/>
          <w:iCs/>
          <w:color w:val="0070C0"/>
        </w:rPr>
        <w:t>eam</w:t>
      </w:r>
      <w:r w:rsidR="004C1EE0">
        <w:rPr>
          <w:i/>
          <w:iCs/>
          <w:color w:val="0070C0"/>
        </w:rPr>
        <w:t>) &amp;</w:t>
      </w:r>
      <w:r w:rsidRPr="007F389A">
        <w:rPr>
          <w:i/>
          <w:iCs/>
          <w:color w:val="0070C0"/>
        </w:rPr>
        <w:t xml:space="preserve"> experience.</w:t>
      </w:r>
    </w:p>
    <w:p w14:paraId="09DFDEE2" w14:textId="77777777" w:rsidR="00305790" w:rsidRDefault="00305790" w:rsidP="00305790">
      <w:r>
        <w:t>Your text your text …………</w:t>
      </w:r>
      <w:proofErr w:type="gramStart"/>
      <w:r>
        <w:t>…..</w:t>
      </w:r>
      <w:proofErr w:type="gramEnd"/>
    </w:p>
    <w:p w14:paraId="13165821" w14:textId="77777777" w:rsidR="004C1EE0" w:rsidRDefault="004C1EE0" w:rsidP="004C1EE0">
      <w:pPr>
        <w:tabs>
          <w:tab w:val="left" w:pos="3420"/>
        </w:tabs>
      </w:pPr>
    </w:p>
    <w:p w14:paraId="1F3EE0E6" w14:textId="71D3EF39" w:rsidR="004C1EE0" w:rsidRPr="002457A1" w:rsidRDefault="004C1EE0" w:rsidP="002457A1">
      <w:pPr>
        <w:rPr>
          <w:i/>
          <w:iCs/>
          <w:color w:val="0070C0"/>
        </w:rPr>
      </w:pPr>
      <w:r>
        <w:t>3</w:t>
      </w:r>
      <w:r w:rsidRPr="008954A1">
        <w:t>.</w:t>
      </w:r>
      <w:r>
        <w:t>2</w:t>
      </w:r>
      <w:r w:rsidRPr="008954A1">
        <w:t xml:space="preserve">. </w:t>
      </w:r>
      <w:r w:rsidR="007234D6">
        <w:t xml:space="preserve">Action </w:t>
      </w:r>
      <w:r w:rsidR="002457A1">
        <w:t>Plan</w:t>
      </w:r>
      <w:r w:rsidRPr="008954A1">
        <w:t xml:space="preserve"> and </w:t>
      </w:r>
      <w:r w:rsidR="002457A1">
        <w:t>Budget</w:t>
      </w:r>
      <w:r>
        <w:tab/>
      </w:r>
    </w:p>
    <w:p w14:paraId="6FC1C55B" w14:textId="2A9DD1A8" w:rsidR="00094297" w:rsidRDefault="002457A1" w:rsidP="004B3169">
      <w:pPr>
        <w:widowControl w:val="0"/>
        <w:pBdr>
          <w:top w:val="nil"/>
          <w:left w:val="nil"/>
          <w:bottom w:val="nil"/>
          <w:right w:val="nil"/>
          <w:between w:val="nil"/>
        </w:pBdr>
        <w:spacing w:before="259"/>
        <w:ind w:left="100" w:right="113"/>
        <w:rPr>
          <w:i/>
          <w:iCs/>
          <w:color w:val="0070C0"/>
        </w:rPr>
      </w:pPr>
      <w:r w:rsidRPr="002457A1">
        <w:rPr>
          <w:i/>
          <w:iCs/>
          <w:color w:val="0070C0"/>
        </w:rPr>
        <w:t xml:space="preserve">Please </w:t>
      </w:r>
      <w:r>
        <w:rPr>
          <w:i/>
          <w:iCs/>
          <w:color w:val="0070C0"/>
        </w:rPr>
        <w:t>indicate</w:t>
      </w:r>
      <w:r w:rsidRPr="002457A1">
        <w:rPr>
          <w:i/>
          <w:iCs/>
          <w:color w:val="0070C0"/>
        </w:rPr>
        <w:t xml:space="preserve"> your </w:t>
      </w:r>
      <w:r w:rsidR="00094297">
        <w:rPr>
          <w:i/>
          <w:iCs/>
          <w:color w:val="0070C0"/>
        </w:rPr>
        <w:t xml:space="preserve">action plan and </w:t>
      </w:r>
      <w:r w:rsidRPr="002457A1">
        <w:rPr>
          <w:i/>
          <w:iCs/>
          <w:color w:val="0070C0"/>
        </w:rPr>
        <w:t>proposed budget a</w:t>
      </w:r>
      <w:r>
        <w:rPr>
          <w:i/>
          <w:iCs/>
          <w:color w:val="0070C0"/>
        </w:rPr>
        <w:t>ccording to</w:t>
      </w:r>
      <w:r w:rsidRPr="002457A1">
        <w:rPr>
          <w:i/>
          <w:iCs/>
          <w:color w:val="0070C0"/>
        </w:rPr>
        <w:t xml:space="preserve"> </w:t>
      </w:r>
      <w:r>
        <w:rPr>
          <w:i/>
          <w:iCs/>
          <w:color w:val="0070C0"/>
        </w:rPr>
        <w:t xml:space="preserve">the </w:t>
      </w:r>
      <w:r w:rsidRPr="002457A1">
        <w:rPr>
          <w:i/>
          <w:iCs/>
          <w:color w:val="0070C0"/>
        </w:rPr>
        <w:t xml:space="preserve">targeted time schedule </w:t>
      </w:r>
      <w:r>
        <w:rPr>
          <w:i/>
          <w:iCs/>
          <w:color w:val="0070C0"/>
        </w:rPr>
        <w:t>for the</w:t>
      </w:r>
      <w:r w:rsidRPr="002457A1">
        <w:rPr>
          <w:i/>
          <w:iCs/>
          <w:color w:val="0070C0"/>
        </w:rPr>
        <w:t xml:space="preserve"> residency</w:t>
      </w:r>
      <w:r>
        <w:rPr>
          <w:i/>
          <w:iCs/>
          <w:color w:val="0070C0"/>
        </w:rPr>
        <w:t xml:space="preserve">. </w:t>
      </w:r>
      <w:r w:rsidR="00094297" w:rsidRPr="007774C4">
        <w:rPr>
          <w:i/>
          <w:iCs/>
          <w:color w:val="0070C0"/>
        </w:rPr>
        <w:t>The S</w:t>
      </w:r>
      <w:r w:rsidR="00094297">
        <w:rPr>
          <w:i/>
          <w:iCs/>
          <w:color w:val="0070C0"/>
        </w:rPr>
        <w:t>+</w:t>
      </w:r>
      <w:r w:rsidR="00094297" w:rsidRPr="007774C4">
        <w:rPr>
          <w:i/>
          <w:iCs/>
          <w:color w:val="0070C0"/>
        </w:rPr>
        <w:t>T</w:t>
      </w:r>
      <w:r w:rsidR="00261494">
        <w:rPr>
          <w:i/>
          <w:iCs/>
          <w:color w:val="0070C0"/>
        </w:rPr>
        <w:t>+</w:t>
      </w:r>
      <w:r w:rsidR="00094297" w:rsidRPr="007774C4">
        <w:rPr>
          <w:i/>
          <w:iCs/>
          <w:color w:val="0070C0"/>
        </w:rPr>
        <w:t xml:space="preserve">ARTS </w:t>
      </w:r>
      <w:r w:rsidR="00094297">
        <w:rPr>
          <w:i/>
          <w:iCs/>
          <w:color w:val="0070C0"/>
        </w:rPr>
        <w:t xml:space="preserve">GRIN Residency </w:t>
      </w:r>
      <w:r w:rsidR="00094297" w:rsidRPr="007774C4">
        <w:rPr>
          <w:i/>
          <w:iCs/>
          <w:color w:val="0070C0"/>
        </w:rPr>
        <w:t>Program</w:t>
      </w:r>
      <w:r w:rsidR="00094297" w:rsidRPr="007774C4">
        <w:rPr>
          <w:i/>
          <w:iCs/>
          <w:color w:val="0070C0"/>
        </w:rPr>
        <w:t xml:space="preserve"> will run from </w:t>
      </w:r>
      <w:r w:rsidR="00094297">
        <w:rPr>
          <w:i/>
          <w:iCs/>
          <w:color w:val="0070C0"/>
        </w:rPr>
        <w:t xml:space="preserve">October </w:t>
      </w:r>
      <w:r w:rsidR="00261494">
        <w:rPr>
          <w:i/>
          <w:iCs/>
          <w:color w:val="0070C0"/>
        </w:rPr>
        <w:t xml:space="preserve">2023 </w:t>
      </w:r>
      <w:r w:rsidR="00261494" w:rsidRPr="007774C4">
        <w:rPr>
          <w:i/>
          <w:iCs/>
          <w:color w:val="0070C0"/>
        </w:rPr>
        <w:t>to</w:t>
      </w:r>
      <w:r w:rsidR="004B3169">
        <w:rPr>
          <w:i/>
          <w:iCs/>
          <w:color w:val="0070C0"/>
        </w:rPr>
        <w:t xml:space="preserve"> April</w:t>
      </w:r>
      <w:r w:rsidR="00261494">
        <w:rPr>
          <w:i/>
          <w:iCs/>
          <w:color w:val="0070C0"/>
        </w:rPr>
        <w:t xml:space="preserve"> </w:t>
      </w:r>
      <w:r w:rsidR="00261494" w:rsidRPr="007774C4">
        <w:rPr>
          <w:i/>
          <w:iCs/>
          <w:color w:val="0070C0"/>
        </w:rPr>
        <w:t>2024</w:t>
      </w:r>
      <w:r w:rsidR="00261494">
        <w:rPr>
          <w:i/>
          <w:iCs/>
          <w:color w:val="0070C0"/>
        </w:rPr>
        <w:t xml:space="preserve">. </w:t>
      </w:r>
      <w:r w:rsidR="00094297">
        <w:rPr>
          <w:i/>
          <w:iCs/>
          <w:color w:val="0070C0"/>
        </w:rPr>
        <w:t xml:space="preserve"> </w:t>
      </w:r>
      <w:r w:rsidR="00261494" w:rsidRPr="00261494">
        <w:rPr>
          <w:i/>
          <w:iCs/>
          <w:color w:val="0070C0"/>
        </w:rPr>
        <w:t xml:space="preserve">The residencies begin with a short research phase during which the artists will spend time discussing with their hosting organization and learning about research, and technology initiatives. In return, Residency hosts learn about the artist’s practice, working methods and perceptions of the questions </w:t>
      </w:r>
      <w:r w:rsidR="00261494" w:rsidRPr="00261494">
        <w:rPr>
          <w:i/>
          <w:iCs/>
          <w:color w:val="0070C0"/>
        </w:rPr>
        <w:lastRenderedPageBreak/>
        <w:t xml:space="preserve">being explored. Exhibitions or public interventions should be planned </w:t>
      </w:r>
      <w:r w:rsidR="00261494">
        <w:rPr>
          <w:i/>
          <w:iCs/>
          <w:color w:val="0070C0"/>
        </w:rPr>
        <w:t>to start</w:t>
      </w:r>
      <w:r w:rsidR="00261494" w:rsidRPr="00261494">
        <w:rPr>
          <w:i/>
          <w:iCs/>
          <w:color w:val="0070C0"/>
        </w:rPr>
        <w:t xml:space="preserve"> in 2024.</w:t>
      </w:r>
      <w:r w:rsidR="00261494">
        <w:rPr>
          <w:i/>
          <w:iCs/>
          <w:color w:val="0070C0"/>
        </w:rPr>
        <w:t xml:space="preserve"> </w:t>
      </w:r>
      <w:r w:rsidR="004B3169" w:rsidRPr="004B3169">
        <w:rPr>
          <w:i/>
          <w:iCs/>
          <w:color w:val="0070C0"/>
        </w:rPr>
        <w:t xml:space="preserve">Applicants are required to submit their action plan in table 4.1 below, detailing activities, </w:t>
      </w:r>
      <w:proofErr w:type="gramStart"/>
      <w:r w:rsidR="004B3169">
        <w:rPr>
          <w:i/>
          <w:iCs/>
          <w:color w:val="0070C0"/>
        </w:rPr>
        <w:t>timelines</w:t>
      </w:r>
      <w:proofErr w:type="gramEnd"/>
      <w:r w:rsidR="004B3169">
        <w:rPr>
          <w:i/>
          <w:iCs/>
          <w:color w:val="0070C0"/>
        </w:rPr>
        <w:t xml:space="preserve"> and main outputs</w:t>
      </w:r>
      <w:r w:rsidR="004B3169" w:rsidRPr="004B3169">
        <w:rPr>
          <w:i/>
          <w:iCs/>
          <w:color w:val="0070C0"/>
        </w:rPr>
        <w:t>. They should also explain the allocation of the available budget in table 4.2. The aim is to ensure that the proposed projects are feasible, have a clear timeline, and are aligned with the goals and ambitions of S+T+ARTS.</w:t>
      </w:r>
    </w:p>
    <w:p w14:paraId="1A7C0FB0" w14:textId="77777777" w:rsidR="00261494" w:rsidRDefault="00261494" w:rsidP="00094297">
      <w:pPr>
        <w:rPr>
          <w:i/>
          <w:iCs/>
          <w:color w:val="0070C0"/>
        </w:rPr>
      </w:pPr>
    </w:p>
    <w:p w14:paraId="3E5AAE9D" w14:textId="066AE20B" w:rsidR="00261494" w:rsidRPr="007774C4" w:rsidRDefault="00261494" w:rsidP="00094297">
      <w:pPr>
        <w:rPr>
          <w:i/>
          <w:iCs/>
          <w:color w:val="0070C0"/>
        </w:rPr>
      </w:pPr>
      <w:r w:rsidRPr="003F6760">
        <w:rPr>
          <w:i/>
          <w:iCs/>
          <w:sz w:val="20"/>
          <w:szCs w:val="20"/>
        </w:rPr>
        <w:t xml:space="preserve">Table </w:t>
      </w:r>
      <w:r>
        <w:rPr>
          <w:i/>
          <w:iCs/>
          <w:sz w:val="20"/>
          <w:szCs w:val="20"/>
        </w:rPr>
        <w:t>4</w:t>
      </w:r>
      <w:r w:rsidRPr="003F6760">
        <w:rPr>
          <w:i/>
          <w:iCs/>
          <w:sz w:val="20"/>
          <w:szCs w:val="20"/>
        </w:rPr>
        <w:t>.</w:t>
      </w:r>
      <w:r>
        <w:rPr>
          <w:i/>
          <w:iCs/>
          <w:sz w:val="20"/>
          <w:szCs w:val="20"/>
        </w:rPr>
        <w:t>1</w:t>
      </w:r>
      <w:r w:rsidRPr="003F6760">
        <w:rPr>
          <w:i/>
          <w:iCs/>
          <w:sz w:val="20"/>
          <w:szCs w:val="20"/>
        </w:rPr>
        <w:t xml:space="preserve"> – </w:t>
      </w:r>
      <w:r>
        <w:rPr>
          <w:i/>
          <w:iCs/>
          <w:sz w:val="20"/>
          <w:szCs w:val="20"/>
        </w:rPr>
        <w:t xml:space="preserve">Action plan </w:t>
      </w:r>
    </w:p>
    <w:tbl>
      <w:tblPr>
        <w:tblStyle w:val="TableGrid"/>
        <w:tblW w:w="9067" w:type="dxa"/>
        <w:tblCellMar>
          <w:top w:w="28" w:type="dxa"/>
          <w:bottom w:w="28" w:type="dxa"/>
        </w:tblCellMar>
        <w:tblLook w:val="04A0" w:firstRow="1" w:lastRow="0" w:firstColumn="1" w:lastColumn="0" w:noHBand="0" w:noVBand="1"/>
      </w:tblPr>
      <w:tblGrid>
        <w:gridCol w:w="5382"/>
        <w:gridCol w:w="1559"/>
        <w:gridCol w:w="2126"/>
      </w:tblGrid>
      <w:tr w:rsidR="00261494" w14:paraId="536630CB" w14:textId="77777777" w:rsidTr="00C5069C">
        <w:tc>
          <w:tcPr>
            <w:tcW w:w="5382" w:type="dxa"/>
            <w:shd w:val="clear" w:color="auto" w:fill="808080" w:themeFill="background1" w:themeFillShade="80"/>
          </w:tcPr>
          <w:p w14:paraId="4F7361C2" w14:textId="7BF42F9A" w:rsidR="00261494" w:rsidRPr="003D2622" w:rsidRDefault="00261494" w:rsidP="00C5069C">
            <w:pPr>
              <w:spacing w:after="0"/>
              <w:rPr>
                <w:color w:val="FFFFFF" w:themeColor="background1"/>
                <w:sz w:val="20"/>
                <w:szCs w:val="20"/>
              </w:rPr>
            </w:pPr>
            <w:r>
              <w:rPr>
                <w:color w:val="FFFFFF" w:themeColor="background1"/>
                <w:sz w:val="20"/>
                <w:szCs w:val="20"/>
              </w:rPr>
              <w:t>Activities</w:t>
            </w:r>
          </w:p>
        </w:tc>
        <w:tc>
          <w:tcPr>
            <w:tcW w:w="1559" w:type="dxa"/>
            <w:shd w:val="clear" w:color="auto" w:fill="808080" w:themeFill="background1" w:themeFillShade="80"/>
          </w:tcPr>
          <w:p w14:paraId="187A4065" w14:textId="77777777" w:rsidR="00261494" w:rsidRPr="003D2622" w:rsidRDefault="00261494" w:rsidP="00C5069C">
            <w:pPr>
              <w:spacing w:after="0"/>
              <w:rPr>
                <w:color w:val="FFFFFF" w:themeColor="background1"/>
                <w:sz w:val="20"/>
                <w:szCs w:val="20"/>
              </w:rPr>
            </w:pPr>
            <w:r w:rsidRPr="003D2622">
              <w:rPr>
                <w:color w:val="FFFFFF" w:themeColor="background1"/>
                <w:sz w:val="20"/>
                <w:szCs w:val="20"/>
              </w:rPr>
              <w:t>Delivery Month</w:t>
            </w:r>
          </w:p>
        </w:tc>
        <w:tc>
          <w:tcPr>
            <w:tcW w:w="2126" w:type="dxa"/>
            <w:shd w:val="clear" w:color="auto" w:fill="808080" w:themeFill="background1" w:themeFillShade="80"/>
          </w:tcPr>
          <w:p w14:paraId="25053244" w14:textId="4136C8F3" w:rsidR="00261494" w:rsidRPr="003D2622" w:rsidRDefault="00261494" w:rsidP="00C5069C">
            <w:pPr>
              <w:spacing w:after="0"/>
              <w:rPr>
                <w:color w:val="FFFFFF" w:themeColor="background1"/>
                <w:sz w:val="20"/>
                <w:szCs w:val="20"/>
              </w:rPr>
            </w:pPr>
            <w:r>
              <w:rPr>
                <w:color w:val="FFFFFF" w:themeColor="background1"/>
                <w:sz w:val="20"/>
                <w:szCs w:val="20"/>
              </w:rPr>
              <w:t>Output</w:t>
            </w:r>
          </w:p>
        </w:tc>
      </w:tr>
      <w:tr w:rsidR="00261494" w14:paraId="695F10BA" w14:textId="77777777" w:rsidTr="00C5069C">
        <w:tc>
          <w:tcPr>
            <w:tcW w:w="5382" w:type="dxa"/>
          </w:tcPr>
          <w:p w14:paraId="126AD0A3" w14:textId="181F06C1" w:rsidR="00261494" w:rsidRPr="004B3169" w:rsidRDefault="004B3169" w:rsidP="00C5069C">
            <w:pPr>
              <w:spacing w:after="0"/>
              <w:rPr>
                <w:i/>
                <w:iCs/>
                <w:color w:val="0070C0"/>
                <w:sz w:val="20"/>
                <w:szCs w:val="20"/>
              </w:rPr>
            </w:pPr>
            <w:r w:rsidRPr="004B3169">
              <w:rPr>
                <w:i/>
                <w:iCs/>
                <w:color w:val="0070C0"/>
                <w:sz w:val="20"/>
                <w:szCs w:val="20"/>
              </w:rPr>
              <w:t>(Example)</w:t>
            </w:r>
            <w:r>
              <w:rPr>
                <w:i/>
                <w:iCs/>
                <w:color w:val="0070C0"/>
                <w:sz w:val="20"/>
                <w:szCs w:val="20"/>
              </w:rPr>
              <w:t xml:space="preserve"> 1. </w:t>
            </w:r>
            <w:r w:rsidRPr="004B3169">
              <w:rPr>
                <w:i/>
                <w:iCs/>
                <w:color w:val="0070C0"/>
                <w:sz w:val="20"/>
                <w:szCs w:val="20"/>
              </w:rPr>
              <w:t xml:space="preserve">Research phase with </w:t>
            </w:r>
            <w:r>
              <w:rPr>
                <w:i/>
                <w:iCs/>
                <w:color w:val="0070C0"/>
                <w:sz w:val="20"/>
                <w:szCs w:val="20"/>
              </w:rPr>
              <w:t xml:space="preserve">the </w:t>
            </w:r>
            <w:r w:rsidRPr="004B3169">
              <w:rPr>
                <w:i/>
                <w:iCs/>
                <w:color w:val="0070C0"/>
                <w:sz w:val="20"/>
                <w:szCs w:val="20"/>
              </w:rPr>
              <w:t>hosting organization</w:t>
            </w:r>
          </w:p>
        </w:tc>
        <w:tc>
          <w:tcPr>
            <w:tcW w:w="1559" w:type="dxa"/>
            <w:vAlign w:val="center"/>
          </w:tcPr>
          <w:p w14:paraId="26D2BE7B" w14:textId="6AD4E2FA" w:rsidR="00261494" w:rsidRPr="004B3169" w:rsidRDefault="004B3169" w:rsidP="00C5069C">
            <w:pPr>
              <w:spacing w:after="0"/>
              <w:jc w:val="left"/>
              <w:rPr>
                <w:i/>
                <w:iCs/>
                <w:color w:val="0070C0"/>
                <w:sz w:val="20"/>
                <w:szCs w:val="20"/>
              </w:rPr>
            </w:pPr>
            <w:r w:rsidRPr="004B3169">
              <w:rPr>
                <w:i/>
                <w:iCs/>
                <w:color w:val="0070C0"/>
                <w:sz w:val="20"/>
                <w:szCs w:val="20"/>
              </w:rPr>
              <w:t>Nov 2023</w:t>
            </w:r>
          </w:p>
        </w:tc>
        <w:tc>
          <w:tcPr>
            <w:tcW w:w="2126" w:type="dxa"/>
          </w:tcPr>
          <w:p w14:paraId="7DE2302C" w14:textId="2D1C182A" w:rsidR="00261494" w:rsidRPr="004B3169" w:rsidRDefault="004B3169" w:rsidP="004B3169">
            <w:pPr>
              <w:spacing w:after="0"/>
              <w:jc w:val="left"/>
              <w:rPr>
                <w:i/>
                <w:iCs/>
                <w:color w:val="0070C0"/>
                <w:sz w:val="20"/>
                <w:szCs w:val="20"/>
              </w:rPr>
            </w:pPr>
            <w:r w:rsidRPr="004B3169">
              <w:rPr>
                <w:i/>
                <w:iCs/>
                <w:color w:val="0070C0"/>
                <w:sz w:val="20"/>
                <w:szCs w:val="20"/>
              </w:rPr>
              <w:t>Gathering technical and research requirements…</w:t>
            </w:r>
          </w:p>
        </w:tc>
      </w:tr>
      <w:tr w:rsidR="00261494" w14:paraId="78218627" w14:textId="77777777" w:rsidTr="00C5069C">
        <w:tc>
          <w:tcPr>
            <w:tcW w:w="5382" w:type="dxa"/>
          </w:tcPr>
          <w:p w14:paraId="7F119C70" w14:textId="4A8AB63D" w:rsidR="00261494" w:rsidRPr="003D2622" w:rsidRDefault="00261494" w:rsidP="00C5069C">
            <w:pPr>
              <w:spacing w:after="0"/>
              <w:rPr>
                <w:sz w:val="20"/>
                <w:szCs w:val="20"/>
              </w:rPr>
            </w:pPr>
          </w:p>
        </w:tc>
        <w:tc>
          <w:tcPr>
            <w:tcW w:w="1559" w:type="dxa"/>
            <w:vAlign w:val="center"/>
          </w:tcPr>
          <w:p w14:paraId="61AB71F7" w14:textId="27207A92" w:rsidR="00261494" w:rsidRPr="003D2622" w:rsidRDefault="00261494" w:rsidP="00C5069C">
            <w:pPr>
              <w:spacing w:after="0"/>
              <w:jc w:val="left"/>
              <w:rPr>
                <w:sz w:val="20"/>
                <w:szCs w:val="20"/>
              </w:rPr>
            </w:pPr>
          </w:p>
        </w:tc>
        <w:tc>
          <w:tcPr>
            <w:tcW w:w="2126" w:type="dxa"/>
          </w:tcPr>
          <w:p w14:paraId="0940058C" w14:textId="3F2AA40D" w:rsidR="00261494" w:rsidRPr="003D2622" w:rsidRDefault="00261494" w:rsidP="00C5069C">
            <w:pPr>
              <w:spacing w:after="0"/>
              <w:rPr>
                <w:sz w:val="20"/>
                <w:szCs w:val="20"/>
              </w:rPr>
            </w:pPr>
          </w:p>
        </w:tc>
      </w:tr>
      <w:tr w:rsidR="00261494" w14:paraId="1D1BD661" w14:textId="77777777" w:rsidTr="00C5069C">
        <w:tc>
          <w:tcPr>
            <w:tcW w:w="5382" w:type="dxa"/>
          </w:tcPr>
          <w:p w14:paraId="39246C25" w14:textId="059F479B" w:rsidR="00261494" w:rsidRPr="003D2622" w:rsidRDefault="00261494" w:rsidP="00C5069C">
            <w:pPr>
              <w:spacing w:after="0"/>
              <w:rPr>
                <w:sz w:val="20"/>
                <w:szCs w:val="20"/>
              </w:rPr>
            </w:pPr>
          </w:p>
        </w:tc>
        <w:tc>
          <w:tcPr>
            <w:tcW w:w="1559" w:type="dxa"/>
            <w:vAlign w:val="center"/>
          </w:tcPr>
          <w:p w14:paraId="4555A986" w14:textId="7CF39177" w:rsidR="00261494" w:rsidRPr="003D2622" w:rsidRDefault="00261494" w:rsidP="00C5069C">
            <w:pPr>
              <w:spacing w:after="0"/>
              <w:jc w:val="left"/>
              <w:rPr>
                <w:sz w:val="20"/>
                <w:szCs w:val="20"/>
              </w:rPr>
            </w:pPr>
          </w:p>
        </w:tc>
        <w:tc>
          <w:tcPr>
            <w:tcW w:w="2126" w:type="dxa"/>
          </w:tcPr>
          <w:p w14:paraId="02554A9B" w14:textId="1441E63E" w:rsidR="00261494" w:rsidRPr="003D2622" w:rsidRDefault="00261494" w:rsidP="00C5069C">
            <w:pPr>
              <w:spacing w:after="0"/>
              <w:rPr>
                <w:sz w:val="20"/>
                <w:szCs w:val="20"/>
              </w:rPr>
            </w:pPr>
          </w:p>
        </w:tc>
      </w:tr>
      <w:tr w:rsidR="00261494" w14:paraId="4FFDD5B3" w14:textId="77777777" w:rsidTr="00C5069C">
        <w:tc>
          <w:tcPr>
            <w:tcW w:w="5382" w:type="dxa"/>
          </w:tcPr>
          <w:p w14:paraId="4FFC1850" w14:textId="70E9B075" w:rsidR="00261494" w:rsidRPr="003D2622" w:rsidRDefault="00261494" w:rsidP="00C5069C">
            <w:pPr>
              <w:spacing w:after="0"/>
              <w:rPr>
                <w:sz w:val="20"/>
                <w:szCs w:val="20"/>
              </w:rPr>
            </w:pPr>
          </w:p>
        </w:tc>
        <w:tc>
          <w:tcPr>
            <w:tcW w:w="1559" w:type="dxa"/>
            <w:vAlign w:val="center"/>
          </w:tcPr>
          <w:p w14:paraId="153D9413" w14:textId="027C7DD2" w:rsidR="00261494" w:rsidRPr="003D2622" w:rsidRDefault="00261494" w:rsidP="00C5069C">
            <w:pPr>
              <w:spacing w:after="0"/>
              <w:jc w:val="left"/>
              <w:rPr>
                <w:sz w:val="20"/>
                <w:szCs w:val="20"/>
              </w:rPr>
            </w:pPr>
          </w:p>
        </w:tc>
        <w:tc>
          <w:tcPr>
            <w:tcW w:w="2126" w:type="dxa"/>
          </w:tcPr>
          <w:p w14:paraId="76665CAA" w14:textId="53919D07" w:rsidR="00261494" w:rsidRPr="003D2622" w:rsidRDefault="00261494" w:rsidP="00C5069C">
            <w:pPr>
              <w:spacing w:after="0"/>
              <w:rPr>
                <w:sz w:val="20"/>
                <w:szCs w:val="20"/>
              </w:rPr>
            </w:pPr>
          </w:p>
        </w:tc>
      </w:tr>
      <w:tr w:rsidR="00261494" w14:paraId="521459A8" w14:textId="77777777" w:rsidTr="00C5069C">
        <w:tc>
          <w:tcPr>
            <w:tcW w:w="5382" w:type="dxa"/>
          </w:tcPr>
          <w:p w14:paraId="57FC1C40" w14:textId="5023642D" w:rsidR="00261494" w:rsidRPr="003D2622" w:rsidRDefault="00261494" w:rsidP="00C5069C">
            <w:pPr>
              <w:spacing w:after="0"/>
              <w:rPr>
                <w:sz w:val="20"/>
                <w:szCs w:val="20"/>
              </w:rPr>
            </w:pPr>
          </w:p>
        </w:tc>
        <w:tc>
          <w:tcPr>
            <w:tcW w:w="1559" w:type="dxa"/>
            <w:vAlign w:val="center"/>
          </w:tcPr>
          <w:p w14:paraId="6469C12F" w14:textId="78C6ECEF" w:rsidR="00261494" w:rsidRPr="003D2622" w:rsidRDefault="00261494" w:rsidP="00C5069C">
            <w:pPr>
              <w:spacing w:after="0"/>
              <w:jc w:val="left"/>
              <w:rPr>
                <w:sz w:val="20"/>
                <w:szCs w:val="20"/>
              </w:rPr>
            </w:pPr>
          </w:p>
        </w:tc>
        <w:tc>
          <w:tcPr>
            <w:tcW w:w="2126" w:type="dxa"/>
          </w:tcPr>
          <w:p w14:paraId="482517F1" w14:textId="079E00CE" w:rsidR="00261494" w:rsidRPr="003D2622" w:rsidRDefault="00261494" w:rsidP="00C5069C">
            <w:pPr>
              <w:spacing w:after="0"/>
              <w:rPr>
                <w:sz w:val="20"/>
                <w:szCs w:val="20"/>
              </w:rPr>
            </w:pPr>
          </w:p>
        </w:tc>
      </w:tr>
      <w:tr w:rsidR="00261494" w14:paraId="318928F3" w14:textId="77777777" w:rsidTr="00C5069C">
        <w:tc>
          <w:tcPr>
            <w:tcW w:w="5382" w:type="dxa"/>
          </w:tcPr>
          <w:p w14:paraId="71C06B74" w14:textId="77777777" w:rsidR="00261494" w:rsidRPr="003D2622" w:rsidRDefault="00261494" w:rsidP="00C5069C">
            <w:pPr>
              <w:spacing w:after="0"/>
              <w:rPr>
                <w:i/>
                <w:iCs/>
                <w:sz w:val="20"/>
                <w:szCs w:val="20"/>
              </w:rPr>
            </w:pPr>
          </w:p>
        </w:tc>
        <w:tc>
          <w:tcPr>
            <w:tcW w:w="1559" w:type="dxa"/>
          </w:tcPr>
          <w:p w14:paraId="7DE730C8" w14:textId="77777777" w:rsidR="00261494" w:rsidRPr="003D2622" w:rsidRDefault="00261494" w:rsidP="00C5069C">
            <w:pPr>
              <w:spacing w:after="0"/>
              <w:rPr>
                <w:i/>
                <w:iCs/>
                <w:sz w:val="20"/>
                <w:szCs w:val="20"/>
              </w:rPr>
            </w:pPr>
          </w:p>
        </w:tc>
        <w:tc>
          <w:tcPr>
            <w:tcW w:w="2126" w:type="dxa"/>
          </w:tcPr>
          <w:p w14:paraId="29475B60" w14:textId="77777777" w:rsidR="00261494" w:rsidRPr="003D2622" w:rsidRDefault="00261494" w:rsidP="00C5069C">
            <w:pPr>
              <w:spacing w:after="0"/>
              <w:rPr>
                <w:i/>
                <w:iCs/>
                <w:sz w:val="20"/>
                <w:szCs w:val="20"/>
              </w:rPr>
            </w:pPr>
          </w:p>
        </w:tc>
      </w:tr>
      <w:tr w:rsidR="00261494" w14:paraId="45BE44C2" w14:textId="77777777" w:rsidTr="00C5069C">
        <w:tc>
          <w:tcPr>
            <w:tcW w:w="5382" w:type="dxa"/>
          </w:tcPr>
          <w:p w14:paraId="75F4B928" w14:textId="77777777" w:rsidR="00261494" w:rsidRPr="003D2622" w:rsidRDefault="00261494" w:rsidP="00C5069C">
            <w:pPr>
              <w:spacing w:after="0"/>
              <w:rPr>
                <w:i/>
                <w:iCs/>
                <w:sz w:val="20"/>
                <w:szCs w:val="20"/>
              </w:rPr>
            </w:pPr>
          </w:p>
        </w:tc>
        <w:tc>
          <w:tcPr>
            <w:tcW w:w="1559" w:type="dxa"/>
          </w:tcPr>
          <w:p w14:paraId="48702D4A" w14:textId="77777777" w:rsidR="00261494" w:rsidRPr="003D2622" w:rsidRDefault="00261494" w:rsidP="00C5069C">
            <w:pPr>
              <w:spacing w:after="0"/>
              <w:rPr>
                <w:i/>
                <w:iCs/>
                <w:sz w:val="20"/>
                <w:szCs w:val="20"/>
              </w:rPr>
            </w:pPr>
          </w:p>
        </w:tc>
        <w:tc>
          <w:tcPr>
            <w:tcW w:w="2126" w:type="dxa"/>
          </w:tcPr>
          <w:p w14:paraId="1286502B" w14:textId="77777777" w:rsidR="00261494" w:rsidRPr="003D2622" w:rsidRDefault="00261494" w:rsidP="00C5069C">
            <w:pPr>
              <w:spacing w:after="0"/>
              <w:rPr>
                <w:i/>
                <w:iCs/>
                <w:sz w:val="20"/>
                <w:szCs w:val="20"/>
              </w:rPr>
            </w:pPr>
          </w:p>
        </w:tc>
      </w:tr>
      <w:tr w:rsidR="00261494" w14:paraId="08EA8B3B" w14:textId="77777777" w:rsidTr="00C5069C">
        <w:tc>
          <w:tcPr>
            <w:tcW w:w="5382" w:type="dxa"/>
          </w:tcPr>
          <w:p w14:paraId="2F6096BA" w14:textId="77777777" w:rsidR="00261494" w:rsidRPr="003D2622" w:rsidRDefault="00261494" w:rsidP="00C5069C">
            <w:pPr>
              <w:spacing w:after="0"/>
              <w:rPr>
                <w:i/>
                <w:iCs/>
                <w:sz w:val="20"/>
                <w:szCs w:val="20"/>
              </w:rPr>
            </w:pPr>
          </w:p>
        </w:tc>
        <w:tc>
          <w:tcPr>
            <w:tcW w:w="1559" w:type="dxa"/>
          </w:tcPr>
          <w:p w14:paraId="278325A7" w14:textId="77777777" w:rsidR="00261494" w:rsidRPr="003D2622" w:rsidRDefault="00261494" w:rsidP="00C5069C">
            <w:pPr>
              <w:spacing w:after="0"/>
              <w:rPr>
                <w:i/>
                <w:iCs/>
                <w:sz w:val="20"/>
                <w:szCs w:val="20"/>
              </w:rPr>
            </w:pPr>
          </w:p>
        </w:tc>
        <w:tc>
          <w:tcPr>
            <w:tcW w:w="2126" w:type="dxa"/>
          </w:tcPr>
          <w:p w14:paraId="6D484777" w14:textId="77777777" w:rsidR="00261494" w:rsidRPr="003D2622" w:rsidRDefault="00261494" w:rsidP="00C5069C">
            <w:pPr>
              <w:spacing w:after="0"/>
              <w:rPr>
                <w:i/>
                <w:iCs/>
                <w:sz w:val="20"/>
                <w:szCs w:val="20"/>
              </w:rPr>
            </w:pPr>
          </w:p>
        </w:tc>
      </w:tr>
      <w:tr w:rsidR="00261494" w14:paraId="27FFDCE5" w14:textId="77777777" w:rsidTr="00C5069C">
        <w:tc>
          <w:tcPr>
            <w:tcW w:w="5382" w:type="dxa"/>
          </w:tcPr>
          <w:p w14:paraId="28EC1899" w14:textId="77777777" w:rsidR="00261494" w:rsidRPr="003D2622" w:rsidRDefault="00261494" w:rsidP="00C5069C">
            <w:pPr>
              <w:spacing w:after="0"/>
              <w:rPr>
                <w:i/>
                <w:iCs/>
                <w:sz w:val="20"/>
                <w:szCs w:val="20"/>
              </w:rPr>
            </w:pPr>
          </w:p>
        </w:tc>
        <w:tc>
          <w:tcPr>
            <w:tcW w:w="1559" w:type="dxa"/>
          </w:tcPr>
          <w:p w14:paraId="047867F9" w14:textId="77777777" w:rsidR="00261494" w:rsidRPr="003D2622" w:rsidRDefault="00261494" w:rsidP="00C5069C">
            <w:pPr>
              <w:spacing w:after="0"/>
              <w:rPr>
                <w:i/>
                <w:iCs/>
                <w:sz w:val="20"/>
                <w:szCs w:val="20"/>
              </w:rPr>
            </w:pPr>
          </w:p>
        </w:tc>
        <w:tc>
          <w:tcPr>
            <w:tcW w:w="2126" w:type="dxa"/>
          </w:tcPr>
          <w:p w14:paraId="1A396C63" w14:textId="77777777" w:rsidR="00261494" w:rsidRPr="003D2622" w:rsidRDefault="00261494" w:rsidP="00C5069C">
            <w:pPr>
              <w:spacing w:after="0"/>
              <w:rPr>
                <w:i/>
                <w:iCs/>
                <w:sz w:val="20"/>
                <w:szCs w:val="20"/>
              </w:rPr>
            </w:pPr>
          </w:p>
        </w:tc>
      </w:tr>
    </w:tbl>
    <w:p w14:paraId="3F3C0BA7" w14:textId="77777777" w:rsidR="00094297" w:rsidRDefault="00094297" w:rsidP="00B06627">
      <w:pPr>
        <w:rPr>
          <w:i/>
          <w:iCs/>
          <w:sz w:val="20"/>
          <w:szCs w:val="20"/>
        </w:rPr>
      </w:pPr>
    </w:p>
    <w:p w14:paraId="74487867" w14:textId="125BE2EA" w:rsidR="00B06627" w:rsidRPr="007240F9" w:rsidRDefault="00B06627" w:rsidP="00B06627">
      <w:pPr>
        <w:rPr>
          <w:i/>
          <w:iCs/>
          <w:color w:val="0070C0"/>
        </w:rPr>
      </w:pPr>
      <w:r w:rsidRPr="003F6760">
        <w:rPr>
          <w:i/>
          <w:iCs/>
          <w:sz w:val="20"/>
          <w:szCs w:val="20"/>
        </w:rPr>
        <w:t xml:space="preserve">Table </w:t>
      </w:r>
      <w:r>
        <w:rPr>
          <w:i/>
          <w:iCs/>
          <w:sz w:val="20"/>
          <w:szCs w:val="20"/>
        </w:rPr>
        <w:t>4</w:t>
      </w:r>
      <w:r w:rsidRPr="003F6760">
        <w:rPr>
          <w:i/>
          <w:iCs/>
          <w:sz w:val="20"/>
          <w:szCs w:val="20"/>
        </w:rPr>
        <w:t>.</w:t>
      </w:r>
      <w:r w:rsidR="00094297">
        <w:rPr>
          <w:i/>
          <w:iCs/>
          <w:sz w:val="20"/>
          <w:szCs w:val="20"/>
        </w:rPr>
        <w:t>2</w:t>
      </w:r>
      <w:r w:rsidRPr="003F6760">
        <w:rPr>
          <w:i/>
          <w:iCs/>
          <w:sz w:val="20"/>
          <w:szCs w:val="20"/>
        </w:rPr>
        <w:t xml:space="preserve"> – </w:t>
      </w:r>
      <w:r>
        <w:rPr>
          <w:i/>
          <w:iCs/>
          <w:sz w:val="20"/>
          <w:szCs w:val="20"/>
        </w:rPr>
        <w:t>Project budget</w:t>
      </w:r>
    </w:p>
    <w:tbl>
      <w:tblPr>
        <w:tblStyle w:val="TableGrid"/>
        <w:tblW w:w="0" w:type="auto"/>
        <w:tblCellMar>
          <w:top w:w="28" w:type="dxa"/>
          <w:bottom w:w="28" w:type="dxa"/>
        </w:tblCellMar>
        <w:tblLook w:val="04A0" w:firstRow="1" w:lastRow="0" w:firstColumn="1" w:lastColumn="0" w:noHBand="0" w:noVBand="1"/>
      </w:tblPr>
      <w:tblGrid>
        <w:gridCol w:w="3256"/>
        <w:gridCol w:w="4252"/>
        <w:gridCol w:w="1552"/>
      </w:tblGrid>
      <w:tr w:rsidR="00B06627" w14:paraId="54EE413D" w14:textId="77777777" w:rsidTr="009977E7">
        <w:tc>
          <w:tcPr>
            <w:tcW w:w="3256" w:type="dxa"/>
            <w:shd w:val="clear" w:color="auto" w:fill="808080" w:themeFill="background1" w:themeFillShade="80"/>
          </w:tcPr>
          <w:p w14:paraId="1B3FEF0C" w14:textId="77777777" w:rsidR="00B06627" w:rsidRPr="00C606D3" w:rsidRDefault="00B06627" w:rsidP="009977E7">
            <w:pPr>
              <w:spacing w:after="0"/>
              <w:rPr>
                <w:color w:val="FFFFFF" w:themeColor="background1"/>
              </w:rPr>
            </w:pPr>
          </w:p>
        </w:tc>
        <w:tc>
          <w:tcPr>
            <w:tcW w:w="4252" w:type="dxa"/>
            <w:shd w:val="clear" w:color="auto" w:fill="808080" w:themeFill="background1" w:themeFillShade="80"/>
          </w:tcPr>
          <w:p w14:paraId="7EC25AED" w14:textId="77777777" w:rsidR="00B06627" w:rsidRPr="00C606D3" w:rsidRDefault="00B06627" w:rsidP="009977E7">
            <w:pPr>
              <w:spacing w:after="0"/>
              <w:rPr>
                <w:color w:val="FFFFFF" w:themeColor="background1"/>
              </w:rPr>
            </w:pPr>
            <w:r w:rsidRPr="00C606D3">
              <w:rPr>
                <w:color w:val="FFFFFF" w:themeColor="background1"/>
              </w:rPr>
              <w:t>Details</w:t>
            </w:r>
          </w:p>
        </w:tc>
        <w:tc>
          <w:tcPr>
            <w:tcW w:w="1552" w:type="dxa"/>
            <w:shd w:val="clear" w:color="auto" w:fill="808080" w:themeFill="background1" w:themeFillShade="80"/>
            <w:vAlign w:val="center"/>
          </w:tcPr>
          <w:p w14:paraId="01271F73" w14:textId="77777777" w:rsidR="00B06627" w:rsidRPr="00C606D3" w:rsidRDefault="00B06627" w:rsidP="009977E7">
            <w:pPr>
              <w:spacing w:after="0"/>
              <w:jc w:val="center"/>
              <w:rPr>
                <w:color w:val="FFFFFF" w:themeColor="background1"/>
              </w:rPr>
            </w:pPr>
            <w:r w:rsidRPr="00C606D3">
              <w:rPr>
                <w:color w:val="FFFFFF" w:themeColor="background1"/>
              </w:rPr>
              <w:t>Cost</w:t>
            </w:r>
          </w:p>
        </w:tc>
      </w:tr>
      <w:tr w:rsidR="00B06627" w14:paraId="636107D5" w14:textId="77777777" w:rsidTr="009977E7">
        <w:trPr>
          <w:trHeight w:val="283"/>
        </w:trPr>
        <w:tc>
          <w:tcPr>
            <w:tcW w:w="3256" w:type="dxa"/>
            <w:shd w:val="clear" w:color="auto" w:fill="F2F2F2" w:themeFill="background1" w:themeFillShade="F2"/>
          </w:tcPr>
          <w:p w14:paraId="53499F6C" w14:textId="435B487A" w:rsidR="00B06627" w:rsidRDefault="00B06627" w:rsidP="009977E7">
            <w:pPr>
              <w:spacing w:after="0"/>
            </w:pPr>
            <w:r>
              <w:t>Personnel costs (</w:t>
            </w:r>
            <w:r w:rsidR="00094297">
              <w:t xml:space="preserve">artist </w:t>
            </w:r>
            <w:r>
              <w:t>fees)</w:t>
            </w:r>
          </w:p>
        </w:tc>
        <w:tc>
          <w:tcPr>
            <w:tcW w:w="4252" w:type="dxa"/>
            <w:shd w:val="clear" w:color="auto" w:fill="F2F2F2" w:themeFill="background1" w:themeFillShade="F2"/>
          </w:tcPr>
          <w:p w14:paraId="4A75C481" w14:textId="77777777" w:rsidR="00B06627" w:rsidRDefault="00B06627" w:rsidP="009977E7">
            <w:pPr>
              <w:spacing w:after="0"/>
            </w:pPr>
          </w:p>
        </w:tc>
        <w:tc>
          <w:tcPr>
            <w:tcW w:w="1552" w:type="dxa"/>
            <w:shd w:val="clear" w:color="auto" w:fill="F2F2F2" w:themeFill="background1" w:themeFillShade="F2"/>
            <w:vAlign w:val="center"/>
          </w:tcPr>
          <w:p w14:paraId="230073A3" w14:textId="3C06CD1E" w:rsidR="00B06627" w:rsidRDefault="00B06627" w:rsidP="009977E7">
            <w:pPr>
              <w:spacing w:after="0"/>
              <w:jc w:val="right"/>
            </w:pPr>
            <w:r>
              <w:t>€</w:t>
            </w:r>
          </w:p>
        </w:tc>
      </w:tr>
      <w:tr w:rsidR="00B06627" w14:paraId="41D29680" w14:textId="77777777" w:rsidTr="009977E7">
        <w:tc>
          <w:tcPr>
            <w:tcW w:w="3256" w:type="dxa"/>
            <w:vMerge w:val="restart"/>
          </w:tcPr>
          <w:p w14:paraId="1C766B7F" w14:textId="77777777" w:rsidR="00B06627" w:rsidRDefault="00B06627" w:rsidP="009977E7">
            <w:pPr>
              <w:spacing w:after="0"/>
            </w:pPr>
            <w:r>
              <w:t>Travel and accommodation costs</w:t>
            </w:r>
          </w:p>
        </w:tc>
        <w:tc>
          <w:tcPr>
            <w:tcW w:w="4252" w:type="dxa"/>
          </w:tcPr>
          <w:p w14:paraId="060696F2" w14:textId="77777777" w:rsidR="00B06627" w:rsidRDefault="00B06627" w:rsidP="009977E7">
            <w:pPr>
              <w:spacing w:after="0"/>
            </w:pPr>
          </w:p>
        </w:tc>
        <w:tc>
          <w:tcPr>
            <w:tcW w:w="1552" w:type="dxa"/>
            <w:vAlign w:val="center"/>
          </w:tcPr>
          <w:p w14:paraId="45D9710B" w14:textId="77777777" w:rsidR="00B06627" w:rsidRDefault="00B06627" w:rsidP="009977E7">
            <w:pPr>
              <w:spacing w:after="0"/>
              <w:jc w:val="right"/>
            </w:pPr>
            <w:r>
              <w:t>€</w:t>
            </w:r>
          </w:p>
        </w:tc>
      </w:tr>
      <w:tr w:rsidR="00B06627" w14:paraId="00AFEA03" w14:textId="77777777" w:rsidTr="009977E7">
        <w:tc>
          <w:tcPr>
            <w:tcW w:w="3256" w:type="dxa"/>
            <w:vMerge/>
          </w:tcPr>
          <w:p w14:paraId="46E48EBB" w14:textId="77777777" w:rsidR="00B06627" w:rsidRDefault="00B06627" w:rsidP="009977E7">
            <w:pPr>
              <w:spacing w:after="0"/>
            </w:pPr>
          </w:p>
        </w:tc>
        <w:tc>
          <w:tcPr>
            <w:tcW w:w="4252" w:type="dxa"/>
          </w:tcPr>
          <w:p w14:paraId="49447ACB" w14:textId="77777777" w:rsidR="00B06627" w:rsidRDefault="00B06627" w:rsidP="009977E7">
            <w:pPr>
              <w:spacing w:after="0"/>
            </w:pPr>
          </w:p>
        </w:tc>
        <w:tc>
          <w:tcPr>
            <w:tcW w:w="1552" w:type="dxa"/>
            <w:vAlign w:val="center"/>
          </w:tcPr>
          <w:p w14:paraId="632795EF" w14:textId="77777777" w:rsidR="00B06627" w:rsidRDefault="00B06627" w:rsidP="009977E7">
            <w:pPr>
              <w:spacing w:after="0"/>
              <w:jc w:val="right"/>
            </w:pPr>
            <w:r>
              <w:t>€</w:t>
            </w:r>
          </w:p>
        </w:tc>
      </w:tr>
      <w:tr w:rsidR="00B06627" w14:paraId="233A5F04" w14:textId="77777777" w:rsidTr="009977E7">
        <w:tc>
          <w:tcPr>
            <w:tcW w:w="3256" w:type="dxa"/>
            <w:vMerge/>
          </w:tcPr>
          <w:p w14:paraId="77B1360D" w14:textId="77777777" w:rsidR="00B06627" w:rsidRDefault="00B06627" w:rsidP="009977E7">
            <w:pPr>
              <w:spacing w:after="0"/>
            </w:pPr>
          </w:p>
        </w:tc>
        <w:tc>
          <w:tcPr>
            <w:tcW w:w="4252" w:type="dxa"/>
          </w:tcPr>
          <w:p w14:paraId="64737D11" w14:textId="77777777" w:rsidR="00B06627" w:rsidRDefault="00B06627" w:rsidP="009977E7">
            <w:pPr>
              <w:spacing w:after="0"/>
            </w:pPr>
          </w:p>
        </w:tc>
        <w:tc>
          <w:tcPr>
            <w:tcW w:w="1552" w:type="dxa"/>
            <w:vAlign w:val="center"/>
          </w:tcPr>
          <w:p w14:paraId="3D91F395" w14:textId="77777777" w:rsidR="00B06627" w:rsidRDefault="00B06627" w:rsidP="009977E7">
            <w:pPr>
              <w:spacing w:after="0"/>
              <w:jc w:val="right"/>
            </w:pPr>
            <w:r>
              <w:t>€</w:t>
            </w:r>
          </w:p>
        </w:tc>
      </w:tr>
      <w:tr w:rsidR="00B06627" w14:paraId="2D07160D" w14:textId="77777777" w:rsidTr="009977E7">
        <w:tc>
          <w:tcPr>
            <w:tcW w:w="3256" w:type="dxa"/>
            <w:vMerge/>
            <w:tcBorders>
              <w:bottom w:val="single" w:sz="4" w:space="0" w:color="auto"/>
            </w:tcBorders>
          </w:tcPr>
          <w:p w14:paraId="115BE5A9" w14:textId="77777777" w:rsidR="00B06627" w:rsidRDefault="00B06627" w:rsidP="009977E7">
            <w:pPr>
              <w:spacing w:after="0"/>
            </w:pPr>
          </w:p>
        </w:tc>
        <w:tc>
          <w:tcPr>
            <w:tcW w:w="4252" w:type="dxa"/>
            <w:tcBorders>
              <w:bottom w:val="single" w:sz="4" w:space="0" w:color="auto"/>
            </w:tcBorders>
          </w:tcPr>
          <w:p w14:paraId="0D8649A2" w14:textId="77777777" w:rsidR="00B06627" w:rsidRDefault="00B06627" w:rsidP="009977E7">
            <w:pPr>
              <w:spacing w:after="0"/>
            </w:pPr>
          </w:p>
        </w:tc>
        <w:tc>
          <w:tcPr>
            <w:tcW w:w="1552" w:type="dxa"/>
            <w:vAlign w:val="center"/>
          </w:tcPr>
          <w:p w14:paraId="73C37908" w14:textId="77777777" w:rsidR="00B06627" w:rsidRDefault="00B06627" w:rsidP="009977E7">
            <w:pPr>
              <w:spacing w:after="0"/>
              <w:jc w:val="right"/>
            </w:pPr>
            <w:r>
              <w:t>€</w:t>
            </w:r>
          </w:p>
        </w:tc>
      </w:tr>
      <w:tr w:rsidR="00B06627" w14:paraId="3EFD3209" w14:textId="77777777" w:rsidTr="009977E7">
        <w:tc>
          <w:tcPr>
            <w:tcW w:w="3256" w:type="dxa"/>
            <w:tcBorders>
              <w:right w:val="single" w:sz="4" w:space="0" w:color="F2F2F2" w:themeColor="background1" w:themeShade="F2"/>
            </w:tcBorders>
            <w:shd w:val="clear" w:color="auto" w:fill="F2F2F2" w:themeFill="background1" w:themeFillShade="F2"/>
          </w:tcPr>
          <w:p w14:paraId="03E5CB2A" w14:textId="77777777" w:rsidR="00B06627" w:rsidRPr="00E94FBC" w:rsidRDefault="00B06627" w:rsidP="009977E7">
            <w:pPr>
              <w:spacing w:after="0"/>
              <w:rPr>
                <w:i/>
                <w:iCs/>
              </w:rPr>
            </w:pPr>
          </w:p>
        </w:tc>
        <w:tc>
          <w:tcPr>
            <w:tcW w:w="4252" w:type="dxa"/>
            <w:tcBorders>
              <w:left w:val="single" w:sz="4" w:space="0" w:color="F2F2F2" w:themeColor="background1" w:themeShade="F2"/>
            </w:tcBorders>
            <w:shd w:val="clear" w:color="auto" w:fill="F2F2F2" w:themeFill="background1" w:themeFillShade="F2"/>
            <w:vAlign w:val="center"/>
          </w:tcPr>
          <w:p w14:paraId="21AFC6F4" w14:textId="77777777" w:rsidR="00B06627" w:rsidRPr="00E94FBC" w:rsidRDefault="00B06627" w:rsidP="009977E7">
            <w:pPr>
              <w:spacing w:after="0"/>
              <w:jc w:val="right"/>
              <w:rPr>
                <w:i/>
                <w:iCs/>
              </w:rPr>
            </w:pPr>
            <w:r w:rsidRPr="00E94FBC">
              <w:rPr>
                <w:i/>
                <w:iCs/>
              </w:rPr>
              <w:t>Sum travel and accommodation costs</w:t>
            </w:r>
          </w:p>
        </w:tc>
        <w:tc>
          <w:tcPr>
            <w:tcW w:w="1552" w:type="dxa"/>
            <w:shd w:val="clear" w:color="auto" w:fill="F2F2F2" w:themeFill="background1" w:themeFillShade="F2"/>
            <w:vAlign w:val="center"/>
          </w:tcPr>
          <w:p w14:paraId="6F70370F" w14:textId="77777777" w:rsidR="00B06627" w:rsidRPr="00E94FBC" w:rsidRDefault="00B06627" w:rsidP="009977E7">
            <w:pPr>
              <w:spacing w:after="0"/>
              <w:jc w:val="right"/>
              <w:rPr>
                <w:i/>
                <w:iCs/>
              </w:rPr>
            </w:pPr>
          </w:p>
        </w:tc>
      </w:tr>
      <w:tr w:rsidR="00B06627" w14:paraId="45C9A29A" w14:textId="77777777" w:rsidTr="009977E7">
        <w:tc>
          <w:tcPr>
            <w:tcW w:w="3256" w:type="dxa"/>
            <w:vMerge w:val="restart"/>
          </w:tcPr>
          <w:p w14:paraId="12755937" w14:textId="77777777" w:rsidR="00B06627" w:rsidRDefault="00B06627" w:rsidP="009977E7">
            <w:pPr>
              <w:spacing w:after="0"/>
            </w:pPr>
            <w:r>
              <w:t>Other costs</w:t>
            </w:r>
          </w:p>
        </w:tc>
        <w:tc>
          <w:tcPr>
            <w:tcW w:w="4252" w:type="dxa"/>
          </w:tcPr>
          <w:p w14:paraId="3AEC5392" w14:textId="430D585A" w:rsidR="00B06627" w:rsidRDefault="00B06627" w:rsidP="009977E7">
            <w:pPr>
              <w:spacing w:after="0"/>
            </w:pPr>
            <w:r>
              <w:t>(</w:t>
            </w:r>
            <w:proofErr w:type="gramStart"/>
            <w:r>
              <w:t>e.g.</w:t>
            </w:r>
            <w:proofErr w:type="gramEnd"/>
            <w:r>
              <w:t xml:space="preserve"> </w:t>
            </w:r>
            <w:r w:rsidR="002457A1">
              <w:t xml:space="preserve">costs </w:t>
            </w:r>
            <w:r w:rsidR="002457A1" w:rsidRPr="002457A1">
              <w:t>related to demonstrations and test activities, material for artworks and art performances</w:t>
            </w:r>
            <w:r w:rsidR="002457A1">
              <w:t>, participation in cultural events, exhibit etc)</w:t>
            </w:r>
          </w:p>
        </w:tc>
        <w:tc>
          <w:tcPr>
            <w:tcW w:w="1552" w:type="dxa"/>
            <w:vAlign w:val="center"/>
          </w:tcPr>
          <w:p w14:paraId="174ED18C" w14:textId="77777777" w:rsidR="00B06627" w:rsidRDefault="00B06627" w:rsidP="009977E7">
            <w:pPr>
              <w:spacing w:after="0"/>
              <w:jc w:val="right"/>
            </w:pPr>
            <w:r>
              <w:t>€</w:t>
            </w:r>
          </w:p>
        </w:tc>
      </w:tr>
      <w:tr w:rsidR="00B06627" w14:paraId="601D54B3" w14:textId="77777777" w:rsidTr="009977E7">
        <w:tc>
          <w:tcPr>
            <w:tcW w:w="3256" w:type="dxa"/>
            <w:vMerge/>
          </w:tcPr>
          <w:p w14:paraId="636FD75E" w14:textId="77777777" w:rsidR="00B06627" w:rsidRDefault="00B06627" w:rsidP="009977E7">
            <w:pPr>
              <w:spacing w:after="0"/>
            </w:pPr>
          </w:p>
        </w:tc>
        <w:tc>
          <w:tcPr>
            <w:tcW w:w="4252" w:type="dxa"/>
          </w:tcPr>
          <w:p w14:paraId="54A620CA" w14:textId="77777777" w:rsidR="00B06627" w:rsidRDefault="00B06627" w:rsidP="009977E7">
            <w:pPr>
              <w:spacing w:after="0"/>
            </w:pPr>
          </w:p>
        </w:tc>
        <w:tc>
          <w:tcPr>
            <w:tcW w:w="1552" w:type="dxa"/>
            <w:vAlign w:val="center"/>
          </w:tcPr>
          <w:p w14:paraId="0444D7F4" w14:textId="77777777" w:rsidR="00B06627" w:rsidRDefault="00B06627" w:rsidP="009977E7">
            <w:pPr>
              <w:spacing w:after="0"/>
              <w:jc w:val="right"/>
            </w:pPr>
            <w:r>
              <w:t>€</w:t>
            </w:r>
          </w:p>
        </w:tc>
      </w:tr>
      <w:tr w:rsidR="00B06627" w14:paraId="12FF17E7" w14:textId="77777777" w:rsidTr="009977E7">
        <w:tc>
          <w:tcPr>
            <w:tcW w:w="3256" w:type="dxa"/>
            <w:vMerge/>
          </w:tcPr>
          <w:p w14:paraId="6047458C" w14:textId="77777777" w:rsidR="00B06627" w:rsidRDefault="00B06627" w:rsidP="009977E7">
            <w:pPr>
              <w:spacing w:after="0"/>
            </w:pPr>
          </w:p>
        </w:tc>
        <w:tc>
          <w:tcPr>
            <w:tcW w:w="4252" w:type="dxa"/>
          </w:tcPr>
          <w:p w14:paraId="2943E2A1" w14:textId="77777777" w:rsidR="00B06627" w:rsidRDefault="00B06627" w:rsidP="009977E7">
            <w:pPr>
              <w:spacing w:after="0"/>
            </w:pPr>
          </w:p>
        </w:tc>
        <w:tc>
          <w:tcPr>
            <w:tcW w:w="1552" w:type="dxa"/>
            <w:vAlign w:val="center"/>
          </w:tcPr>
          <w:p w14:paraId="2C59FB01" w14:textId="77777777" w:rsidR="00B06627" w:rsidRDefault="00B06627" w:rsidP="009977E7">
            <w:pPr>
              <w:spacing w:after="0"/>
              <w:jc w:val="right"/>
            </w:pPr>
            <w:r>
              <w:t>€</w:t>
            </w:r>
          </w:p>
        </w:tc>
      </w:tr>
      <w:tr w:rsidR="00B06627" w14:paraId="21C22065" w14:textId="77777777" w:rsidTr="009977E7">
        <w:tc>
          <w:tcPr>
            <w:tcW w:w="3256" w:type="dxa"/>
            <w:vMerge/>
            <w:tcBorders>
              <w:bottom w:val="single" w:sz="4" w:space="0" w:color="auto"/>
            </w:tcBorders>
          </w:tcPr>
          <w:p w14:paraId="5F44B7C8" w14:textId="77777777" w:rsidR="00B06627" w:rsidRDefault="00B06627" w:rsidP="009977E7">
            <w:pPr>
              <w:spacing w:after="0"/>
            </w:pPr>
          </w:p>
        </w:tc>
        <w:tc>
          <w:tcPr>
            <w:tcW w:w="4252" w:type="dxa"/>
            <w:tcBorders>
              <w:bottom w:val="single" w:sz="4" w:space="0" w:color="auto"/>
            </w:tcBorders>
          </w:tcPr>
          <w:p w14:paraId="6A4B5CB4" w14:textId="77777777" w:rsidR="00B06627" w:rsidRDefault="00B06627" w:rsidP="009977E7">
            <w:pPr>
              <w:spacing w:after="0"/>
            </w:pPr>
          </w:p>
        </w:tc>
        <w:tc>
          <w:tcPr>
            <w:tcW w:w="1552" w:type="dxa"/>
            <w:vAlign w:val="center"/>
          </w:tcPr>
          <w:p w14:paraId="6830588E" w14:textId="77777777" w:rsidR="00B06627" w:rsidRDefault="00B06627" w:rsidP="009977E7">
            <w:pPr>
              <w:spacing w:after="0"/>
              <w:jc w:val="right"/>
            </w:pPr>
            <w:r>
              <w:t>€</w:t>
            </w:r>
          </w:p>
        </w:tc>
      </w:tr>
      <w:tr w:rsidR="00B06627" w14:paraId="4C942901" w14:textId="77777777" w:rsidTr="009977E7">
        <w:tc>
          <w:tcPr>
            <w:tcW w:w="3256" w:type="dxa"/>
            <w:tcBorders>
              <w:right w:val="single" w:sz="4" w:space="0" w:color="F2F2F2" w:themeColor="background1" w:themeShade="F2"/>
            </w:tcBorders>
            <w:shd w:val="clear" w:color="auto" w:fill="F2F2F2" w:themeFill="background1" w:themeFillShade="F2"/>
          </w:tcPr>
          <w:p w14:paraId="2F61903E" w14:textId="77777777" w:rsidR="00B06627" w:rsidRDefault="00B06627" w:rsidP="009977E7">
            <w:pPr>
              <w:spacing w:after="0"/>
            </w:pPr>
          </w:p>
        </w:tc>
        <w:tc>
          <w:tcPr>
            <w:tcW w:w="4252" w:type="dxa"/>
            <w:tcBorders>
              <w:left w:val="single" w:sz="4" w:space="0" w:color="F2F2F2" w:themeColor="background1" w:themeShade="F2"/>
            </w:tcBorders>
            <w:shd w:val="clear" w:color="auto" w:fill="F2F2F2" w:themeFill="background1" w:themeFillShade="F2"/>
            <w:vAlign w:val="center"/>
          </w:tcPr>
          <w:p w14:paraId="4CE77449" w14:textId="77777777" w:rsidR="00B06627" w:rsidRDefault="00B06627" w:rsidP="009977E7">
            <w:pPr>
              <w:spacing w:after="0"/>
              <w:jc w:val="right"/>
            </w:pPr>
            <w:r w:rsidRPr="00E94FBC">
              <w:rPr>
                <w:i/>
                <w:iCs/>
              </w:rPr>
              <w:t xml:space="preserve">Sum </w:t>
            </w:r>
            <w:r>
              <w:rPr>
                <w:i/>
                <w:iCs/>
              </w:rPr>
              <w:t>other</w:t>
            </w:r>
            <w:r w:rsidRPr="00E94FBC">
              <w:rPr>
                <w:i/>
                <w:iCs/>
              </w:rPr>
              <w:t xml:space="preserve"> costs</w:t>
            </w:r>
          </w:p>
        </w:tc>
        <w:tc>
          <w:tcPr>
            <w:tcW w:w="1552" w:type="dxa"/>
            <w:shd w:val="clear" w:color="auto" w:fill="F2F2F2" w:themeFill="background1" w:themeFillShade="F2"/>
            <w:vAlign w:val="center"/>
          </w:tcPr>
          <w:p w14:paraId="66650596" w14:textId="77777777" w:rsidR="00B06627" w:rsidRDefault="00B06627" w:rsidP="009977E7">
            <w:pPr>
              <w:spacing w:after="0"/>
              <w:jc w:val="right"/>
            </w:pPr>
            <w:r>
              <w:t>€</w:t>
            </w:r>
          </w:p>
        </w:tc>
      </w:tr>
      <w:tr w:rsidR="00B06627" w14:paraId="74E6B858" w14:textId="77777777" w:rsidTr="009977E7">
        <w:tc>
          <w:tcPr>
            <w:tcW w:w="7508" w:type="dxa"/>
            <w:gridSpan w:val="2"/>
            <w:shd w:val="clear" w:color="auto" w:fill="A6A6A6" w:themeFill="background1" w:themeFillShade="A6"/>
          </w:tcPr>
          <w:p w14:paraId="6AF5D936" w14:textId="77777777" w:rsidR="00B06627" w:rsidRPr="00E94FBC" w:rsidRDefault="00B06627" w:rsidP="009977E7">
            <w:pPr>
              <w:spacing w:after="0"/>
              <w:jc w:val="right"/>
              <w:rPr>
                <w:b/>
                <w:bCs/>
                <w:color w:val="FFFFFF" w:themeColor="background1"/>
              </w:rPr>
            </w:pPr>
            <w:r w:rsidRPr="00E94FBC">
              <w:rPr>
                <w:b/>
                <w:bCs/>
                <w:color w:val="FFFFFF" w:themeColor="background1"/>
              </w:rPr>
              <w:t>BUGET TOTAL COSTS</w:t>
            </w:r>
          </w:p>
        </w:tc>
        <w:tc>
          <w:tcPr>
            <w:tcW w:w="1552" w:type="dxa"/>
            <w:shd w:val="clear" w:color="auto" w:fill="A6A6A6" w:themeFill="background1" w:themeFillShade="A6"/>
            <w:vAlign w:val="center"/>
          </w:tcPr>
          <w:p w14:paraId="749AE240" w14:textId="77777777" w:rsidR="00B06627" w:rsidRPr="00E94FBC" w:rsidRDefault="00B06627" w:rsidP="009977E7">
            <w:pPr>
              <w:spacing w:after="0"/>
              <w:jc w:val="right"/>
              <w:rPr>
                <w:b/>
                <w:bCs/>
                <w:color w:val="FFFFFF" w:themeColor="background1"/>
              </w:rPr>
            </w:pPr>
            <w:r w:rsidRPr="00E94FBC">
              <w:rPr>
                <w:b/>
                <w:bCs/>
                <w:color w:val="FFFFFF" w:themeColor="background1"/>
              </w:rPr>
              <w:t>€</w:t>
            </w:r>
          </w:p>
        </w:tc>
      </w:tr>
    </w:tbl>
    <w:p w14:paraId="523AF4FD" w14:textId="77777777" w:rsidR="00B06627" w:rsidRDefault="00B06627" w:rsidP="00B06627">
      <w:pPr>
        <w:rPr>
          <w:i/>
          <w:iCs/>
          <w:color w:val="0070C0"/>
        </w:rPr>
      </w:pPr>
      <w:r w:rsidRPr="00E94FBC">
        <w:rPr>
          <w:i/>
          <w:iCs/>
          <w:color w:val="0070C0"/>
        </w:rPr>
        <w:t xml:space="preserve"> (</w:t>
      </w:r>
      <w:proofErr w:type="gramStart"/>
      <w:r w:rsidRPr="00E94FBC">
        <w:rPr>
          <w:i/>
          <w:iCs/>
          <w:color w:val="0070C0"/>
        </w:rPr>
        <w:t>add</w:t>
      </w:r>
      <w:proofErr w:type="gramEnd"/>
      <w:r w:rsidRPr="00E94FBC">
        <w:rPr>
          <w:i/>
          <w:iCs/>
          <w:color w:val="0070C0"/>
        </w:rPr>
        <w:t xml:space="preserve"> as many rows as necessary)</w:t>
      </w:r>
    </w:p>
    <w:p w14:paraId="145FDE18" w14:textId="0C4236F6" w:rsidR="004C1EE0" w:rsidRPr="00E94FBC" w:rsidRDefault="004C1EE0" w:rsidP="00B06627">
      <w:pPr>
        <w:rPr>
          <w:i/>
          <w:iCs/>
          <w:color w:val="0070C0"/>
        </w:rPr>
      </w:pPr>
      <w:r>
        <w:rPr>
          <w:i/>
          <w:iCs/>
          <w:color w:val="0070C0"/>
        </w:rPr>
        <w:t xml:space="preserve">Please refer to the cost categories as Identified in the Open Call Guide for applicants. </w:t>
      </w:r>
    </w:p>
    <w:p w14:paraId="3AD572D7" w14:textId="77777777" w:rsidR="00B06627" w:rsidRDefault="00B06627" w:rsidP="00B06627"/>
    <w:p w14:paraId="29A36F49" w14:textId="77777777" w:rsidR="00B06627" w:rsidRDefault="00B06627" w:rsidP="00B06627"/>
    <w:p w14:paraId="7DF0FA70" w14:textId="77777777" w:rsidR="00B06627" w:rsidRDefault="00B06627" w:rsidP="00B06627"/>
    <w:p w14:paraId="20C4A05D" w14:textId="77777777" w:rsidR="00B06627" w:rsidRPr="00A77CAB" w:rsidRDefault="00B06627" w:rsidP="00B06627"/>
    <w:p w14:paraId="653FDE40" w14:textId="77777777" w:rsidR="00B06627" w:rsidRPr="00A77CAB" w:rsidRDefault="00B06627" w:rsidP="00B06627">
      <w:pPr>
        <w:rPr>
          <w:i/>
          <w:iCs/>
        </w:rPr>
      </w:pPr>
    </w:p>
    <w:p w14:paraId="7E3918F2" w14:textId="20CECB89" w:rsidR="00CB7143" w:rsidRPr="002457A1" w:rsidRDefault="00B06627" w:rsidP="002457A1">
      <w:pPr>
        <w:jc w:val="center"/>
        <w:rPr>
          <w:b/>
          <w:bCs/>
          <w:color w:val="7F7F7F" w:themeColor="text1" w:themeTint="80"/>
        </w:rPr>
      </w:pPr>
      <w:r w:rsidRPr="00CC4795">
        <w:rPr>
          <w:b/>
          <w:bCs/>
          <w:color w:val="7F7F7F" w:themeColor="text1" w:themeTint="80"/>
        </w:rPr>
        <w:t xml:space="preserve">- - - </w:t>
      </w:r>
      <w:r>
        <w:rPr>
          <w:b/>
          <w:bCs/>
          <w:color w:val="7F7F7F" w:themeColor="text1" w:themeTint="80"/>
        </w:rPr>
        <w:t xml:space="preserve">END PAGE COUNTING [6 PAGES MAXIMUM] </w:t>
      </w:r>
      <w:r w:rsidRPr="00CC4795">
        <w:rPr>
          <w:b/>
          <w:bCs/>
          <w:color w:val="7F7F7F" w:themeColor="text1" w:themeTint="80"/>
        </w:rPr>
        <w:t>- - -</w:t>
      </w:r>
    </w:p>
    <w:p w14:paraId="6C7C7FBC" w14:textId="77777777" w:rsidR="004063DF" w:rsidRDefault="004063DF" w:rsidP="00211A36"/>
    <w:p w14:paraId="5CF4CF10" w14:textId="77777777" w:rsidR="00876348" w:rsidRPr="00A77CAB" w:rsidRDefault="00876348" w:rsidP="00876348"/>
    <w:sectPr w:rsidR="00876348" w:rsidRPr="00A77CAB" w:rsidSect="006A487E">
      <w:footerReference w:type="default" r:id="rId11"/>
      <w:headerReference w:type="first" r:id="rId12"/>
      <w:footerReference w:type="first" r:id="rId13"/>
      <w:pgSz w:w="11906" w:h="16838" w:code="9"/>
      <w:pgMar w:top="1418" w:right="1418" w:bottom="1134" w:left="1418"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8C41E" w14:textId="77777777" w:rsidR="007E4CF9" w:rsidRDefault="007E4CF9" w:rsidP="00435927">
      <w:r>
        <w:separator/>
      </w:r>
    </w:p>
    <w:p w14:paraId="6808974D" w14:textId="77777777" w:rsidR="007E4CF9" w:rsidRDefault="007E4CF9"/>
  </w:endnote>
  <w:endnote w:type="continuationSeparator" w:id="0">
    <w:p w14:paraId="433DE8DA" w14:textId="77777777" w:rsidR="007E4CF9" w:rsidRDefault="007E4CF9" w:rsidP="00435927">
      <w:r>
        <w:continuationSeparator/>
      </w:r>
    </w:p>
    <w:p w14:paraId="391ACFE2" w14:textId="77777777" w:rsidR="007E4CF9" w:rsidRDefault="007E4CF9"/>
  </w:endnote>
  <w:endnote w:type="continuationNotice" w:id="1">
    <w:p w14:paraId="7A69E5C8" w14:textId="77777777" w:rsidR="007E4CF9" w:rsidRDefault="007E4CF9" w:rsidP="00435927"/>
    <w:p w14:paraId="4BA12C7B" w14:textId="77777777" w:rsidR="007E4CF9" w:rsidRDefault="007E4C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IBM Plex Sans">
    <w:panose1 w:val="020B0503050203000203"/>
    <w:charset w:val="00"/>
    <w:family w:val="swiss"/>
    <w:pitch w:val="variable"/>
    <w:sig w:usb0="A00002EF" w:usb1="5000207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IBM Plex Sans Text">
    <w:altName w:val="Calibri"/>
    <w:panose1 w:val="020B0604020202020204"/>
    <w:charset w:val="00"/>
    <w:family w:val="swiss"/>
    <w:pitch w:val="variable"/>
    <w:sig w:usb0="A00002EF" w:usb1="5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Klavika">
    <w:altName w:val="Calibri"/>
    <w:panose1 w:val="020B06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Oswald">
    <w:panose1 w:val="00000500000000000000"/>
    <w:charset w:val="4D"/>
    <w:family w:val="auto"/>
    <w:pitch w:val="variable"/>
    <w:sig w:usb0="2000020F" w:usb1="00000000" w:usb2="00000000" w:usb3="00000000" w:csb0="00000197"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6F540" w14:textId="4C402623" w:rsidR="0010507F" w:rsidRPr="005551CD" w:rsidRDefault="007C0699" w:rsidP="006A487E">
    <w:pPr>
      <w:jc w:val="right"/>
      <w:rPr>
        <w:rFonts w:cstheme="minorHAnsi"/>
        <w:b/>
        <w:bCs/>
        <w:color w:val="323E4F" w:themeColor="text2" w:themeShade="BF"/>
        <w:sz w:val="18"/>
      </w:rPr>
    </w:pPr>
    <w:r w:rsidRPr="005551CD">
      <w:rPr>
        <w:rStyle w:val="smallnotes"/>
        <w:rFonts w:cstheme="minorHAnsi"/>
        <w:b/>
        <w:bCs/>
        <w:color w:val="323E4F" w:themeColor="text2" w:themeShade="BF"/>
        <w:sz w:val="18"/>
      </w:rPr>
      <w:fldChar w:fldCharType="begin"/>
    </w:r>
    <w:r w:rsidRPr="005551CD">
      <w:rPr>
        <w:rStyle w:val="smallnotes"/>
        <w:rFonts w:cstheme="minorHAnsi"/>
        <w:b/>
        <w:bCs/>
        <w:color w:val="323E4F" w:themeColor="text2" w:themeShade="BF"/>
        <w:sz w:val="18"/>
      </w:rPr>
      <w:instrText>PAGE   \* MERGEFORMAT</w:instrText>
    </w:r>
    <w:r w:rsidRPr="005551CD">
      <w:rPr>
        <w:rStyle w:val="smallnotes"/>
        <w:rFonts w:cstheme="minorHAnsi"/>
        <w:b/>
        <w:bCs/>
        <w:color w:val="323E4F" w:themeColor="text2" w:themeShade="BF"/>
        <w:sz w:val="18"/>
      </w:rPr>
      <w:fldChar w:fldCharType="separate"/>
    </w:r>
    <w:r w:rsidRPr="005551CD">
      <w:rPr>
        <w:rStyle w:val="smallnotes"/>
        <w:rFonts w:cstheme="minorHAnsi"/>
        <w:b/>
        <w:bCs/>
        <w:color w:val="323E4F" w:themeColor="text2" w:themeShade="BF"/>
        <w:sz w:val="18"/>
      </w:rPr>
      <w:t>2</w:t>
    </w:r>
    <w:r w:rsidRPr="005551CD">
      <w:rPr>
        <w:rStyle w:val="smallnotes"/>
        <w:rFonts w:cstheme="minorHAnsi"/>
        <w:b/>
        <w:bCs/>
        <w:color w:val="323E4F" w:themeColor="text2" w:themeShade="B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6EE1E" w14:textId="2DD57802" w:rsidR="00C22964" w:rsidRPr="000D777A" w:rsidRDefault="002457A1" w:rsidP="00C22964">
    <w:pPr>
      <w:rPr>
        <w:rFonts w:cstheme="minorHAnsi"/>
        <w:sz w:val="16"/>
        <w:szCs w:val="16"/>
      </w:rPr>
    </w:pPr>
    <w:r w:rsidRPr="002457A1">
      <w:rPr>
        <w:rStyle w:val="smallnotes"/>
        <w:rFonts w:cstheme="minorHAnsi"/>
        <w:sz w:val="16"/>
        <w:szCs w:val="16"/>
      </w:rPr>
      <w:t>GRIN is a S</w:t>
    </w:r>
    <w:r>
      <w:rPr>
        <w:rStyle w:val="smallnotes"/>
        <w:rFonts w:cstheme="minorHAnsi"/>
        <w:sz w:val="16"/>
        <w:szCs w:val="16"/>
      </w:rPr>
      <w:t>+</w:t>
    </w:r>
    <w:r w:rsidRPr="002457A1">
      <w:rPr>
        <w:rStyle w:val="smallnotes"/>
        <w:rFonts w:cstheme="minorHAnsi"/>
        <w:sz w:val="16"/>
        <w:szCs w:val="16"/>
      </w:rPr>
      <w:t>T</w:t>
    </w:r>
    <w:r>
      <w:rPr>
        <w:rStyle w:val="smallnotes"/>
        <w:rFonts w:cstheme="minorHAnsi"/>
        <w:sz w:val="16"/>
        <w:szCs w:val="16"/>
      </w:rPr>
      <w:t>+</w:t>
    </w:r>
    <w:r w:rsidRPr="002457A1">
      <w:rPr>
        <w:rStyle w:val="smallnotes"/>
        <w:rFonts w:cstheme="minorHAnsi"/>
        <w:sz w:val="16"/>
        <w:szCs w:val="16"/>
      </w:rPr>
      <w:t xml:space="preserve">ARTS regional </w:t>
    </w:r>
    <w:proofErr w:type="spellStart"/>
    <w:r w:rsidR="00094297" w:rsidRPr="002457A1">
      <w:rPr>
        <w:rStyle w:val="smallnotes"/>
        <w:rFonts w:cstheme="minorHAnsi"/>
        <w:sz w:val="16"/>
        <w:szCs w:val="16"/>
      </w:rPr>
      <w:t>cent</w:t>
    </w:r>
    <w:r w:rsidR="00094297">
      <w:rPr>
        <w:rStyle w:val="smallnotes"/>
        <w:rFonts w:cstheme="minorHAnsi"/>
        <w:sz w:val="16"/>
        <w:szCs w:val="16"/>
      </w:rPr>
      <w:t>ers</w:t>
    </w:r>
    <w:proofErr w:type="spellEnd"/>
    <w:r w:rsidR="00094297">
      <w:rPr>
        <w:rStyle w:val="smallnotes"/>
        <w:rFonts w:cstheme="minorHAnsi"/>
        <w:sz w:val="16"/>
        <w:szCs w:val="16"/>
      </w:rPr>
      <w:t xml:space="preserve"> </w:t>
    </w:r>
    <w:r w:rsidRPr="002457A1">
      <w:rPr>
        <w:rStyle w:val="smallnotes"/>
        <w:rFonts w:cstheme="minorHAnsi"/>
        <w:sz w:val="16"/>
        <w:szCs w:val="16"/>
      </w:rPr>
      <w:t>preparatory action under grant agreement LC-01984769 that aims to develop effective solutions for Europe's digital and ecological transition.</w:t>
    </w:r>
  </w:p>
  <w:p w14:paraId="7E882A2D" w14:textId="41963925" w:rsidR="00C22964" w:rsidRDefault="004B649B" w:rsidP="004B649B">
    <w:pPr>
      <w:jc w:val="center"/>
    </w:pPr>
    <w:r>
      <w:t xml:space="preserve"> </w:t>
    </w:r>
    <w:r w:rsidRPr="004B649B">
      <w:rPr>
        <w:noProof/>
      </w:rPr>
      <w:drawing>
        <wp:inline distT="0" distB="0" distL="0" distR="0" wp14:anchorId="6FB65C2B" wp14:editId="4081886E">
          <wp:extent cx="3071943" cy="310243"/>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35825" cy="3166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1B2C9" w14:textId="77777777" w:rsidR="007E4CF9" w:rsidRDefault="007E4CF9" w:rsidP="00435927">
      <w:r>
        <w:separator/>
      </w:r>
    </w:p>
  </w:footnote>
  <w:footnote w:type="continuationSeparator" w:id="0">
    <w:p w14:paraId="46C41286" w14:textId="77777777" w:rsidR="007E4CF9" w:rsidRDefault="007E4CF9">
      <w:r>
        <w:continuationSeparator/>
      </w:r>
    </w:p>
  </w:footnote>
  <w:footnote w:type="continuationNotice" w:id="1">
    <w:p w14:paraId="178DA4AA" w14:textId="77777777" w:rsidR="007E4CF9" w:rsidRDefault="007E4CF9" w:rsidP="00435927"/>
    <w:p w14:paraId="2FF2D504" w14:textId="77777777" w:rsidR="007E4CF9" w:rsidRDefault="007E4C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D29F" w14:textId="466F18EE" w:rsidR="001E2712" w:rsidRDefault="001E2712">
    <w:pPr>
      <w:pStyle w:val="Header"/>
    </w:pPr>
    <w:r>
      <w:rPr>
        <w:noProof/>
      </w:rPr>
      <w:drawing>
        <wp:inline distT="0" distB="0" distL="0" distR="0" wp14:anchorId="401B0DAE" wp14:editId="5DCAC186">
          <wp:extent cx="2489835" cy="285750"/>
          <wp:effectExtent l="0" t="0" r="0" b="6350"/>
          <wp:docPr id="5" name="Picture 5" descr="A picture containing screenshot,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creenshot, black,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9835" cy="285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169B"/>
    <w:multiLevelType w:val="multilevel"/>
    <w:tmpl w:val="EE64FB60"/>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B7A7F2C"/>
    <w:multiLevelType w:val="hybridMultilevel"/>
    <w:tmpl w:val="02D89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8C1C5F"/>
    <w:multiLevelType w:val="hybridMultilevel"/>
    <w:tmpl w:val="6D2C8FE0"/>
    <w:lvl w:ilvl="0" w:tplc="B2CCB0FE">
      <w:start w:val="2"/>
      <w:numFmt w:val="bullet"/>
      <w:lvlText w:val="-"/>
      <w:lvlJc w:val="left"/>
      <w:pPr>
        <w:ind w:left="720" w:hanging="360"/>
      </w:pPr>
      <w:rPr>
        <w:rFonts w:ascii="IBM Plex Sans" w:eastAsiaTheme="minorHAnsi" w:hAnsi="IBM Plex San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4F65F92"/>
    <w:multiLevelType w:val="hybridMultilevel"/>
    <w:tmpl w:val="BD06027A"/>
    <w:lvl w:ilvl="0" w:tplc="FFFFFFFF">
      <w:start w:val="1"/>
      <w:numFmt w:val="decimal"/>
      <w:lvlText w:val="(%1)"/>
      <w:lvlJc w:val="left"/>
      <w:pPr>
        <w:ind w:left="1080" w:hanging="720"/>
      </w:pPr>
      <w:rPr>
        <w:rFonts w:hint="default"/>
        <w:b/>
        <w:bCs/>
        <w:color w:val="833695" w:themeColor="accent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9260ECB"/>
    <w:multiLevelType w:val="hybridMultilevel"/>
    <w:tmpl w:val="42E49892"/>
    <w:lvl w:ilvl="0" w:tplc="040C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DBA2FAD"/>
    <w:multiLevelType w:val="hybridMultilevel"/>
    <w:tmpl w:val="6C3475AA"/>
    <w:lvl w:ilvl="0" w:tplc="08160001">
      <w:start w:val="1"/>
      <w:numFmt w:val="bullet"/>
      <w:lvlText w:val=""/>
      <w:lvlJc w:val="left"/>
      <w:pPr>
        <w:ind w:left="765" w:hanging="360"/>
      </w:pPr>
      <w:rPr>
        <w:rFonts w:ascii="Symbol" w:hAnsi="Symbol" w:hint="default"/>
      </w:rPr>
    </w:lvl>
    <w:lvl w:ilvl="1" w:tplc="08160003" w:tentative="1">
      <w:start w:val="1"/>
      <w:numFmt w:val="bullet"/>
      <w:lvlText w:val="o"/>
      <w:lvlJc w:val="left"/>
      <w:pPr>
        <w:ind w:left="1485" w:hanging="360"/>
      </w:pPr>
      <w:rPr>
        <w:rFonts w:ascii="Courier New" w:hAnsi="Courier New" w:cs="Courier New" w:hint="default"/>
      </w:rPr>
    </w:lvl>
    <w:lvl w:ilvl="2" w:tplc="08160005" w:tentative="1">
      <w:start w:val="1"/>
      <w:numFmt w:val="bullet"/>
      <w:lvlText w:val=""/>
      <w:lvlJc w:val="left"/>
      <w:pPr>
        <w:ind w:left="2205" w:hanging="360"/>
      </w:pPr>
      <w:rPr>
        <w:rFonts w:ascii="Wingdings" w:hAnsi="Wingdings" w:hint="default"/>
      </w:rPr>
    </w:lvl>
    <w:lvl w:ilvl="3" w:tplc="08160001" w:tentative="1">
      <w:start w:val="1"/>
      <w:numFmt w:val="bullet"/>
      <w:lvlText w:val=""/>
      <w:lvlJc w:val="left"/>
      <w:pPr>
        <w:ind w:left="2925" w:hanging="360"/>
      </w:pPr>
      <w:rPr>
        <w:rFonts w:ascii="Symbol" w:hAnsi="Symbol" w:hint="default"/>
      </w:rPr>
    </w:lvl>
    <w:lvl w:ilvl="4" w:tplc="08160003" w:tentative="1">
      <w:start w:val="1"/>
      <w:numFmt w:val="bullet"/>
      <w:lvlText w:val="o"/>
      <w:lvlJc w:val="left"/>
      <w:pPr>
        <w:ind w:left="3645" w:hanging="360"/>
      </w:pPr>
      <w:rPr>
        <w:rFonts w:ascii="Courier New" w:hAnsi="Courier New" w:cs="Courier New" w:hint="default"/>
      </w:rPr>
    </w:lvl>
    <w:lvl w:ilvl="5" w:tplc="08160005" w:tentative="1">
      <w:start w:val="1"/>
      <w:numFmt w:val="bullet"/>
      <w:lvlText w:val=""/>
      <w:lvlJc w:val="left"/>
      <w:pPr>
        <w:ind w:left="4365" w:hanging="360"/>
      </w:pPr>
      <w:rPr>
        <w:rFonts w:ascii="Wingdings" w:hAnsi="Wingdings" w:hint="default"/>
      </w:rPr>
    </w:lvl>
    <w:lvl w:ilvl="6" w:tplc="08160001" w:tentative="1">
      <w:start w:val="1"/>
      <w:numFmt w:val="bullet"/>
      <w:lvlText w:val=""/>
      <w:lvlJc w:val="left"/>
      <w:pPr>
        <w:ind w:left="5085" w:hanging="360"/>
      </w:pPr>
      <w:rPr>
        <w:rFonts w:ascii="Symbol" w:hAnsi="Symbol" w:hint="default"/>
      </w:rPr>
    </w:lvl>
    <w:lvl w:ilvl="7" w:tplc="08160003" w:tentative="1">
      <w:start w:val="1"/>
      <w:numFmt w:val="bullet"/>
      <w:lvlText w:val="o"/>
      <w:lvlJc w:val="left"/>
      <w:pPr>
        <w:ind w:left="5805" w:hanging="360"/>
      </w:pPr>
      <w:rPr>
        <w:rFonts w:ascii="Courier New" w:hAnsi="Courier New" w:cs="Courier New" w:hint="default"/>
      </w:rPr>
    </w:lvl>
    <w:lvl w:ilvl="8" w:tplc="08160005" w:tentative="1">
      <w:start w:val="1"/>
      <w:numFmt w:val="bullet"/>
      <w:lvlText w:val=""/>
      <w:lvlJc w:val="left"/>
      <w:pPr>
        <w:ind w:left="6525" w:hanging="360"/>
      </w:pPr>
      <w:rPr>
        <w:rFonts w:ascii="Wingdings" w:hAnsi="Wingdings" w:hint="default"/>
      </w:rPr>
    </w:lvl>
  </w:abstractNum>
  <w:abstractNum w:abstractNumId="6" w15:restartNumberingAfterBreak="0">
    <w:nsid w:val="26A65F29"/>
    <w:multiLevelType w:val="hybridMultilevel"/>
    <w:tmpl w:val="246231CC"/>
    <w:lvl w:ilvl="0" w:tplc="10FCD24C">
      <w:start w:val="19"/>
      <w:numFmt w:val="bullet"/>
      <w:lvlText w:val="-"/>
      <w:lvlJc w:val="left"/>
      <w:pPr>
        <w:ind w:left="720" w:hanging="360"/>
      </w:pPr>
      <w:rPr>
        <w:rFonts w:ascii="IBM Plex Sans" w:eastAsiaTheme="minorHAnsi" w:hAnsi="IBM Plex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B15A29"/>
    <w:multiLevelType w:val="hybridMultilevel"/>
    <w:tmpl w:val="358249DE"/>
    <w:lvl w:ilvl="0" w:tplc="E1901274">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DF96829"/>
    <w:multiLevelType w:val="hybridMultilevel"/>
    <w:tmpl w:val="5B8C8CCC"/>
    <w:lvl w:ilvl="0" w:tplc="0816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10295A"/>
    <w:multiLevelType w:val="multilevel"/>
    <w:tmpl w:val="55D6429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2054CE"/>
    <w:multiLevelType w:val="hybridMultilevel"/>
    <w:tmpl w:val="33E41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C115D6"/>
    <w:multiLevelType w:val="hybridMultilevel"/>
    <w:tmpl w:val="E1063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30E00"/>
    <w:multiLevelType w:val="multilevel"/>
    <w:tmpl w:val="93F0F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EA470E"/>
    <w:multiLevelType w:val="hybridMultilevel"/>
    <w:tmpl w:val="BD06027A"/>
    <w:lvl w:ilvl="0" w:tplc="FFFFFFFF">
      <w:start w:val="1"/>
      <w:numFmt w:val="decimal"/>
      <w:lvlText w:val="(%1)"/>
      <w:lvlJc w:val="left"/>
      <w:pPr>
        <w:ind w:left="1080" w:hanging="720"/>
      </w:pPr>
      <w:rPr>
        <w:rFonts w:hint="default"/>
        <w:b/>
        <w:bCs/>
        <w:color w:val="833695" w:themeColor="accent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385F56C0"/>
    <w:multiLevelType w:val="hybridMultilevel"/>
    <w:tmpl w:val="31260E0E"/>
    <w:lvl w:ilvl="0" w:tplc="A1441B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33799E"/>
    <w:multiLevelType w:val="hybridMultilevel"/>
    <w:tmpl w:val="6E7061D8"/>
    <w:lvl w:ilvl="0" w:tplc="AA7005F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920A4F"/>
    <w:multiLevelType w:val="multilevel"/>
    <w:tmpl w:val="1BC0FB7E"/>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47B81B26"/>
    <w:multiLevelType w:val="hybridMultilevel"/>
    <w:tmpl w:val="FF20F4DC"/>
    <w:lvl w:ilvl="0" w:tplc="0809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489B1630"/>
    <w:multiLevelType w:val="hybridMultilevel"/>
    <w:tmpl w:val="BD06027A"/>
    <w:lvl w:ilvl="0" w:tplc="79DC5662">
      <w:start w:val="1"/>
      <w:numFmt w:val="decimal"/>
      <w:lvlText w:val="(%1)"/>
      <w:lvlJc w:val="left"/>
      <w:pPr>
        <w:ind w:left="1080" w:hanging="720"/>
      </w:pPr>
      <w:rPr>
        <w:rFonts w:hint="default"/>
        <w:b/>
        <w:bCs/>
        <w:color w:val="833695" w:themeColor="accent4"/>
      </w:r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9" w15:restartNumberingAfterBreak="0">
    <w:nsid w:val="4E056930"/>
    <w:multiLevelType w:val="multilevel"/>
    <w:tmpl w:val="3A2CF35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F80153B"/>
    <w:multiLevelType w:val="hybridMultilevel"/>
    <w:tmpl w:val="7CD45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D151D5"/>
    <w:multiLevelType w:val="hybridMultilevel"/>
    <w:tmpl w:val="1BB0A74A"/>
    <w:lvl w:ilvl="0" w:tplc="0816001B">
      <w:start w:val="1"/>
      <w:numFmt w:val="lowerRoman"/>
      <w:lvlText w:val="%1."/>
      <w:lvlJc w:val="right"/>
      <w:pPr>
        <w:ind w:left="720" w:hanging="360"/>
      </w:pPr>
      <w:rPr>
        <w:rFonts w:hint="default"/>
        <w:b/>
        <w:bCs/>
        <w:color w:val="EDB26C" w:themeColor="accent6"/>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 w15:restartNumberingAfterBreak="0">
    <w:nsid w:val="5ACD3B06"/>
    <w:multiLevelType w:val="multilevel"/>
    <w:tmpl w:val="4F444AC6"/>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5E8603CA"/>
    <w:multiLevelType w:val="hybridMultilevel"/>
    <w:tmpl w:val="020AA706"/>
    <w:lvl w:ilvl="0" w:tplc="040C0003">
      <w:start w:val="1"/>
      <w:numFmt w:val="bullet"/>
      <w:lvlText w:val="o"/>
      <w:lvlJc w:val="left"/>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0E918BE"/>
    <w:multiLevelType w:val="hybridMultilevel"/>
    <w:tmpl w:val="55064BEA"/>
    <w:lvl w:ilvl="0" w:tplc="13EEE358">
      <w:numFmt w:val="bullet"/>
      <w:lvlText w:val=""/>
      <w:lvlJc w:val="left"/>
      <w:pPr>
        <w:ind w:left="720" w:hanging="360"/>
      </w:pPr>
      <w:rPr>
        <w:rFonts w:ascii="Wingdings" w:eastAsiaTheme="minorHAnsi"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624E0E54"/>
    <w:multiLevelType w:val="hybridMultilevel"/>
    <w:tmpl w:val="D62E5664"/>
    <w:lvl w:ilvl="0" w:tplc="08160003">
      <w:start w:val="1"/>
      <w:numFmt w:val="bullet"/>
      <w:lvlText w:val="o"/>
      <w:lvlJc w:val="left"/>
      <w:pPr>
        <w:ind w:left="820" w:hanging="460"/>
      </w:pPr>
      <w:rPr>
        <w:rFonts w:ascii="Courier New" w:hAnsi="Courier New" w:cs="Courier New"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652A4F7F"/>
    <w:multiLevelType w:val="multilevel"/>
    <w:tmpl w:val="14DEFBC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7533357"/>
    <w:multiLevelType w:val="hybridMultilevel"/>
    <w:tmpl w:val="82A43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E6CED"/>
    <w:multiLevelType w:val="hybridMultilevel"/>
    <w:tmpl w:val="3014ED52"/>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76BA7E91"/>
    <w:multiLevelType w:val="hybridMultilevel"/>
    <w:tmpl w:val="91063714"/>
    <w:lvl w:ilvl="0" w:tplc="CDF0F5C0">
      <w:start w:val="8"/>
      <w:numFmt w:val="bullet"/>
      <w:lvlText w:val="-"/>
      <w:lvlJc w:val="left"/>
      <w:pPr>
        <w:ind w:left="720" w:hanging="360"/>
      </w:pPr>
      <w:rPr>
        <w:rFonts w:ascii="IBM Plex Sans" w:eastAsiaTheme="minorHAnsi" w:hAnsi="IBM Plex Sans" w:cstheme="minorBidi"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7B5E1061"/>
    <w:multiLevelType w:val="multilevel"/>
    <w:tmpl w:val="27A8A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3E0173"/>
    <w:multiLevelType w:val="hybridMultilevel"/>
    <w:tmpl w:val="FFFFFFFF"/>
    <w:lvl w:ilvl="0" w:tplc="9D8A3CDC">
      <w:start w:val="1"/>
      <w:numFmt w:val="decimal"/>
      <w:lvlText w:val="%1."/>
      <w:lvlJc w:val="left"/>
      <w:pPr>
        <w:ind w:left="720" w:hanging="360"/>
      </w:pPr>
    </w:lvl>
    <w:lvl w:ilvl="1" w:tplc="50DC633A">
      <w:start w:val="1"/>
      <w:numFmt w:val="lowerLetter"/>
      <w:lvlText w:val="%2."/>
      <w:lvlJc w:val="left"/>
      <w:pPr>
        <w:ind w:left="1440" w:hanging="360"/>
      </w:pPr>
    </w:lvl>
    <w:lvl w:ilvl="2" w:tplc="01B0361A">
      <w:start w:val="1"/>
      <w:numFmt w:val="lowerRoman"/>
      <w:lvlText w:val="%3."/>
      <w:lvlJc w:val="right"/>
      <w:pPr>
        <w:ind w:left="2160" w:hanging="180"/>
      </w:pPr>
    </w:lvl>
    <w:lvl w:ilvl="3" w:tplc="E7EAAED8">
      <w:start w:val="1"/>
      <w:numFmt w:val="decimal"/>
      <w:lvlText w:val="%4."/>
      <w:lvlJc w:val="left"/>
      <w:pPr>
        <w:ind w:left="2880" w:hanging="360"/>
      </w:pPr>
    </w:lvl>
    <w:lvl w:ilvl="4" w:tplc="FFDAE31C">
      <w:start w:val="1"/>
      <w:numFmt w:val="lowerLetter"/>
      <w:lvlText w:val="%5."/>
      <w:lvlJc w:val="left"/>
      <w:pPr>
        <w:ind w:left="3600" w:hanging="360"/>
      </w:pPr>
    </w:lvl>
    <w:lvl w:ilvl="5" w:tplc="2788F6EA">
      <w:start w:val="1"/>
      <w:numFmt w:val="lowerRoman"/>
      <w:lvlText w:val="%6."/>
      <w:lvlJc w:val="right"/>
      <w:pPr>
        <w:ind w:left="4320" w:hanging="180"/>
      </w:pPr>
    </w:lvl>
    <w:lvl w:ilvl="6" w:tplc="017086B0">
      <w:start w:val="1"/>
      <w:numFmt w:val="decimal"/>
      <w:lvlText w:val="%7."/>
      <w:lvlJc w:val="left"/>
      <w:pPr>
        <w:ind w:left="5040" w:hanging="360"/>
      </w:pPr>
    </w:lvl>
    <w:lvl w:ilvl="7" w:tplc="B4188B2E">
      <w:start w:val="1"/>
      <w:numFmt w:val="lowerLetter"/>
      <w:lvlText w:val="%8."/>
      <w:lvlJc w:val="left"/>
      <w:pPr>
        <w:ind w:left="5760" w:hanging="360"/>
      </w:pPr>
    </w:lvl>
    <w:lvl w:ilvl="8" w:tplc="DA905E2A">
      <w:start w:val="1"/>
      <w:numFmt w:val="lowerRoman"/>
      <w:lvlText w:val="%9."/>
      <w:lvlJc w:val="right"/>
      <w:pPr>
        <w:ind w:left="6480" w:hanging="180"/>
      </w:pPr>
    </w:lvl>
  </w:abstractNum>
  <w:abstractNum w:abstractNumId="32" w15:restartNumberingAfterBreak="0">
    <w:nsid w:val="7F540B20"/>
    <w:multiLevelType w:val="hybridMultilevel"/>
    <w:tmpl w:val="F104B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59701291">
    <w:abstractNumId w:val="18"/>
  </w:num>
  <w:num w:numId="2" w16cid:durableId="1920676100">
    <w:abstractNumId w:val="28"/>
  </w:num>
  <w:num w:numId="3" w16cid:durableId="1879776733">
    <w:abstractNumId w:val="29"/>
  </w:num>
  <w:num w:numId="4" w16cid:durableId="705107629">
    <w:abstractNumId w:val="23"/>
  </w:num>
  <w:num w:numId="5" w16cid:durableId="1678076618">
    <w:abstractNumId w:val="4"/>
  </w:num>
  <w:num w:numId="6" w16cid:durableId="575752076">
    <w:abstractNumId w:val="2"/>
  </w:num>
  <w:num w:numId="7" w16cid:durableId="415054800">
    <w:abstractNumId w:val="21"/>
  </w:num>
  <w:num w:numId="8" w16cid:durableId="1694962245">
    <w:abstractNumId w:val="13"/>
  </w:num>
  <w:num w:numId="9" w16cid:durableId="1734543288">
    <w:abstractNumId w:val="19"/>
  </w:num>
  <w:num w:numId="10" w16cid:durableId="2011134741">
    <w:abstractNumId w:val="9"/>
  </w:num>
  <w:num w:numId="11" w16cid:durableId="874195900">
    <w:abstractNumId w:val="24"/>
  </w:num>
  <w:num w:numId="12" w16cid:durableId="169566809">
    <w:abstractNumId w:val="7"/>
  </w:num>
  <w:num w:numId="13" w16cid:durableId="794055422">
    <w:abstractNumId w:val="25"/>
  </w:num>
  <w:num w:numId="14" w16cid:durableId="1180777025">
    <w:abstractNumId w:val="6"/>
  </w:num>
  <w:num w:numId="15" w16cid:durableId="863710827">
    <w:abstractNumId w:val="3"/>
  </w:num>
  <w:num w:numId="16" w16cid:durableId="515198815">
    <w:abstractNumId w:val="8"/>
  </w:num>
  <w:num w:numId="17" w16cid:durableId="2015912985">
    <w:abstractNumId w:val="27"/>
  </w:num>
  <w:num w:numId="18" w16cid:durableId="1176119264">
    <w:abstractNumId w:val="32"/>
  </w:num>
  <w:num w:numId="19" w16cid:durableId="1642150099">
    <w:abstractNumId w:val="31"/>
  </w:num>
  <w:num w:numId="20" w16cid:durableId="1021275947">
    <w:abstractNumId w:val="1"/>
  </w:num>
  <w:num w:numId="21" w16cid:durableId="2034767400">
    <w:abstractNumId w:val="10"/>
  </w:num>
  <w:num w:numId="22" w16cid:durableId="317418651">
    <w:abstractNumId w:val="20"/>
  </w:num>
  <w:num w:numId="23" w16cid:durableId="190069158">
    <w:abstractNumId w:val="14"/>
  </w:num>
  <w:num w:numId="24" w16cid:durableId="836263789">
    <w:abstractNumId w:val="5"/>
  </w:num>
  <w:num w:numId="25" w16cid:durableId="582759171">
    <w:abstractNumId w:val="0"/>
  </w:num>
  <w:num w:numId="26" w16cid:durableId="1383334436">
    <w:abstractNumId w:val="26"/>
  </w:num>
  <w:num w:numId="27" w16cid:durableId="1339389307">
    <w:abstractNumId w:val="17"/>
  </w:num>
  <w:num w:numId="28" w16cid:durableId="25524699">
    <w:abstractNumId w:val="16"/>
  </w:num>
  <w:num w:numId="29" w16cid:durableId="201406385">
    <w:abstractNumId w:val="22"/>
  </w:num>
  <w:num w:numId="30" w16cid:durableId="1155755252">
    <w:abstractNumId w:val="30"/>
  </w:num>
  <w:num w:numId="31" w16cid:durableId="1437211675">
    <w:abstractNumId w:val="12"/>
  </w:num>
  <w:num w:numId="32" w16cid:durableId="542444900">
    <w:abstractNumId w:val="15"/>
  </w:num>
  <w:num w:numId="33" w16cid:durableId="57994576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jA0MjQztgBiYyUdpeDU4uLM/DyQAhPjWgDPr0zVLQAAAA=="/>
  </w:docVars>
  <w:rsids>
    <w:rsidRoot w:val="00A870EC"/>
    <w:rsid w:val="00000001"/>
    <w:rsid w:val="00000714"/>
    <w:rsid w:val="00001AF5"/>
    <w:rsid w:val="00001FC8"/>
    <w:rsid w:val="000021D5"/>
    <w:rsid w:val="000025BC"/>
    <w:rsid w:val="00002702"/>
    <w:rsid w:val="000030D5"/>
    <w:rsid w:val="00003249"/>
    <w:rsid w:val="00004DF8"/>
    <w:rsid w:val="00004E1C"/>
    <w:rsid w:val="0000545A"/>
    <w:rsid w:val="000054C8"/>
    <w:rsid w:val="0000553F"/>
    <w:rsid w:val="00005625"/>
    <w:rsid w:val="00005B48"/>
    <w:rsid w:val="00006447"/>
    <w:rsid w:val="000067A4"/>
    <w:rsid w:val="00006824"/>
    <w:rsid w:val="00006B4C"/>
    <w:rsid w:val="00006F01"/>
    <w:rsid w:val="00007634"/>
    <w:rsid w:val="00007941"/>
    <w:rsid w:val="000079B5"/>
    <w:rsid w:val="000101A2"/>
    <w:rsid w:val="0001061B"/>
    <w:rsid w:val="0001092C"/>
    <w:rsid w:val="0001137A"/>
    <w:rsid w:val="000118CE"/>
    <w:rsid w:val="00012094"/>
    <w:rsid w:val="0001328B"/>
    <w:rsid w:val="000133FA"/>
    <w:rsid w:val="000136DD"/>
    <w:rsid w:val="0001389E"/>
    <w:rsid w:val="000138CC"/>
    <w:rsid w:val="00013AF9"/>
    <w:rsid w:val="0001401B"/>
    <w:rsid w:val="0001413A"/>
    <w:rsid w:val="00014901"/>
    <w:rsid w:val="00014CD6"/>
    <w:rsid w:val="00014DED"/>
    <w:rsid w:val="000153AB"/>
    <w:rsid w:val="00015B73"/>
    <w:rsid w:val="00016B63"/>
    <w:rsid w:val="00020429"/>
    <w:rsid w:val="00020D22"/>
    <w:rsid w:val="0002111D"/>
    <w:rsid w:val="00021977"/>
    <w:rsid w:val="00021F68"/>
    <w:rsid w:val="00022314"/>
    <w:rsid w:val="0002300C"/>
    <w:rsid w:val="000233CD"/>
    <w:rsid w:val="00024018"/>
    <w:rsid w:val="000249A3"/>
    <w:rsid w:val="00024E09"/>
    <w:rsid w:val="00025245"/>
    <w:rsid w:val="00025BC6"/>
    <w:rsid w:val="00026378"/>
    <w:rsid w:val="00026615"/>
    <w:rsid w:val="00026DDC"/>
    <w:rsid w:val="00026EA8"/>
    <w:rsid w:val="00027360"/>
    <w:rsid w:val="0002798B"/>
    <w:rsid w:val="000279A8"/>
    <w:rsid w:val="00027DFD"/>
    <w:rsid w:val="00027EEE"/>
    <w:rsid w:val="000302C7"/>
    <w:rsid w:val="000302CE"/>
    <w:rsid w:val="000315DE"/>
    <w:rsid w:val="0003165A"/>
    <w:rsid w:val="00031EE7"/>
    <w:rsid w:val="00031FC1"/>
    <w:rsid w:val="00031FFA"/>
    <w:rsid w:val="00032731"/>
    <w:rsid w:val="0003277A"/>
    <w:rsid w:val="00032ADA"/>
    <w:rsid w:val="00032B2F"/>
    <w:rsid w:val="00033C29"/>
    <w:rsid w:val="00033C92"/>
    <w:rsid w:val="000346B0"/>
    <w:rsid w:val="00034AC7"/>
    <w:rsid w:val="00035BD8"/>
    <w:rsid w:val="00037DC7"/>
    <w:rsid w:val="0004003A"/>
    <w:rsid w:val="000400B4"/>
    <w:rsid w:val="000404F4"/>
    <w:rsid w:val="00040B21"/>
    <w:rsid w:val="00041728"/>
    <w:rsid w:val="00041816"/>
    <w:rsid w:val="00041EA8"/>
    <w:rsid w:val="00043580"/>
    <w:rsid w:val="000436D9"/>
    <w:rsid w:val="00043E4E"/>
    <w:rsid w:val="00043F1D"/>
    <w:rsid w:val="00044012"/>
    <w:rsid w:val="00044C7F"/>
    <w:rsid w:val="000455BA"/>
    <w:rsid w:val="00045D6A"/>
    <w:rsid w:val="00046590"/>
    <w:rsid w:val="0004672D"/>
    <w:rsid w:val="00046DAB"/>
    <w:rsid w:val="0004741F"/>
    <w:rsid w:val="0004743E"/>
    <w:rsid w:val="000478CD"/>
    <w:rsid w:val="00047E0F"/>
    <w:rsid w:val="00050087"/>
    <w:rsid w:val="0005080A"/>
    <w:rsid w:val="0005093B"/>
    <w:rsid w:val="00050DC0"/>
    <w:rsid w:val="00050E8D"/>
    <w:rsid w:val="00051111"/>
    <w:rsid w:val="000519B3"/>
    <w:rsid w:val="000527DA"/>
    <w:rsid w:val="00052B13"/>
    <w:rsid w:val="00052B29"/>
    <w:rsid w:val="0005319B"/>
    <w:rsid w:val="00053AA9"/>
    <w:rsid w:val="00054DCD"/>
    <w:rsid w:val="00055203"/>
    <w:rsid w:val="000556A4"/>
    <w:rsid w:val="00055722"/>
    <w:rsid w:val="00056367"/>
    <w:rsid w:val="00056709"/>
    <w:rsid w:val="00056BEE"/>
    <w:rsid w:val="00057005"/>
    <w:rsid w:val="000570C1"/>
    <w:rsid w:val="00057206"/>
    <w:rsid w:val="000577B9"/>
    <w:rsid w:val="00057C2B"/>
    <w:rsid w:val="00057FF0"/>
    <w:rsid w:val="0005C1D3"/>
    <w:rsid w:val="0006043B"/>
    <w:rsid w:val="0006058B"/>
    <w:rsid w:val="000609E5"/>
    <w:rsid w:val="00060B66"/>
    <w:rsid w:val="00061097"/>
    <w:rsid w:val="000610EB"/>
    <w:rsid w:val="0006168E"/>
    <w:rsid w:val="00061E77"/>
    <w:rsid w:val="00062297"/>
    <w:rsid w:val="000628D9"/>
    <w:rsid w:val="00062CDB"/>
    <w:rsid w:val="00063525"/>
    <w:rsid w:val="000640B1"/>
    <w:rsid w:val="00064206"/>
    <w:rsid w:val="00065651"/>
    <w:rsid w:val="00065ABD"/>
    <w:rsid w:val="00066A8D"/>
    <w:rsid w:val="00066AB4"/>
    <w:rsid w:val="00066CF9"/>
    <w:rsid w:val="00070124"/>
    <w:rsid w:val="00070C23"/>
    <w:rsid w:val="000713B8"/>
    <w:rsid w:val="000734A3"/>
    <w:rsid w:val="00073862"/>
    <w:rsid w:val="00073B18"/>
    <w:rsid w:val="00073E9C"/>
    <w:rsid w:val="00074BCF"/>
    <w:rsid w:val="00074D45"/>
    <w:rsid w:val="00075E55"/>
    <w:rsid w:val="00075EB6"/>
    <w:rsid w:val="00076398"/>
    <w:rsid w:val="0007758D"/>
    <w:rsid w:val="00077B57"/>
    <w:rsid w:val="00080156"/>
    <w:rsid w:val="000807FA"/>
    <w:rsid w:val="000815CD"/>
    <w:rsid w:val="00082201"/>
    <w:rsid w:val="000822BA"/>
    <w:rsid w:val="00083110"/>
    <w:rsid w:val="0008333C"/>
    <w:rsid w:val="000833D2"/>
    <w:rsid w:val="00083AFC"/>
    <w:rsid w:val="00083EED"/>
    <w:rsid w:val="00083F81"/>
    <w:rsid w:val="000842DF"/>
    <w:rsid w:val="000849C0"/>
    <w:rsid w:val="00085D4F"/>
    <w:rsid w:val="00086214"/>
    <w:rsid w:val="00086511"/>
    <w:rsid w:val="0008651D"/>
    <w:rsid w:val="000878A7"/>
    <w:rsid w:val="00087A2E"/>
    <w:rsid w:val="00087B47"/>
    <w:rsid w:val="00087D35"/>
    <w:rsid w:val="00087EF3"/>
    <w:rsid w:val="00090726"/>
    <w:rsid w:val="000908BC"/>
    <w:rsid w:val="00091BF7"/>
    <w:rsid w:val="00091C96"/>
    <w:rsid w:val="00091D29"/>
    <w:rsid w:val="00091E30"/>
    <w:rsid w:val="000921E2"/>
    <w:rsid w:val="000926C0"/>
    <w:rsid w:val="0009276B"/>
    <w:rsid w:val="0009281B"/>
    <w:rsid w:val="00092B59"/>
    <w:rsid w:val="00092E2D"/>
    <w:rsid w:val="00093927"/>
    <w:rsid w:val="000940EB"/>
    <w:rsid w:val="00094264"/>
    <w:rsid w:val="00094297"/>
    <w:rsid w:val="000943F8"/>
    <w:rsid w:val="00094FDA"/>
    <w:rsid w:val="0009552F"/>
    <w:rsid w:val="0009699F"/>
    <w:rsid w:val="00096B06"/>
    <w:rsid w:val="0009708D"/>
    <w:rsid w:val="000970FD"/>
    <w:rsid w:val="00097A26"/>
    <w:rsid w:val="00097B00"/>
    <w:rsid w:val="00097D32"/>
    <w:rsid w:val="000A0246"/>
    <w:rsid w:val="000A03EB"/>
    <w:rsid w:val="000A0A4E"/>
    <w:rsid w:val="000A235C"/>
    <w:rsid w:val="000A26A6"/>
    <w:rsid w:val="000A2FC6"/>
    <w:rsid w:val="000A3A2C"/>
    <w:rsid w:val="000A4B24"/>
    <w:rsid w:val="000A51C2"/>
    <w:rsid w:val="000A5DDF"/>
    <w:rsid w:val="000A62A5"/>
    <w:rsid w:val="000A6FD7"/>
    <w:rsid w:val="000A7048"/>
    <w:rsid w:val="000B035D"/>
    <w:rsid w:val="000B0708"/>
    <w:rsid w:val="000B0AFB"/>
    <w:rsid w:val="000B1C2F"/>
    <w:rsid w:val="000B1CDA"/>
    <w:rsid w:val="000B3068"/>
    <w:rsid w:val="000B32E7"/>
    <w:rsid w:val="000B384B"/>
    <w:rsid w:val="000B4404"/>
    <w:rsid w:val="000B5AC2"/>
    <w:rsid w:val="000B5C4C"/>
    <w:rsid w:val="000B660D"/>
    <w:rsid w:val="000B68BB"/>
    <w:rsid w:val="000B7603"/>
    <w:rsid w:val="000C1E5C"/>
    <w:rsid w:val="000C3069"/>
    <w:rsid w:val="000C4325"/>
    <w:rsid w:val="000C4E9C"/>
    <w:rsid w:val="000C5A39"/>
    <w:rsid w:val="000C6416"/>
    <w:rsid w:val="000C71B9"/>
    <w:rsid w:val="000C7377"/>
    <w:rsid w:val="000C7B40"/>
    <w:rsid w:val="000D034E"/>
    <w:rsid w:val="000D04A3"/>
    <w:rsid w:val="000D0B10"/>
    <w:rsid w:val="000D2A08"/>
    <w:rsid w:val="000D345C"/>
    <w:rsid w:val="000D3610"/>
    <w:rsid w:val="000D3774"/>
    <w:rsid w:val="000D46F1"/>
    <w:rsid w:val="000D4C5B"/>
    <w:rsid w:val="000D5FF4"/>
    <w:rsid w:val="000D6095"/>
    <w:rsid w:val="000D61E4"/>
    <w:rsid w:val="000D649D"/>
    <w:rsid w:val="000D6914"/>
    <w:rsid w:val="000D6D70"/>
    <w:rsid w:val="000D7185"/>
    <w:rsid w:val="000D75D0"/>
    <w:rsid w:val="000D777A"/>
    <w:rsid w:val="000D78CD"/>
    <w:rsid w:val="000D8267"/>
    <w:rsid w:val="000E0DF7"/>
    <w:rsid w:val="000E0FEC"/>
    <w:rsid w:val="000E2639"/>
    <w:rsid w:val="000E29BE"/>
    <w:rsid w:val="000E3CFC"/>
    <w:rsid w:val="000E4E1F"/>
    <w:rsid w:val="000E4F52"/>
    <w:rsid w:val="000E4FCC"/>
    <w:rsid w:val="000E56DA"/>
    <w:rsid w:val="000E59EF"/>
    <w:rsid w:val="000E5A3C"/>
    <w:rsid w:val="000E5F31"/>
    <w:rsid w:val="000E77B9"/>
    <w:rsid w:val="000E7BC7"/>
    <w:rsid w:val="000E7ED3"/>
    <w:rsid w:val="000F0FAD"/>
    <w:rsid w:val="000F15DB"/>
    <w:rsid w:val="000F1B05"/>
    <w:rsid w:val="000F1C64"/>
    <w:rsid w:val="000F227D"/>
    <w:rsid w:val="000F2CA4"/>
    <w:rsid w:val="000F3349"/>
    <w:rsid w:val="000F4BA2"/>
    <w:rsid w:val="000F4BD6"/>
    <w:rsid w:val="000F543A"/>
    <w:rsid w:val="000F54A3"/>
    <w:rsid w:val="000F5902"/>
    <w:rsid w:val="000F5DB1"/>
    <w:rsid w:val="000F5FB2"/>
    <w:rsid w:val="000F673B"/>
    <w:rsid w:val="000F7158"/>
    <w:rsid w:val="000F75F8"/>
    <w:rsid w:val="000F7EFC"/>
    <w:rsid w:val="001000F7"/>
    <w:rsid w:val="00100918"/>
    <w:rsid w:val="00101359"/>
    <w:rsid w:val="0010491A"/>
    <w:rsid w:val="0010494A"/>
    <w:rsid w:val="0010507F"/>
    <w:rsid w:val="00105A97"/>
    <w:rsid w:val="00105FF1"/>
    <w:rsid w:val="00106B55"/>
    <w:rsid w:val="00106E59"/>
    <w:rsid w:val="00107000"/>
    <w:rsid w:val="001070CA"/>
    <w:rsid w:val="00107531"/>
    <w:rsid w:val="00107605"/>
    <w:rsid w:val="0011000E"/>
    <w:rsid w:val="001105D7"/>
    <w:rsid w:val="001106DB"/>
    <w:rsid w:val="00110915"/>
    <w:rsid w:val="00110AE4"/>
    <w:rsid w:val="001116A4"/>
    <w:rsid w:val="001116C4"/>
    <w:rsid w:val="00111E9D"/>
    <w:rsid w:val="001120AC"/>
    <w:rsid w:val="0011211D"/>
    <w:rsid w:val="001125C3"/>
    <w:rsid w:val="001127D2"/>
    <w:rsid w:val="00113FAB"/>
    <w:rsid w:val="00115D56"/>
    <w:rsid w:val="0011632E"/>
    <w:rsid w:val="001166CA"/>
    <w:rsid w:val="001169F9"/>
    <w:rsid w:val="00116C30"/>
    <w:rsid w:val="00116E67"/>
    <w:rsid w:val="00116F3F"/>
    <w:rsid w:val="00120094"/>
    <w:rsid w:val="001207CE"/>
    <w:rsid w:val="00120DA0"/>
    <w:rsid w:val="00124AF0"/>
    <w:rsid w:val="00124C58"/>
    <w:rsid w:val="00125476"/>
    <w:rsid w:val="001255CD"/>
    <w:rsid w:val="00125A08"/>
    <w:rsid w:val="0012696A"/>
    <w:rsid w:val="00126F11"/>
    <w:rsid w:val="00126FE2"/>
    <w:rsid w:val="00127B64"/>
    <w:rsid w:val="00130C8C"/>
    <w:rsid w:val="001311AD"/>
    <w:rsid w:val="00131838"/>
    <w:rsid w:val="00131EF0"/>
    <w:rsid w:val="00132415"/>
    <w:rsid w:val="00132784"/>
    <w:rsid w:val="00133263"/>
    <w:rsid w:val="0013361E"/>
    <w:rsid w:val="00134381"/>
    <w:rsid w:val="00134507"/>
    <w:rsid w:val="001348AE"/>
    <w:rsid w:val="00134C3C"/>
    <w:rsid w:val="00134D30"/>
    <w:rsid w:val="001353D5"/>
    <w:rsid w:val="00136679"/>
    <w:rsid w:val="00136906"/>
    <w:rsid w:val="001369F5"/>
    <w:rsid w:val="00137E8D"/>
    <w:rsid w:val="0014028E"/>
    <w:rsid w:val="00140773"/>
    <w:rsid w:val="00140796"/>
    <w:rsid w:val="00140905"/>
    <w:rsid w:val="00141727"/>
    <w:rsid w:val="00142429"/>
    <w:rsid w:val="00142890"/>
    <w:rsid w:val="00143EE7"/>
    <w:rsid w:val="00143F4B"/>
    <w:rsid w:val="0014403F"/>
    <w:rsid w:val="0014472D"/>
    <w:rsid w:val="00144A42"/>
    <w:rsid w:val="00144D5F"/>
    <w:rsid w:val="00144EB3"/>
    <w:rsid w:val="0014555D"/>
    <w:rsid w:val="00145B10"/>
    <w:rsid w:val="00145CB4"/>
    <w:rsid w:val="001460DF"/>
    <w:rsid w:val="00146666"/>
    <w:rsid w:val="00146F81"/>
    <w:rsid w:val="001470E7"/>
    <w:rsid w:val="0014737F"/>
    <w:rsid w:val="00147CA8"/>
    <w:rsid w:val="00147EFE"/>
    <w:rsid w:val="001507FD"/>
    <w:rsid w:val="00150D68"/>
    <w:rsid w:val="00150DB5"/>
    <w:rsid w:val="00150F24"/>
    <w:rsid w:val="00152566"/>
    <w:rsid w:val="0015299C"/>
    <w:rsid w:val="00152B95"/>
    <w:rsid w:val="001536D2"/>
    <w:rsid w:val="00153ACC"/>
    <w:rsid w:val="00154130"/>
    <w:rsid w:val="00154BDE"/>
    <w:rsid w:val="00154C96"/>
    <w:rsid w:val="00155364"/>
    <w:rsid w:val="001568C7"/>
    <w:rsid w:val="00157C7C"/>
    <w:rsid w:val="001603F2"/>
    <w:rsid w:val="00161F3D"/>
    <w:rsid w:val="001624C9"/>
    <w:rsid w:val="0016281E"/>
    <w:rsid w:val="0016400E"/>
    <w:rsid w:val="0016518B"/>
    <w:rsid w:val="00165487"/>
    <w:rsid w:val="00166510"/>
    <w:rsid w:val="00166740"/>
    <w:rsid w:val="001669A4"/>
    <w:rsid w:val="0016705B"/>
    <w:rsid w:val="00167E08"/>
    <w:rsid w:val="00167EA3"/>
    <w:rsid w:val="00167F73"/>
    <w:rsid w:val="00170552"/>
    <w:rsid w:val="001705BF"/>
    <w:rsid w:val="00171188"/>
    <w:rsid w:val="001719EF"/>
    <w:rsid w:val="00171A9E"/>
    <w:rsid w:val="00172707"/>
    <w:rsid w:val="00173F1E"/>
    <w:rsid w:val="00174079"/>
    <w:rsid w:val="00174127"/>
    <w:rsid w:val="00174399"/>
    <w:rsid w:val="00175D0A"/>
    <w:rsid w:val="001760D3"/>
    <w:rsid w:val="0017671D"/>
    <w:rsid w:val="001768A6"/>
    <w:rsid w:val="00177E95"/>
    <w:rsid w:val="00180614"/>
    <w:rsid w:val="00180615"/>
    <w:rsid w:val="001806FC"/>
    <w:rsid w:val="00181687"/>
    <w:rsid w:val="00181B7D"/>
    <w:rsid w:val="00182057"/>
    <w:rsid w:val="00182613"/>
    <w:rsid w:val="001828FF"/>
    <w:rsid w:val="00182BD9"/>
    <w:rsid w:val="0018358B"/>
    <w:rsid w:val="0018370D"/>
    <w:rsid w:val="00183FEA"/>
    <w:rsid w:val="00184B39"/>
    <w:rsid w:val="0018593D"/>
    <w:rsid w:val="00186092"/>
    <w:rsid w:val="00187269"/>
    <w:rsid w:val="00187814"/>
    <w:rsid w:val="00190A36"/>
    <w:rsid w:val="00190ABC"/>
    <w:rsid w:val="0019179A"/>
    <w:rsid w:val="0019269F"/>
    <w:rsid w:val="001930B7"/>
    <w:rsid w:val="001934C0"/>
    <w:rsid w:val="00193615"/>
    <w:rsid w:val="0019365E"/>
    <w:rsid w:val="00193FBC"/>
    <w:rsid w:val="0019418A"/>
    <w:rsid w:val="00194C83"/>
    <w:rsid w:val="00194D70"/>
    <w:rsid w:val="0019562A"/>
    <w:rsid w:val="00195B2C"/>
    <w:rsid w:val="00197F82"/>
    <w:rsid w:val="001A0478"/>
    <w:rsid w:val="001A074E"/>
    <w:rsid w:val="001A1346"/>
    <w:rsid w:val="001A15D2"/>
    <w:rsid w:val="001A25DC"/>
    <w:rsid w:val="001A2A9E"/>
    <w:rsid w:val="001A2F82"/>
    <w:rsid w:val="001A3472"/>
    <w:rsid w:val="001A3D88"/>
    <w:rsid w:val="001A3EC1"/>
    <w:rsid w:val="001A460E"/>
    <w:rsid w:val="001A4EE7"/>
    <w:rsid w:val="001A515E"/>
    <w:rsid w:val="001A531C"/>
    <w:rsid w:val="001A6B9A"/>
    <w:rsid w:val="001A6DCE"/>
    <w:rsid w:val="001A70ED"/>
    <w:rsid w:val="001A71D0"/>
    <w:rsid w:val="001A782B"/>
    <w:rsid w:val="001B0B7A"/>
    <w:rsid w:val="001B1C9D"/>
    <w:rsid w:val="001B2943"/>
    <w:rsid w:val="001B2A61"/>
    <w:rsid w:val="001B2B40"/>
    <w:rsid w:val="001B330C"/>
    <w:rsid w:val="001B3464"/>
    <w:rsid w:val="001B3D80"/>
    <w:rsid w:val="001B4E7D"/>
    <w:rsid w:val="001B4FF9"/>
    <w:rsid w:val="001B571F"/>
    <w:rsid w:val="001B5987"/>
    <w:rsid w:val="001B6136"/>
    <w:rsid w:val="001B66E1"/>
    <w:rsid w:val="001B678B"/>
    <w:rsid w:val="001B6E1C"/>
    <w:rsid w:val="001B728B"/>
    <w:rsid w:val="001B7944"/>
    <w:rsid w:val="001B7A2B"/>
    <w:rsid w:val="001B7C00"/>
    <w:rsid w:val="001B7F89"/>
    <w:rsid w:val="001C00D3"/>
    <w:rsid w:val="001C0C48"/>
    <w:rsid w:val="001C29BE"/>
    <w:rsid w:val="001C3096"/>
    <w:rsid w:val="001C3327"/>
    <w:rsid w:val="001C3FD8"/>
    <w:rsid w:val="001C5EB5"/>
    <w:rsid w:val="001C68BF"/>
    <w:rsid w:val="001C6AB6"/>
    <w:rsid w:val="001C778E"/>
    <w:rsid w:val="001D0A38"/>
    <w:rsid w:val="001D2A89"/>
    <w:rsid w:val="001D2B3D"/>
    <w:rsid w:val="001D2D56"/>
    <w:rsid w:val="001D322F"/>
    <w:rsid w:val="001D3EE6"/>
    <w:rsid w:val="001D4061"/>
    <w:rsid w:val="001D40EF"/>
    <w:rsid w:val="001D44CE"/>
    <w:rsid w:val="001D4C11"/>
    <w:rsid w:val="001D4C15"/>
    <w:rsid w:val="001D4C50"/>
    <w:rsid w:val="001D5599"/>
    <w:rsid w:val="001D56F1"/>
    <w:rsid w:val="001D5BC6"/>
    <w:rsid w:val="001D5FDF"/>
    <w:rsid w:val="001D661C"/>
    <w:rsid w:val="001D668A"/>
    <w:rsid w:val="001D6A3F"/>
    <w:rsid w:val="001D6D64"/>
    <w:rsid w:val="001D71D4"/>
    <w:rsid w:val="001D730B"/>
    <w:rsid w:val="001D76A4"/>
    <w:rsid w:val="001D780A"/>
    <w:rsid w:val="001E15C6"/>
    <w:rsid w:val="001E186A"/>
    <w:rsid w:val="001E18F8"/>
    <w:rsid w:val="001E21DA"/>
    <w:rsid w:val="001E2712"/>
    <w:rsid w:val="001E2714"/>
    <w:rsid w:val="001E283F"/>
    <w:rsid w:val="001E2D0C"/>
    <w:rsid w:val="001E32B4"/>
    <w:rsid w:val="001E3B5C"/>
    <w:rsid w:val="001E3B84"/>
    <w:rsid w:val="001E5378"/>
    <w:rsid w:val="001E692B"/>
    <w:rsid w:val="001E6BA4"/>
    <w:rsid w:val="001E6BE1"/>
    <w:rsid w:val="001E702B"/>
    <w:rsid w:val="001E7E93"/>
    <w:rsid w:val="001F0114"/>
    <w:rsid w:val="001F0211"/>
    <w:rsid w:val="001F0884"/>
    <w:rsid w:val="001F0DEE"/>
    <w:rsid w:val="001F1361"/>
    <w:rsid w:val="001F158D"/>
    <w:rsid w:val="001F17F1"/>
    <w:rsid w:val="001F1B8E"/>
    <w:rsid w:val="001F327E"/>
    <w:rsid w:val="001F4C4A"/>
    <w:rsid w:val="001F51E1"/>
    <w:rsid w:val="001F51F7"/>
    <w:rsid w:val="001F53DD"/>
    <w:rsid w:val="001F56DD"/>
    <w:rsid w:val="001F5936"/>
    <w:rsid w:val="001F5AE8"/>
    <w:rsid w:val="001F6214"/>
    <w:rsid w:val="001F63B6"/>
    <w:rsid w:val="001F6E13"/>
    <w:rsid w:val="001F79B1"/>
    <w:rsid w:val="001F7B0B"/>
    <w:rsid w:val="001F7EB7"/>
    <w:rsid w:val="0020097B"/>
    <w:rsid w:val="002010C1"/>
    <w:rsid w:val="00202477"/>
    <w:rsid w:val="002028C2"/>
    <w:rsid w:val="00202B96"/>
    <w:rsid w:val="0020405F"/>
    <w:rsid w:val="00204147"/>
    <w:rsid w:val="00204995"/>
    <w:rsid w:val="002053FA"/>
    <w:rsid w:val="002056E0"/>
    <w:rsid w:val="00205A22"/>
    <w:rsid w:val="00205A5B"/>
    <w:rsid w:val="00206500"/>
    <w:rsid w:val="00206978"/>
    <w:rsid w:val="00206E19"/>
    <w:rsid w:val="00206E7B"/>
    <w:rsid w:val="00207025"/>
    <w:rsid w:val="002074C9"/>
    <w:rsid w:val="00207EEB"/>
    <w:rsid w:val="00207FC5"/>
    <w:rsid w:val="002102A1"/>
    <w:rsid w:val="00210955"/>
    <w:rsid w:val="00210B45"/>
    <w:rsid w:val="002113CE"/>
    <w:rsid w:val="00211A36"/>
    <w:rsid w:val="00211E09"/>
    <w:rsid w:val="00212589"/>
    <w:rsid w:val="00212923"/>
    <w:rsid w:val="002135A8"/>
    <w:rsid w:val="002138C4"/>
    <w:rsid w:val="00214170"/>
    <w:rsid w:val="00215BA2"/>
    <w:rsid w:val="0021615A"/>
    <w:rsid w:val="0021630A"/>
    <w:rsid w:val="002163EB"/>
    <w:rsid w:val="002179F7"/>
    <w:rsid w:val="00217DC3"/>
    <w:rsid w:val="00220403"/>
    <w:rsid w:val="0022087C"/>
    <w:rsid w:val="00220F04"/>
    <w:rsid w:val="002214A7"/>
    <w:rsid w:val="0022367B"/>
    <w:rsid w:val="002239D5"/>
    <w:rsid w:val="00223AD8"/>
    <w:rsid w:val="0022570C"/>
    <w:rsid w:val="00226C84"/>
    <w:rsid w:val="00226E37"/>
    <w:rsid w:val="00226EE2"/>
    <w:rsid w:val="0022753D"/>
    <w:rsid w:val="00230415"/>
    <w:rsid w:val="002304B6"/>
    <w:rsid w:val="00230C52"/>
    <w:rsid w:val="002313FB"/>
    <w:rsid w:val="00231864"/>
    <w:rsid w:val="00231E57"/>
    <w:rsid w:val="00233533"/>
    <w:rsid w:val="00233788"/>
    <w:rsid w:val="002341AE"/>
    <w:rsid w:val="00234237"/>
    <w:rsid w:val="00234F9F"/>
    <w:rsid w:val="0023529B"/>
    <w:rsid w:val="0023535D"/>
    <w:rsid w:val="00235687"/>
    <w:rsid w:val="002358D7"/>
    <w:rsid w:val="00235DEC"/>
    <w:rsid w:val="0023646C"/>
    <w:rsid w:val="002369D5"/>
    <w:rsid w:val="00238AC1"/>
    <w:rsid w:val="002402C6"/>
    <w:rsid w:val="00240AFF"/>
    <w:rsid w:val="00240B47"/>
    <w:rsid w:val="00241046"/>
    <w:rsid w:val="002419BD"/>
    <w:rsid w:val="00241B35"/>
    <w:rsid w:val="00241EBE"/>
    <w:rsid w:val="00243495"/>
    <w:rsid w:val="00243623"/>
    <w:rsid w:val="00243823"/>
    <w:rsid w:val="00244D2B"/>
    <w:rsid w:val="002457A1"/>
    <w:rsid w:val="00245D22"/>
    <w:rsid w:val="00246D18"/>
    <w:rsid w:val="002473AC"/>
    <w:rsid w:val="00247549"/>
    <w:rsid w:val="002476F1"/>
    <w:rsid w:val="0024771E"/>
    <w:rsid w:val="0024790E"/>
    <w:rsid w:val="00250908"/>
    <w:rsid w:val="00250F3A"/>
    <w:rsid w:val="002514B2"/>
    <w:rsid w:val="002516A5"/>
    <w:rsid w:val="00251ADE"/>
    <w:rsid w:val="0025222C"/>
    <w:rsid w:val="00252511"/>
    <w:rsid w:val="0025335A"/>
    <w:rsid w:val="00254ACE"/>
    <w:rsid w:val="00254ADD"/>
    <w:rsid w:val="00254B83"/>
    <w:rsid w:val="00255A5C"/>
    <w:rsid w:val="002569C4"/>
    <w:rsid w:val="00256C95"/>
    <w:rsid w:val="00257A2A"/>
    <w:rsid w:val="00257F73"/>
    <w:rsid w:val="00260729"/>
    <w:rsid w:val="00260771"/>
    <w:rsid w:val="00260902"/>
    <w:rsid w:val="00260BA7"/>
    <w:rsid w:val="00260DB9"/>
    <w:rsid w:val="00261494"/>
    <w:rsid w:val="002618C8"/>
    <w:rsid w:val="00262C8C"/>
    <w:rsid w:val="002639E6"/>
    <w:rsid w:val="00264E91"/>
    <w:rsid w:val="00264EA7"/>
    <w:rsid w:val="00265C8F"/>
    <w:rsid w:val="00265CB7"/>
    <w:rsid w:val="0026617D"/>
    <w:rsid w:val="0026630D"/>
    <w:rsid w:val="00266B8E"/>
    <w:rsid w:val="00266F98"/>
    <w:rsid w:val="0026771D"/>
    <w:rsid w:val="00270219"/>
    <w:rsid w:val="002702B3"/>
    <w:rsid w:val="002702C9"/>
    <w:rsid w:val="002703FB"/>
    <w:rsid w:val="00271883"/>
    <w:rsid w:val="00271E62"/>
    <w:rsid w:val="00272040"/>
    <w:rsid w:val="0027246B"/>
    <w:rsid w:val="00272EC1"/>
    <w:rsid w:val="00272FF3"/>
    <w:rsid w:val="00273B1F"/>
    <w:rsid w:val="00273C2F"/>
    <w:rsid w:val="00274129"/>
    <w:rsid w:val="002742A8"/>
    <w:rsid w:val="002761D2"/>
    <w:rsid w:val="002767B0"/>
    <w:rsid w:val="0028015C"/>
    <w:rsid w:val="00280D94"/>
    <w:rsid w:val="00281271"/>
    <w:rsid w:val="002816C2"/>
    <w:rsid w:val="00281BE5"/>
    <w:rsid w:val="00282994"/>
    <w:rsid w:val="00282EA5"/>
    <w:rsid w:val="00282EC4"/>
    <w:rsid w:val="002835D2"/>
    <w:rsid w:val="0028506E"/>
    <w:rsid w:val="002853E5"/>
    <w:rsid w:val="002854D5"/>
    <w:rsid w:val="00285C7F"/>
    <w:rsid w:val="00286BFD"/>
    <w:rsid w:val="00287159"/>
    <w:rsid w:val="0028745B"/>
    <w:rsid w:val="0028749A"/>
    <w:rsid w:val="00287BC0"/>
    <w:rsid w:val="00287F33"/>
    <w:rsid w:val="00290BA4"/>
    <w:rsid w:val="00290BEE"/>
    <w:rsid w:val="00290D82"/>
    <w:rsid w:val="00292990"/>
    <w:rsid w:val="00292F82"/>
    <w:rsid w:val="00293702"/>
    <w:rsid w:val="00293A72"/>
    <w:rsid w:val="00293B9A"/>
    <w:rsid w:val="00293EAD"/>
    <w:rsid w:val="00294150"/>
    <w:rsid w:val="00294516"/>
    <w:rsid w:val="00294857"/>
    <w:rsid w:val="0029543E"/>
    <w:rsid w:val="00295FD1"/>
    <w:rsid w:val="00296467"/>
    <w:rsid w:val="00297537"/>
    <w:rsid w:val="00297A45"/>
    <w:rsid w:val="00297D3A"/>
    <w:rsid w:val="002A02E0"/>
    <w:rsid w:val="002A046D"/>
    <w:rsid w:val="002A04A2"/>
    <w:rsid w:val="002A0723"/>
    <w:rsid w:val="002A0D55"/>
    <w:rsid w:val="002A0E78"/>
    <w:rsid w:val="002A14D8"/>
    <w:rsid w:val="002A1977"/>
    <w:rsid w:val="002A2ED8"/>
    <w:rsid w:val="002A344E"/>
    <w:rsid w:val="002A3FC9"/>
    <w:rsid w:val="002A435B"/>
    <w:rsid w:val="002A441C"/>
    <w:rsid w:val="002A4A9E"/>
    <w:rsid w:val="002A4C7B"/>
    <w:rsid w:val="002A5064"/>
    <w:rsid w:val="002A5951"/>
    <w:rsid w:val="002A599A"/>
    <w:rsid w:val="002A6C5B"/>
    <w:rsid w:val="002A7B04"/>
    <w:rsid w:val="002B06E7"/>
    <w:rsid w:val="002B128E"/>
    <w:rsid w:val="002B1779"/>
    <w:rsid w:val="002B1E41"/>
    <w:rsid w:val="002B1E75"/>
    <w:rsid w:val="002B26F0"/>
    <w:rsid w:val="002B286B"/>
    <w:rsid w:val="002B2A76"/>
    <w:rsid w:val="002B2F18"/>
    <w:rsid w:val="002B3398"/>
    <w:rsid w:val="002B3822"/>
    <w:rsid w:val="002B4000"/>
    <w:rsid w:val="002B5319"/>
    <w:rsid w:val="002B53B0"/>
    <w:rsid w:val="002B5926"/>
    <w:rsid w:val="002B5A71"/>
    <w:rsid w:val="002B649A"/>
    <w:rsid w:val="002B6A98"/>
    <w:rsid w:val="002B766F"/>
    <w:rsid w:val="002B7BBD"/>
    <w:rsid w:val="002B7C47"/>
    <w:rsid w:val="002B7FBB"/>
    <w:rsid w:val="002C02A0"/>
    <w:rsid w:val="002C0AAA"/>
    <w:rsid w:val="002C0DC4"/>
    <w:rsid w:val="002C0F74"/>
    <w:rsid w:val="002C1A50"/>
    <w:rsid w:val="002C20FE"/>
    <w:rsid w:val="002C255C"/>
    <w:rsid w:val="002C2F09"/>
    <w:rsid w:val="002C31AF"/>
    <w:rsid w:val="002C324E"/>
    <w:rsid w:val="002C3804"/>
    <w:rsid w:val="002C3BE3"/>
    <w:rsid w:val="002C3E2C"/>
    <w:rsid w:val="002C40DB"/>
    <w:rsid w:val="002C42B2"/>
    <w:rsid w:val="002C52CB"/>
    <w:rsid w:val="002C53CB"/>
    <w:rsid w:val="002C5823"/>
    <w:rsid w:val="002C5AEF"/>
    <w:rsid w:val="002C75C9"/>
    <w:rsid w:val="002D0063"/>
    <w:rsid w:val="002D140F"/>
    <w:rsid w:val="002D15E1"/>
    <w:rsid w:val="002D1870"/>
    <w:rsid w:val="002D1937"/>
    <w:rsid w:val="002D2636"/>
    <w:rsid w:val="002D27D7"/>
    <w:rsid w:val="002D2888"/>
    <w:rsid w:val="002D29CE"/>
    <w:rsid w:val="002D33CC"/>
    <w:rsid w:val="002D3D0D"/>
    <w:rsid w:val="002D3D98"/>
    <w:rsid w:val="002D3FF9"/>
    <w:rsid w:val="002D43C5"/>
    <w:rsid w:val="002D447B"/>
    <w:rsid w:val="002D45BD"/>
    <w:rsid w:val="002D48A3"/>
    <w:rsid w:val="002D5029"/>
    <w:rsid w:val="002D553C"/>
    <w:rsid w:val="002D5AE2"/>
    <w:rsid w:val="002D6377"/>
    <w:rsid w:val="002D6E47"/>
    <w:rsid w:val="002D6F29"/>
    <w:rsid w:val="002E00EB"/>
    <w:rsid w:val="002E0C70"/>
    <w:rsid w:val="002E151A"/>
    <w:rsid w:val="002E159E"/>
    <w:rsid w:val="002E2290"/>
    <w:rsid w:val="002E2A57"/>
    <w:rsid w:val="002E2C9D"/>
    <w:rsid w:val="002E344D"/>
    <w:rsid w:val="002E35B7"/>
    <w:rsid w:val="002E3991"/>
    <w:rsid w:val="002E3CF7"/>
    <w:rsid w:val="002E3DCA"/>
    <w:rsid w:val="002E40A9"/>
    <w:rsid w:val="002E4914"/>
    <w:rsid w:val="002E4C5E"/>
    <w:rsid w:val="002E54A9"/>
    <w:rsid w:val="002E5581"/>
    <w:rsid w:val="002E73F0"/>
    <w:rsid w:val="002E79C0"/>
    <w:rsid w:val="002F0D37"/>
    <w:rsid w:val="002F130A"/>
    <w:rsid w:val="002F132A"/>
    <w:rsid w:val="002F14C6"/>
    <w:rsid w:val="002F26CC"/>
    <w:rsid w:val="002F2CB2"/>
    <w:rsid w:val="002F3567"/>
    <w:rsid w:val="002F42C5"/>
    <w:rsid w:val="002F519C"/>
    <w:rsid w:val="002F575D"/>
    <w:rsid w:val="002F59B6"/>
    <w:rsid w:val="002F5B42"/>
    <w:rsid w:val="002F5B6C"/>
    <w:rsid w:val="002F6118"/>
    <w:rsid w:val="002F6225"/>
    <w:rsid w:val="002F78E2"/>
    <w:rsid w:val="002F7AE2"/>
    <w:rsid w:val="002F7F57"/>
    <w:rsid w:val="00300A20"/>
    <w:rsid w:val="00300C1D"/>
    <w:rsid w:val="003018C6"/>
    <w:rsid w:val="00302C9F"/>
    <w:rsid w:val="00302ED7"/>
    <w:rsid w:val="00303204"/>
    <w:rsid w:val="00303DAB"/>
    <w:rsid w:val="0030460A"/>
    <w:rsid w:val="00304782"/>
    <w:rsid w:val="003050DC"/>
    <w:rsid w:val="00305611"/>
    <w:rsid w:val="00305790"/>
    <w:rsid w:val="00305B15"/>
    <w:rsid w:val="00305C2C"/>
    <w:rsid w:val="0030686A"/>
    <w:rsid w:val="003076E1"/>
    <w:rsid w:val="0030797C"/>
    <w:rsid w:val="0031023D"/>
    <w:rsid w:val="00310622"/>
    <w:rsid w:val="00311291"/>
    <w:rsid w:val="003114AE"/>
    <w:rsid w:val="00312034"/>
    <w:rsid w:val="00312D44"/>
    <w:rsid w:val="0031503E"/>
    <w:rsid w:val="00315BA6"/>
    <w:rsid w:val="00316292"/>
    <w:rsid w:val="003163BD"/>
    <w:rsid w:val="00316769"/>
    <w:rsid w:val="00316E33"/>
    <w:rsid w:val="00316FE4"/>
    <w:rsid w:val="003177E7"/>
    <w:rsid w:val="00317ABA"/>
    <w:rsid w:val="00320588"/>
    <w:rsid w:val="00320821"/>
    <w:rsid w:val="00320DDA"/>
    <w:rsid w:val="0032109B"/>
    <w:rsid w:val="003210D9"/>
    <w:rsid w:val="00321144"/>
    <w:rsid w:val="00321346"/>
    <w:rsid w:val="00321D19"/>
    <w:rsid w:val="003223BF"/>
    <w:rsid w:val="0032444E"/>
    <w:rsid w:val="00324463"/>
    <w:rsid w:val="00324D4A"/>
    <w:rsid w:val="00324D6C"/>
    <w:rsid w:val="00325753"/>
    <w:rsid w:val="00325F57"/>
    <w:rsid w:val="00326A74"/>
    <w:rsid w:val="003270DA"/>
    <w:rsid w:val="00327344"/>
    <w:rsid w:val="00327A94"/>
    <w:rsid w:val="00327E6D"/>
    <w:rsid w:val="00330727"/>
    <w:rsid w:val="003309F6"/>
    <w:rsid w:val="00330A57"/>
    <w:rsid w:val="0033174F"/>
    <w:rsid w:val="003321B5"/>
    <w:rsid w:val="00332797"/>
    <w:rsid w:val="0033322B"/>
    <w:rsid w:val="00333CA6"/>
    <w:rsid w:val="00334975"/>
    <w:rsid w:val="0033577B"/>
    <w:rsid w:val="00335A10"/>
    <w:rsid w:val="00340621"/>
    <w:rsid w:val="003416AD"/>
    <w:rsid w:val="00342038"/>
    <w:rsid w:val="00342476"/>
    <w:rsid w:val="003426B9"/>
    <w:rsid w:val="0034272D"/>
    <w:rsid w:val="0034330E"/>
    <w:rsid w:val="00343732"/>
    <w:rsid w:val="003445AC"/>
    <w:rsid w:val="00345DD5"/>
    <w:rsid w:val="003464CD"/>
    <w:rsid w:val="00346A82"/>
    <w:rsid w:val="00346BFD"/>
    <w:rsid w:val="00350344"/>
    <w:rsid w:val="00350EF4"/>
    <w:rsid w:val="003517A9"/>
    <w:rsid w:val="0035263F"/>
    <w:rsid w:val="003528F1"/>
    <w:rsid w:val="00352CCF"/>
    <w:rsid w:val="00353584"/>
    <w:rsid w:val="003536C6"/>
    <w:rsid w:val="00353D8B"/>
    <w:rsid w:val="00353F06"/>
    <w:rsid w:val="003547DF"/>
    <w:rsid w:val="00354919"/>
    <w:rsid w:val="003552BE"/>
    <w:rsid w:val="003556E5"/>
    <w:rsid w:val="00355B7F"/>
    <w:rsid w:val="003562BF"/>
    <w:rsid w:val="003564B9"/>
    <w:rsid w:val="00356A84"/>
    <w:rsid w:val="003570ED"/>
    <w:rsid w:val="00357140"/>
    <w:rsid w:val="00357A16"/>
    <w:rsid w:val="00357D82"/>
    <w:rsid w:val="00360BB7"/>
    <w:rsid w:val="00360FC9"/>
    <w:rsid w:val="003614D2"/>
    <w:rsid w:val="003614FA"/>
    <w:rsid w:val="00361D13"/>
    <w:rsid w:val="00361E68"/>
    <w:rsid w:val="00362547"/>
    <w:rsid w:val="0036282B"/>
    <w:rsid w:val="00362AC8"/>
    <w:rsid w:val="00362B22"/>
    <w:rsid w:val="00363263"/>
    <w:rsid w:val="00363A55"/>
    <w:rsid w:val="00363CE7"/>
    <w:rsid w:val="00364486"/>
    <w:rsid w:val="003657A8"/>
    <w:rsid w:val="00365AFE"/>
    <w:rsid w:val="00365C27"/>
    <w:rsid w:val="003661AD"/>
    <w:rsid w:val="00366231"/>
    <w:rsid w:val="00366915"/>
    <w:rsid w:val="00366B4F"/>
    <w:rsid w:val="00367339"/>
    <w:rsid w:val="00367363"/>
    <w:rsid w:val="00367968"/>
    <w:rsid w:val="00367DDA"/>
    <w:rsid w:val="00370073"/>
    <w:rsid w:val="00370C47"/>
    <w:rsid w:val="00370E5E"/>
    <w:rsid w:val="003710AB"/>
    <w:rsid w:val="00371FA0"/>
    <w:rsid w:val="003728C1"/>
    <w:rsid w:val="00372960"/>
    <w:rsid w:val="00373E8C"/>
    <w:rsid w:val="003744EF"/>
    <w:rsid w:val="00376267"/>
    <w:rsid w:val="003770F4"/>
    <w:rsid w:val="003775E2"/>
    <w:rsid w:val="003800C4"/>
    <w:rsid w:val="00380597"/>
    <w:rsid w:val="00380C61"/>
    <w:rsid w:val="00380DC0"/>
    <w:rsid w:val="00380EB4"/>
    <w:rsid w:val="00380F36"/>
    <w:rsid w:val="00381DC5"/>
    <w:rsid w:val="00382176"/>
    <w:rsid w:val="00382FF7"/>
    <w:rsid w:val="0038302E"/>
    <w:rsid w:val="00383336"/>
    <w:rsid w:val="00383738"/>
    <w:rsid w:val="003845F2"/>
    <w:rsid w:val="00384C6C"/>
    <w:rsid w:val="00385969"/>
    <w:rsid w:val="00385E2F"/>
    <w:rsid w:val="0038600D"/>
    <w:rsid w:val="003870E4"/>
    <w:rsid w:val="0038767A"/>
    <w:rsid w:val="00390C0E"/>
    <w:rsid w:val="00390C84"/>
    <w:rsid w:val="00391059"/>
    <w:rsid w:val="0039169F"/>
    <w:rsid w:val="00391A7F"/>
    <w:rsid w:val="00391F2C"/>
    <w:rsid w:val="00391F7E"/>
    <w:rsid w:val="0039328A"/>
    <w:rsid w:val="003936FC"/>
    <w:rsid w:val="00394312"/>
    <w:rsid w:val="00394C0B"/>
    <w:rsid w:val="0039625C"/>
    <w:rsid w:val="0039629D"/>
    <w:rsid w:val="00396599"/>
    <w:rsid w:val="0039680E"/>
    <w:rsid w:val="00396961"/>
    <w:rsid w:val="00397A22"/>
    <w:rsid w:val="00397B53"/>
    <w:rsid w:val="003A0381"/>
    <w:rsid w:val="003A04A7"/>
    <w:rsid w:val="003A0A34"/>
    <w:rsid w:val="003A0D4A"/>
    <w:rsid w:val="003A13E1"/>
    <w:rsid w:val="003A1824"/>
    <w:rsid w:val="003A1BDE"/>
    <w:rsid w:val="003A22E5"/>
    <w:rsid w:val="003A2A94"/>
    <w:rsid w:val="003A3339"/>
    <w:rsid w:val="003A3971"/>
    <w:rsid w:val="003A3F8B"/>
    <w:rsid w:val="003A419C"/>
    <w:rsid w:val="003A4763"/>
    <w:rsid w:val="003A5209"/>
    <w:rsid w:val="003A53CF"/>
    <w:rsid w:val="003A53D6"/>
    <w:rsid w:val="003A554B"/>
    <w:rsid w:val="003A68EB"/>
    <w:rsid w:val="003A6B59"/>
    <w:rsid w:val="003A6CDB"/>
    <w:rsid w:val="003A71D4"/>
    <w:rsid w:val="003A7CF8"/>
    <w:rsid w:val="003B00A3"/>
    <w:rsid w:val="003B078D"/>
    <w:rsid w:val="003B0C04"/>
    <w:rsid w:val="003B0D6E"/>
    <w:rsid w:val="003B0F41"/>
    <w:rsid w:val="003B14C3"/>
    <w:rsid w:val="003B1818"/>
    <w:rsid w:val="003B28DA"/>
    <w:rsid w:val="003B2B9D"/>
    <w:rsid w:val="003B2F58"/>
    <w:rsid w:val="003B3B34"/>
    <w:rsid w:val="003B4AFF"/>
    <w:rsid w:val="003B5157"/>
    <w:rsid w:val="003B5B37"/>
    <w:rsid w:val="003B6286"/>
    <w:rsid w:val="003B62E7"/>
    <w:rsid w:val="003B6675"/>
    <w:rsid w:val="003B6F21"/>
    <w:rsid w:val="003B761D"/>
    <w:rsid w:val="003B7D05"/>
    <w:rsid w:val="003B7F04"/>
    <w:rsid w:val="003C05C6"/>
    <w:rsid w:val="003C0966"/>
    <w:rsid w:val="003C0BE6"/>
    <w:rsid w:val="003C0C83"/>
    <w:rsid w:val="003C0FC5"/>
    <w:rsid w:val="003C1275"/>
    <w:rsid w:val="003C142D"/>
    <w:rsid w:val="003C19F5"/>
    <w:rsid w:val="003C1B54"/>
    <w:rsid w:val="003C1EBC"/>
    <w:rsid w:val="003C2C11"/>
    <w:rsid w:val="003C2F85"/>
    <w:rsid w:val="003C318C"/>
    <w:rsid w:val="003C34B9"/>
    <w:rsid w:val="003C3C57"/>
    <w:rsid w:val="003C546D"/>
    <w:rsid w:val="003C59C5"/>
    <w:rsid w:val="003C6662"/>
    <w:rsid w:val="003C6E71"/>
    <w:rsid w:val="003D0036"/>
    <w:rsid w:val="003D0B4E"/>
    <w:rsid w:val="003D0D95"/>
    <w:rsid w:val="003D1592"/>
    <w:rsid w:val="003D17B4"/>
    <w:rsid w:val="003D1CDE"/>
    <w:rsid w:val="003D2622"/>
    <w:rsid w:val="003D266F"/>
    <w:rsid w:val="003D3175"/>
    <w:rsid w:val="003D3EB6"/>
    <w:rsid w:val="003D541E"/>
    <w:rsid w:val="003D58AA"/>
    <w:rsid w:val="003D5936"/>
    <w:rsid w:val="003D72E4"/>
    <w:rsid w:val="003D7691"/>
    <w:rsid w:val="003D797D"/>
    <w:rsid w:val="003D7A47"/>
    <w:rsid w:val="003D7C14"/>
    <w:rsid w:val="003E00FF"/>
    <w:rsid w:val="003E08BD"/>
    <w:rsid w:val="003E08FB"/>
    <w:rsid w:val="003E1B73"/>
    <w:rsid w:val="003E1DC9"/>
    <w:rsid w:val="003E22D8"/>
    <w:rsid w:val="003E22EA"/>
    <w:rsid w:val="003E28A6"/>
    <w:rsid w:val="003E29EE"/>
    <w:rsid w:val="003E3C7F"/>
    <w:rsid w:val="003E40A2"/>
    <w:rsid w:val="003E415B"/>
    <w:rsid w:val="003E4EED"/>
    <w:rsid w:val="003E5654"/>
    <w:rsid w:val="003E59F1"/>
    <w:rsid w:val="003E60B9"/>
    <w:rsid w:val="003E79D9"/>
    <w:rsid w:val="003F0329"/>
    <w:rsid w:val="003F0C16"/>
    <w:rsid w:val="003F1918"/>
    <w:rsid w:val="003F1A83"/>
    <w:rsid w:val="003F1E80"/>
    <w:rsid w:val="003F3060"/>
    <w:rsid w:val="003F308B"/>
    <w:rsid w:val="003F3CC9"/>
    <w:rsid w:val="003F3CCC"/>
    <w:rsid w:val="003F4870"/>
    <w:rsid w:val="003F4AD9"/>
    <w:rsid w:val="003F513C"/>
    <w:rsid w:val="003F5943"/>
    <w:rsid w:val="003F59E8"/>
    <w:rsid w:val="003F5A4B"/>
    <w:rsid w:val="003F6760"/>
    <w:rsid w:val="003F6A3B"/>
    <w:rsid w:val="003F6C94"/>
    <w:rsid w:val="003F728F"/>
    <w:rsid w:val="003F7A81"/>
    <w:rsid w:val="0040036D"/>
    <w:rsid w:val="0040069A"/>
    <w:rsid w:val="0040075D"/>
    <w:rsid w:val="00400775"/>
    <w:rsid w:val="00400D8A"/>
    <w:rsid w:val="00401884"/>
    <w:rsid w:val="004026C3"/>
    <w:rsid w:val="0040315E"/>
    <w:rsid w:val="00403291"/>
    <w:rsid w:val="00403DAC"/>
    <w:rsid w:val="00404085"/>
    <w:rsid w:val="004046E3"/>
    <w:rsid w:val="00404ACF"/>
    <w:rsid w:val="00405275"/>
    <w:rsid w:val="004054C7"/>
    <w:rsid w:val="0040576D"/>
    <w:rsid w:val="00405B2F"/>
    <w:rsid w:val="00405E39"/>
    <w:rsid w:val="004063DF"/>
    <w:rsid w:val="00406561"/>
    <w:rsid w:val="00406B6C"/>
    <w:rsid w:val="00406C3F"/>
    <w:rsid w:val="00406D36"/>
    <w:rsid w:val="00406F92"/>
    <w:rsid w:val="0040773F"/>
    <w:rsid w:val="00410056"/>
    <w:rsid w:val="00410247"/>
    <w:rsid w:val="00410666"/>
    <w:rsid w:val="00410925"/>
    <w:rsid w:val="00410A07"/>
    <w:rsid w:val="00410C3E"/>
    <w:rsid w:val="00411FE1"/>
    <w:rsid w:val="0041267C"/>
    <w:rsid w:val="0041352A"/>
    <w:rsid w:val="004136A6"/>
    <w:rsid w:val="00414341"/>
    <w:rsid w:val="00414842"/>
    <w:rsid w:val="004156A5"/>
    <w:rsid w:val="00415809"/>
    <w:rsid w:val="00416373"/>
    <w:rsid w:val="00416404"/>
    <w:rsid w:val="00417121"/>
    <w:rsid w:val="00417190"/>
    <w:rsid w:val="00417224"/>
    <w:rsid w:val="00417524"/>
    <w:rsid w:val="004205FB"/>
    <w:rsid w:val="00421188"/>
    <w:rsid w:val="0042137E"/>
    <w:rsid w:val="00421BC0"/>
    <w:rsid w:val="00422174"/>
    <w:rsid w:val="004231C1"/>
    <w:rsid w:val="00423761"/>
    <w:rsid w:val="00424BB8"/>
    <w:rsid w:val="0042541D"/>
    <w:rsid w:val="004270D6"/>
    <w:rsid w:val="00427215"/>
    <w:rsid w:val="0042735E"/>
    <w:rsid w:val="00427ABE"/>
    <w:rsid w:val="00427CB6"/>
    <w:rsid w:val="004303E1"/>
    <w:rsid w:val="00430E88"/>
    <w:rsid w:val="00433946"/>
    <w:rsid w:val="00433A29"/>
    <w:rsid w:val="00433D1F"/>
    <w:rsid w:val="00435019"/>
    <w:rsid w:val="00435822"/>
    <w:rsid w:val="00435927"/>
    <w:rsid w:val="00435D4B"/>
    <w:rsid w:val="00436224"/>
    <w:rsid w:val="00436A7F"/>
    <w:rsid w:val="004370D7"/>
    <w:rsid w:val="004372BD"/>
    <w:rsid w:val="0043741B"/>
    <w:rsid w:val="004379AC"/>
    <w:rsid w:val="00437EEB"/>
    <w:rsid w:val="0044284D"/>
    <w:rsid w:val="00442B74"/>
    <w:rsid w:val="0044393F"/>
    <w:rsid w:val="004440F7"/>
    <w:rsid w:val="00444CAD"/>
    <w:rsid w:val="0044570E"/>
    <w:rsid w:val="00446376"/>
    <w:rsid w:val="004468B3"/>
    <w:rsid w:val="00446E22"/>
    <w:rsid w:val="00446EAD"/>
    <w:rsid w:val="00446EE6"/>
    <w:rsid w:val="00447009"/>
    <w:rsid w:val="004473D5"/>
    <w:rsid w:val="00447A78"/>
    <w:rsid w:val="00447BF7"/>
    <w:rsid w:val="00447CED"/>
    <w:rsid w:val="0045061D"/>
    <w:rsid w:val="00451B79"/>
    <w:rsid w:val="00451C45"/>
    <w:rsid w:val="004533B4"/>
    <w:rsid w:val="00453B7D"/>
    <w:rsid w:val="00454169"/>
    <w:rsid w:val="00454193"/>
    <w:rsid w:val="00454355"/>
    <w:rsid w:val="00454D8E"/>
    <w:rsid w:val="00454EFF"/>
    <w:rsid w:val="004551E9"/>
    <w:rsid w:val="00455ACE"/>
    <w:rsid w:val="00455C59"/>
    <w:rsid w:val="00455E37"/>
    <w:rsid w:val="00455E53"/>
    <w:rsid w:val="00456580"/>
    <w:rsid w:val="0045666B"/>
    <w:rsid w:val="0045736A"/>
    <w:rsid w:val="00457D68"/>
    <w:rsid w:val="0045C755"/>
    <w:rsid w:val="00460840"/>
    <w:rsid w:val="004612F0"/>
    <w:rsid w:val="00461823"/>
    <w:rsid w:val="004626FD"/>
    <w:rsid w:val="00462982"/>
    <w:rsid w:val="00462FF8"/>
    <w:rsid w:val="00463171"/>
    <w:rsid w:val="00463A81"/>
    <w:rsid w:val="00463CE3"/>
    <w:rsid w:val="004647C7"/>
    <w:rsid w:val="00465E35"/>
    <w:rsid w:val="00466675"/>
    <w:rsid w:val="00466DB9"/>
    <w:rsid w:val="0046796C"/>
    <w:rsid w:val="00467ADC"/>
    <w:rsid w:val="00467B8B"/>
    <w:rsid w:val="00467F75"/>
    <w:rsid w:val="00467FED"/>
    <w:rsid w:val="0047012A"/>
    <w:rsid w:val="0047129B"/>
    <w:rsid w:val="004712E8"/>
    <w:rsid w:val="004716E6"/>
    <w:rsid w:val="004719A2"/>
    <w:rsid w:val="0047231D"/>
    <w:rsid w:val="00472B33"/>
    <w:rsid w:val="00472D81"/>
    <w:rsid w:val="004731CA"/>
    <w:rsid w:val="0047347A"/>
    <w:rsid w:val="0047359D"/>
    <w:rsid w:val="00474147"/>
    <w:rsid w:val="00474E04"/>
    <w:rsid w:val="004754AB"/>
    <w:rsid w:val="004761D4"/>
    <w:rsid w:val="004766F6"/>
    <w:rsid w:val="00476721"/>
    <w:rsid w:val="00476905"/>
    <w:rsid w:val="00476A59"/>
    <w:rsid w:val="00480E13"/>
    <w:rsid w:val="00480E29"/>
    <w:rsid w:val="00481555"/>
    <w:rsid w:val="004828D5"/>
    <w:rsid w:val="004828FE"/>
    <w:rsid w:val="004842EA"/>
    <w:rsid w:val="0048484F"/>
    <w:rsid w:val="00484BDB"/>
    <w:rsid w:val="00484E82"/>
    <w:rsid w:val="0048564D"/>
    <w:rsid w:val="004863AA"/>
    <w:rsid w:val="00486D6C"/>
    <w:rsid w:val="0048725B"/>
    <w:rsid w:val="0048736D"/>
    <w:rsid w:val="00487592"/>
    <w:rsid w:val="00487D33"/>
    <w:rsid w:val="00487EBB"/>
    <w:rsid w:val="00490601"/>
    <w:rsid w:val="00491CFD"/>
    <w:rsid w:val="00491DA6"/>
    <w:rsid w:val="00491EE3"/>
    <w:rsid w:val="004925F2"/>
    <w:rsid w:val="00493387"/>
    <w:rsid w:val="00493791"/>
    <w:rsid w:val="00493CDA"/>
    <w:rsid w:val="00494621"/>
    <w:rsid w:val="00494E6E"/>
    <w:rsid w:val="0049546E"/>
    <w:rsid w:val="0049693F"/>
    <w:rsid w:val="00496950"/>
    <w:rsid w:val="0049696C"/>
    <w:rsid w:val="00497A10"/>
    <w:rsid w:val="00497DF8"/>
    <w:rsid w:val="004A0105"/>
    <w:rsid w:val="004A046B"/>
    <w:rsid w:val="004A0BD7"/>
    <w:rsid w:val="004A0E7E"/>
    <w:rsid w:val="004A10AA"/>
    <w:rsid w:val="004A1272"/>
    <w:rsid w:val="004A187D"/>
    <w:rsid w:val="004A19D3"/>
    <w:rsid w:val="004A24D9"/>
    <w:rsid w:val="004A25EF"/>
    <w:rsid w:val="004A27AF"/>
    <w:rsid w:val="004A28AE"/>
    <w:rsid w:val="004A2BB6"/>
    <w:rsid w:val="004A32BB"/>
    <w:rsid w:val="004A4901"/>
    <w:rsid w:val="004A53C6"/>
    <w:rsid w:val="004A6BED"/>
    <w:rsid w:val="004A6CBC"/>
    <w:rsid w:val="004A733B"/>
    <w:rsid w:val="004A77A8"/>
    <w:rsid w:val="004A79E7"/>
    <w:rsid w:val="004B085D"/>
    <w:rsid w:val="004B132A"/>
    <w:rsid w:val="004B203C"/>
    <w:rsid w:val="004B2398"/>
    <w:rsid w:val="004B2C4F"/>
    <w:rsid w:val="004B2D16"/>
    <w:rsid w:val="004B3169"/>
    <w:rsid w:val="004B3A0F"/>
    <w:rsid w:val="004B3BCE"/>
    <w:rsid w:val="004B41AC"/>
    <w:rsid w:val="004B56D4"/>
    <w:rsid w:val="004B6411"/>
    <w:rsid w:val="004B649B"/>
    <w:rsid w:val="004B6521"/>
    <w:rsid w:val="004B69F0"/>
    <w:rsid w:val="004C0475"/>
    <w:rsid w:val="004C060B"/>
    <w:rsid w:val="004C07F6"/>
    <w:rsid w:val="004C0D84"/>
    <w:rsid w:val="004C1AEE"/>
    <w:rsid w:val="004C1D7E"/>
    <w:rsid w:val="004C1EE0"/>
    <w:rsid w:val="004C20A5"/>
    <w:rsid w:val="004C2959"/>
    <w:rsid w:val="004C2EC9"/>
    <w:rsid w:val="004C313F"/>
    <w:rsid w:val="004C3943"/>
    <w:rsid w:val="004C6435"/>
    <w:rsid w:val="004C6953"/>
    <w:rsid w:val="004C6F30"/>
    <w:rsid w:val="004C705A"/>
    <w:rsid w:val="004C7CE5"/>
    <w:rsid w:val="004D0355"/>
    <w:rsid w:val="004D0929"/>
    <w:rsid w:val="004D1E70"/>
    <w:rsid w:val="004D239C"/>
    <w:rsid w:val="004D2904"/>
    <w:rsid w:val="004D29FE"/>
    <w:rsid w:val="004D3119"/>
    <w:rsid w:val="004D3BC2"/>
    <w:rsid w:val="004D48AA"/>
    <w:rsid w:val="004D7792"/>
    <w:rsid w:val="004E0298"/>
    <w:rsid w:val="004E032E"/>
    <w:rsid w:val="004E03F7"/>
    <w:rsid w:val="004E0F45"/>
    <w:rsid w:val="004E18ED"/>
    <w:rsid w:val="004E1F12"/>
    <w:rsid w:val="004E1F93"/>
    <w:rsid w:val="004E27D3"/>
    <w:rsid w:val="004E2C79"/>
    <w:rsid w:val="004E39FC"/>
    <w:rsid w:val="004E49F7"/>
    <w:rsid w:val="004E55BA"/>
    <w:rsid w:val="004E5EF3"/>
    <w:rsid w:val="004E5F97"/>
    <w:rsid w:val="004E64D9"/>
    <w:rsid w:val="004E7458"/>
    <w:rsid w:val="004E7857"/>
    <w:rsid w:val="004E7EF9"/>
    <w:rsid w:val="004F0918"/>
    <w:rsid w:val="004F1AF1"/>
    <w:rsid w:val="004F1E6E"/>
    <w:rsid w:val="004F2793"/>
    <w:rsid w:val="004F28DE"/>
    <w:rsid w:val="004F2919"/>
    <w:rsid w:val="004F2A4A"/>
    <w:rsid w:val="004F3479"/>
    <w:rsid w:val="004F3B06"/>
    <w:rsid w:val="004F43EE"/>
    <w:rsid w:val="004F44B8"/>
    <w:rsid w:val="004F4D9E"/>
    <w:rsid w:val="004F55AF"/>
    <w:rsid w:val="004F5C0B"/>
    <w:rsid w:val="004F6494"/>
    <w:rsid w:val="004F6A61"/>
    <w:rsid w:val="004F6A98"/>
    <w:rsid w:val="004F6C29"/>
    <w:rsid w:val="00500192"/>
    <w:rsid w:val="0050141E"/>
    <w:rsid w:val="005014EB"/>
    <w:rsid w:val="0050187B"/>
    <w:rsid w:val="0050203A"/>
    <w:rsid w:val="00502671"/>
    <w:rsid w:val="0050274B"/>
    <w:rsid w:val="00502E07"/>
    <w:rsid w:val="00503C72"/>
    <w:rsid w:val="00503E53"/>
    <w:rsid w:val="00504D20"/>
    <w:rsid w:val="005058A0"/>
    <w:rsid w:val="00505D1C"/>
    <w:rsid w:val="005062BE"/>
    <w:rsid w:val="005066E2"/>
    <w:rsid w:val="00507D28"/>
    <w:rsid w:val="005102B7"/>
    <w:rsid w:val="00510429"/>
    <w:rsid w:val="00510F4D"/>
    <w:rsid w:val="00511158"/>
    <w:rsid w:val="00511325"/>
    <w:rsid w:val="005115C3"/>
    <w:rsid w:val="00511DF1"/>
    <w:rsid w:val="005121D2"/>
    <w:rsid w:val="005123B7"/>
    <w:rsid w:val="00512826"/>
    <w:rsid w:val="00512A7D"/>
    <w:rsid w:val="0051311B"/>
    <w:rsid w:val="00515A43"/>
    <w:rsid w:val="00515F26"/>
    <w:rsid w:val="005163FD"/>
    <w:rsid w:val="005166A5"/>
    <w:rsid w:val="00516C96"/>
    <w:rsid w:val="00517558"/>
    <w:rsid w:val="005206C7"/>
    <w:rsid w:val="00520E69"/>
    <w:rsid w:val="005212E7"/>
    <w:rsid w:val="00521441"/>
    <w:rsid w:val="0052376D"/>
    <w:rsid w:val="00523B7F"/>
    <w:rsid w:val="00523E36"/>
    <w:rsid w:val="005252A8"/>
    <w:rsid w:val="005253D4"/>
    <w:rsid w:val="0052544B"/>
    <w:rsid w:val="00526276"/>
    <w:rsid w:val="005264CB"/>
    <w:rsid w:val="00526507"/>
    <w:rsid w:val="005276B9"/>
    <w:rsid w:val="005279FE"/>
    <w:rsid w:val="00530166"/>
    <w:rsid w:val="005309D3"/>
    <w:rsid w:val="00531595"/>
    <w:rsid w:val="00532981"/>
    <w:rsid w:val="00532AB7"/>
    <w:rsid w:val="00533655"/>
    <w:rsid w:val="00533686"/>
    <w:rsid w:val="00533851"/>
    <w:rsid w:val="0053398A"/>
    <w:rsid w:val="00533B48"/>
    <w:rsid w:val="0053402C"/>
    <w:rsid w:val="00534646"/>
    <w:rsid w:val="0053474A"/>
    <w:rsid w:val="00534EEC"/>
    <w:rsid w:val="005351AB"/>
    <w:rsid w:val="005356C4"/>
    <w:rsid w:val="00535B32"/>
    <w:rsid w:val="005360D4"/>
    <w:rsid w:val="00536301"/>
    <w:rsid w:val="005368E8"/>
    <w:rsid w:val="00537754"/>
    <w:rsid w:val="0054002F"/>
    <w:rsid w:val="005405FC"/>
    <w:rsid w:val="00540792"/>
    <w:rsid w:val="00540976"/>
    <w:rsid w:val="00540B6C"/>
    <w:rsid w:val="00540DEB"/>
    <w:rsid w:val="00540E7A"/>
    <w:rsid w:val="005411A7"/>
    <w:rsid w:val="00541ADA"/>
    <w:rsid w:val="00541EAA"/>
    <w:rsid w:val="00543A77"/>
    <w:rsid w:val="00543D5C"/>
    <w:rsid w:val="0054442B"/>
    <w:rsid w:val="0054572D"/>
    <w:rsid w:val="00545925"/>
    <w:rsid w:val="00545A56"/>
    <w:rsid w:val="00545D1B"/>
    <w:rsid w:val="00546AA2"/>
    <w:rsid w:val="00547C79"/>
    <w:rsid w:val="00550619"/>
    <w:rsid w:val="00550644"/>
    <w:rsid w:val="00550691"/>
    <w:rsid w:val="005506A7"/>
    <w:rsid w:val="0055076D"/>
    <w:rsid w:val="0055178E"/>
    <w:rsid w:val="00551AE0"/>
    <w:rsid w:val="0055221A"/>
    <w:rsid w:val="0055243C"/>
    <w:rsid w:val="00552648"/>
    <w:rsid w:val="005526B8"/>
    <w:rsid w:val="00552A43"/>
    <w:rsid w:val="00552D7C"/>
    <w:rsid w:val="00553203"/>
    <w:rsid w:val="00553622"/>
    <w:rsid w:val="00553A01"/>
    <w:rsid w:val="00553C05"/>
    <w:rsid w:val="005551CD"/>
    <w:rsid w:val="00555FC9"/>
    <w:rsid w:val="005566B2"/>
    <w:rsid w:val="005571CA"/>
    <w:rsid w:val="00557B0E"/>
    <w:rsid w:val="00557FF0"/>
    <w:rsid w:val="005607C2"/>
    <w:rsid w:val="005619F4"/>
    <w:rsid w:val="00561E18"/>
    <w:rsid w:val="00563AD9"/>
    <w:rsid w:val="00564C0D"/>
    <w:rsid w:val="005660FD"/>
    <w:rsid w:val="00566318"/>
    <w:rsid w:val="00566E95"/>
    <w:rsid w:val="00566F0A"/>
    <w:rsid w:val="005678C2"/>
    <w:rsid w:val="00567B1D"/>
    <w:rsid w:val="00570D38"/>
    <w:rsid w:val="005723FA"/>
    <w:rsid w:val="0057304A"/>
    <w:rsid w:val="00573150"/>
    <w:rsid w:val="005731C4"/>
    <w:rsid w:val="005738B0"/>
    <w:rsid w:val="005748D7"/>
    <w:rsid w:val="00575970"/>
    <w:rsid w:val="00577824"/>
    <w:rsid w:val="005779F5"/>
    <w:rsid w:val="00577BBF"/>
    <w:rsid w:val="00577D16"/>
    <w:rsid w:val="00577E2B"/>
    <w:rsid w:val="005800C4"/>
    <w:rsid w:val="00580A26"/>
    <w:rsid w:val="00580A58"/>
    <w:rsid w:val="005813AF"/>
    <w:rsid w:val="00582032"/>
    <w:rsid w:val="00582A14"/>
    <w:rsid w:val="005850B6"/>
    <w:rsid w:val="005854DB"/>
    <w:rsid w:val="00586186"/>
    <w:rsid w:val="00586A56"/>
    <w:rsid w:val="00586B49"/>
    <w:rsid w:val="0058763C"/>
    <w:rsid w:val="00587970"/>
    <w:rsid w:val="005879EB"/>
    <w:rsid w:val="005903D2"/>
    <w:rsid w:val="005910AC"/>
    <w:rsid w:val="00591B84"/>
    <w:rsid w:val="00591CDC"/>
    <w:rsid w:val="00592148"/>
    <w:rsid w:val="00592165"/>
    <w:rsid w:val="005923B2"/>
    <w:rsid w:val="0059319F"/>
    <w:rsid w:val="00595109"/>
    <w:rsid w:val="00595119"/>
    <w:rsid w:val="005953EF"/>
    <w:rsid w:val="00595653"/>
    <w:rsid w:val="005957A8"/>
    <w:rsid w:val="005959BD"/>
    <w:rsid w:val="00595EA0"/>
    <w:rsid w:val="0059628C"/>
    <w:rsid w:val="005962FB"/>
    <w:rsid w:val="00597722"/>
    <w:rsid w:val="005977E9"/>
    <w:rsid w:val="005A025E"/>
    <w:rsid w:val="005A0CBF"/>
    <w:rsid w:val="005A10D5"/>
    <w:rsid w:val="005A1C10"/>
    <w:rsid w:val="005A1E81"/>
    <w:rsid w:val="005A2990"/>
    <w:rsid w:val="005A2FBA"/>
    <w:rsid w:val="005A39B3"/>
    <w:rsid w:val="005A39F9"/>
    <w:rsid w:val="005A3A43"/>
    <w:rsid w:val="005A3E03"/>
    <w:rsid w:val="005A4525"/>
    <w:rsid w:val="005A4881"/>
    <w:rsid w:val="005A503A"/>
    <w:rsid w:val="005A52CD"/>
    <w:rsid w:val="005A55E0"/>
    <w:rsid w:val="005A5656"/>
    <w:rsid w:val="005A6D60"/>
    <w:rsid w:val="005A7153"/>
    <w:rsid w:val="005A776C"/>
    <w:rsid w:val="005A79CB"/>
    <w:rsid w:val="005A7FCB"/>
    <w:rsid w:val="005B03F5"/>
    <w:rsid w:val="005B099A"/>
    <w:rsid w:val="005B142D"/>
    <w:rsid w:val="005B167E"/>
    <w:rsid w:val="005B18F7"/>
    <w:rsid w:val="005B29F3"/>
    <w:rsid w:val="005B39F3"/>
    <w:rsid w:val="005B3F4C"/>
    <w:rsid w:val="005B47F4"/>
    <w:rsid w:val="005B4B19"/>
    <w:rsid w:val="005B4F4E"/>
    <w:rsid w:val="005B50BF"/>
    <w:rsid w:val="005B51B2"/>
    <w:rsid w:val="005B75B0"/>
    <w:rsid w:val="005B75C2"/>
    <w:rsid w:val="005C084F"/>
    <w:rsid w:val="005C096C"/>
    <w:rsid w:val="005C0BEF"/>
    <w:rsid w:val="005C22D4"/>
    <w:rsid w:val="005C2A13"/>
    <w:rsid w:val="005C303D"/>
    <w:rsid w:val="005C376E"/>
    <w:rsid w:val="005C38A7"/>
    <w:rsid w:val="005C3E98"/>
    <w:rsid w:val="005C4436"/>
    <w:rsid w:val="005C45C7"/>
    <w:rsid w:val="005C4B23"/>
    <w:rsid w:val="005C4DCB"/>
    <w:rsid w:val="005C5844"/>
    <w:rsid w:val="005C5893"/>
    <w:rsid w:val="005C5C8B"/>
    <w:rsid w:val="005C6414"/>
    <w:rsid w:val="005C6602"/>
    <w:rsid w:val="005C66E5"/>
    <w:rsid w:val="005C6E0F"/>
    <w:rsid w:val="005C7F1D"/>
    <w:rsid w:val="005D03ED"/>
    <w:rsid w:val="005D08A3"/>
    <w:rsid w:val="005D0D3A"/>
    <w:rsid w:val="005D15CE"/>
    <w:rsid w:val="005D1973"/>
    <w:rsid w:val="005D2841"/>
    <w:rsid w:val="005D388C"/>
    <w:rsid w:val="005D3DA3"/>
    <w:rsid w:val="005D3ECD"/>
    <w:rsid w:val="005D4205"/>
    <w:rsid w:val="005D4368"/>
    <w:rsid w:val="005D56DA"/>
    <w:rsid w:val="005D6B18"/>
    <w:rsid w:val="005D6B72"/>
    <w:rsid w:val="005D734B"/>
    <w:rsid w:val="005D7444"/>
    <w:rsid w:val="005D78C7"/>
    <w:rsid w:val="005E0204"/>
    <w:rsid w:val="005E02B8"/>
    <w:rsid w:val="005E0FE4"/>
    <w:rsid w:val="005E19D9"/>
    <w:rsid w:val="005E283E"/>
    <w:rsid w:val="005E30ED"/>
    <w:rsid w:val="005E37A8"/>
    <w:rsid w:val="005E4588"/>
    <w:rsid w:val="005E63BA"/>
    <w:rsid w:val="005E69F1"/>
    <w:rsid w:val="005E6D97"/>
    <w:rsid w:val="005E70AD"/>
    <w:rsid w:val="005E785C"/>
    <w:rsid w:val="005E7DF5"/>
    <w:rsid w:val="005F00E7"/>
    <w:rsid w:val="005F090C"/>
    <w:rsid w:val="005F189D"/>
    <w:rsid w:val="005F1D5A"/>
    <w:rsid w:val="005F20AF"/>
    <w:rsid w:val="005F29F4"/>
    <w:rsid w:val="005F3624"/>
    <w:rsid w:val="005F3BD2"/>
    <w:rsid w:val="005F475F"/>
    <w:rsid w:val="005F4763"/>
    <w:rsid w:val="005F49C9"/>
    <w:rsid w:val="005F516A"/>
    <w:rsid w:val="005F5A91"/>
    <w:rsid w:val="005F72F0"/>
    <w:rsid w:val="005F7748"/>
    <w:rsid w:val="005F7D5F"/>
    <w:rsid w:val="006001FF"/>
    <w:rsid w:val="00600972"/>
    <w:rsid w:val="00600ABB"/>
    <w:rsid w:val="00600C32"/>
    <w:rsid w:val="00600F7E"/>
    <w:rsid w:val="0060108B"/>
    <w:rsid w:val="00602052"/>
    <w:rsid w:val="006022BA"/>
    <w:rsid w:val="0060289C"/>
    <w:rsid w:val="00602C51"/>
    <w:rsid w:val="00602D4D"/>
    <w:rsid w:val="0060328E"/>
    <w:rsid w:val="006038CC"/>
    <w:rsid w:val="00604262"/>
    <w:rsid w:val="00604590"/>
    <w:rsid w:val="00604F54"/>
    <w:rsid w:val="006060D2"/>
    <w:rsid w:val="00606B9D"/>
    <w:rsid w:val="00606D3B"/>
    <w:rsid w:val="00606EA9"/>
    <w:rsid w:val="006072D8"/>
    <w:rsid w:val="00607417"/>
    <w:rsid w:val="006075D0"/>
    <w:rsid w:val="00607EAF"/>
    <w:rsid w:val="006101E1"/>
    <w:rsid w:val="006103D7"/>
    <w:rsid w:val="00610B2E"/>
    <w:rsid w:val="00610D57"/>
    <w:rsid w:val="0061108F"/>
    <w:rsid w:val="0061116B"/>
    <w:rsid w:val="00611661"/>
    <w:rsid w:val="00611778"/>
    <w:rsid w:val="00611DC2"/>
    <w:rsid w:val="00612ACF"/>
    <w:rsid w:val="00613EA5"/>
    <w:rsid w:val="00614D1E"/>
    <w:rsid w:val="00615338"/>
    <w:rsid w:val="00615EE1"/>
    <w:rsid w:val="0061675D"/>
    <w:rsid w:val="00616E3C"/>
    <w:rsid w:val="0061771E"/>
    <w:rsid w:val="00617B07"/>
    <w:rsid w:val="00620910"/>
    <w:rsid w:val="00621507"/>
    <w:rsid w:val="0062160F"/>
    <w:rsid w:val="00622497"/>
    <w:rsid w:val="00622F06"/>
    <w:rsid w:val="006230C6"/>
    <w:rsid w:val="006236E4"/>
    <w:rsid w:val="0062389C"/>
    <w:rsid w:val="00623AC4"/>
    <w:rsid w:val="00625145"/>
    <w:rsid w:val="0062537B"/>
    <w:rsid w:val="00625625"/>
    <w:rsid w:val="00625768"/>
    <w:rsid w:val="00627E46"/>
    <w:rsid w:val="00630156"/>
    <w:rsid w:val="00630309"/>
    <w:rsid w:val="006304CE"/>
    <w:rsid w:val="00630A1D"/>
    <w:rsid w:val="00630FD8"/>
    <w:rsid w:val="006314C2"/>
    <w:rsid w:val="00631ABF"/>
    <w:rsid w:val="00631B6F"/>
    <w:rsid w:val="0063226B"/>
    <w:rsid w:val="0063298C"/>
    <w:rsid w:val="0063339B"/>
    <w:rsid w:val="006338F5"/>
    <w:rsid w:val="00633BB9"/>
    <w:rsid w:val="00633BDF"/>
    <w:rsid w:val="00633ECE"/>
    <w:rsid w:val="00634DD1"/>
    <w:rsid w:val="006355EB"/>
    <w:rsid w:val="00635CB8"/>
    <w:rsid w:val="00636642"/>
    <w:rsid w:val="006370C5"/>
    <w:rsid w:val="00637950"/>
    <w:rsid w:val="006401EC"/>
    <w:rsid w:val="0064071D"/>
    <w:rsid w:val="00640826"/>
    <w:rsid w:val="00640842"/>
    <w:rsid w:val="00640C49"/>
    <w:rsid w:val="00641161"/>
    <w:rsid w:val="0064151E"/>
    <w:rsid w:val="00642CB8"/>
    <w:rsid w:val="00642EC9"/>
    <w:rsid w:val="006431D5"/>
    <w:rsid w:val="0064349E"/>
    <w:rsid w:val="00644156"/>
    <w:rsid w:val="00644385"/>
    <w:rsid w:val="00644BA9"/>
    <w:rsid w:val="0064521A"/>
    <w:rsid w:val="0064522F"/>
    <w:rsid w:val="0064740A"/>
    <w:rsid w:val="00647B02"/>
    <w:rsid w:val="00650050"/>
    <w:rsid w:val="00650781"/>
    <w:rsid w:val="0065106B"/>
    <w:rsid w:val="00651369"/>
    <w:rsid w:val="00651635"/>
    <w:rsid w:val="006518FD"/>
    <w:rsid w:val="006519F8"/>
    <w:rsid w:val="00651E7C"/>
    <w:rsid w:val="00653716"/>
    <w:rsid w:val="00653B95"/>
    <w:rsid w:val="00653E04"/>
    <w:rsid w:val="00654A69"/>
    <w:rsid w:val="00654C8C"/>
    <w:rsid w:val="0065504C"/>
    <w:rsid w:val="00655A7F"/>
    <w:rsid w:val="00656A7C"/>
    <w:rsid w:val="00656C6E"/>
    <w:rsid w:val="00656CDE"/>
    <w:rsid w:val="0065779E"/>
    <w:rsid w:val="0065793F"/>
    <w:rsid w:val="006608CD"/>
    <w:rsid w:val="006609C1"/>
    <w:rsid w:val="00661678"/>
    <w:rsid w:val="0066167F"/>
    <w:rsid w:val="006617C9"/>
    <w:rsid w:val="00661826"/>
    <w:rsid w:val="00661CBC"/>
    <w:rsid w:val="00662019"/>
    <w:rsid w:val="00662167"/>
    <w:rsid w:val="00662FD2"/>
    <w:rsid w:val="006648F2"/>
    <w:rsid w:val="00664B78"/>
    <w:rsid w:val="00664F5E"/>
    <w:rsid w:val="00665ECE"/>
    <w:rsid w:val="0066672D"/>
    <w:rsid w:val="00666CD2"/>
    <w:rsid w:val="0066706C"/>
    <w:rsid w:val="00667216"/>
    <w:rsid w:val="006674EE"/>
    <w:rsid w:val="00667880"/>
    <w:rsid w:val="0067026A"/>
    <w:rsid w:val="00670AE6"/>
    <w:rsid w:val="00671124"/>
    <w:rsid w:val="006714A9"/>
    <w:rsid w:val="00671A49"/>
    <w:rsid w:val="00671CEA"/>
    <w:rsid w:val="00672031"/>
    <w:rsid w:val="00672518"/>
    <w:rsid w:val="006729F3"/>
    <w:rsid w:val="0067339C"/>
    <w:rsid w:val="0067391C"/>
    <w:rsid w:val="006739BD"/>
    <w:rsid w:val="00673C9E"/>
    <w:rsid w:val="006742E1"/>
    <w:rsid w:val="0067461D"/>
    <w:rsid w:val="00674F91"/>
    <w:rsid w:val="006750D4"/>
    <w:rsid w:val="00675C0A"/>
    <w:rsid w:val="00675D68"/>
    <w:rsid w:val="00675E4A"/>
    <w:rsid w:val="00675F89"/>
    <w:rsid w:val="00676C2D"/>
    <w:rsid w:val="006774C5"/>
    <w:rsid w:val="00677B51"/>
    <w:rsid w:val="006805C2"/>
    <w:rsid w:val="006806E4"/>
    <w:rsid w:val="00680A90"/>
    <w:rsid w:val="00681186"/>
    <w:rsid w:val="00681270"/>
    <w:rsid w:val="00681A9E"/>
    <w:rsid w:val="006826D3"/>
    <w:rsid w:val="00682D72"/>
    <w:rsid w:val="006840B9"/>
    <w:rsid w:val="00684911"/>
    <w:rsid w:val="0068545B"/>
    <w:rsid w:val="00685991"/>
    <w:rsid w:val="00685A89"/>
    <w:rsid w:val="00685C08"/>
    <w:rsid w:val="00686B1D"/>
    <w:rsid w:val="00687016"/>
    <w:rsid w:val="00687909"/>
    <w:rsid w:val="00687950"/>
    <w:rsid w:val="00687D0E"/>
    <w:rsid w:val="00687D10"/>
    <w:rsid w:val="00690547"/>
    <w:rsid w:val="006907A2"/>
    <w:rsid w:val="00690803"/>
    <w:rsid w:val="00691419"/>
    <w:rsid w:val="00691629"/>
    <w:rsid w:val="006919B0"/>
    <w:rsid w:val="00691A72"/>
    <w:rsid w:val="006920DB"/>
    <w:rsid w:val="006924D6"/>
    <w:rsid w:val="006928A3"/>
    <w:rsid w:val="006938BC"/>
    <w:rsid w:val="00693A1F"/>
    <w:rsid w:val="00693C14"/>
    <w:rsid w:val="006953FA"/>
    <w:rsid w:val="006954C7"/>
    <w:rsid w:val="0069588B"/>
    <w:rsid w:val="00695C0F"/>
    <w:rsid w:val="00696924"/>
    <w:rsid w:val="006A0766"/>
    <w:rsid w:val="006A08BF"/>
    <w:rsid w:val="006A14F3"/>
    <w:rsid w:val="006A156D"/>
    <w:rsid w:val="006A1A92"/>
    <w:rsid w:val="006A1F5A"/>
    <w:rsid w:val="006A2124"/>
    <w:rsid w:val="006A325C"/>
    <w:rsid w:val="006A441E"/>
    <w:rsid w:val="006A487E"/>
    <w:rsid w:val="006A4D96"/>
    <w:rsid w:val="006A55BB"/>
    <w:rsid w:val="006A566B"/>
    <w:rsid w:val="006A5C0A"/>
    <w:rsid w:val="006A6C54"/>
    <w:rsid w:val="006A7126"/>
    <w:rsid w:val="006A76AE"/>
    <w:rsid w:val="006A7AAE"/>
    <w:rsid w:val="006B0C7C"/>
    <w:rsid w:val="006B1862"/>
    <w:rsid w:val="006B1E7C"/>
    <w:rsid w:val="006B2477"/>
    <w:rsid w:val="006B2831"/>
    <w:rsid w:val="006B35A3"/>
    <w:rsid w:val="006B400B"/>
    <w:rsid w:val="006B456A"/>
    <w:rsid w:val="006B46DA"/>
    <w:rsid w:val="006B524A"/>
    <w:rsid w:val="006B52B5"/>
    <w:rsid w:val="006B5365"/>
    <w:rsid w:val="006B670F"/>
    <w:rsid w:val="006B6775"/>
    <w:rsid w:val="006B7A55"/>
    <w:rsid w:val="006B7FCC"/>
    <w:rsid w:val="006C0B48"/>
    <w:rsid w:val="006C0CA6"/>
    <w:rsid w:val="006C0E54"/>
    <w:rsid w:val="006C106B"/>
    <w:rsid w:val="006C12D9"/>
    <w:rsid w:val="006C15D0"/>
    <w:rsid w:val="006C19CE"/>
    <w:rsid w:val="006C2846"/>
    <w:rsid w:val="006C2D9B"/>
    <w:rsid w:val="006C333E"/>
    <w:rsid w:val="006C33C9"/>
    <w:rsid w:val="006C47F0"/>
    <w:rsid w:val="006C4E08"/>
    <w:rsid w:val="006C5D72"/>
    <w:rsid w:val="006C5F70"/>
    <w:rsid w:val="006C6C9C"/>
    <w:rsid w:val="006C75B5"/>
    <w:rsid w:val="006D0DD5"/>
    <w:rsid w:val="006D1715"/>
    <w:rsid w:val="006D2508"/>
    <w:rsid w:val="006D250D"/>
    <w:rsid w:val="006D42E6"/>
    <w:rsid w:val="006D4420"/>
    <w:rsid w:val="006D47B0"/>
    <w:rsid w:val="006D4811"/>
    <w:rsid w:val="006D4870"/>
    <w:rsid w:val="006D4C9B"/>
    <w:rsid w:val="006D5C89"/>
    <w:rsid w:val="006D5EF4"/>
    <w:rsid w:val="006D6FCB"/>
    <w:rsid w:val="006D735C"/>
    <w:rsid w:val="006D7687"/>
    <w:rsid w:val="006D7A9F"/>
    <w:rsid w:val="006E0031"/>
    <w:rsid w:val="006E0932"/>
    <w:rsid w:val="006E0E3A"/>
    <w:rsid w:val="006E1757"/>
    <w:rsid w:val="006E17F9"/>
    <w:rsid w:val="006E1A19"/>
    <w:rsid w:val="006E24CA"/>
    <w:rsid w:val="006E36C1"/>
    <w:rsid w:val="006E3D7C"/>
    <w:rsid w:val="006E5231"/>
    <w:rsid w:val="006E57DF"/>
    <w:rsid w:val="006E587D"/>
    <w:rsid w:val="006E613A"/>
    <w:rsid w:val="006E619C"/>
    <w:rsid w:val="006E6743"/>
    <w:rsid w:val="006E7DE2"/>
    <w:rsid w:val="006F0B3D"/>
    <w:rsid w:val="006F19E5"/>
    <w:rsid w:val="006F29D8"/>
    <w:rsid w:val="006F31A6"/>
    <w:rsid w:val="006F37B7"/>
    <w:rsid w:val="006F3858"/>
    <w:rsid w:val="006F3DDB"/>
    <w:rsid w:val="006F43CB"/>
    <w:rsid w:val="006F4592"/>
    <w:rsid w:val="006F57E6"/>
    <w:rsid w:val="006F5A41"/>
    <w:rsid w:val="006F7A61"/>
    <w:rsid w:val="006F7E19"/>
    <w:rsid w:val="007005AD"/>
    <w:rsid w:val="00700785"/>
    <w:rsid w:val="00700A91"/>
    <w:rsid w:val="00700BA1"/>
    <w:rsid w:val="00700F21"/>
    <w:rsid w:val="00700FE5"/>
    <w:rsid w:val="00701F33"/>
    <w:rsid w:val="007020B5"/>
    <w:rsid w:val="00702407"/>
    <w:rsid w:val="007025BC"/>
    <w:rsid w:val="00702A38"/>
    <w:rsid w:val="007033D8"/>
    <w:rsid w:val="007034D6"/>
    <w:rsid w:val="007035A9"/>
    <w:rsid w:val="00703A28"/>
    <w:rsid w:val="007049B3"/>
    <w:rsid w:val="00704E30"/>
    <w:rsid w:val="00705DC8"/>
    <w:rsid w:val="00705F7F"/>
    <w:rsid w:val="007061ED"/>
    <w:rsid w:val="007079A3"/>
    <w:rsid w:val="00707B7F"/>
    <w:rsid w:val="00710861"/>
    <w:rsid w:val="00710CD1"/>
    <w:rsid w:val="00711713"/>
    <w:rsid w:val="0071193F"/>
    <w:rsid w:val="00711BBC"/>
    <w:rsid w:val="00711CB6"/>
    <w:rsid w:val="00712C0B"/>
    <w:rsid w:val="00713156"/>
    <w:rsid w:val="00713177"/>
    <w:rsid w:val="007142AE"/>
    <w:rsid w:val="007144F8"/>
    <w:rsid w:val="00714CE4"/>
    <w:rsid w:val="007150BD"/>
    <w:rsid w:val="00717980"/>
    <w:rsid w:val="00717F93"/>
    <w:rsid w:val="00720134"/>
    <w:rsid w:val="00720657"/>
    <w:rsid w:val="00720723"/>
    <w:rsid w:val="00722274"/>
    <w:rsid w:val="00722969"/>
    <w:rsid w:val="00722A5D"/>
    <w:rsid w:val="00722A98"/>
    <w:rsid w:val="007231CD"/>
    <w:rsid w:val="007234D6"/>
    <w:rsid w:val="0072370A"/>
    <w:rsid w:val="007240F9"/>
    <w:rsid w:val="00724399"/>
    <w:rsid w:val="00724408"/>
    <w:rsid w:val="00724440"/>
    <w:rsid w:val="007251F5"/>
    <w:rsid w:val="007252B7"/>
    <w:rsid w:val="00725596"/>
    <w:rsid w:val="00725D8B"/>
    <w:rsid w:val="0072610A"/>
    <w:rsid w:val="0072654A"/>
    <w:rsid w:val="00726A58"/>
    <w:rsid w:val="00726B5F"/>
    <w:rsid w:val="0072703A"/>
    <w:rsid w:val="00727CA6"/>
    <w:rsid w:val="00727D39"/>
    <w:rsid w:val="00727D49"/>
    <w:rsid w:val="00730901"/>
    <w:rsid w:val="007313B3"/>
    <w:rsid w:val="007317E0"/>
    <w:rsid w:val="00732556"/>
    <w:rsid w:val="00732A8C"/>
    <w:rsid w:val="00732C3A"/>
    <w:rsid w:val="00732C9A"/>
    <w:rsid w:val="00733013"/>
    <w:rsid w:val="00733277"/>
    <w:rsid w:val="00733399"/>
    <w:rsid w:val="007337E4"/>
    <w:rsid w:val="00734271"/>
    <w:rsid w:val="00735F00"/>
    <w:rsid w:val="00736920"/>
    <w:rsid w:val="0073776E"/>
    <w:rsid w:val="00737819"/>
    <w:rsid w:val="007379CF"/>
    <w:rsid w:val="00737C3F"/>
    <w:rsid w:val="0074021E"/>
    <w:rsid w:val="00740D90"/>
    <w:rsid w:val="007413C5"/>
    <w:rsid w:val="0074220E"/>
    <w:rsid w:val="00742A78"/>
    <w:rsid w:val="00742AEA"/>
    <w:rsid w:val="00747640"/>
    <w:rsid w:val="00747972"/>
    <w:rsid w:val="00747EB5"/>
    <w:rsid w:val="00750936"/>
    <w:rsid w:val="007527E6"/>
    <w:rsid w:val="00752A7E"/>
    <w:rsid w:val="0075314D"/>
    <w:rsid w:val="0075317B"/>
    <w:rsid w:val="00754A59"/>
    <w:rsid w:val="00754B72"/>
    <w:rsid w:val="007550B9"/>
    <w:rsid w:val="0075581E"/>
    <w:rsid w:val="00755E16"/>
    <w:rsid w:val="0075612D"/>
    <w:rsid w:val="0075613E"/>
    <w:rsid w:val="007571CC"/>
    <w:rsid w:val="00757381"/>
    <w:rsid w:val="007579AF"/>
    <w:rsid w:val="00757F83"/>
    <w:rsid w:val="007603B0"/>
    <w:rsid w:val="00760894"/>
    <w:rsid w:val="0076098C"/>
    <w:rsid w:val="007609E6"/>
    <w:rsid w:val="00761FD6"/>
    <w:rsid w:val="0076229E"/>
    <w:rsid w:val="00762364"/>
    <w:rsid w:val="00762D80"/>
    <w:rsid w:val="007632A9"/>
    <w:rsid w:val="00763644"/>
    <w:rsid w:val="00763E45"/>
    <w:rsid w:val="00763EF3"/>
    <w:rsid w:val="00763EF4"/>
    <w:rsid w:val="00764345"/>
    <w:rsid w:val="00764921"/>
    <w:rsid w:val="007655D1"/>
    <w:rsid w:val="007657C7"/>
    <w:rsid w:val="00765B61"/>
    <w:rsid w:val="00765FB0"/>
    <w:rsid w:val="007661E1"/>
    <w:rsid w:val="00766287"/>
    <w:rsid w:val="00766953"/>
    <w:rsid w:val="00767B91"/>
    <w:rsid w:val="007705F6"/>
    <w:rsid w:val="00770D2C"/>
    <w:rsid w:val="00771084"/>
    <w:rsid w:val="007710E6"/>
    <w:rsid w:val="00771A5E"/>
    <w:rsid w:val="00771C42"/>
    <w:rsid w:val="007727B2"/>
    <w:rsid w:val="0077283B"/>
    <w:rsid w:val="00772CDC"/>
    <w:rsid w:val="00772D8C"/>
    <w:rsid w:val="007733A1"/>
    <w:rsid w:val="007734E2"/>
    <w:rsid w:val="00773D39"/>
    <w:rsid w:val="007740DD"/>
    <w:rsid w:val="0077418F"/>
    <w:rsid w:val="0077465F"/>
    <w:rsid w:val="007747B6"/>
    <w:rsid w:val="0077495F"/>
    <w:rsid w:val="00774981"/>
    <w:rsid w:val="00775133"/>
    <w:rsid w:val="00775717"/>
    <w:rsid w:val="007763E6"/>
    <w:rsid w:val="00776E29"/>
    <w:rsid w:val="00776EA3"/>
    <w:rsid w:val="007774C4"/>
    <w:rsid w:val="007778ED"/>
    <w:rsid w:val="00777A96"/>
    <w:rsid w:val="00780A13"/>
    <w:rsid w:val="00780EFC"/>
    <w:rsid w:val="007814A5"/>
    <w:rsid w:val="0078274D"/>
    <w:rsid w:val="007830C3"/>
    <w:rsid w:val="0078442C"/>
    <w:rsid w:val="00784C94"/>
    <w:rsid w:val="0078509A"/>
    <w:rsid w:val="007852B8"/>
    <w:rsid w:val="00785AC5"/>
    <w:rsid w:val="00785AD6"/>
    <w:rsid w:val="0078675C"/>
    <w:rsid w:val="00786C0E"/>
    <w:rsid w:val="00786DFD"/>
    <w:rsid w:val="00787432"/>
    <w:rsid w:val="0078760E"/>
    <w:rsid w:val="00787E31"/>
    <w:rsid w:val="00787F40"/>
    <w:rsid w:val="00791258"/>
    <w:rsid w:val="007922E7"/>
    <w:rsid w:val="00792A90"/>
    <w:rsid w:val="007932D3"/>
    <w:rsid w:val="00793A7B"/>
    <w:rsid w:val="0079434E"/>
    <w:rsid w:val="00794974"/>
    <w:rsid w:val="00794E24"/>
    <w:rsid w:val="00795E7C"/>
    <w:rsid w:val="0079622B"/>
    <w:rsid w:val="007964CB"/>
    <w:rsid w:val="00796EEE"/>
    <w:rsid w:val="00797997"/>
    <w:rsid w:val="00797D91"/>
    <w:rsid w:val="007A1347"/>
    <w:rsid w:val="007A1AC2"/>
    <w:rsid w:val="007A2C0A"/>
    <w:rsid w:val="007A3474"/>
    <w:rsid w:val="007A356C"/>
    <w:rsid w:val="007A3860"/>
    <w:rsid w:val="007A3E56"/>
    <w:rsid w:val="007A5075"/>
    <w:rsid w:val="007A564E"/>
    <w:rsid w:val="007A580A"/>
    <w:rsid w:val="007A5E7E"/>
    <w:rsid w:val="007A645F"/>
    <w:rsid w:val="007B0364"/>
    <w:rsid w:val="007B073F"/>
    <w:rsid w:val="007B075B"/>
    <w:rsid w:val="007B0D3E"/>
    <w:rsid w:val="007B2D58"/>
    <w:rsid w:val="007B2F30"/>
    <w:rsid w:val="007B38DD"/>
    <w:rsid w:val="007B3E08"/>
    <w:rsid w:val="007B4151"/>
    <w:rsid w:val="007B449C"/>
    <w:rsid w:val="007B4F26"/>
    <w:rsid w:val="007B5743"/>
    <w:rsid w:val="007B58F9"/>
    <w:rsid w:val="007B5C58"/>
    <w:rsid w:val="007B67C6"/>
    <w:rsid w:val="007B70EC"/>
    <w:rsid w:val="007B753C"/>
    <w:rsid w:val="007C04CE"/>
    <w:rsid w:val="007C0699"/>
    <w:rsid w:val="007C0E7E"/>
    <w:rsid w:val="007C179A"/>
    <w:rsid w:val="007C2134"/>
    <w:rsid w:val="007C2CE6"/>
    <w:rsid w:val="007C31A8"/>
    <w:rsid w:val="007C3576"/>
    <w:rsid w:val="007C3F5D"/>
    <w:rsid w:val="007C42CD"/>
    <w:rsid w:val="007C515E"/>
    <w:rsid w:val="007C61DF"/>
    <w:rsid w:val="007C6EB8"/>
    <w:rsid w:val="007C7427"/>
    <w:rsid w:val="007C7C4C"/>
    <w:rsid w:val="007D03F4"/>
    <w:rsid w:val="007D12C9"/>
    <w:rsid w:val="007D1621"/>
    <w:rsid w:val="007D1C19"/>
    <w:rsid w:val="007D2647"/>
    <w:rsid w:val="007D2883"/>
    <w:rsid w:val="007D2E08"/>
    <w:rsid w:val="007D30C8"/>
    <w:rsid w:val="007D329F"/>
    <w:rsid w:val="007D338C"/>
    <w:rsid w:val="007D543B"/>
    <w:rsid w:val="007D6038"/>
    <w:rsid w:val="007D627E"/>
    <w:rsid w:val="007D62D7"/>
    <w:rsid w:val="007D665D"/>
    <w:rsid w:val="007D689C"/>
    <w:rsid w:val="007D6EC7"/>
    <w:rsid w:val="007D6EF3"/>
    <w:rsid w:val="007D6F34"/>
    <w:rsid w:val="007D7606"/>
    <w:rsid w:val="007D770A"/>
    <w:rsid w:val="007D7BF2"/>
    <w:rsid w:val="007D7D33"/>
    <w:rsid w:val="007D7DC7"/>
    <w:rsid w:val="007E093E"/>
    <w:rsid w:val="007E0D33"/>
    <w:rsid w:val="007E3777"/>
    <w:rsid w:val="007E3D1D"/>
    <w:rsid w:val="007E3EF9"/>
    <w:rsid w:val="007E3F04"/>
    <w:rsid w:val="007E3F8F"/>
    <w:rsid w:val="007E40F1"/>
    <w:rsid w:val="007E4CF9"/>
    <w:rsid w:val="007E4DE1"/>
    <w:rsid w:val="007E65B7"/>
    <w:rsid w:val="007E6981"/>
    <w:rsid w:val="007E6C8C"/>
    <w:rsid w:val="007E7483"/>
    <w:rsid w:val="007E77FC"/>
    <w:rsid w:val="007E7AFB"/>
    <w:rsid w:val="007E7D83"/>
    <w:rsid w:val="007F0A95"/>
    <w:rsid w:val="007F0E1A"/>
    <w:rsid w:val="007F0EEE"/>
    <w:rsid w:val="007F10AB"/>
    <w:rsid w:val="007F1862"/>
    <w:rsid w:val="007F1BBB"/>
    <w:rsid w:val="007F20B0"/>
    <w:rsid w:val="007F2738"/>
    <w:rsid w:val="007F27B0"/>
    <w:rsid w:val="007F2B86"/>
    <w:rsid w:val="007F347B"/>
    <w:rsid w:val="007F389A"/>
    <w:rsid w:val="007F46C4"/>
    <w:rsid w:val="007F4B51"/>
    <w:rsid w:val="007F556D"/>
    <w:rsid w:val="007F6538"/>
    <w:rsid w:val="007F6F7B"/>
    <w:rsid w:val="007F7756"/>
    <w:rsid w:val="008002E5"/>
    <w:rsid w:val="0080071F"/>
    <w:rsid w:val="0080115F"/>
    <w:rsid w:val="00801188"/>
    <w:rsid w:val="008016A4"/>
    <w:rsid w:val="00801760"/>
    <w:rsid w:val="00801BFE"/>
    <w:rsid w:val="00801CE9"/>
    <w:rsid w:val="00802282"/>
    <w:rsid w:val="0080248C"/>
    <w:rsid w:val="00803026"/>
    <w:rsid w:val="008030F3"/>
    <w:rsid w:val="00803240"/>
    <w:rsid w:val="00803E01"/>
    <w:rsid w:val="008043C6"/>
    <w:rsid w:val="0080485F"/>
    <w:rsid w:val="00804F0F"/>
    <w:rsid w:val="008059B3"/>
    <w:rsid w:val="008063C3"/>
    <w:rsid w:val="00806891"/>
    <w:rsid w:val="008071FC"/>
    <w:rsid w:val="00807351"/>
    <w:rsid w:val="00807C5F"/>
    <w:rsid w:val="00807EB7"/>
    <w:rsid w:val="00807FE9"/>
    <w:rsid w:val="008102BF"/>
    <w:rsid w:val="00810635"/>
    <w:rsid w:val="008109F6"/>
    <w:rsid w:val="00810CC3"/>
    <w:rsid w:val="00810DDE"/>
    <w:rsid w:val="00810F5E"/>
    <w:rsid w:val="00811236"/>
    <w:rsid w:val="00811261"/>
    <w:rsid w:val="008112F7"/>
    <w:rsid w:val="00811468"/>
    <w:rsid w:val="00812163"/>
    <w:rsid w:val="008122A4"/>
    <w:rsid w:val="00813503"/>
    <w:rsid w:val="008136CB"/>
    <w:rsid w:val="00814374"/>
    <w:rsid w:val="0081557C"/>
    <w:rsid w:val="00815AEF"/>
    <w:rsid w:val="008162D0"/>
    <w:rsid w:val="00816E07"/>
    <w:rsid w:val="00817124"/>
    <w:rsid w:val="0081760B"/>
    <w:rsid w:val="00817931"/>
    <w:rsid w:val="00817ABC"/>
    <w:rsid w:val="008203E5"/>
    <w:rsid w:val="00820571"/>
    <w:rsid w:val="00820993"/>
    <w:rsid w:val="00821324"/>
    <w:rsid w:val="00821ACF"/>
    <w:rsid w:val="008230F1"/>
    <w:rsid w:val="00823193"/>
    <w:rsid w:val="0082327D"/>
    <w:rsid w:val="00823349"/>
    <w:rsid w:val="00823F2C"/>
    <w:rsid w:val="008244A8"/>
    <w:rsid w:val="0082463F"/>
    <w:rsid w:val="00824923"/>
    <w:rsid w:val="008260BC"/>
    <w:rsid w:val="0082631F"/>
    <w:rsid w:val="00826645"/>
    <w:rsid w:val="00826BF4"/>
    <w:rsid w:val="00827869"/>
    <w:rsid w:val="00830C21"/>
    <w:rsid w:val="00830E55"/>
    <w:rsid w:val="00831286"/>
    <w:rsid w:val="008319E6"/>
    <w:rsid w:val="0083408D"/>
    <w:rsid w:val="0083574D"/>
    <w:rsid w:val="00835931"/>
    <w:rsid w:val="00835B7E"/>
    <w:rsid w:val="00835D71"/>
    <w:rsid w:val="008363D0"/>
    <w:rsid w:val="00837854"/>
    <w:rsid w:val="0084009E"/>
    <w:rsid w:val="008405E2"/>
    <w:rsid w:val="00840D56"/>
    <w:rsid w:val="0084109C"/>
    <w:rsid w:val="0084171E"/>
    <w:rsid w:val="0084230E"/>
    <w:rsid w:val="00842924"/>
    <w:rsid w:val="00842B26"/>
    <w:rsid w:val="00844047"/>
    <w:rsid w:val="008443BC"/>
    <w:rsid w:val="00844506"/>
    <w:rsid w:val="00844DBF"/>
    <w:rsid w:val="00845098"/>
    <w:rsid w:val="008452B6"/>
    <w:rsid w:val="008460E3"/>
    <w:rsid w:val="008465AE"/>
    <w:rsid w:val="00846A34"/>
    <w:rsid w:val="00846A4E"/>
    <w:rsid w:val="00846AA8"/>
    <w:rsid w:val="00846C79"/>
    <w:rsid w:val="00846FCB"/>
    <w:rsid w:val="008471A6"/>
    <w:rsid w:val="008513E0"/>
    <w:rsid w:val="0085218C"/>
    <w:rsid w:val="008522AC"/>
    <w:rsid w:val="008539A3"/>
    <w:rsid w:val="008539B0"/>
    <w:rsid w:val="00853CC0"/>
    <w:rsid w:val="00855528"/>
    <w:rsid w:val="0085598D"/>
    <w:rsid w:val="00855E76"/>
    <w:rsid w:val="00855FCB"/>
    <w:rsid w:val="00856803"/>
    <w:rsid w:val="00856847"/>
    <w:rsid w:val="0085684E"/>
    <w:rsid w:val="00856BBB"/>
    <w:rsid w:val="00856BCA"/>
    <w:rsid w:val="008571B1"/>
    <w:rsid w:val="008574A4"/>
    <w:rsid w:val="00857781"/>
    <w:rsid w:val="00857C4A"/>
    <w:rsid w:val="0086013B"/>
    <w:rsid w:val="008603D3"/>
    <w:rsid w:val="0086046C"/>
    <w:rsid w:val="00861153"/>
    <w:rsid w:val="008612DC"/>
    <w:rsid w:val="008619DC"/>
    <w:rsid w:val="00861BDA"/>
    <w:rsid w:val="00862068"/>
    <w:rsid w:val="00863444"/>
    <w:rsid w:val="00863DD0"/>
    <w:rsid w:val="00864260"/>
    <w:rsid w:val="008645B0"/>
    <w:rsid w:val="0086464A"/>
    <w:rsid w:val="0086505E"/>
    <w:rsid w:val="00865AEB"/>
    <w:rsid w:val="00865D77"/>
    <w:rsid w:val="008663EF"/>
    <w:rsid w:val="00866BAD"/>
    <w:rsid w:val="00866E8F"/>
    <w:rsid w:val="008677EC"/>
    <w:rsid w:val="008702FA"/>
    <w:rsid w:val="00870744"/>
    <w:rsid w:val="008718CD"/>
    <w:rsid w:val="00871D9D"/>
    <w:rsid w:val="00871F6A"/>
    <w:rsid w:val="00872647"/>
    <w:rsid w:val="00873441"/>
    <w:rsid w:val="008749EC"/>
    <w:rsid w:val="00874D28"/>
    <w:rsid w:val="00875615"/>
    <w:rsid w:val="0087627F"/>
    <w:rsid w:val="00876348"/>
    <w:rsid w:val="00876788"/>
    <w:rsid w:val="00876C2B"/>
    <w:rsid w:val="0087798E"/>
    <w:rsid w:val="00877ADE"/>
    <w:rsid w:val="008805F2"/>
    <w:rsid w:val="00881680"/>
    <w:rsid w:val="0088170A"/>
    <w:rsid w:val="008817EC"/>
    <w:rsid w:val="00881FC0"/>
    <w:rsid w:val="008830A6"/>
    <w:rsid w:val="0088317A"/>
    <w:rsid w:val="00883366"/>
    <w:rsid w:val="008833E8"/>
    <w:rsid w:val="00883AE3"/>
    <w:rsid w:val="00883EF7"/>
    <w:rsid w:val="00884D71"/>
    <w:rsid w:val="00885587"/>
    <w:rsid w:val="008856BE"/>
    <w:rsid w:val="008858FF"/>
    <w:rsid w:val="00885B67"/>
    <w:rsid w:val="00886308"/>
    <w:rsid w:val="008863F3"/>
    <w:rsid w:val="00886A2C"/>
    <w:rsid w:val="0088751E"/>
    <w:rsid w:val="008875E0"/>
    <w:rsid w:val="00890022"/>
    <w:rsid w:val="00890DA6"/>
    <w:rsid w:val="008913B4"/>
    <w:rsid w:val="00891A0D"/>
    <w:rsid w:val="00892D88"/>
    <w:rsid w:val="00893720"/>
    <w:rsid w:val="00893F42"/>
    <w:rsid w:val="00894667"/>
    <w:rsid w:val="00894ECB"/>
    <w:rsid w:val="008954A1"/>
    <w:rsid w:val="008956CC"/>
    <w:rsid w:val="00896148"/>
    <w:rsid w:val="008963FA"/>
    <w:rsid w:val="0089784E"/>
    <w:rsid w:val="0089D53A"/>
    <w:rsid w:val="008A075A"/>
    <w:rsid w:val="008A07CD"/>
    <w:rsid w:val="008A22FC"/>
    <w:rsid w:val="008A347A"/>
    <w:rsid w:val="008A4022"/>
    <w:rsid w:val="008A676B"/>
    <w:rsid w:val="008A6773"/>
    <w:rsid w:val="008A70A8"/>
    <w:rsid w:val="008A754A"/>
    <w:rsid w:val="008B0F00"/>
    <w:rsid w:val="008B167E"/>
    <w:rsid w:val="008B238C"/>
    <w:rsid w:val="008B2B6A"/>
    <w:rsid w:val="008B2EDD"/>
    <w:rsid w:val="008B3D47"/>
    <w:rsid w:val="008B5606"/>
    <w:rsid w:val="008B562E"/>
    <w:rsid w:val="008B56B3"/>
    <w:rsid w:val="008B5EE2"/>
    <w:rsid w:val="008B5F97"/>
    <w:rsid w:val="008B6055"/>
    <w:rsid w:val="008B72B8"/>
    <w:rsid w:val="008B7419"/>
    <w:rsid w:val="008B74CD"/>
    <w:rsid w:val="008B795F"/>
    <w:rsid w:val="008B7B3A"/>
    <w:rsid w:val="008C034D"/>
    <w:rsid w:val="008C0822"/>
    <w:rsid w:val="008C0B10"/>
    <w:rsid w:val="008C15B3"/>
    <w:rsid w:val="008C1690"/>
    <w:rsid w:val="008C1E22"/>
    <w:rsid w:val="008C26C8"/>
    <w:rsid w:val="008C28B6"/>
    <w:rsid w:val="008C2CCB"/>
    <w:rsid w:val="008C3D6D"/>
    <w:rsid w:val="008C4B0C"/>
    <w:rsid w:val="008C4CF0"/>
    <w:rsid w:val="008C4D10"/>
    <w:rsid w:val="008C51B5"/>
    <w:rsid w:val="008C547D"/>
    <w:rsid w:val="008C60CF"/>
    <w:rsid w:val="008C70B4"/>
    <w:rsid w:val="008C7F8E"/>
    <w:rsid w:val="008C7FE8"/>
    <w:rsid w:val="008D047D"/>
    <w:rsid w:val="008D0B0F"/>
    <w:rsid w:val="008D0CA7"/>
    <w:rsid w:val="008D0F37"/>
    <w:rsid w:val="008D115B"/>
    <w:rsid w:val="008D120D"/>
    <w:rsid w:val="008D1F83"/>
    <w:rsid w:val="008D210F"/>
    <w:rsid w:val="008D223E"/>
    <w:rsid w:val="008D260A"/>
    <w:rsid w:val="008D2F20"/>
    <w:rsid w:val="008D3536"/>
    <w:rsid w:val="008D3D93"/>
    <w:rsid w:val="008D4304"/>
    <w:rsid w:val="008D52CB"/>
    <w:rsid w:val="008D5480"/>
    <w:rsid w:val="008D586D"/>
    <w:rsid w:val="008D58E0"/>
    <w:rsid w:val="008D5D1B"/>
    <w:rsid w:val="008D6761"/>
    <w:rsid w:val="008D6A6A"/>
    <w:rsid w:val="008D6C2E"/>
    <w:rsid w:val="008D6F00"/>
    <w:rsid w:val="008D7233"/>
    <w:rsid w:val="008D7988"/>
    <w:rsid w:val="008D7C29"/>
    <w:rsid w:val="008E014F"/>
    <w:rsid w:val="008E0313"/>
    <w:rsid w:val="008E0692"/>
    <w:rsid w:val="008E0C7F"/>
    <w:rsid w:val="008E1EFC"/>
    <w:rsid w:val="008E2E18"/>
    <w:rsid w:val="008E3235"/>
    <w:rsid w:val="008E39EB"/>
    <w:rsid w:val="008E3C17"/>
    <w:rsid w:val="008E3CBB"/>
    <w:rsid w:val="008E3FD0"/>
    <w:rsid w:val="008E4501"/>
    <w:rsid w:val="008E4F25"/>
    <w:rsid w:val="008E586D"/>
    <w:rsid w:val="008E647C"/>
    <w:rsid w:val="008E679E"/>
    <w:rsid w:val="008E6E4D"/>
    <w:rsid w:val="008E6EAB"/>
    <w:rsid w:val="008E7858"/>
    <w:rsid w:val="008E7E8F"/>
    <w:rsid w:val="008F1949"/>
    <w:rsid w:val="008F25AA"/>
    <w:rsid w:val="008F4E51"/>
    <w:rsid w:val="008F505C"/>
    <w:rsid w:val="008F5289"/>
    <w:rsid w:val="008F665B"/>
    <w:rsid w:val="008F6DD3"/>
    <w:rsid w:val="008F716F"/>
    <w:rsid w:val="008F7886"/>
    <w:rsid w:val="008F7B01"/>
    <w:rsid w:val="008F7F55"/>
    <w:rsid w:val="00900492"/>
    <w:rsid w:val="009006D3"/>
    <w:rsid w:val="00900823"/>
    <w:rsid w:val="00900971"/>
    <w:rsid w:val="009009EB"/>
    <w:rsid w:val="00900D1A"/>
    <w:rsid w:val="009010C5"/>
    <w:rsid w:val="0090181D"/>
    <w:rsid w:val="0090271C"/>
    <w:rsid w:val="00904D15"/>
    <w:rsid w:val="00904D64"/>
    <w:rsid w:val="009050C7"/>
    <w:rsid w:val="00905642"/>
    <w:rsid w:val="00905682"/>
    <w:rsid w:val="0090591C"/>
    <w:rsid w:val="00905F54"/>
    <w:rsid w:val="00905F86"/>
    <w:rsid w:val="00906002"/>
    <w:rsid w:val="00906017"/>
    <w:rsid w:val="00906275"/>
    <w:rsid w:val="00906696"/>
    <w:rsid w:val="009066AF"/>
    <w:rsid w:val="00906BB7"/>
    <w:rsid w:val="00907AA6"/>
    <w:rsid w:val="00907E19"/>
    <w:rsid w:val="009103CA"/>
    <w:rsid w:val="00910975"/>
    <w:rsid w:val="00910F84"/>
    <w:rsid w:val="00911223"/>
    <w:rsid w:val="00911C9B"/>
    <w:rsid w:val="00911F91"/>
    <w:rsid w:val="0091260D"/>
    <w:rsid w:val="009131E8"/>
    <w:rsid w:val="00913246"/>
    <w:rsid w:val="00913E17"/>
    <w:rsid w:val="00914762"/>
    <w:rsid w:val="009147F4"/>
    <w:rsid w:val="009166F5"/>
    <w:rsid w:val="009179D4"/>
    <w:rsid w:val="00920A9A"/>
    <w:rsid w:val="00920D48"/>
    <w:rsid w:val="00921269"/>
    <w:rsid w:val="00921400"/>
    <w:rsid w:val="009217B7"/>
    <w:rsid w:val="009218CF"/>
    <w:rsid w:val="00921A75"/>
    <w:rsid w:val="00921C40"/>
    <w:rsid w:val="00922FC8"/>
    <w:rsid w:val="009238CB"/>
    <w:rsid w:val="00923D71"/>
    <w:rsid w:val="00924C32"/>
    <w:rsid w:val="00926901"/>
    <w:rsid w:val="0092701F"/>
    <w:rsid w:val="0092717E"/>
    <w:rsid w:val="00927F4A"/>
    <w:rsid w:val="00931145"/>
    <w:rsid w:val="0093145D"/>
    <w:rsid w:val="0093160D"/>
    <w:rsid w:val="0093201B"/>
    <w:rsid w:val="00932A08"/>
    <w:rsid w:val="00932F39"/>
    <w:rsid w:val="00932FBA"/>
    <w:rsid w:val="0093315A"/>
    <w:rsid w:val="009336D0"/>
    <w:rsid w:val="00933AE0"/>
    <w:rsid w:val="00933D27"/>
    <w:rsid w:val="009340E1"/>
    <w:rsid w:val="009346A4"/>
    <w:rsid w:val="00934F24"/>
    <w:rsid w:val="009350E0"/>
    <w:rsid w:val="0093583D"/>
    <w:rsid w:val="00936297"/>
    <w:rsid w:val="0093649C"/>
    <w:rsid w:val="00937429"/>
    <w:rsid w:val="00937A8C"/>
    <w:rsid w:val="00937F53"/>
    <w:rsid w:val="009408CF"/>
    <w:rsid w:val="00940F6F"/>
    <w:rsid w:val="00941408"/>
    <w:rsid w:val="0094148B"/>
    <w:rsid w:val="00941AF6"/>
    <w:rsid w:val="00943B3C"/>
    <w:rsid w:val="00944165"/>
    <w:rsid w:val="009441D8"/>
    <w:rsid w:val="00944266"/>
    <w:rsid w:val="009444E0"/>
    <w:rsid w:val="009445FB"/>
    <w:rsid w:val="00944F7C"/>
    <w:rsid w:val="00945790"/>
    <w:rsid w:val="009458ED"/>
    <w:rsid w:val="009458F6"/>
    <w:rsid w:val="00945AAA"/>
    <w:rsid w:val="00945B20"/>
    <w:rsid w:val="0094607D"/>
    <w:rsid w:val="00946B83"/>
    <w:rsid w:val="0094715B"/>
    <w:rsid w:val="009476D0"/>
    <w:rsid w:val="009478A2"/>
    <w:rsid w:val="00947DA6"/>
    <w:rsid w:val="009507C1"/>
    <w:rsid w:val="00952067"/>
    <w:rsid w:val="00953E5C"/>
    <w:rsid w:val="00953ED9"/>
    <w:rsid w:val="009546E2"/>
    <w:rsid w:val="00954BEA"/>
    <w:rsid w:val="009553B7"/>
    <w:rsid w:val="0095567E"/>
    <w:rsid w:val="009558CE"/>
    <w:rsid w:val="00955E9E"/>
    <w:rsid w:val="00957041"/>
    <w:rsid w:val="009575FB"/>
    <w:rsid w:val="009579FF"/>
    <w:rsid w:val="00957AE6"/>
    <w:rsid w:val="00960179"/>
    <w:rsid w:val="0096020F"/>
    <w:rsid w:val="009607B0"/>
    <w:rsid w:val="00960DB4"/>
    <w:rsid w:val="0096116B"/>
    <w:rsid w:val="009615DE"/>
    <w:rsid w:val="0096161E"/>
    <w:rsid w:val="0096165D"/>
    <w:rsid w:val="00961A21"/>
    <w:rsid w:val="00962A6E"/>
    <w:rsid w:val="00963B52"/>
    <w:rsid w:val="00963D58"/>
    <w:rsid w:val="00964B23"/>
    <w:rsid w:val="00965C46"/>
    <w:rsid w:val="009665CB"/>
    <w:rsid w:val="009670AC"/>
    <w:rsid w:val="009678FE"/>
    <w:rsid w:val="00970C02"/>
    <w:rsid w:val="0097184E"/>
    <w:rsid w:val="00971D77"/>
    <w:rsid w:val="009722D5"/>
    <w:rsid w:val="00972308"/>
    <w:rsid w:val="00972A70"/>
    <w:rsid w:val="009738C1"/>
    <w:rsid w:val="00973A6C"/>
    <w:rsid w:val="00973B34"/>
    <w:rsid w:val="00973F8C"/>
    <w:rsid w:val="00974380"/>
    <w:rsid w:val="009744E3"/>
    <w:rsid w:val="0097505F"/>
    <w:rsid w:val="009758B0"/>
    <w:rsid w:val="00976AF5"/>
    <w:rsid w:val="00976D4A"/>
    <w:rsid w:val="00976E1B"/>
    <w:rsid w:val="00976E8A"/>
    <w:rsid w:val="00976EE2"/>
    <w:rsid w:val="0097772B"/>
    <w:rsid w:val="0097787F"/>
    <w:rsid w:val="00980943"/>
    <w:rsid w:val="009817F4"/>
    <w:rsid w:val="0098191D"/>
    <w:rsid w:val="00981A3F"/>
    <w:rsid w:val="00982089"/>
    <w:rsid w:val="009827FB"/>
    <w:rsid w:val="009834F2"/>
    <w:rsid w:val="00983C65"/>
    <w:rsid w:val="00984070"/>
    <w:rsid w:val="00984C9F"/>
    <w:rsid w:val="00984CD7"/>
    <w:rsid w:val="0098524D"/>
    <w:rsid w:val="00985F6A"/>
    <w:rsid w:val="00986CA2"/>
    <w:rsid w:val="009875C5"/>
    <w:rsid w:val="00987A3D"/>
    <w:rsid w:val="00990297"/>
    <w:rsid w:val="009912A7"/>
    <w:rsid w:val="00991807"/>
    <w:rsid w:val="00991845"/>
    <w:rsid w:val="00992028"/>
    <w:rsid w:val="0099244E"/>
    <w:rsid w:val="009924B1"/>
    <w:rsid w:val="00992D3C"/>
    <w:rsid w:val="00993A3D"/>
    <w:rsid w:val="00993A7B"/>
    <w:rsid w:val="00993B81"/>
    <w:rsid w:val="00993FD7"/>
    <w:rsid w:val="009942A6"/>
    <w:rsid w:val="009942C2"/>
    <w:rsid w:val="00994500"/>
    <w:rsid w:val="00994D9A"/>
    <w:rsid w:val="00994FD9"/>
    <w:rsid w:val="00995853"/>
    <w:rsid w:val="00996A6D"/>
    <w:rsid w:val="00996AEC"/>
    <w:rsid w:val="009977E7"/>
    <w:rsid w:val="00997D8D"/>
    <w:rsid w:val="009A0684"/>
    <w:rsid w:val="009A110E"/>
    <w:rsid w:val="009A1579"/>
    <w:rsid w:val="009A1868"/>
    <w:rsid w:val="009A31A7"/>
    <w:rsid w:val="009A3342"/>
    <w:rsid w:val="009A3C94"/>
    <w:rsid w:val="009A417C"/>
    <w:rsid w:val="009A4370"/>
    <w:rsid w:val="009A45A0"/>
    <w:rsid w:val="009A54DB"/>
    <w:rsid w:val="009A5D08"/>
    <w:rsid w:val="009A5FD4"/>
    <w:rsid w:val="009A6899"/>
    <w:rsid w:val="009A716D"/>
    <w:rsid w:val="009A7360"/>
    <w:rsid w:val="009B029D"/>
    <w:rsid w:val="009B07CC"/>
    <w:rsid w:val="009B0AF7"/>
    <w:rsid w:val="009B1AB8"/>
    <w:rsid w:val="009B1C1B"/>
    <w:rsid w:val="009B340C"/>
    <w:rsid w:val="009B37E5"/>
    <w:rsid w:val="009B3E23"/>
    <w:rsid w:val="009B4163"/>
    <w:rsid w:val="009B52A8"/>
    <w:rsid w:val="009B5A84"/>
    <w:rsid w:val="009B6523"/>
    <w:rsid w:val="009B74F9"/>
    <w:rsid w:val="009B7DD1"/>
    <w:rsid w:val="009C0574"/>
    <w:rsid w:val="009C0A56"/>
    <w:rsid w:val="009C187E"/>
    <w:rsid w:val="009C18D4"/>
    <w:rsid w:val="009C1EE8"/>
    <w:rsid w:val="009C32E9"/>
    <w:rsid w:val="009C3E0E"/>
    <w:rsid w:val="009C3FAA"/>
    <w:rsid w:val="009C4536"/>
    <w:rsid w:val="009C4B53"/>
    <w:rsid w:val="009C4BD4"/>
    <w:rsid w:val="009C60D9"/>
    <w:rsid w:val="009C613F"/>
    <w:rsid w:val="009C63CF"/>
    <w:rsid w:val="009C6B8A"/>
    <w:rsid w:val="009C718F"/>
    <w:rsid w:val="009C737A"/>
    <w:rsid w:val="009C756F"/>
    <w:rsid w:val="009C7936"/>
    <w:rsid w:val="009C7A7B"/>
    <w:rsid w:val="009C7D69"/>
    <w:rsid w:val="009C7DA9"/>
    <w:rsid w:val="009D12E2"/>
    <w:rsid w:val="009D1D69"/>
    <w:rsid w:val="009D1E5B"/>
    <w:rsid w:val="009D2513"/>
    <w:rsid w:val="009D277C"/>
    <w:rsid w:val="009D3D87"/>
    <w:rsid w:val="009D4E2C"/>
    <w:rsid w:val="009D58D9"/>
    <w:rsid w:val="009D6ED9"/>
    <w:rsid w:val="009D78D7"/>
    <w:rsid w:val="009DF2BF"/>
    <w:rsid w:val="009E0863"/>
    <w:rsid w:val="009E0A57"/>
    <w:rsid w:val="009E1096"/>
    <w:rsid w:val="009E151E"/>
    <w:rsid w:val="009E2166"/>
    <w:rsid w:val="009E2CAB"/>
    <w:rsid w:val="009E3975"/>
    <w:rsid w:val="009E39A5"/>
    <w:rsid w:val="009E3B19"/>
    <w:rsid w:val="009E3F4B"/>
    <w:rsid w:val="009E43D8"/>
    <w:rsid w:val="009E4714"/>
    <w:rsid w:val="009E5098"/>
    <w:rsid w:val="009E515F"/>
    <w:rsid w:val="009E5535"/>
    <w:rsid w:val="009E559B"/>
    <w:rsid w:val="009E57BE"/>
    <w:rsid w:val="009E652C"/>
    <w:rsid w:val="009E6A90"/>
    <w:rsid w:val="009E6C20"/>
    <w:rsid w:val="009F0673"/>
    <w:rsid w:val="009F07FF"/>
    <w:rsid w:val="009F1287"/>
    <w:rsid w:val="009F189E"/>
    <w:rsid w:val="009F2087"/>
    <w:rsid w:val="009F227D"/>
    <w:rsid w:val="009F229D"/>
    <w:rsid w:val="009F2577"/>
    <w:rsid w:val="009F3CDA"/>
    <w:rsid w:val="009F4D66"/>
    <w:rsid w:val="009F4F6E"/>
    <w:rsid w:val="009F5C44"/>
    <w:rsid w:val="009F5EA9"/>
    <w:rsid w:val="009F6D32"/>
    <w:rsid w:val="009F70C7"/>
    <w:rsid w:val="009F72F5"/>
    <w:rsid w:val="009F7736"/>
    <w:rsid w:val="009F7CBE"/>
    <w:rsid w:val="00A00B51"/>
    <w:rsid w:val="00A00E67"/>
    <w:rsid w:val="00A00F6B"/>
    <w:rsid w:val="00A01607"/>
    <w:rsid w:val="00A01884"/>
    <w:rsid w:val="00A0211C"/>
    <w:rsid w:val="00A0272A"/>
    <w:rsid w:val="00A0374F"/>
    <w:rsid w:val="00A038EF"/>
    <w:rsid w:val="00A03E11"/>
    <w:rsid w:val="00A04430"/>
    <w:rsid w:val="00A055EE"/>
    <w:rsid w:val="00A05DE8"/>
    <w:rsid w:val="00A06DB6"/>
    <w:rsid w:val="00A06E5E"/>
    <w:rsid w:val="00A0743F"/>
    <w:rsid w:val="00A07F8E"/>
    <w:rsid w:val="00A1217F"/>
    <w:rsid w:val="00A12B7E"/>
    <w:rsid w:val="00A12CD7"/>
    <w:rsid w:val="00A12DA3"/>
    <w:rsid w:val="00A130CE"/>
    <w:rsid w:val="00A13192"/>
    <w:rsid w:val="00A1325F"/>
    <w:rsid w:val="00A136F0"/>
    <w:rsid w:val="00A14260"/>
    <w:rsid w:val="00A1436C"/>
    <w:rsid w:val="00A15C46"/>
    <w:rsid w:val="00A15CEA"/>
    <w:rsid w:val="00A15D3C"/>
    <w:rsid w:val="00A16586"/>
    <w:rsid w:val="00A1691F"/>
    <w:rsid w:val="00A172FC"/>
    <w:rsid w:val="00A20285"/>
    <w:rsid w:val="00A20359"/>
    <w:rsid w:val="00A2198D"/>
    <w:rsid w:val="00A229A2"/>
    <w:rsid w:val="00A22FE5"/>
    <w:rsid w:val="00A231B5"/>
    <w:rsid w:val="00A2351A"/>
    <w:rsid w:val="00A23950"/>
    <w:rsid w:val="00A23BC0"/>
    <w:rsid w:val="00A245DE"/>
    <w:rsid w:val="00A26237"/>
    <w:rsid w:val="00A2642A"/>
    <w:rsid w:val="00A26534"/>
    <w:rsid w:val="00A26AC4"/>
    <w:rsid w:val="00A26E06"/>
    <w:rsid w:val="00A274D7"/>
    <w:rsid w:val="00A27A58"/>
    <w:rsid w:val="00A301DB"/>
    <w:rsid w:val="00A30A20"/>
    <w:rsid w:val="00A3257B"/>
    <w:rsid w:val="00A3274C"/>
    <w:rsid w:val="00A328A3"/>
    <w:rsid w:val="00A33228"/>
    <w:rsid w:val="00A335E6"/>
    <w:rsid w:val="00A34592"/>
    <w:rsid w:val="00A346D1"/>
    <w:rsid w:val="00A34712"/>
    <w:rsid w:val="00A348D4"/>
    <w:rsid w:val="00A35B2B"/>
    <w:rsid w:val="00A35F26"/>
    <w:rsid w:val="00A36090"/>
    <w:rsid w:val="00A3671A"/>
    <w:rsid w:val="00A36A83"/>
    <w:rsid w:val="00A36E6C"/>
    <w:rsid w:val="00A37A88"/>
    <w:rsid w:val="00A40149"/>
    <w:rsid w:val="00A4059D"/>
    <w:rsid w:val="00A40D00"/>
    <w:rsid w:val="00A40DA6"/>
    <w:rsid w:val="00A42893"/>
    <w:rsid w:val="00A4292C"/>
    <w:rsid w:val="00A43583"/>
    <w:rsid w:val="00A4374F"/>
    <w:rsid w:val="00A43BB0"/>
    <w:rsid w:val="00A444CF"/>
    <w:rsid w:val="00A44795"/>
    <w:rsid w:val="00A45B9C"/>
    <w:rsid w:val="00A466E5"/>
    <w:rsid w:val="00A46E48"/>
    <w:rsid w:val="00A46E7C"/>
    <w:rsid w:val="00A50751"/>
    <w:rsid w:val="00A5086E"/>
    <w:rsid w:val="00A50A2C"/>
    <w:rsid w:val="00A520F8"/>
    <w:rsid w:val="00A52847"/>
    <w:rsid w:val="00A528C1"/>
    <w:rsid w:val="00A52BAC"/>
    <w:rsid w:val="00A52CDD"/>
    <w:rsid w:val="00A5327E"/>
    <w:rsid w:val="00A539AE"/>
    <w:rsid w:val="00A53AE4"/>
    <w:rsid w:val="00A53F27"/>
    <w:rsid w:val="00A54459"/>
    <w:rsid w:val="00A54C65"/>
    <w:rsid w:val="00A56187"/>
    <w:rsid w:val="00A56679"/>
    <w:rsid w:val="00A56849"/>
    <w:rsid w:val="00A56943"/>
    <w:rsid w:val="00A57A52"/>
    <w:rsid w:val="00A606B3"/>
    <w:rsid w:val="00A61283"/>
    <w:rsid w:val="00A612ED"/>
    <w:rsid w:val="00A61CE5"/>
    <w:rsid w:val="00A625E5"/>
    <w:rsid w:val="00A628EC"/>
    <w:rsid w:val="00A629A8"/>
    <w:rsid w:val="00A62BC0"/>
    <w:rsid w:val="00A6327C"/>
    <w:rsid w:val="00A637CE"/>
    <w:rsid w:val="00A6407E"/>
    <w:rsid w:val="00A64252"/>
    <w:rsid w:val="00A6488C"/>
    <w:rsid w:val="00A652EA"/>
    <w:rsid w:val="00A65543"/>
    <w:rsid w:val="00A659A5"/>
    <w:rsid w:val="00A65DA1"/>
    <w:rsid w:val="00A66A26"/>
    <w:rsid w:val="00A67D11"/>
    <w:rsid w:val="00A7011C"/>
    <w:rsid w:val="00A704F1"/>
    <w:rsid w:val="00A70DEF"/>
    <w:rsid w:val="00A71416"/>
    <w:rsid w:val="00A72447"/>
    <w:rsid w:val="00A72CFA"/>
    <w:rsid w:val="00A73945"/>
    <w:rsid w:val="00A74EE9"/>
    <w:rsid w:val="00A75281"/>
    <w:rsid w:val="00A75593"/>
    <w:rsid w:val="00A758CE"/>
    <w:rsid w:val="00A75CA6"/>
    <w:rsid w:val="00A75E4A"/>
    <w:rsid w:val="00A761E6"/>
    <w:rsid w:val="00A765A9"/>
    <w:rsid w:val="00A766F4"/>
    <w:rsid w:val="00A76A89"/>
    <w:rsid w:val="00A76FDD"/>
    <w:rsid w:val="00A77450"/>
    <w:rsid w:val="00A779C0"/>
    <w:rsid w:val="00A77CAB"/>
    <w:rsid w:val="00A77E24"/>
    <w:rsid w:val="00A800BA"/>
    <w:rsid w:val="00A802DE"/>
    <w:rsid w:val="00A80BD2"/>
    <w:rsid w:val="00A80D3F"/>
    <w:rsid w:val="00A814A4"/>
    <w:rsid w:val="00A81A56"/>
    <w:rsid w:val="00A823C7"/>
    <w:rsid w:val="00A824EF"/>
    <w:rsid w:val="00A82805"/>
    <w:rsid w:val="00A83070"/>
    <w:rsid w:val="00A830BA"/>
    <w:rsid w:val="00A836C9"/>
    <w:rsid w:val="00A83A78"/>
    <w:rsid w:val="00A8421C"/>
    <w:rsid w:val="00A8453A"/>
    <w:rsid w:val="00A8460E"/>
    <w:rsid w:val="00A846CF"/>
    <w:rsid w:val="00A8477B"/>
    <w:rsid w:val="00A84A43"/>
    <w:rsid w:val="00A84B48"/>
    <w:rsid w:val="00A84EA1"/>
    <w:rsid w:val="00A86260"/>
    <w:rsid w:val="00A86432"/>
    <w:rsid w:val="00A86A91"/>
    <w:rsid w:val="00A86C69"/>
    <w:rsid w:val="00A870EC"/>
    <w:rsid w:val="00A9045B"/>
    <w:rsid w:val="00A908D5"/>
    <w:rsid w:val="00A90940"/>
    <w:rsid w:val="00A91B42"/>
    <w:rsid w:val="00A91CF0"/>
    <w:rsid w:val="00A91D4F"/>
    <w:rsid w:val="00A91FB2"/>
    <w:rsid w:val="00A9244E"/>
    <w:rsid w:val="00A928E3"/>
    <w:rsid w:val="00A92B7D"/>
    <w:rsid w:val="00A92E9C"/>
    <w:rsid w:val="00A92EC9"/>
    <w:rsid w:val="00A92F3A"/>
    <w:rsid w:val="00A93DB1"/>
    <w:rsid w:val="00A93F77"/>
    <w:rsid w:val="00A93F9E"/>
    <w:rsid w:val="00A94090"/>
    <w:rsid w:val="00A94DAB"/>
    <w:rsid w:val="00A94EB3"/>
    <w:rsid w:val="00A953EE"/>
    <w:rsid w:val="00A95A9B"/>
    <w:rsid w:val="00A965EE"/>
    <w:rsid w:val="00A96911"/>
    <w:rsid w:val="00A97378"/>
    <w:rsid w:val="00AA07AE"/>
    <w:rsid w:val="00AA07C8"/>
    <w:rsid w:val="00AA0A3F"/>
    <w:rsid w:val="00AA1405"/>
    <w:rsid w:val="00AA1D1C"/>
    <w:rsid w:val="00AA2010"/>
    <w:rsid w:val="00AA2791"/>
    <w:rsid w:val="00AA2CE7"/>
    <w:rsid w:val="00AA2FEA"/>
    <w:rsid w:val="00AA3266"/>
    <w:rsid w:val="00AA3523"/>
    <w:rsid w:val="00AA38A7"/>
    <w:rsid w:val="00AA43E4"/>
    <w:rsid w:val="00AA43F9"/>
    <w:rsid w:val="00AA4616"/>
    <w:rsid w:val="00AA492D"/>
    <w:rsid w:val="00AA57C6"/>
    <w:rsid w:val="00AA5BE8"/>
    <w:rsid w:val="00AA65EC"/>
    <w:rsid w:val="00AA6A16"/>
    <w:rsid w:val="00AA7B14"/>
    <w:rsid w:val="00AA7DBD"/>
    <w:rsid w:val="00AA7E6E"/>
    <w:rsid w:val="00AB0128"/>
    <w:rsid w:val="00AB114C"/>
    <w:rsid w:val="00AB1431"/>
    <w:rsid w:val="00AB1DC8"/>
    <w:rsid w:val="00AB25C9"/>
    <w:rsid w:val="00AB3510"/>
    <w:rsid w:val="00AB3978"/>
    <w:rsid w:val="00AB39A5"/>
    <w:rsid w:val="00AB3CF9"/>
    <w:rsid w:val="00AB5135"/>
    <w:rsid w:val="00AB51F6"/>
    <w:rsid w:val="00AB5ADF"/>
    <w:rsid w:val="00AB7774"/>
    <w:rsid w:val="00AB7E4C"/>
    <w:rsid w:val="00AC0206"/>
    <w:rsid w:val="00AC0341"/>
    <w:rsid w:val="00AC058D"/>
    <w:rsid w:val="00AC0973"/>
    <w:rsid w:val="00AC0982"/>
    <w:rsid w:val="00AC2276"/>
    <w:rsid w:val="00AC2846"/>
    <w:rsid w:val="00AC34CE"/>
    <w:rsid w:val="00AC37E8"/>
    <w:rsid w:val="00AC3855"/>
    <w:rsid w:val="00AC3C97"/>
    <w:rsid w:val="00AC4696"/>
    <w:rsid w:val="00AC549D"/>
    <w:rsid w:val="00AC55CB"/>
    <w:rsid w:val="00AC5FD4"/>
    <w:rsid w:val="00AC6234"/>
    <w:rsid w:val="00AC68DF"/>
    <w:rsid w:val="00AC6977"/>
    <w:rsid w:val="00AC7056"/>
    <w:rsid w:val="00AC72E4"/>
    <w:rsid w:val="00AC7CC8"/>
    <w:rsid w:val="00AD00A7"/>
    <w:rsid w:val="00AD088F"/>
    <w:rsid w:val="00AD0903"/>
    <w:rsid w:val="00AD0C3D"/>
    <w:rsid w:val="00AD0E77"/>
    <w:rsid w:val="00AD0F57"/>
    <w:rsid w:val="00AD1056"/>
    <w:rsid w:val="00AD1D60"/>
    <w:rsid w:val="00AD2C5E"/>
    <w:rsid w:val="00AD304E"/>
    <w:rsid w:val="00AD314A"/>
    <w:rsid w:val="00AD37E9"/>
    <w:rsid w:val="00AD3989"/>
    <w:rsid w:val="00AD3F1C"/>
    <w:rsid w:val="00AD49AA"/>
    <w:rsid w:val="00AD55B8"/>
    <w:rsid w:val="00AD567C"/>
    <w:rsid w:val="00AD6341"/>
    <w:rsid w:val="00AD7189"/>
    <w:rsid w:val="00AE188D"/>
    <w:rsid w:val="00AE19B3"/>
    <w:rsid w:val="00AE3AA3"/>
    <w:rsid w:val="00AE5904"/>
    <w:rsid w:val="00AE5E9F"/>
    <w:rsid w:val="00AE6631"/>
    <w:rsid w:val="00AE68F5"/>
    <w:rsid w:val="00AE7697"/>
    <w:rsid w:val="00AF03F8"/>
    <w:rsid w:val="00AF09C0"/>
    <w:rsid w:val="00AF0CD9"/>
    <w:rsid w:val="00AF108D"/>
    <w:rsid w:val="00AF1096"/>
    <w:rsid w:val="00AF1C49"/>
    <w:rsid w:val="00AF208E"/>
    <w:rsid w:val="00AF215E"/>
    <w:rsid w:val="00AF2814"/>
    <w:rsid w:val="00AF4149"/>
    <w:rsid w:val="00AF4370"/>
    <w:rsid w:val="00AF4790"/>
    <w:rsid w:val="00AF4F0A"/>
    <w:rsid w:val="00AF52AA"/>
    <w:rsid w:val="00AF6AC0"/>
    <w:rsid w:val="00AF6DF5"/>
    <w:rsid w:val="00AF747A"/>
    <w:rsid w:val="00AF7D3D"/>
    <w:rsid w:val="00B0021F"/>
    <w:rsid w:val="00B008D9"/>
    <w:rsid w:val="00B011D4"/>
    <w:rsid w:val="00B01552"/>
    <w:rsid w:val="00B01E0D"/>
    <w:rsid w:val="00B026BF"/>
    <w:rsid w:val="00B031FF"/>
    <w:rsid w:val="00B034F4"/>
    <w:rsid w:val="00B03CC0"/>
    <w:rsid w:val="00B0401F"/>
    <w:rsid w:val="00B04434"/>
    <w:rsid w:val="00B046E3"/>
    <w:rsid w:val="00B05523"/>
    <w:rsid w:val="00B05BBE"/>
    <w:rsid w:val="00B05CF0"/>
    <w:rsid w:val="00B06627"/>
    <w:rsid w:val="00B06E60"/>
    <w:rsid w:val="00B06F79"/>
    <w:rsid w:val="00B073AD"/>
    <w:rsid w:val="00B07C98"/>
    <w:rsid w:val="00B07DAD"/>
    <w:rsid w:val="00B100E5"/>
    <w:rsid w:val="00B1019F"/>
    <w:rsid w:val="00B1053F"/>
    <w:rsid w:val="00B1125B"/>
    <w:rsid w:val="00B12BDD"/>
    <w:rsid w:val="00B12D4E"/>
    <w:rsid w:val="00B13298"/>
    <w:rsid w:val="00B13D10"/>
    <w:rsid w:val="00B13F62"/>
    <w:rsid w:val="00B1474E"/>
    <w:rsid w:val="00B14806"/>
    <w:rsid w:val="00B14AAC"/>
    <w:rsid w:val="00B15B5C"/>
    <w:rsid w:val="00B15D89"/>
    <w:rsid w:val="00B16607"/>
    <w:rsid w:val="00B1737F"/>
    <w:rsid w:val="00B1783E"/>
    <w:rsid w:val="00B17889"/>
    <w:rsid w:val="00B17AD5"/>
    <w:rsid w:val="00B17B86"/>
    <w:rsid w:val="00B17DE1"/>
    <w:rsid w:val="00B17E49"/>
    <w:rsid w:val="00B20E04"/>
    <w:rsid w:val="00B21386"/>
    <w:rsid w:val="00B21760"/>
    <w:rsid w:val="00B21DD8"/>
    <w:rsid w:val="00B22E1E"/>
    <w:rsid w:val="00B23794"/>
    <w:rsid w:val="00B23891"/>
    <w:rsid w:val="00B2414D"/>
    <w:rsid w:val="00B24735"/>
    <w:rsid w:val="00B24B93"/>
    <w:rsid w:val="00B25151"/>
    <w:rsid w:val="00B2550B"/>
    <w:rsid w:val="00B26843"/>
    <w:rsid w:val="00B26B52"/>
    <w:rsid w:val="00B27176"/>
    <w:rsid w:val="00B27745"/>
    <w:rsid w:val="00B2799B"/>
    <w:rsid w:val="00B30F89"/>
    <w:rsid w:val="00B3292F"/>
    <w:rsid w:val="00B32D3C"/>
    <w:rsid w:val="00B32EE1"/>
    <w:rsid w:val="00B331A4"/>
    <w:rsid w:val="00B3351C"/>
    <w:rsid w:val="00B34489"/>
    <w:rsid w:val="00B344DE"/>
    <w:rsid w:val="00B3461D"/>
    <w:rsid w:val="00B350A5"/>
    <w:rsid w:val="00B3568F"/>
    <w:rsid w:val="00B36F49"/>
    <w:rsid w:val="00B372A4"/>
    <w:rsid w:val="00B37DC2"/>
    <w:rsid w:val="00B40210"/>
    <w:rsid w:val="00B40724"/>
    <w:rsid w:val="00B4083A"/>
    <w:rsid w:val="00B40AAF"/>
    <w:rsid w:val="00B40FF8"/>
    <w:rsid w:val="00B415A6"/>
    <w:rsid w:val="00B42068"/>
    <w:rsid w:val="00B42ACA"/>
    <w:rsid w:val="00B42C16"/>
    <w:rsid w:val="00B43BA4"/>
    <w:rsid w:val="00B44544"/>
    <w:rsid w:val="00B46DA1"/>
    <w:rsid w:val="00B46E62"/>
    <w:rsid w:val="00B5002A"/>
    <w:rsid w:val="00B50863"/>
    <w:rsid w:val="00B513D5"/>
    <w:rsid w:val="00B524F5"/>
    <w:rsid w:val="00B5290B"/>
    <w:rsid w:val="00B52FEB"/>
    <w:rsid w:val="00B53111"/>
    <w:rsid w:val="00B53204"/>
    <w:rsid w:val="00B53661"/>
    <w:rsid w:val="00B53F31"/>
    <w:rsid w:val="00B54119"/>
    <w:rsid w:val="00B54650"/>
    <w:rsid w:val="00B5568C"/>
    <w:rsid w:val="00B55B2A"/>
    <w:rsid w:val="00B56029"/>
    <w:rsid w:val="00B56A33"/>
    <w:rsid w:val="00B57BBA"/>
    <w:rsid w:val="00B60144"/>
    <w:rsid w:val="00B60A35"/>
    <w:rsid w:val="00B60AC1"/>
    <w:rsid w:val="00B6134B"/>
    <w:rsid w:val="00B615E6"/>
    <w:rsid w:val="00B61BDC"/>
    <w:rsid w:val="00B62607"/>
    <w:rsid w:val="00B63126"/>
    <w:rsid w:val="00B63FC2"/>
    <w:rsid w:val="00B64646"/>
    <w:rsid w:val="00B64F24"/>
    <w:rsid w:val="00B659B6"/>
    <w:rsid w:val="00B65CCB"/>
    <w:rsid w:val="00B65FE0"/>
    <w:rsid w:val="00B66740"/>
    <w:rsid w:val="00B66B47"/>
    <w:rsid w:val="00B67874"/>
    <w:rsid w:val="00B70633"/>
    <w:rsid w:val="00B708F2"/>
    <w:rsid w:val="00B709C9"/>
    <w:rsid w:val="00B7142F"/>
    <w:rsid w:val="00B7195B"/>
    <w:rsid w:val="00B71AB0"/>
    <w:rsid w:val="00B71E33"/>
    <w:rsid w:val="00B71FDC"/>
    <w:rsid w:val="00B72265"/>
    <w:rsid w:val="00B7282D"/>
    <w:rsid w:val="00B73308"/>
    <w:rsid w:val="00B73AA6"/>
    <w:rsid w:val="00B74EB6"/>
    <w:rsid w:val="00B7509D"/>
    <w:rsid w:val="00B75CAA"/>
    <w:rsid w:val="00B76961"/>
    <w:rsid w:val="00B76B9B"/>
    <w:rsid w:val="00B76EE2"/>
    <w:rsid w:val="00B7703A"/>
    <w:rsid w:val="00B772C9"/>
    <w:rsid w:val="00B77496"/>
    <w:rsid w:val="00B77F1B"/>
    <w:rsid w:val="00B80BE6"/>
    <w:rsid w:val="00B80C6A"/>
    <w:rsid w:val="00B81176"/>
    <w:rsid w:val="00B81608"/>
    <w:rsid w:val="00B81626"/>
    <w:rsid w:val="00B819AB"/>
    <w:rsid w:val="00B82BC0"/>
    <w:rsid w:val="00B82E09"/>
    <w:rsid w:val="00B8312A"/>
    <w:rsid w:val="00B83167"/>
    <w:rsid w:val="00B83368"/>
    <w:rsid w:val="00B836EF"/>
    <w:rsid w:val="00B83769"/>
    <w:rsid w:val="00B84072"/>
    <w:rsid w:val="00B84399"/>
    <w:rsid w:val="00B84EF6"/>
    <w:rsid w:val="00B8553C"/>
    <w:rsid w:val="00B8569A"/>
    <w:rsid w:val="00B85BFA"/>
    <w:rsid w:val="00B86A59"/>
    <w:rsid w:val="00B874A9"/>
    <w:rsid w:val="00B877E1"/>
    <w:rsid w:val="00B90B2A"/>
    <w:rsid w:val="00B91294"/>
    <w:rsid w:val="00B922E3"/>
    <w:rsid w:val="00B92368"/>
    <w:rsid w:val="00B92661"/>
    <w:rsid w:val="00B92C7D"/>
    <w:rsid w:val="00B93253"/>
    <w:rsid w:val="00B93555"/>
    <w:rsid w:val="00B94961"/>
    <w:rsid w:val="00B96B33"/>
    <w:rsid w:val="00B97113"/>
    <w:rsid w:val="00BA03E7"/>
    <w:rsid w:val="00BA057B"/>
    <w:rsid w:val="00BA0D93"/>
    <w:rsid w:val="00BA1A5A"/>
    <w:rsid w:val="00BA1BFE"/>
    <w:rsid w:val="00BA1CF1"/>
    <w:rsid w:val="00BA226D"/>
    <w:rsid w:val="00BA30EE"/>
    <w:rsid w:val="00BA4589"/>
    <w:rsid w:val="00BA46F4"/>
    <w:rsid w:val="00BA4E0E"/>
    <w:rsid w:val="00BA53D6"/>
    <w:rsid w:val="00BA5A7D"/>
    <w:rsid w:val="00BA6CFB"/>
    <w:rsid w:val="00BA7ED8"/>
    <w:rsid w:val="00BB01A2"/>
    <w:rsid w:val="00BB0757"/>
    <w:rsid w:val="00BB0D75"/>
    <w:rsid w:val="00BB13A9"/>
    <w:rsid w:val="00BB17AD"/>
    <w:rsid w:val="00BB1C8C"/>
    <w:rsid w:val="00BB1DF8"/>
    <w:rsid w:val="00BB34A7"/>
    <w:rsid w:val="00BB3E0E"/>
    <w:rsid w:val="00BB3F79"/>
    <w:rsid w:val="00BB41F3"/>
    <w:rsid w:val="00BB4D97"/>
    <w:rsid w:val="00BB61F4"/>
    <w:rsid w:val="00BB6E0F"/>
    <w:rsid w:val="00BB76D6"/>
    <w:rsid w:val="00BB78C8"/>
    <w:rsid w:val="00BB7D67"/>
    <w:rsid w:val="00BB7F38"/>
    <w:rsid w:val="00BC0E9D"/>
    <w:rsid w:val="00BC1655"/>
    <w:rsid w:val="00BC1F55"/>
    <w:rsid w:val="00BC2011"/>
    <w:rsid w:val="00BC2B65"/>
    <w:rsid w:val="00BC2EA1"/>
    <w:rsid w:val="00BC3208"/>
    <w:rsid w:val="00BC33AE"/>
    <w:rsid w:val="00BC34E1"/>
    <w:rsid w:val="00BC34F1"/>
    <w:rsid w:val="00BC3AAD"/>
    <w:rsid w:val="00BC3E58"/>
    <w:rsid w:val="00BC3EB0"/>
    <w:rsid w:val="00BC40ED"/>
    <w:rsid w:val="00BC425A"/>
    <w:rsid w:val="00BC5C12"/>
    <w:rsid w:val="00BD0A75"/>
    <w:rsid w:val="00BD10F2"/>
    <w:rsid w:val="00BD121B"/>
    <w:rsid w:val="00BD1E1A"/>
    <w:rsid w:val="00BD2496"/>
    <w:rsid w:val="00BD34C1"/>
    <w:rsid w:val="00BD36B6"/>
    <w:rsid w:val="00BD4279"/>
    <w:rsid w:val="00BD441C"/>
    <w:rsid w:val="00BD4C47"/>
    <w:rsid w:val="00BD4E82"/>
    <w:rsid w:val="00BD51F8"/>
    <w:rsid w:val="00BD5E72"/>
    <w:rsid w:val="00BD6B9F"/>
    <w:rsid w:val="00BD773F"/>
    <w:rsid w:val="00BD7794"/>
    <w:rsid w:val="00BD79AA"/>
    <w:rsid w:val="00BD7E13"/>
    <w:rsid w:val="00BE2112"/>
    <w:rsid w:val="00BE2118"/>
    <w:rsid w:val="00BE238C"/>
    <w:rsid w:val="00BE2827"/>
    <w:rsid w:val="00BE2D83"/>
    <w:rsid w:val="00BE2F57"/>
    <w:rsid w:val="00BE3767"/>
    <w:rsid w:val="00BE3E36"/>
    <w:rsid w:val="00BE40C8"/>
    <w:rsid w:val="00BE4107"/>
    <w:rsid w:val="00BE4803"/>
    <w:rsid w:val="00BE5223"/>
    <w:rsid w:val="00BE54B4"/>
    <w:rsid w:val="00BE5681"/>
    <w:rsid w:val="00BE5DC2"/>
    <w:rsid w:val="00BE60F4"/>
    <w:rsid w:val="00BE68E8"/>
    <w:rsid w:val="00BE6D17"/>
    <w:rsid w:val="00BE6F43"/>
    <w:rsid w:val="00BE7115"/>
    <w:rsid w:val="00BE7428"/>
    <w:rsid w:val="00BE750B"/>
    <w:rsid w:val="00BE7D19"/>
    <w:rsid w:val="00BE7E85"/>
    <w:rsid w:val="00BF022A"/>
    <w:rsid w:val="00BF07B7"/>
    <w:rsid w:val="00BF0CDE"/>
    <w:rsid w:val="00BF236B"/>
    <w:rsid w:val="00BF269F"/>
    <w:rsid w:val="00BF3318"/>
    <w:rsid w:val="00BF3A9D"/>
    <w:rsid w:val="00BF3CF5"/>
    <w:rsid w:val="00BF4EE4"/>
    <w:rsid w:val="00BF51F5"/>
    <w:rsid w:val="00BF6BE1"/>
    <w:rsid w:val="00BF7425"/>
    <w:rsid w:val="00BF76F5"/>
    <w:rsid w:val="00BF7896"/>
    <w:rsid w:val="00BF7991"/>
    <w:rsid w:val="00C009E9"/>
    <w:rsid w:val="00C00CF1"/>
    <w:rsid w:val="00C018DF"/>
    <w:rsid w:val="00C0194E"/>
    <w:rsid w:val="00C02067"/>
    <w:rsid w:val="00C0254E"/>
    <w:rsid w:val="00C02A00"/>
    <w:rsid w:val="00C0393B"/>
    <w:rsid w:val="00C04174"/>
    <w:rsid w:val="00C04480"/>
    <w:rsid w:val="00C0495C"/>
    <w:rsid w:val="00C04BB8"/>
    <w:rsid w:val="00C05447"/>
    <w:rsid w:val="00C0610C"/>
    <w:rsid w:val="00C06119"/>
    <w:rsid w:val="00C06255"/>
    <w:rsid w:val="00C067CA"/>
    <w:rsid w:val="00C06DBA"/>
    <w:rsid w:val="00C0769E"/>
    <w:rsid w:val="00C07FFB"/>
    <w:rsid w:val="00C1031A"/>
    <w:rsid w:val="00C1065A"/>
    <w:rsid w:val="00C10EE7"/>
    <w:rsid w:val="00C1199E"/>
    <w:rsid w:val="00C12817"/>
    <w:rsid w:val="00C128D8"/>
    <w:rsid w:val="00C12E18"/>
    <w:rsid w:val="00C13AA9"/>
    <w:rsid w:val="00C13C2E"/>
    <w:rsid w:val="00C14118"/>
    <w:rsid w:val="00C14215"/>
    <w:rsid w:val="00C15658"/>
    <w:rsid w:val="00C15C16"/>
    <w:rsid w:val="00C161BA"/>
    <w:rsid w:val="00C1645B"/>
    <w:rsid w:val="00C169C5"/>
    <w:rsid w:val="00C16B70"/>
    <w:rsid w:val="00C16D42"/>
    <w:rsid w:val="00C1735B"/>
    <w:rsid w:val="00C17B0C"/>
    <w:rsid w:val="00C20BDD"/>
    <w:rsid w:val="00C22964"/>
    <w:rsid w:val="00C22A12"/>
    <w:rsid w:val="00C22E87"/>
    <w:rsid w:val="00C23314"/>
    <w:rsid w:val="00C24327"/>
    <w:rsid w:val="00C24439"/>
    <w:rsid w:val="00C255DB"/>
    <w:rsid w:val="00C25B0E"/>
    <w:rsid w:val="00C25E14"/>
    <w:rsid w:val="00C300D4"/>
    <w:rsid w:val="00C302A3"/>
    <w:rsid w:val="00C30AE3"/>
    <w:rsid w:val="00C30D65"/>
    <w:rsid w:val="00C314F6"/>
    <w:rsid w:val="00C31EE2"/>
    <w:rsid w:val="00C334F2"/>
    <w:rsid w:val="00C33B93"/>
    <w:rsid w:val="00C34F9C"/>
    <w:rsid w:val="00C352DA"/>
    <w:rsid w:val="00C3794E"/>
    <w:rsid w:val="00C37C8F"/>
    <w:rsid w:val="00C40F4E"/>
    <w:rsid w:val="00C4145F"/>
    <w:rsid w:val="00C41605"/>
    <w:rsid w:val="00C42081"/>
    <w:rsid w:val="00C42FCF"/>
    <w:rsid w:val="00C43B6B"/>
    <w:rsid w:val="00C442FE"/>
    <w:rsid w:val="00C45D52"/>
    <w:rsid w:val="00C462A6"/>
    <w:rsid w:val="00C464AD"/>
    <w:rsid w:val="00C469BF"/>
    <w:rsid w:val="00C4713C"/>
    <w:rsid w:val="00C4727B"/>
    <w:rsid w:val="00C47A8F"/>
    <w:rsid w:val="00C50135"/>
    <w:rsid w:val="00C5024B"/>
    <w:rsid w:val="00C505AA"/>
    <w:rsid w:val="00C5068B"/>
    <w:rsid w:val="00C50B55"/>
    <w:rsid w:val="00C50DE6"/>
    <w:rsid w:val="00C50FFB"/>
    <w:rsid w:val="00C513A0"/>
    <w:rsid w:val="00C523FC"/>
    <w:rsid w:val="00C52A3B"/>
    <w:rsid w:val="00C5334F"/>
    <w:rsid w:val="00C538A2"/>
    <w:rsid w:val="00C53D45"/>
    <w:rsid w:val="00C54B71"/>
    <w:rsid w:val="00C55254"/>
    <w:rsid w:val="00C56596"/>
    <w:rsid w:val="00C56616"/>
    <w:rsid w:val="00C56ABB"/>
    <w:rsid w:val="00C56D4A"/>
    <w:rsid w:val="00C57B03"/>
    <w:rsid w:val="00C57F2D"/>
    <w:rsid w:val="00C606D3"/>
    <w:rsid w:val="00C60784"/>
    <w:rsid w:val="00C6092D"/>
    <w:rsid w:val="00C60E1D"/>
    <w:rsid w:val="00C61DB6"/>
    <w:rsid w:val="00C624D5"/>
    <w:rsid w:val="00C62B2B"/>
    <w:rsid w:val="00C62F6B"/>
    <w:rsid w:val="00C63E11"/>
    <w:rsid w:val="00C640E9"/>
    <w:rsid w:val="00C64347"/>
    <w:rsid w:val="00C6439A"/>
    <w:rsid w:val="00C6464B"/>
    <w:rsid w:val="00C64873"/>
    <w:rsid w:val="00C657A6"/>
    <w:rsid w:val="00C65D9E"/>
    <w:rsid w:val="00C6620E"/>
    <w:rsid w:val="00C664CB"/>
    <w:rsid w:val="00C669EE"/>
    <w:rsid w:val="00C66D29"/>
    <w:rsid w:val="00C66E2D"/>
    <w:rsid w:val="00C67148"/>
    <w:rsid w:val="00C67DC3"/>
    <w:rsid w:val="00C70162"/>
    <w:rsid w:val="00C70D2D"/>
    <w:rsid w:val="00C70F31"/>
    <w:rsid w:val="00C7104D"/>
    <w:rsid w:val="00C71238"/>
    <w:rsid w:val="00C714BA"/>
    <w:rsid w:val="00C715FC"/>
    <w:rsid w:val="00C71B31"/>
    <w:rsid w:val="00C7208F"/>
    <w:rsid w:val="00C72763"/>
    <w:rsid w:val="00C72B1A"/>
    <w:rsid w:val="00C730F8"/>
    <w:rsid w:val="00C73DCD"/>
    <w:rsid w:val="00C73F48"/>
    <w:rsid w:val="00C74080"/>
    <w:rsid w:val="00C74295"/>
    <w:rsid w:val="00C746CD"/>
    <w:rsid w:val="00C74CAE"/>
    <w:rsid w:val="00C7652A"/>
    <w:rsid w:val="00C76BC8"/>
    <w:rsid w:val="00C76FDB"/>
    <w:rsid w:val="00C77B1E"/>
    <w:rsid w:val="00C802FE"/>
    <w:rsid w:val="00C80326"/>
    <w:rsid w:val="00C805ED"/>
    <w:rsid w:val="00C8071F"/>
    <w:rsid w:val="00C808C3"/>
    <w:rsid w:val="00C80AAC"/>
    <w:rsid w:val="00C81449"/>
    <w:rsid w:val="00C81B88"/>
    <w:rsid w:val="00C81C67"/>
    <w:rsid w:val="00C840C8"/>
    <w:rsid w:val="00C84B4D"/>
    <w:rsid w:val="00C851D4"/>
    <w:rsid w:val="00C857DF"/>
    <w:rsid w:val="00C8589F"/>
    <w:rsid w:val="00C864B7"/>
    <w:rsid w:val="00C8659F"/>
    <w:rsid w:val="00C86C3B"/>
    <w:rsid w:val="00C871FC"/>
    <w:rsid w:val="00C87D1F"/>
    <w:rsid w:val="00C90184"/>
    <w:rsid w:val="00C902E1"/>
    <w:rsid w:val="00C91928"/>
    <w:rsid w:val="00C92BCC"/>
    <w:rsid w:val="00C92D63"/>
    <w:rsid w:val="00C9368B"/>
    <w:rsid w:val="00C93AA3"/>
    <w:rsid w:val="00C944AA"/>
    <w:rsid w:val="00C94EC0"/>
    <w:rsid w:val="00C9622D"/>
    <w:rsid w:val="00C962EC"/>
    <w:rsid w:val="00C967B2"/>
    <w:rsid w:val="00C96871"/>
    <w:rsid w:val="00C97CA8"/>
    <w:rsid w:val="00C9EB1C"/>
    <w:rsid w:val="00CA0598"/>
    <w:rsid w:val="00CA1D59"/>
    <w:rsid w:val="00CA2310"/>
    <w:rsid w:val="00CA27FB"/>
    <w:rsid w:val="00CA3212"/>
    <w:rsid w:val="00CA3B99"/>
    <w:rsid w:val="00CA4206"/>
    <w:rsid w:val="00CA43D5"/>
    <w:rsid w:val="00CA4B00"/>
    <w:rsid w:val="00CA4C12"/>
    <w:rsid w:val="00CA4DAB"/>
    <w:rsid w:val="00CA4FBF"/>
    <w:rsid w:val="00CA553E"/>
    <w:rsid w:val="00CA63F7"/>
    <w:rsid w:val="00CA77E6"/>
    <w:rsid w:val="00CA7E87"/>
    <w:rsid w:val="00CB0EB4"/>
    <w:rsid w:val="00CB0ED1"/>
    <w:rsid w:val="00CB11FC"/>
    <w:rsid w:val="00CB1C43"/>
    <w:rsid w:val="00CB1E28"/>
    <w:rsid w:val="00CB1F21"/>
    <w:rsid w:val="00CB2AD5"/>
    <w:rsid w:val="00CB3A2F"/>
    <w:rsid w:val="00CB3D44"/>
    <w:rsid w:val="00CB455D"/>
    <w:rsid w:val="00CB5E4B"/>
    <w:rsid w:val="00CB5EBE"/>
    <w:rsid w:val="00CB6576"/>
    <w:rsid w:val="00CB6679"/>
    <w:rsid w:val="00CB688A"/>
    <w:rsid w:val="00CB6BD2"/>
    <w:rsid w:val="00CB6FF0"/>
    <w:rsid w:val="00CB7143"/>
    <w:rsid w:val="00CB76BC"/>
    <w:rsid w:val="00CC04C0"/>
    <w:rsid w:val="00CC0F1C"/>
    <w:rsid w:val="00CC19A6"/>
    <w:rsid w:val="00CC2309"/>
    <w:rsid w:val="00CC29B2"/>
    <w:rsid w:val="00CC2AC0"/>
    <w:rsid w:val="00CC2DCC"/>
    <w:rsid w:val="00CC2F09"/>
    <w:rsid w:val="00CC37BA"/>
    <w:rsid w:val="00CC43DD"/>
    <w:rsid w:val="00CC4795"/>
    <w:rsid w:val="00CC56AE"/>
    <w:rsid w:val="00CC5A4B"/>
    <w:rsid w:val="00CC5AD7"/>
    <w:rsid w:val="00CC5BAF"/>
    <w:rsid w:val="00CC654C"/>
    <w:rsid w:val="00CC7FE4"/>
    <w:rsid w:val="00CCFAE6"/>
    <w:rsid w:val="00CD0550"/>
    <w:rsid w:val="00CD09AC"/>
    <w:rsid w:val="00CD0C68"/>
    <w:rsid w:val="00CD138E"/>
    <w:rsid w:val="00CD2580"/>
    <w:rsid w:val="00CD273F"/>
    <w:rsid w:val="00CD30DF"/>
    <w:rsid w:val="00CD383C"/>
    <w:rsid w:val="00CD3B54"/>
    <w:rsid w:val="00CD402B"/>
    <w:rsid w:val="00CD430C"/>
    <w:rsid w:val="00CD43D1"/>
    <w:rsid w:val="00CD4D5D"/>
    <w:rsid w:val="00CD5656"/>
    <w:rsid w:val="00CD5B36"/>
    <w:rsid w:val="00CD5C88"/>
    <w:rsid w:val="00CD7314"/>
    <w:rsid w:val="00CD73EC"/>
    <w:rsid w:val="00CD7776"/>
    <w:rsid w:val="00CD7D69"/>
    <w:rsid w:val="00CD7FC0"/>
    <w:rsid w:val="00CE0201"/>
    <w:rsid w:val="00CE0737"/>
    <w:rsid w:val="00CE0DC9"/>
    <w:rsid w:val="00CE1BE9"/>
    <w:rsid w:val="00CE1F14"/>
    <w:rsid w:val="00CE2141"/>
    <w:rsid w:val="00CE2721"/>
    <w:rsid w:val="00CE33C5"/>
    <w:rsid w:val="00CE4279"/>
    <w:rsid w:val="00CE4856"/>
    <w:rsid w:val="00CE5328"/>
    <w:rsid w:val="00CE5421"/>
    <w:rsid w:val="00CE57C2"/>
    <w:rsid w:val="00CE5C3D"/>
    <w:rsid w:val="00CE6436"/>
    <w:rsid w:val="00CE66B1"/>
    <w:rsid w:val="00CE674C"/>
    <w:rsid w:val="00CE67AE"/>
    <w:rsid w:val="00CE67B0"/>
    <w:rsid w:val="00CE69C1"/>
    <w:rsid w:val="00CE7985"/>
    <w:rsid w:val="00CE7C85"/>
    <w:rsid w:val="00CE7E79"/>
    <w:rsid w:val="00CF0498"/>
    <w:rsid w:val="00CF067B"/>
    <w:rsid w:val="00CF0B05"/>
    <w:rsid w:val="00CF0E9F"/>
    <w:rsid w:val="00CF2022"/>
    <w:rsid w:val="00CF206B"/>
    <w:rsid w:val="00CF249A"/>
    <w:rsid w:val="00CF29B2"/>
    <w:rsid w:val="00CF2B92"/>
    <w:rsid w:val="00CF3290"/>
    <w:rsid w:val="00CF3A0C"/>
    <w:rsid w:val="00CF55DB"/>
    <w:rsid w:val="00CF5842"/>
    <w:rsid w:val="00CF6014"/>
    <w:rsid w:val="00CF69ED"/>
    <w:rsid w:val="00CF6DDD"/>
    <w:rsid w:val="00CF7633"/>
    <w:rsid w:val="00D00491"/>
    <w:rsid w:val="00D00920"/>
    <w:rsid w:val="00D00C7A"/>
    <w:rsid w:val="00D014C3"/>
    <w:rsid w:val="00D015E9"/>
    <w:rsid w:val="00D01A7F"/>
    <w:rsid w:val="00D020C2"/>
    <w:rsid w:val="00D026BB"/>
    <w:rsid w:val="00D02E4F"/>
    <w:rsid w:val="00D02F23"/>
    <w:rsid w:val="00D031AA"/>
    <w:rsid w:val="00D0363C"/>
    <w:rsid w:val="00D0440A"/>
    <w:rsid w:val="00D04B39"/>
    <w:rsid w:val="00D04C3B"/>
    <w:rsid w:val="00D04F03"/>
    <w:rsid w:val="00D050B0"/>
    <w:rsid w:val="00D05123"/>
    <w:rsid w:val="00D0590C"/>
    <w:rsid w:val="00D05EAD"/>
    <w:rsid w:val="00D06185"/>
    <w:rsid w:val="00D070E1"/>
    <w:rsid w:val="00D103BE"/>
    <w:rsid w:val="00D10D5B"/>
    <w:rsid w:val="00D10F69"/>
    <w:rsid w:val="00D11A4A"/>
    <w:rsid w:val="00D11D6C"/>
    <w:rsid w:val="00D11DD9"/>
    <w:rsid w:val="00D130E5"/>
    <w:rsid w:val="00D13826"/>
    <w:rsid w:val="00D13A4F"/>
    <w:rsid w:val="00D14648"/>
    <w:rsid w:val="00D147CC"/>
    <w:rsid w:val="00D15837"/>
    <w:rsid w:val="00D15AA2"/>
    <w:rsid w:val="00D15B34"/>
    <w:rsid w:val="00D16293"/>
    <w:rsid w:val="00D178E7"/>
    <w:rsid w:val="00D179AD"/>
    <w:rsid w:val="00D17B91"/>
    <w:rsid w:val="00D20122"/>
    <w:rsid w:val="00D20F43"/>
    <w:rsid w:val="00D214FA"/>
    <w:rsid w:val="00D22FE1"/>
    <w:rsid w:val="00D23423"/>
    <w:rsid w:val="00D235D6"/>
    <w:rsid w:val="00D23C0D"/>
    <w:rsid w:val="00D23DF1"/>
    <w:rsid w:val="00D243E2"/>
    <w:rsid w:val="00D24B0E"/>
    <w:rsid w:val="00D25A5A"/>
    <w:rsid w:val="00D25AA7"/>
    <w:rsid w:val="00D25C38"/>
    <w:rsid w:val="00D264BA"/>
    <w:rsid w:val="00D26553"/>
    <w:rsid w:val="00D267B5"/>
    <w:rsid w:val="00D267C0"/>
    <w:rsid w:val="00D27194"/>
    <w:rsid w:val="00D271D3"/>
    <w:rsid w:val="00D271EA"/>
    <w:rsid w:val="00D30304"/>
    <w:rsid w:val="00D30A08"/>
    <w:rsid w:val="00D31557"/>
    <w:rsid w:val="00D31F0E"/>
    <w:rsid w:val="00D3263F"/>
    <w:rsid w:val="00D32654"/>
    <w:rsid w:val="00D32D7D"/>
    <w:rsid w:val="00D3329B"/>
    <w:rsid w:val="00D335BA"/>
    <w:rsid w:val="00D33984"/>
    <w:rsid w:val="00D339D9"/>
    <w:rsid w:val="00D3420C"/>
    <w:rsid w:val="00D346CD"/>
    <w:rsid w:val="00D34F3A"/>
    <w:rsid w:val="00D350A3"/>
    <w:rsid w:val="00D35180"/>
    <w:rsid w:val="00D35808"/>
    <w:rsid w:val="00D35A6E"/>
    <w:rsid w:val="00D36EE4"/>
    <w:rsid w:val="00D37092"/>
    <w:rsid w:val="00D37E1D"/>
    <w:rsid w:val="00D41237"/>
    <w:rsid w:val="00D415A2"/>
    <w:rsid w:val="00D419EB"/>
    <w:rsid w:val="00D42E3E"/>
    <w:rsid w:val="00D42F11"/>
    <w:rsid w:val="00D4306A"/>
    <w:rsid w:val="00D441F4"/>
    <w:rsid w:val="00D44293"/>
    <w:rsid w:val="00D44961"/>
    <w:rsid w:val="00D45935"/>
    <w:rsid w:val="00D461D9"/>
    <w:rsid w:val="00D4651A"/>
    <w:rsid w:val="00D46EE9"/>
    <w:rsid w:val="00D47C08"/>
    <w:rsid w:val="00D500DF"/>
    <w:rsid w:val="00D5185B"/>
    <w:rsid w:val="00D52593"/>
    <w:rsid w:val="00D52897"/>
    <w:rsid w:val="00D52BCD"/>
    <w:rsid w:val="00D534D2"/>
    <w:rsid w:val="00D541C2"/>
    <w:rsid w:val="00D5487E"/>
    <w:rsid w:val="00D54AE6"/>
    <w:rsid w:val="00D54E9C"/>
    <w:rsid w:val="00D55326"/>
    <w:rsid w:val="00D55495"/>
    <w:rsid w:val="00D5628E"/>
    <w:rsid w:val="00D562A8"/>
    <w:rsid w:val="00D56DC0"/>
    <w:rsid w:val="00D57816"/>
    <w:rsid w:val="00D57B45"/>
    <w:rsid w:val="00D57B49"/>
    <w:rsid w:val="00D57C8A"/>
    <w:rsid w:val="00D603F5"/>
    <w:rsid w:val="00D6055A"/>
    <w:rsid w:val="00D60C43"/>
    <w:rsid w:val="00D6252A"/>
    <w:rsid w:val="00D629B2"/>
    <w:rsid w:val="00D640AF"/>
    <w:rsid w:val="00D64539"/>
    <w:rsid w:val="00D64630"/>
    <w:rsid w:val="00D649ED"/>
    <w:rsid w:val="00D653B5"/>
    <w:rsid w:val="00D65D0A"/>
    <w:rsid w:val="00D66CA6"/>
    <w:rsid w:val="00D67575"/>
    <w:rsid w:val="00D676CA"/>
    <w:rsid w:val="00D676EE"/>
    <w:rsid w:val="00D67B4E"/>
    <w:rsid w:val="00D70C4A"/>
    <w:rsid w:val="00D7118C"/>
    <w:rsid w:val="00D71EB2"/>
    <w:rsid w:val="00D72006"/>
    <w:rsid w:val="00D7213F"/>
    <w:rsid w:val="00D72224"/>
    <w:rsid w:val="00D722BB"/>
    <w:rsid w:val="00D72418"/>
    <w:rsid w:val="00D72438"/>
    <w:rsid w:val="00D72E2D"/>
    <w:rsid w:val="00D752DF"/>
    <w:rsid w:val="00D75EA7"/>
    <w:rsid w:val="00D76F4C"/>
    <w:rsid w:val="00D8053E"/>
    <w:rsid w:val="00D806ED"/>
    <w:rsid w:val="00D80A0B"/>
    <w:rsid w:val="00D811F3"/>
    <w:rsid w:val="00D81427"/>
    <w:rsid w:val="00D81949"/>
    <w:rsid w:val="00D82A1D"/>
    <w:rsid w:val="00D82AFA"/>
    <w:rsid w:val="00D83894"/>
    <w:rsid w:val="00D84494"/>
    <w:rsid w:val="00D844B2"/>
    <w:rsid w:val="00D8474E"/>
    <w:rsid w:val="00D84886"/>
    <w:rsid w:val="00D84DD0"/>
    <w:rsid w:val="00D85393"/>
    <w:rsid w:val="00D86022"/>
    <w:rsid w:val="00D866EC"/>
    <w:rsid w:val="00D867DC"/>
    <w:rsid w:val="00D86B5A"/>
    <w:rsid w:val="00D86EF5"/>
    <w:rsid w:val="00D8760B"/>
    <w:rsid w:val="00D908CC"/>
    <w:rsid w:val="00D90F0A"/>
    <w:rsid w:val="00D9320E"/>
    <w:rsid w:val="00D94097"/>
    <w:rsid w:val="00D9414E"/>
    <w:rsid w:val="00D94995"/>
    <w:rsid w:val="00D94AA7"/>
    <w:rsid w:val="00D94FB5"/>
    <w:rsid w:val="00D95228"/>
    <w:rsid w:val="00D953E8"/>
    <w:rsid w:val="00D953F7"/>
    <w:rsid w:val="00D95E8F"/>
    <w:rsid w:val="00D95FE3"/>
    <w:rsid w:val="00D9615A"/>
    <w:rsid w:val="00D966D4"/>
    <w:rsid w:val="00D96ED2"/>
    <w:rsid w:val="00D97742"/>
    <w:rsid w:val="00DA00A4"/>
    <w:rsid w:val="00DA0580"/>
    <w:rsid w:val="00DA0883"/>
    <w:rsid w:val="00DA0A2A"/>
    <w:rsid w:val="00DA19BA"/>
    <w:rsid w:val="00DA1AAB"/>
    <w:rsid w:val="00DA1B10"/>
    <w:rsid w:val="00DA1D19"/>
    <w:rsid w:val="00DA20FD"/>
    <w:rsid w:val="00DA2E0B"/>
    <w:rsid w:val="00DA3CF8"/>
    <w:rsid w:val="00DA4600"/>
    <w:rsid w:val="00DA541C"/>
    <w:rsid w:val="00DA54D9"/>
    <w:rsid w:val="00DA5904"/>
    <w:rsid w:val="00DA5D30"/>
    <w:rsid w:val="00DA6ED5"/>
    <w:rsid w:val="00DA785F"/>
    <w:rsid w:val="00DA7FB0"/>
    <w:rsid w:val="00DB044A"/>
    <w:rsid w:val="00DB0E11"/>
    <w:rsid w:val="00DB1584"/>
    <w:rsid w:val="00DB1BA3"/>
    <w:rsid w:val="00DB1DDE"/>
    <w:rsid w:val="00DB1F50"/>
    <w:rsid w:val="00DB23D8"/>
    <w:rsid w:val="00DB29CA"/>
    <w:rsid w:val="00DB3AE1"/>
    <w:rsid w:val="00DB3BEC"/>
    <w:rsid w:val="00DB3C53"/>
    <w:rsid w:val="00DB3D61"/>
    <w:rsid w:val="00DB5211"/>
    <w:rsid w:val="00DB52BB"/>
    <w:rsid w:val="00DB5786"/>
    <w:rsid w:val="00DB5791"/>
    <w:rsid w:val="00DB5A25"/>
    <w:rsid w:val="00DB69FF"/>
    <w:rsid w:val="00DB72D7"/>
    <w:rsid w:val="00DB75FA"/>
    <w:rsid w:val="00DB7BBB"/>
    <w:rsid w:val="00DBDCE5"/>
    <w:rsid w:val="00DC0101"/>
    <w:rsid w:val="00DC0D95"/>
    <w:rsid w:val="00DC123C"/>
    <w:rsid w:val="00DC18DE"/>
    <w:rsid w:val="00DC1940"/>
    <w:rsid w:val="00DC1CA9"/>
    <w:rsid w:val="00DC1EF5"/>
    <w:rsid w:val="00DC22B7"/>
    <w:rsid w:val="00DC24F6"/>
    <w:rsid w:val="00DC2BB4"/>
    <w:rsid w:val="00DC2E46"/>
    <w:rsid w:val="00DC3747"/>
    <w:rsid w:val="00DC385A"/>
    <w:rsid w:val="00DC3A14"/>
    <w:rsid w:val="00DC4400"/>
    <w:rsid w:val="00DC4D4A"/>
    <w:rsid w:val="00DC55C2"/>
    <w:rsid w:val="00DC5DC9"/>
    <w:rsid w:val="00DC6931"/>
    <w:rsid w:val="00DC7B5E"/>
    <w:rsid w:val="00DD04A3"/>
    <w:rsid w:val="00DD0586"/>
    <w:rsid w:val="00DD0A71"/>
    <w:rsid w:val="00DD0EC5"/>
    <w:rsid w:val="00DD19B5"/>
    <w:rsid w:val="00DD1CBE"/>
    <w:rsid w:val="00DD25CB"/>
    <w:rsid w:val="00DD29BD"/>
    <w:rsid w:val="00DD3419"/>
    <w:rsid w:val="00DD39DB"/>
    <w:rsid w:val="00DD3D87"/>
    <w:rsid w:val="00DD407C"/>
    <w:rsid w:val="00DD4425"/>
    <w:rsid w:val="00DD48E1"/>
    <w:rsid w:val="00DD4A96"/>
    <w:rsid w:val="00DD5D03"/>
    <w:rsid w:val="00DD6184"/>
    <w:rsid w:val="00DD6775"/>
    <w:rsid w:val="00DD7544"/>
    <w:rsid w:val="00DD7732"/>
    <w:rsid w:val="00DE08D5"/>
    <w:rsid w:val="00DE283A"/>
    <w:rsid w:val="00DE2F40"/>
    <w:rsid w:val="00DE3201"/>
    <w:rsid w:val="00DE3732"/>
    <w:rsid w:val="00DE4C01"/>
    <w:rsid w:val="00DE4E35"/>
    <w:rsid w:val="00DE5ADB"/>
    <w:rsid w:val="00DE692F"/>
    <w:rsid w:val="00DE6C07"/>
    <w:rsid w:val="00DE6D1D"/>
    <w:rsid w:val="00DE6F85"/>
    <w:rsid w:val="00DE7110"/>
    <w:rsid w:val="00DE7326"/>
    <w:rsid w:val="00DE795D"/>
    <w:rsid w:val="00DE7D8E"/>
    <w:rsid w:val="00DF0390"/>
    <w:rsid w:val="00DF06D3"/>
    <w:rsid w:val="00DF0E48"/>
    <w:rsid w:val="00DF1212"/>
    <w:rsid w:val="00DF15B0"/>
    <w:rsid w:val="00DF1A2D"/>
    <w:rsid w:val="00DF1C6A"/>
    <w:rsid w:val="00DF1D54"/>
    <w:rsid w:val="00DF266F"/>
    <w:rsid w:val="00DF3FEA"/>
    <w:rsid w:val="00DF463D"/>
    <w:rsid w:val="00DF47C6"/>
    <w:rsid w:val="00DF56BD"/>
    <w:rsid w:val="00DF6E2E"/>
    <w:rsid w:val="00DF7867"/>
    <w:rsid w:val="00DF7CDE"/>
    <w:rsid w:val="00DF7D4C"/>
    <w:rsid w:val="00E0003E"/>
    <w:rsid w:val="00E00623"/>
    <w:rsid w:val="00E01AA1"/>
    <w:rsid w:val="00E0224A"/>
    <w:rsid w:val="00E0236C"/>
    <w:rsid w:val="00E02C2A"/>
    <w:rsid w:val="00E02CCA"/>
    <w:rsid w:val="00E03342"/>
    <w:rsid w:val="00E03A12"/>
    <w:rsid w:val="00E04804"/>
    <w:rsid w:val="00E04B5D"/>
    <w:rsid w:val="00E05001"/>
    <w:rsid w:val="00E059AD"/>
    <w:rsid w:val="00E05D1A"/>
    <w:rsid w:val="00E05E2D"/>
    <w:rsid w:val="00E05F67"/>
    <w:rsid w:val="00E0705C"/>
    <w:rsid w:val="00E07596"/>
    <w:rsid w:val="00E07E1F"/>
    <w:rsid w:val="00E109E2"/>
    <w:rsid w:val="00E126A1"/>
    <w:rsid w:val="00E1299B"/>
    <w:rsid w:val="00E12CD6"/>
    <w:rsid w:val="00E132A2"/>
    <w:rsid w:val="00E13508"/>
    <w:rsid w:val="00E13FB9"/>
    <w:rsid w:val="00E1491A"/>
    <w:rsid w:val="00E14AE4"/>
    <w:rsid w:val="00E14E47"/>
    <w:rsid w:val="00E14E77"/>
    <w:rsid w:val="00E151E9"/>
    <w:rsid w:val="00E155AD"/>
    <w:rsid w:val="00E16535"/>
    <w:rsid w:val="00E16C78"/>
    <w:rsid w:val="00E17010"/>
    <w:rsid w:val="00E171BA"/>
    <w:rsid w:val="00E172DB"/>
    <w:rsid w:val="00E17427"/>
    <w:rsid w:val="00E174BB"/>
    <w:rsid w:val="00E174CA"/>
    <w:rsid w:val="00E17D13"/>
    <w:rsid w:val="00E2061F"/>
    <w:rsid w:val="00E207E9"/>
    <w:rsid w:val="00E20963"/>
    <w:rsid w:val="00E214F5"/>
    <w:rsid w:val="00E2205F"/>
    <w:rsid w:val="00E22526"/>
    <w:rsid w:val="00E23776"/>
    <w:rsid w:val="00E240D4"/>
    <w:rsid w:val="00E243C9"/>
    <w:rsid w:val="00E24779"/>
    <w:rsid w:val="00E24A73"/>
    <w:rsid w:val="00E2522B"/>
    <w:rsid w:val="00E25C46"/>
    <w:rsid w:val="00E25EA6"/>
    <w:rsid w:val="00E25F0D"/>
    <w:rsid w:val="00E269A1"/>
    <w:rsid w:val="00E26C94"/>
    <w:rsid w:val="00E27894"/>
    <w:rsid w:val="00E304A7"/>
    <w:rsid w:val="00E31207"/>
    <w:rsid w:val="00E312AF"/>
    <w:rsid w:val="00E315C5"/>
    <w:rsid w:val="00E3197E"/>
    <w:rsid w:val="00E319A8"/>
    <w:rsid w:val="00E325BF"/>
    <w:rsid w:val="00E3353D"/>
    <w:rsid w:val="00E34989"/>
    <w:rsid w:val="00E352C3"/>
    <w:rsid w:val="00E35528"/>
    <w:rsid w:val="00E3558A"/>
    <w:rsid w:val="00E35D3F"/>
    <w:rsid w:val="00E36B32"/>
    <w:rsid w:val="00E37132"/>
    <w:rsid w:val="00E37590"/>
    <w:rsid w:val="00E37AF2"/>
    <w:rsid w:val="00E37D8D"/>
    <w:rsid w:val="00E4015C"/>
    <w:rsid w:val="00E40706"/>
    <w:rsid w:val="00E412A1"/>
    <w:rsid w:val="00E425D2"/>
    <w:rsid w:val="00E42694"/>
    <w:rsid w:val="00E426F3"/>
    <w:rsid w:val="00E430F0"/>
    <w:rsid w:val="00E43221"/>
    <w:rsid w:val="00E43423"/>
    <w:rsid w:val="00E448F8"/>
    <w:rsid w:val="00E44E40"/>
    <w:rsid w:val="00E44ED5"/>
    <w:rsid w:val="00E450BA"/>
    <w:rsid w:val="00E451C6"/>
    <w:rsid w:val="00E46117"/>
    <w:rsid w:val="00E470A1"/>
    <w:rsid w:val="00E472C1"/>
    <w:rsid w:val="00E47FB3"/>
    <w:rsid w:val="00E51F9D"/>
    <w:rsid w:val="00E524AA"/>
    <w:rsid w:val="00E52F4F"/>
    <w:rsid w:val="00E52FCC"/>
    <w:rsid w:val="00E53619"/>
    <w:rsid w:val="00E53A10"/>
    <w:rsid w:val="00E54605"/>
    <w:rsid w:val="00E546F6"/>
    <w:rsid w:val="00E54BE5"/>
    <w:rsid w:val="00E556A2"/>
    <w:rsid w:val="00E568FB"/>
    <w:rsid w:val="00E56A87"/>
    <w:rsid w:val="00E56DC7"/>
    <w:rsid w:val="00E56ED5"/>
    <w:rsid w:val="00E5729D"/>
    <w:rsid w:val="00E57751"/>
    <w:rsid w:val="00E5792D"/>
    <w:rsid w:val="00E57B95"/>
    <w:rsid w:val="00E60469"/>
    <w:rsid w:val="00E60A41"/>
    <w:rsid w:val="00E60DB0"/>
    <w:rsid w:val="00E61CB7"/>
    <w:rsid w:val="00E61E38"/>
    <w:rsid w:val="00E628F4"/>
    <w:rsid w:val="00E62AE0"/>
    <w:rsid w:val="00E63B4A"/>
    <w:rsid w:val="00E646AC"/>
    <w:rsid w:val="00E649CB"/>
    <w:rsid w:val="00E653B6"/>
    <w:rsid w:val="00E656D3"/>
    <w:rsid w:val="00E658C3"/>
    <w:rsid w:val="00E65F4C"/>
    <w:rsid w:val="00E6607C"/>
    <w:rsid w:val="00E665F8"/>
    <w:rsid w:val="00E66C65"/>
    <w:rsid w:val="00E66EA1"/>
    <w:rsid w:val="00E67087"/>
    <w:rsid w:val="00E67220"/>
    <w:rsid w:val="00E67382"/>
    <w:rsid w:val="00E6770A"/>
    <w:rsid w:val="00E67A89"/>
    <w:rsid w:val="00E67C45"/>
    <w:rsid w:val="00E67F9D"/>
    <w:rsid w:val="00E70B85"/>
    <w:rsid w:val="00E71958"/>
    <w:rsid w:val="00E71974"/>
    <w:rsid w:val="00E7199F"/>
    <w:rsid w:val="00E71A13"/>
    <w:rsid w:val="00E71C22"/>
    <w:rsid w:val="00E722EF"/>
    <w:rsid w:val="00E72502"/>
    <w:rsid w:val="00E7272C"/>
    <w:rsid w:val="00E72B35"/>
    <w:rsid w:val="00E72B80"/>
    <w:rsid w:val="00E742F2"/>
    <w:rsid w:val="00E74A1E"/>
    <w:rsid w:val="00E74B40"/>
    <w:rsid w:val="00E74EBB"/>
    <w:rsid w:val="00E76C1D"/>
    <w:rsid w:val="00E7758A"/>
    <w:rsid w:val="00E802D1"/>
    <w:rsid w:val="00E80785"/>
    <w:rsid w:val="00E81A27"/>
    <w:rsid w:val="00E81B7B"/>
    <w:rsid w:val="00E81B8F"/>
    <w:rsid w:val="00E81E39"/>
    <w:rsid w:val="00E82C4C"/>
    <w:rsid w:val="00E82D11"/>
    <w:rsid w:val="00E82F31"/>
    <w:rsid w:val="00E83E46"/>
    <w:rsid w:val="00E84908"/>
    <w:rsid w:val="00E84A3F"/>
    <w:rsid w:val="00E84C81"/>
    <w:rsid w:val="00E84EF8"/>
    <w:rsid w:val="00E8520D"/>
    <w:rsid w:val="00E85368"/>
    <w:rsid w:val="00E85614"/>
    <w:rsid w:val="00E85D4F"/>
    <w:rsid w:val="00E86681"/>
    <w:rsid w:val="00E86C4A"/>
    <w:rsid w:val="00E87E75"/>
    <w:rsid w:val="00E90DA2"/>
    <w:rsid w:val="00E91236"/>
    <w:rsid w:val="00E91398"/>
    <w:rsid w:val="00E91DB8"/>
    <w:rsid w:val="00E91F6F"/>
    <w:rsid w:val="00E92144"/>
    <w:rsid w:val="00E9287B"/>
    <w:rsid w:val="00E9312A"/>
    <w:rsid w:val="00E93744"/>
    <w:rsid w:val="00E9398D"/>
    <w:rsid w:val="00E9436F"/>
    <w:rsid w:val="00E94669"/>
    <w:rsid w:val="00E946E8"/>
    <w:rsid w:val="00E94FBC"/>
    <w:rsid w:val="00E9536F"/>
    <w:rsid w:val="00E95932"/>
    <w:rsid w:val="00E961F4"/>
    <w:rsid w:val="00E96BD2"/>
    <w:rsid w:val="00EA0186"/>
    <w:rsid w:val="00EA052D"/>
    <w:rsid w:val="00EA0CE3"/>
    <w:rsid w:val="00EA1592"/>
    <w:rsid w:val="00EA206F"/>
    <w:rsid w:val="00EA25A2"/>
    <w:rsid w:val="00EA2B2F"/>
    <w:rsid w:val="00EA2D09"/>
    <w:rsid w:val="00EA3609"/>
    <w:rsid w:val="00EA366E"/>
    <w:rsid w:val="00EA41B0"/>
    <w:rsid w:val="00EA5740"/>
    <w:rsid w:val="00EA578A"/>
    <w:rsid w:val="00EA6CE0"/>
    <w:rsid w:val="00EA7E5A"/>
    <w:rsid w:val="00EA7E6B"/>
    <w:rsid w:val="00EB01E6"/>
    <w:rsid w:val="00EB028A"/>
    <w:rsid w:val="00EB0393"/>
    <w:rsid w:val="00EB0DC9"/>
    <w:rsid w:val="00EB1694"/>
    <w:rsid w:val="00EB2835"/>
    <w:rsid w:val="00EB2A95"/>
    <w:rsid w:val="00EB32DE"/>
    <w:rsid w:val="00EB3CE6"/>
    <w:rsid w:val="00EB42BC"/>
    <w:rsid w:val="00EB4DF2"/>
    <w:rsid w:val="00EB6E4F"/>
    <w:rsid w:val="00EB74C8"/>
    <w:rsid w:val="00EB7F3D"/>
    <w:rsid w:val="00EC0A28"/>
    <w:rsid w:val="00EC0CC7"/>
    <w:rsid w:val="00EC146C"/>
    <w:rsid w:val="00EC1B54"/>
    <w:rsid w:val="00EC1D6D"/>
    <w:rsid w:val="00EC3164"/>
    <w:rsid w:val="00EC360A"/>
    <w:rsid w:val="00EC37BC"/>
    <w:rsid w:val="00EC3904"/>
    <w:rsid w:val="00EC43A0"/>
    <w:rsid w:val="00EC6420"/>
    <w:rsid w:val="00EC73A2"/>
    <w:rsid w:val="00ED0691"/>
    <w:rsid w:val="00ED0794"/>
    <w:rsid w:val="00ED0891"/>
    <w:rsid w:val="00ED0B5D"/>
    <w:rsid w:val="00ED18AB"/>
    <w:rsid w:val="00ED2F51"/>
    <w:rsid w:val="00ED357A"/>
    <w:rsid w:val="00ED3644"/>
    <w:rsid w:val="00ED3A01"/>
    <w:rsid w:val="00ED4FB0"/>
    <w:rsid w:val="00ED5F66"/>
    <w:rsid w:val="00ED74F6"/>
    <w:rsid w:val="00ED7818"/>
    <w:rsid w:val="00ED7AF2"/>
    <w:rsid w:val="00EE067A"/>
    <w:rsid w:val="00EE148A"/>
    <w:rsid w:val="00EE1F1D"/>
    <w:rsid w:val="00EE2404"/>
    <w:rsid w:val="00EE27F2"/>
    <w:rsid w:val="00EE30AF"/>
    <w:rsid w:val="00EE40A9"/>
    <w:rsid w:val="00EE42ED"/>
    <w:rsid w:val="00EE47BC"/>
    <w:rsid w:val="00EE546D"/>
    <w:rsid w:val="00EE550A"/>
    <w:rsid w:val="00EE59D1"/>
    <w:rsid w:val="00EE5A8A"/>
    <w:rsid w:val="00EE6270"/>
    <w:rsid w:val="00EE6609"/>
    <w:rsid w:val="00EE6CA6"/>
    <w:rsid w:val="00EE76E9"/>
    <w:rsid w:val="00EF03F8"/>
    <w:rsid w:val="00EF0ED3"/>
    <w:rsid w:val="00EF0F14"/>
    <w:rsid w:val="00EF0F50"/>
    <w:rsid w:val="00EF2583"/>
    <w:rsid w:val="00EF2C90"/>
    <w:rsid w:val="00EF2CD4"/>
    <w:rsid w:val="00EF2F2D"/>
    <w:rsid w:val="00EF3752"/>
    <w:rsid w:val="00EF3A3B"/>
    <w:rsid w:val="00EF4018"/>
    <w:rsid w:val="00EF42F8"/>
    <w:rsid w:val="00EF447C"/>
    <w:rsid w:val="00EF4882"/>
    <w:rsid w:val="00EF4C71"/>
    <w:rsid w:val="00EF5436"/>
    <w:rsid w:val="00EF5FBA"/>
    <w:rsid w:val="00EF6522"/>
    <w:rsid w:val="00EF6D94"/>
    <w:rsid w:val="00EF6DCB"/>
    <w:rsid w:val="00EF7191"/>
    <w:rsid w:val="00EF7783"/>
    <w:rsid w:val="00EF7D4E"/>
    <w:rsid w:val="00F000E8"/>
    <w:rsid w:val="00F00B8E"/>
    <w:rsid w:val="00F014BD"/>
    <w:rsid w:val="00F0197B"/>
    <w:rsid w:val="00F01F4E"/>
    <w:rsid w:val="00F0229D"/>
    <w:rsid w:val="00F022C6"/>
    <w:rsid w:val="00F0273A"/>
    <w:rsid w:val="00F0290F"/>
    <w:rsid w:val="00F02ECE"/>
    <w:rsid w:val="00F02FEB"/>
    <w:rsid w:val="00F037FA"/>
    <w:rsid w:val="00F03FD3"/>
    <w:rsid w:val="00F0470C"/>
    <w:rsid w:val="00F0520E"/>
    <w:rsid w:val="00F05B16"/>
    <w:rsid w:val="00F06252"/>
    <w:rsid w:val="00F07429"/>
    <w:rsid w:val="00F07B9C"/>
    <w:rsid w:val="00F07CD6"/>
    <w:rsid w:val="00F11362"/>
    <w:rsid w:val="00F11837"/>
    <w:rsid w:val="00F135D4"/>
    <w:rsid w:val="00F13A12"/>
    <w:rsid w:val="00F13A4B"/>
    <w:rsid w:val="00F13CA5"/>
    <w:rsid w:val="00F148AD"/>
    <w:rsid w:val="00F155B2"/>
    <w:rsid w:val="00F155CA"/>
    <w:rsid w:val="00F15668"/>
    <w:rsid w:val="00F159BB"/>
    <w:rsid w:val="00F15DE0"/>
    <w:rsid w:val="00F16691"/>
    <w:rsid w:val="00F174C4"/>
    <w:rsid w:val="00F17DCF"/>
    <w:rsid w:val="00F21873"/>
    <w:rsid w:val="00F21EA4"/>
    <w:rsid w:val="00F22436"/>
    <w:rsid w:val="00F23AFA"/>
    <w:rsid w:val="00F23FEF"/>
    <w:rsid w:val="00F2495E"/>
    <w:rsid w:val="00F24DEB"/>
    <w:rsid w:val="00F257A0"/>
    <w:rsid w:val="00F25886"/>
    <w:rsid w:val="00F25C38"/>
    <w:rsid w:val="00F25D03"/>
    <w:rsid w:val="00F25D99"/>
    <w:rsid w:val="00F261E3"/>
    <w:rsid w:val="00F26245"/>
    <w:rsid w:val="00F262B1"/>
    <w:rsid w:val="00F27998"/>
    <w:rsid w:val="00F27C51"/>
    <w:rsid w:val="00F27DEE"/>
    <w:rsid w:val="00F27F9A"/>
    <w:rsid w:val="00F30937"/>
    <w:rsid w:val="00F3225F"/>
    <w:rsid w:val="00F324BA"/>
    <w:rsid w:val="00F32CF9"/>
    <w:rsid w:val="00F32DAA"/>
    <w:rsid w:val="00F32FD0"/>
    <w:rsid w:val="00F333E9"/>
    <w:rsid w:val="00F335CC"/>
    <w:rsid w:val="00F335EE"/>
    <w:rsid w:val="00F338C2"/>
    <w:rsid w:val="00F340C3"/>
    <w:rsid w:val="00F34116"/>
    <w:rsid w:val="00F344FB"/>
    <w:rsid w:val="00F345A6"/>
    <w:rsid w:val="00F34C35"/>
    <w:rsid w:val="00F35123"/>
    <w:rsid w:val="00F35A53"/>
    <w:rsid w:val="00F35E32"/>
    <w:rsid w:val="00F360B5"/>
    <w:rsid w:val="00F36C4C"/>
    <w:rsid w:val="00F37756"/>
    <w:rsid w:val="00F378CB"/>
    <w:rsid w:val="00F40325"/>
    <w:rsid w:val="00F41083"/>
    <w:rsid w:val="00F410CC"/>
    <w:rsid w:val="00F41B7F"/>
    <w:rsid w:val="00F41FD5"/>
    <w:rsid w:val="00F42709"/>
    <w:rsid w:val="00F42963"/>
    <w:rsid w:val="00F42BC9"/>
    <w:rsid w:val="00F438D3"/>
    <w:rsid w:val="00F43983"/>
    <w:rsid w:val="00F446F3"/>
    <w:rsid w:val="00F448ED"/>
    <w:rsid w:val="00F44BFB"/>
    <w:rsid w:val="00F450FC"/>
    <w:rsid w:val="00F459EF"/>
    <w:rsid w:val="00F45A8E"/>
    <w:rsid w:val="00F45CBE"/>
    <w:rsid w:val="00F4715B"/>
    <w:rsid w:val="00F478E6"/>
    <w:rsid w:val="00F47AC9"/>
    <w:rsid w:val="00F47C70"/>
    <w:rsid w:val="00F50948"/>
    <w:rsid w:val="00F50B6E"/>
    <w:rsid w:val="00F51BF4"/>
    <w:rsid w:val="00F51E12"/>
    <w:rsid w:val="00F522DB"/>
    <w:rsid w:val="00F52751"/>
    <w:rsid w:val="00F528B1"/>
    <w:rsid w:val="00F52CE9"/>
    <w:rsid w:val="00F532F5"/>
    <w:rsid w:val="00F53C66"/>
    <w:rsid w:val="00F5487D"/>
    <w:rsid w:val="00F552CC"/>
    <w:rsid w:val="00F55A12"/>
    <w:rsid w:val="00F578A2"/>
    <w:rsid w:val="00F578B9"/>
    <w:rsid w:val="00F604BD"/>
    <w:rsid w:val="00F60803"/>
    <w:rsid w:val="00F618B4"/>
    <w:rsid w:val="00F6266F"/>
    <w:rsid w:val="00F62DB9"/>
    <w:rsid w:val="00F63716"/>
    <w:rsid w:val="00F65035"/>
    <w:rsid w:val="00F66404"/>
    <w:rsid w:val="00F668F1"/>
    <w:rsid w:val="00F6694E"/>
    <w:rsid w:val="00F675A1"/>
    <w:rsid w:val="00F67C46"/>
    <w:rsid w:val="00F67F05"/>
    <w:rsid w:val="00F71887"/>
    <w:rsid w:val="00F7195A"/>
    <w:rsid w:val="00F71B21"/>
    <w:rsid w:val="00F71DB9"/>
    <w:rsid w:val="00F71F34"/>
    <w:rsid w:val="00F721A6"/>
    <w:rsid w:val="00F72992"/>
    <w:rsid w:val="00F72A69"/>
    <w:rsid w:val="00F730C6"/>
    <w:rsid w:val="00F73C8C"/>
    <w:rsid w:val="00F742D8"/>
    <w:rsid w:val="00F74491"/>
    <w:rsid w:val="00F7471B"/>
    <w:rsid w:val="00F75577"/>
    <w:rsid w:val="00F7557F"/>
    <w:rsid w:val="00F7561F"/>
    <w:rsid w:val="00F7572A"/>
    <w:rsid w:val="00F758A5"/>
    <w:rsid w:val="00F758AF"/>
    <w:rsid w:val="00F7658C"/>
    <w:rsid w:val="00F768FE"/>
    <w:rsid w:val="00F76981"/>
    <w:rsid w:val="00F76C28"/>
    <w:rsid w:val="00F76D1D"/>
    <w:rsid w:val="00F76E9B"/>
    <w:rsid w:val="00F773DC"/>
    <w:rsid w:val="00F774C6"/>
    <w:rsid w:val="00F775C4"/>
    <w:rsid w:val="00F80041"/>
    <w:rsid w:val="00F805B3"/>
    <w:rsid w:val="00F80E23"/>
    <w:rsid w:val="00F81386"/>
    <w:rsid w:val="00F825A5"/>
    <w:rsid w:val="00F82889"/>
    <w:rsid w:val="00F828F3"/>
    <w:rsid w:val="00F82CBC"/>
    <w:rsid w:val="00F8356B"/>
    <w:rsid w:val="00F83615"/>
    <w:rsid w:val="00F837C0"/>
    <w:rsid w:val="00F83B89"/>
    <w:rsid w:val="00F8513D"/>
    <w:rsid w:val="00F85324"/>
    <w:rsid w:val="00F85D3B"/>
    <w:rsid w:val="00F861AC"/>
    <w:rsid w:val="00F861CD"/>
    <w:rsid w:val="00F867DF"/>
    <w:rsid w:val="00F87055"/>
    <w:rsid w:val="00F87133"/>
    <w:rsid w:val="00F87798"/>
    <w:rsid w:val="00F87943"/>
    <w:rsid w:val="00F87D3E"/>
    <w:rsid w:val="00F90105"/>
    <w:rsid w:val="00F904E5"/>
    <w:rsid w:val="00F90F06"/>
    <w:rsid w:val="00F910BA"/>
    <w:rsid w:val="00F91A1D"/>
    <w:rsid w:val="00F91E1F"/>
    <w:rsid w:val="00F91E21"/>
    <w:rsid w:val="00F92AC1"/>
    <w:rsid w:val="00F9331F"/>
    <w:rsid w:val="00F94EF4"/>
    <w:rsid w:val="00F954C2"/>
    <w:rsid w:val="00F9595C"/>
    <w:rsid w:val="00F95F8F"/>
    <w:rsid w:val="00F96450"/>
    <w:rsid w:val="00F969A0"/>
    <w:rsid w:val="00F97C08"/>
    <w:rsid w:val="00FA0072"/>
    <w:rsid w:val="00FA00BA"/>
    <w:rsid w:val="00FA05DF"/>
    <w:rsid w:val="00FA06CD"/>
    <w:rsid w:val="00FA1E2F"/>
    <w:rsid w:val="00FA23E6"/>
    <w:rsid w:val="00FA283B"/>
    <w:rsid w:val="00FA2C5B"/>
    <w:rsid w:val="00FA2EAB"/>
    <w:rsid w:val="00FA2EC3"/>
    <w:rsid w:val="00FA33C2"/>
    <w:rsid w:val="00FA4624"/>
    <w:rsid w:val="00FA4C5A"/>
    <w:rsid w:val="00FA5402"/>
    <w:rsid w:val="00FA70BC"/>
    <w:rsid w:val="00FA7721"/>
    <w:rsid w:val="00FA7F7B"/>
    <w:rsid w:val="00FB0A1D"/>
    <w:rsid w:val="00FB0DBC"/>
    <w:rsid w:val="00FB0F17"/>
    <w:rsid w:val="00FB108E"/>
    <w:rsid w:val="00FB111E"/>
    <w:rsid w:val="00FB1B1C"/>
    <w:rsid w:val="00FB25D8"/>
    <w:rsid w:val="00FB2741"/>
    <w:rsid w:val="00FB3905"/>
    <w:rsid w:val="00FB3B94"/>
    <w:rsid w:val="00FB4457"/>
    <w:rsid w:val="00FB4514"/>
    <w:rsid w:val="00FB4D43"/>
    <w:rsid w:val="00FB5662"/>
    <w:rsid w:val="00FB5ABE"/>
    <w:rsid w:val="00FB607A"/>
    <w:rsid w:val="00FB60D2"/>
    <w:rsid w:val="00FB651E"/>
    <w:rsid w:val="00FB73DC"/>
    <w:rsid w:val="00FB7995"/>
    <w:rsid w:val="00FB7DDC"/>
    <w:rsid w:val="00FC077D"/>
    <w:rsid w:val="00FC0A64"/>
    <w:rsid w:val="00FC0B7A"/>
    <w:rsid w:val="00FC0E8F"/>
    <w:rsid w:val="00FC0F00"/>
    <w:rsid w:val="00FC13A1"/>
    <w:rsid w:val="00FC178B"/>
    <w:rsid w:val="00FC271B"/>
    <w:rsid w:val="00FC3914"/>
    <w:rsid w:val="00FC3D65"/>
    <w:rsid w:val="00FC4651"/>
    <w:rsid w:val="00FC5144"/>
    <w:rsid w:val="00FC5AEB"/>
    <w:rsid w:val="00FC5E48"/>
    <w:rsid w:val="00FC5E8B"/>
    <w:rsid w:val="00FC6192"/>
    <w:rsid w:val="00FC6695"/>
    <w:rsid w:val="00FC7134"/>
    <w:rsid w:val="00FC7591"/>
    <w:rsid w:val="00FC7686"/>
    <w:rsid w:val="00FD0385"/>
    <w:rsid w:val="00FD0565"/>
    <w:rsid w:val="00FD0901"/>
    <w:rsid w:val="00FD0C63"/>
    <w:rsid w:val="00FD1801"/>
    <w:rsid w:val="00FD2AF5"/>
    <w:rsid w:val="00FD419A"/>
    <w:rsid w:val="00FD534E"/>
    <w:rsid w:val="00FD5573"/>
    <w:rsid w:val="00FD5633"/>
    <w:rsid w:val="00FD563C"/>
    <w:rsid w:val="00FD57E7"/>
    <w:rsid w:val="00FD5881"/>
    <w:rsid w:val="00FD5937"/>
    <w:rsid w:val="00FD5F64"/>
    <w:rsid w:val="00FD6407"/>
    <w:rsid w:val="00FD6EFE"/>
    <w:rsid w:val="00FE2BB1"/>
    <w:rsid w:val="00FE2DD5"/>
    <w:rsid w:val="00FE36E0"/>
    <w:rsid w:val="00FE45D9"/>
    <w:rsid w:val="00FE5818"/>
    <w:rsid w:val="00FE5EDF"/>
    <w:rsid w:val="00FE65D3"/>
    <w:rsid w:val="00FE6BEA"/>
    <w:rsid w:val="00FE6D3E"/>
    <w:rsid w:val="00FE6F1C"/>
    <w:rsid w:val="00FE701E"/>
    <w:rsid w:val="00FE72BC"/>
    <w:rsid w:val="00FE74A1"/>
    <w:rsid w:val="00FF0491"/>
    <w:rsid w:val="00FF094B"/>
    <w:rsid w:val="00FF27B1"/>
    <w:rsid w:val="00FF2C15"/>
    <w:rsid w:val="00FF2C5E"/>
    <w:rsid w:val="00FF33FF"/>
    <w:rsid w:val="00FF3774"/>
    <w:rsid w:val="00FF3D4E"/>
    <w:rsid w:val="00FF44D0"/>
    <w:rsid w:val="00FF4BF6"/>
    <w:rsid w:val="00FF4C9C"/>
    <w:rsid w:val="00FF5886"/>
    <w:rsid w:val="00FF5B9F"/>
    <w:rsid w:val="00FF5C35"/>
    <w:rsid w:val="00FF62F2"/>
    <w:rsid w:val="00FF6934"/>
    <w:rsid w:val="00FF739A"/>
    <w:rsid w:val="00FF75B2"/>
    <w:rsid w:val="00FF76E0"/>
    <w:rsid w:val="01095760"/>
    <w:rsid w:val="011D0F30"/>
    <w:rsid w:val="0135BF2F"/>
    <w:rsid w:val="0146095F"/>
    <w:rsid w:val="018FF87C"/>
    <w:rsid w:val="019C1093"/>
    <w:rsid w:val="01FB307C"/>
    <w:rsid w:val="0216DCAA"/>
    <w:rsid w:val="0240EF8F"/>
    <w:rsid w:val="02509A23"/>
    <w:rsid w:val="02A7D047"/>
    <w:rsid w:val="02FB97E7"/>
    <w:rsid w:val="0304C6EC"/>
    <w:rsid w:val="03066D5D"/>
    <w:rsid w:val="031EB897"/>
    <w:rsid w:val="0325FA25"/>
    <w:rsid w:val="0329A746"/>
    <w:rsid w:val="032BBE31"/>
    <w:rsid w:val="035B921B"/>
    <w:rsid w:val="036ABF39"/>
    <w:rsid w:val="0407B411"/>
    <w:rsid w:val="04348345"/>
    <w:rsid w:val="046A488A"/>
    <w:rsid w:val="0483991A"/>
    <w:rsid w:val="0494173B"/>
    <w:rsid w:val="04B6D39D"/>
    <w:rsid w:val="04E3D4A0"/>
    <w:rsid w:val="04E8EAEA"/>
    <w:rsid w:val="04EC9CE5"/>
    <w:rsid w:val="04ECA6E1"/>
    <w:rsid w:val="04FD87A9"/>
    <w:rsid w:val="050E9AA3"/>
    <w:rsid w:val="05174C17"/>
    <w:rsid w:val="0524E92E"/>
    <w:rsid w:val="054846AF"/>
    <w:rsid w:val="054970F5"/>
    <w:rsid w:val="054B1060"/>
    <w:rsid w:val="055416D2"/>
    <w:rsid w:val="055A9D84"/>
    <w:rsid w:val="057EC55B"/>
    <w:rsid w:val="05958A15"/>
    <w:rsid w:val="05F3AD68"/>
    <w:rsid w:val="05FF920C"/>
    <w:rsid w:val="0606CCAD"/>
    <w:rsid w:val="060EFAED"/>
    <w:rsid w:val="0624E5C2"/>
    <w:rsid w:val="0647DD52"/>
    <w:rsid w:val="066CF554"/>
    <w:rsid w:val="06800C6B"/>
    <w:rsid w:val="06847B06"/>
    <w:rsid w:val="068A1571"/>
    <w:rsid w:val="069607F5"/>
    <w:rsid w:val="069E201E"/>
    <w:rsid w:val="06A35944"/>
    <w:rsid w:val="06B0891F"/>
    <w:rsid w:val="06B121FA"/>
    <w:rsid w:val="06BD2835"/>
    <w:rsid w:val="06D4FCBD"/>
    <w:rsid w:val="06DF1A38"/>
    <w:rsid w:val="06E08355"/>
    <w:rsid w:val="06E705CD"/>
    <w:rsid w:val="06E8146E"/>
    <w:rsid w:val="070D000C"/>
    <w:rsid w:val="070EAFC7"/>
    <w:rsid w:val="0719F892"/>
    <w:rsid w:val="07287BBD"/>
    <w:rsid w:val="076502D2"/>
    <w:rsid w:val="0780CB16"/>
    <w:rsid w:val="07A1A0EF"/>
    <w:rsid w:val="07A1D87A"/>
    <w:rsid w:val="07A70057"/>
    <w:rsid w:val="07D1DF24"/>
    <w:rsid w:val="07DAFC87"/>
    <w:rsid w:val="07DF4235"/>
    <w:rsid w:val="07E3E43B"/>
    <w:rsid w:val="07E67EE5"/>
    <w:rsid w:val="07F4ABAD"/>
    <w:rsid w:val="0801B493"/>
    <w:rsid w:val="0825ABBD"/>
    <w:rsid w:val="0843E058"/>
    <w:rsid w:val="08641366"/>
    <w:rsid w:val="08747879"/>
    <w:rsid w:val="08840614"/>
    <w:rsid w:val="088953FE"/>
    <w:rsid w:val="08A04A89"/>
    <w:rsid w:val="08A54EDD"/>
    <w:rsid w:val="08C5D5D5"/>
    <w:rsid w:val="08D9199F"/>
    <w:rsid w:val="08DD0013"/>
    <w:rsid w:val="08FD148D"/>
    <w:rsid w:val="09063847"/>
    <w:rsid w:val="09097BEC"/>
    <w:rsid w:val="0922FA65"/>
    <w:rsid w:val="09378F3B"/>
    <w:rsid w:val="09396EC6"/>
    <w:rsid w:val="093AF8C7"/>
    <w:rsid w:val="095C08BA"/>
    <w:rsid w:val="09897A4D"/>
    <w:rsid w:val="098E4E0B"/>
    <w:rsid w:val="09C36165"/>
    <w:rsid w:val="09C939E4"/>
    <w:rsid w:val="09DE441D"/>
    <w:rsid w:val="09FCC56A"/>
    <w:rsid w:val="09FFFB58"/>
    <w:rsid w:val="0A1C884C"/>
    <w:rsid w:val="0A20A9C1"/>
    <w:rsid w:val="0A30B7C8"/>
    <w:rsid w:val="0A6FF8C2"/>
    <w:rsid w:val="0A746B6F"/>
    <w:rsid w:val="0A81BD0E"/>
    <w:rsid w:val="0A833258"/>
    <w:rsid w:val="0A9B2235"/>
    <w:rsid w:val="0AC12F4B"/>
    <w:rsid w:val="0B1D59A2"/>
    <w:rsid w:val="0B20B41A"/>
    <w:rsid w:val="0B382AB5"/>
    <w:rsid w:val="0B3B3205"/>
    <w:rsid w:val="0B3C1EE4"/>
    <w:rsid w:val="0B4C7F84"/>
    <w:rsid w:val="0B53268F"/>
    <w:rsid w:val="0B7F9AEF"/>
    <w:rsid w:val="0B8E2AF0"/>
    <w:rsid w:val="0B912505"/>
    <w:rsid w:val="0B96F091"/>
    <w:rsid w:val="0B975437"/>
    <w:rsid w:val="0BA1DA4B"/>
    <w:rsid w:val="0BD800F9"/>
    <w:rsid w:val="0BDA447D"/>
    <w:rsid w:val="0C1BBAB0"/>
    <w:rsid w:val="0C5968E3"/>
    <w:rsid w:val="0C6FCFAF"/>
    <w:rsid w:val="0C8F14F2"/>
    <w:rsid w:val="0C91D8A6"/>
    <w:rsid w:val="0CB6FFDC"/>
    <w:rsid w:val="0CE9B1F2"/>
    <w:rsid w:val="0CFA87B3"/>
    <w:rsid w:val="0D073AF8"/>
    <w:rsid w:val="0D0BF6E1"/>
    <w:rsid w:val="0D1A6F31"/>
    <w:rsid w:val="0D3B5A7D"/>
    <w:rsid w:val="0D749164"/>
    <w:rsid w:val="0DABD21F"/>
    <w:rsid w:val="0DACD6A4"/>
    <w:rsid w:val="0DC11141"/>
    <w:rsid w:val="0DE3F0B3"/>
    <w:rsid w:val="0E0D6F7B"/>
    <w:rsid w:val="0E11C72E"/>
    <w:rsid w:val="0E249EA2"/>
    <w:rsid w:val="0E3B21E2"/>
    <w:rsid w:val="0E717820"/>
    <w:rsid w:val="0E84E89E"/>
    <w:rsid w:val="0EA3BDF1"/>
    <w:rsid w:val="0EB63F92"/>
    <w:rsid w:val="0EE000E0"/>
    <w:rsid w:val="0EF342B2"/>
    <w:rsid w:val="0F14CAC9"/>
    <w:rsid w:val="0F1BEEFC"/>
    <w:rsid w:val="0F30FA79"/>
    <w:rsid w:val="0F38A58C"/>
    <w:rsid w:val="0F400771"/>
    <w:rsid w:val="0F40C4E8"/>
    <w:rsid w:val="0F52CA08"/>
    <w:rsid w:val="0F60E105"/>
    <w:rsid w:val="0F77ED8F"/>
    <w:rsid w:val="0F930EAF"/>
    <w:rsid w:val="0FA3D0CF"/>
    <w:rsid w:val="0FAC2CB5"/>
    <w:rsid w:val="0FBA370D"/>
    <w:rsid w:val="0FC29879"/>
    <w:rsid w:val="0FC891C1"/>
    <w:rsid w:val="0FE8761C"/>
    <w:rsid w:val="0FF57ACB"/>
    <w:rsid w:val="1041A2B7"/>
    <w:rsid w:val="10520FF3"/>
    <w:rsid w:val="106705EF"/>
    <w:rsid w:val="1084E406"/>
    <w:rsid w:val="1085233A"/>
    <w:rsid w:val="1099F7BE"/>
    <w:rsid w:val="109C4CD9"/>
    <w:rsid w:val="10FF34A7"/>
    <w:rsid w:val="111A9803"/>
    <w:rsid w:val="11287CA4"/>
    <w:rsid w:val="113E9120"/>
    <w:rsid w:val="11509FBE"/>
    <w:rsid w:val="11966E45"/>
    <w:rsid w:val="1198C3B0"/>
    <w:rsid w:val="119DFCEA"/>
    <w:rsid w:val="11AC1268"/>
    <w:rsid w:val="11B0020A"/>
    <w:rsid w:val="11C1A0D5"/>
    <w:rsid w:val="11CDC628"/>
    <w:rsid w:val="11DF7D2F"/>
    <w:rsid w:val="11F00B63"/>
    <w:rsid w:val="12096CDA"/>
    <w:rsid w:val="120BD2B7"/>
    <w:rsid w:val="12195238"/>
    <w:rsid w:val="1226F5ED"/>
    <w:rsid w:val="12288240"/>
    <w:rsid w:val="1228C2AE"/>
    <w:rsid w:val="1238439E"/>
    <w:rsid w:val="12454A3F"/>
    <w:rsid w:val="12802899"/>
    <w:rsid w:val="129B156D"/>
    <w:rsid w:val="12A89C92"/>
    <w:rsid w:val="12B62724"/>
    <w:rsid w:val="12D55606"/>
    <w:rsid w:val="12E662CF"/>
    <w:rsid w:val="12F22DF3"/>
    <w:rsid w:val="12F25BD4"/>
    <w:rsid w:val="1312B9A8"/>
    <w:rsid w:val="132E7BDE"/>
    <w:rsid w:val="133840F8"/>
    <w:rsid w:val="1346B04B"/>
    <w:rsid w:val="134949F9"/>
    <w:rsid w:val="134F40C6"/>
    <w:rsid w:val="13549FFC"/>
    <w:rsid w:val="13590902"/>
    <w:rsid w:val="1366C24D"/>
    <w:rsid w:val="13897555"/>
    <w:rsid w:val="13F6B498"/>
    <w:rsid w:val="144B2781"/>
    <w:rsid w:val="148A98DC"/>
    <w:rsid w:val="148CB2ED"/>
    <w:rsid w:val="14939776"/>
    <w:rsid w:val="14AC04C1"/>
    <w:rsid w:val="14B9153F"/>
    <w:rsid w:val="14E0BF52"/>
    <w:rsid w:val="14F265AB"/>
    <w:rsid w:val="1502ED67"/>
    <w:rsid w:val="1510EA96"/>
    <w:rsid w:val="15218507"/>
    <w:rsid w:val="158F75AF"/>
    <w:rsid w:val="15941834"/>
    <w:rsid w:val="15A52135"/>
    <w:rsid w:val="15D26C37"/>
    <w:rsid w:val="1616900D"/>
    <w:rsid w:val="1617B18A"/>
    <w:rsid w:val="16453486"/>
    <w:rsid w:val="16557581"/>
    <w:rsid w:val="166D4AC0"/>
    <w:rsid w:val="167B6F6B"/>
    <w:rsid w:val="16B03BDF"/>
    <w:rsid w:val="16B88B34"/>
    <w:rsid w:val="16BFA76B"/>
    <w:rsid w:val="16CE182D"/>
    <w:rsid w:val="16F2209A"/>
    <w:rsid w:val="16FAD6AB"/>
    <w:rsid w:val="16FD6E62"/>
    <w:rsid w:val="170E92AD"/>
    <w:rsid w:val="1719DA5C"/>
    <w:rsid w:val="1743B771"/>
    <w:rsid w:val="1745FE20"/>
    <w:rsid w:val="1753B8EA"/>
    <w:rsid w:val="17877D04"/>
    <w:rsid w:val="17B763AB"/>
    <w:rsid w:val="17CA10C8"/>
    <w:rsid w:val="1800EB54"/>
    <w:rsid w:val="18065546"/>
    <w:rsid w:val="18415295"/>
    <w:rsid w:val="184E9750"/>
    <w:rsid w:val="1855027C"/>
    <w:rsid w:val="185A5DEE"/>
    <w:rsid w:val="185BD476"/>
    <w:rsid w:val="18AC6C67"/>
    <w:rsid w:val="18CA8EDA"/>
    <w:rsid w:val="1907946A"/>
    <w:rsid w:val="1920766C"/>
    <w:rsid w:val="193B3153"/>
    <w:rsid w:val="194C5A79"/>
    <w:rsid w:val="1958E1D9"/>
    <w:rsid w:val="196BA803"/>
    <w:rsid w:val="196D6D70"/>
    <w:rsid w:val="1979DD59"/>
    <w:rsid w:val="197A3232"/>
    <w:rsid w:val="19B47A0F"/>
    <w:rsid w:val="19D71517"/>
    <w:rsid w:val="19EB4C6C"/>
    <w:rsid w:val="1A001222"/>
    <w:rsid w:val="1A435583"/>
    <w:rsid w:val="1A6ED143"/>
    <w:rsid w:val="1A86F71E"/>
    <w:rsid w:val="1AA0CDD1"/>
    <w:rsid w:val="1AA4089C"/>
    <w:rsid w:val="1AC7622A"/>
    <w:rsid w:val="1ACD33DB"/>
    <w:rsid w:val="1AFF765E"/>
    <w:rsid w:val="1B3B3381"/>
    <w:rsid w:val="1B3BAAEE"/>
    <w:rsid w:val="1B4C81FC"/>
    <w:rsid w:val="1B63AB43"/>
    <w:rsid w:val="1BA7676C"/>
    <w:rsid w:val="1BAA9A70"/>
    <w:rsid w:val="1BAD3ACC"/>
    <w:rsid w:val="1BC719F9"/>
    <w:rsid w:val="1BD3926B"/>
    <w:rsid w:val="1BE6C6A5"/>
    <w:rsid w:val="1BE89E20"/>
    <w:rsid w:val="1BF61BF7"/>
    <w:rsid w:val="1C4FFD57"/>
    <w:rsid w:val="1C5DD3AD"/>
    <w:rsid w:val="1C78B624"/>
    <w:rsid w:val="1C7BDBDF"/>
    <w:rsid w:val="1C800389"/>
    <w:rsid w:val="1C8DA4F9"/>
    <w:rsid w:val="1CC8B111"/>
    <w:rsid w:val="1CCB36D3"/>
    <w:rsid w:val="1D08C980"/>
    <w:rsid w:val="1D570C58"/>
    <w:rsid w:val="1D80FC84"/>
    <w:rsid w:val="1D932663"/>
    <w:rsid w:val="1D9AA71F"/>
    <w:rsid w:val="1DB6AD2D"/>
    <w:rsid w:val="1DB7F9A0"/>
    <w:rsid w:val="1DCD051E"/>
    <w:rsid w:val="1DD14B56"/>
    <w:rsid w:val="1DEA1555"/>
    <w:rsid w:val="1DF0A176"/>
    <w:rsid w:val="1E03FFBC"/>
    <w:rsid w:val="1E1A6CD6"/>
    <w:rsid w:val="1E2B75D7"/>
    <w:rsid w:val="1E306245"/>
    <w:rsid w:val="1E46A67F"/>
    <w:rsid w:val="1E4913FD"/>
    <w:rsid w:val="1E556485"/>
    <w:rsid w:val="1E722AEF"/>
    <w:rsid w:val="1EFF2189"/>
    <w:rsid w:val="1F0C5B29"/>
    <w:rsid w:val="1F10DF79"/>
    <w:rsid w:val="1F25C585"/>
    <w:rsid w:val="1F35A0F9"/>
    <w:rsid w:val="1F5D43DE"/>
    <w:rsid w:val="1F6A55DC"/>
    <w:rsid w:val="1F86E2D0"/>
    <w:rsid w:val="1F88A83D"/>
    <w:rsid w:val="1F8F0322"/>
    <w:rsid w:val="1FBA1AAC"/>
    <w:rsid w:val="1FBBA6D8"/>
    <w:rsid w:val="1FC09D2E"/>
    <w:rsid w:val="1FD75B35"/>
    <w:rsid w:val="1FE405F8"/>
    <w:rsid w:val="20081C06"/>
    <w:rsid w:val="202FED53"/>
    <w:rsid w:val="20310716"/>
    <w:rsid w:val="203BEB72"/>
    <w:rsid w:val="20528DC2"/>
    <w:rsid w:val="205B2331"/>
    <w:rsid w:val="207D2E4B"/>
    <w:rsid w:val="20B3D0E2"/>
    <w:rsid w:val="20D89143"/>
    <w:rsid w:val="20DE483E"/>
    <w:rsid w:val="210288B6"/>
    <w:rsid w:val="2124789E"/>
    <w:rsid w:val="212BC15A"/>
    <w:rsid w:val="213E0C11"/>
    <w:rsid w:val="2144BBF9"/>
    <w:rsid w:val="214BAD60"/>
    <w:rsid w:val="219794BB"/>
    <w:rsid w:val="21BDAC55"/>
    <w:rsid w:val="21E2BA0C"/>
    <w:rsid w:val="21EF78C0"/>
    <w:rsid w:val="21FD1B76"/>
    <w:rsid w:val="22019300"/>
    <w:rsid w:val="22092BC9"/>
    <w:rsid w:val="22148F4F"/>
    <w:rsid w:val="22551324"/>
    <w:rsid w:val="22560829"/>
    <w:rsid w:val="22791AB0"/>
    <w:rsid w:val="22854F28"/>
    <w:rsid w:val="229B5BAE"/>
    <w:rsid w:val="22A39529"/>
    <w:rsid w:val="22D6D3AD"/>
    <w:rsid w:val="23411C58"/>
    <w:rsid w:val="234C19BC"/>
    <w:rsid w:val="2356ECC6"/>
    <w:rsid w:val="235E729A"/>
    <w:rsid w:val="237A97CA"/>
    <w:rsid w:val="23995CCA"/>
    <w:rsid w:val="23BA64E6"/>
    <w:rsid w:val="23BE7297"/>
    <w:rsid w:val="23BF9D00"/>
    <w:rsid w:val="2455B928"/>
    <w:rsid w:val="246438BC"/>
    <w:rsid w:val="2467F69D"/>
    <w:rsid w:val="2493B3A5"/>
    <w:rsid w:val="249BD485"/>
    <w:rsid w:val="24B64735"/>
    <w:rsid w:val="24E07AEC"/>
    <w:rsid w:val="251AC824"/>
    <w:rsid w:val="254C5174"/>
    <w:rsid w:val="25831355"/>
    <w:rsid w:val="25A23AF3"/>
    <w:rsid w:val="25B2E0A1"/>
    <w:rsid w:val="25E28AFE"/>
    <w:rsid w:val="25ED663C"/>
    <w:rsid w:val="2629DF71"/>
    <w:rsid w:val="262D6B1C"/>
    <w:rsid w:val="266863F0"/>
    <w:rsid w:val="26696C39"/>
    <w:rsid w:val="267C6259"/>
    <w:rsid w:val="268DF30A"/>
    <w:rsid w:val="26A0C4CC"/>
    <w:rsid w:val="26AC2BEF"/>
    <w:rsid w:val="26B765F0"/>
    <w:rsid w:val="2718E7FB"/>
    <w:rsid w:val="274D4EE3"/>
    <w:rsid w:val="2779D543"/>
    <w:rsid w:val="277B1E78"/>
    <w:rsid w:val="277EF028"/>
    <w:rsid w:val="278DC830"/>
    <w:rsid w:val="27A7CD0C"/>
    <w:rsid w:val="27EB0BF4"/>
    <w:rsid w:val="27F90B66"/>
    <w:rsid w:val="2812B818"/>
    <w:rsid w:val="281F8ADF"/>
    <w:rsid w:val="281FCC90"/>
    <w:rsid w:val="2838B33C"/>
    <w:rsid w:val="283948F2"/>
    <w:rsid w:val="2862A940"/>
    <w:rsid w:val="2865307F"/>
    <w:rsid w:val="2865C961"/>
    <w:rsid w:val="287A56A7"/>
    <w:rsid w:val="287E9370"/>
    <w:rsid w:val="28878E42"/>
    <w:rsid w:val="28956AF0"/>
    <w:rsid w:val="28A8119C"/>
    <w:rsid w:val="28B3AB56"/>
    <w:rsid w:val="28BC018D"/>
    <w:rsid w:val="28C040B5"/>
    <w:rsid w:val="28C454A8"/>
    <w:rsid w:val="28C7BA35"/>
    <w:rsid w:val="28C8D2B4"/>
    <w:rsid w:val="2902A102"/>
    <w:rsid w:val="2907544F"/>
    <w:rsid w:val="2923B94D"/>
    <w:rsid w:val="29350C24"/>
    <w:rsid w:val="2935BE6D"/>
    <w:rsid w:val="2938777C"/>
    <w:rsid w:val="295BC30C"/>
    <w:rsid w:val="295C5725"/>
    <w:rsid w:val="297F9129"/>
    <w:rsid w:val="297FD485"/>
    <w:rsid w:val="29918EAC"/>
    <w:rsid w:val="299CA38C"/>
    <w:rsid w:val="29A046F0"/>
    <w:rsid w:val="29CE85FC"/>
    <w:rsid w:val="29D234FD"/>
    <w:rsid w:val="29D8658E"/>
    <w:rsid w:val="29E6CE33"/>
    <w:rsid w:val="29E6EAE2"/>
    <w:rsid w:val="2A00824D"/>
    <w:rsid w:val="2A1A63D1"/>
    <w:rsid w:val="2A2C2729"/>
    <w:rsid w:val="2A522DD7"/>
    <w:rsid w:val="2A602509"/>
    <w:rsid w:val="2A60B8B4"/>
    <w:rsid w:val="2A6D8CBA"/>
    <w:rsid w:val="2AAA8599"/>
    <w:rsid w:val="2ACBA54C"/>
    <w:rsid w:val="2ACF9BA3"/>
    <w:rsid w:val="2AD11293"/>
    <w:rsid w:val="2ADE4FF7"/>
    <w:rsid w:val="2AFA917D"/>
    <w:rsid w:val="2B0378A8"/>
    <w:rsid w:val="2B081A75"/>
    <w:rsid w:val="2B0B6580"/>
    <w:rsid w:val="2B1A6176"/>
    <w:rsid w:val="2B242BDF"/>
    <w:rsid w:val="2B3BD513"/>
    <w:rsid w:val="2B4C2E3D"/>
    <w:rsid w:val="2B637250"/>
    <w:rsid w:val="2B6D5B6C"/>
    <w:rsid w:val="2B6ED5C6"/>
    <w:rsid w:val="2B7073F5"/>
    <w:rsid w:val="2B7FB68E"/>
    <w:rsid w:val="2B8CA789"/>
    <w:rsid w:val="2BA0CB76"/>
    <w:rsid w:val="2BA7EEB3"/>
    <w:rsid w:val="2BB15611"/>
    <w:rsid w:val="2BC1B825"/>
    <w:rsid w:val="2BDB84C6"/>
    <w:rsid w:val="2BE17CA9"/>
    <w:rsid w:val="2BF99052"/>
    <w:rsid w:val="2C02C978"/>
    <w:rsid w:val="2C1063F8"/>
    <w:rsid w:val="2C28EBD2"/>
    <w:rsid w:val="2C3870DC"/>
    <w:rsid w:val="2C49A0BA"/>
    <w:rsid w:val="2C4E8F9B"/>
    <w:rsid w:val="2C5B3804"/>
    <w:rsid w:val="2C897839"/>
    <w:rsid w:val="2C8AA8A5"/>
    <w:rsid w:val="2CAF53FA"/>
    <w:rsid w:val="2CB21681"/>
    <w:rsid w:val="2CCC478C"/>
    <w:rsid w:val="2CD36AC5"/>
    <w:rsid w:val="2CEEB059"/>
    <w:rsid w:val="2D1A8AD0"/>
    <w:rsid w:val="2D2F4A38"/>
    <w:rsid w:val="2D4163FB"/>
    <w:rsid w:val="2D5ACF33"/>
    <w:rsid w:val="2D76B1D9"/>
    <w:rsid w:val="2DC4BC33"/>
    <w:rsid w:val="2DFDC2BE"/>
    <w:rsid w:val="2E04C562"/>
    <w:rsid w:val="2E2E9862"/>
    <w:rsid w:val="2E379425"/>
    <w:rsid w:val="2E661320"/>
    <w:rsid w:val="2E856E6C"/>
    <w:rsid w:val="2E8E0C65"/>
    <w:rsid w:val="2EB726A4"/>
    <w:rsid w:val="2ECA2912"/>
    <w:rsid w:val="2F2D3C3D"/>
    <w:rsid w:val="2F43A567"/>
    <w:rsid w:val="2F4D1A3E"/>
    <w:rsid w:val="2F7FE02A"/>
    <w:rsid w:val="2FDB2C1C"/>
    <w:rsid w:val="2FFE7133"/>
    <w:rsid w:val="301F3184"/>
    <w:rsid w:val="305A4BE4"/>
    <w:rsid w:val="3065F973"/>
    <w:rsid w:val="30C1EE1C"/>
    <w:rsid w:val="30CADA15"/>
    <w:rsid w:val="30EDE7CF"/>
    <w:rsid w:val="30F16F5B"/>
    <w:rsid w:val="310C4536"/>
    <w:rsid w:val="31399095"/>
    <w:rsid w:val="313D6F34"/>
    <w:rsid w:val="315B4540"/>
    <w:rsid w:val="315E4D8F"/>
    <w:rsid w:val="31701EE8"/>
    <w:rsid w:val="31A2158E"/>
    <w:rsid w:val="31CFAA88"/>
    <w:rsid w:val="31DD6B69"/>
    <w:rsid w:val="31EA975C"/>
    <w:rsid w:val="31F0BE7A"/>
    <w:rsid w:val="31F73123"/>
    <w:rsid w:val="3229223E"/>
    <w:rsid w:val="325D3FBC"/>
    <w:rsid w:val="32621B73"/>
    <w:rsid w:val="3269273C"/>
    <w:rsid w:val="326F989A"/>
    <w:rsid w:val="326FEEF9"/>
    <w:rsid w:val="327C05DA"/>
    <w:rsid w:val="32835E57"/>
    <w:rsid w:val="32868219"/>
    <w:rsid w:val="3286B51F"/>
    <w:rsid w:val="328DEA05"/>
    <w:rsid w:val="329EE154"/>
    <w:rsid w:val="32AC3E57"/>
    <w:rsid w:val="32B9940E"/>
    <w:rsid w:val="32BC7E72"/>
    <w:rsid w:val="32CA5131"/>
    <w:rsid w:val="32D66CC9"/>
    <w:rsid w:val="32FEA842"/>
    <w:rsid w:val="3350B6BB"/>
    <w:rsid w:val="33526AAD"/>
    <w:rsid w:val="3391F0C1"/>
    <w:rsid w:val="33C73320"/>
    <w:rsid w:val="33D397C5"/>
    <w:rsid w:val="3401ADCE"/>
    <w:rsid w:val="340C004F"/>
    <w:rsid w:val="3427E966"/>
    <w:rsid w:val="342AC23C"/>
    <w:rsid w:val="344084B8"/>
    <w:rsid w:val="3452B495"/>
    <w:rsid w:val="34565437"/>
    <w:rsid w:val="348C7C18"/>
    <w:rsid w:val="3493BB73"/>
    <w:rsid w:val="3497B2C8"/>
    <w:rsid w:val="34B8338C"/>
    <w:rsid w:val="34D92AAE"/>
    <w:rsid w:val="34DC93E3"/>
    <w:rsid w:val="3505EAC7"/>
    <w:rsid w:val="353D8DE3"/>
    <w:rsid w:val="353FCD02"/>
    <w:rsid w:val="355FDC53"/>
    <w:rsid w:val="35816915"/>
    <w:rsid w:val="35A6FFC6"/>
    <w:rsid w:val="35A77530"/>
    <w:rsid w:val="35DCC6B7"/>
    <w:rsid w:val="35E8AF51"/>
    <w:rsid w:val="36188AC7"/>
    <w:rsid w:val="363B4132"/>
    <w:rsid w:val="363E1B8D"/>
    <w:rsid w:val="365D597D"/>
    <w:rsid w:val="36838F45"/>
    <w:rsid w:val="36849583"/>
    <w:rsid w:val="368F7766"/>
    <w:rsid w:val="36A64DB4"/>
    <w:rsid w:val="36D1EC0D"/>
    <w:rsid w:val="36ED22E2"/>
    <w:rsid w:val="3709EB36"/>
    <w:rsid w:val="371507E2"/>
    <w:rsid w:val="37248395"/>
    <w:rsid w:val="37302EC6"/>
    <w:rsid w:val="37478D68"/>
    <w:rsid w:val="3754DB16"/>
    <w:rsid w:val="376E59CD"/>
    <w:rsid w:val="37ADAB39"/>
    <w:rsid w:val="37C8F352"/>
    <w:rsid w:val="37EFE686"/>
    <w:rsid w:val="3844FF87"/>
    <w:rsid w:val="38589B0C"/>
    <w:rsid w:val="386DEDA2"/>
    <w:rsid w:val="38750767"/>
    <w:rsid w:val="387D4D34"/>
    <w:rsid w:val="38B04CE0"/>
    <w:rsid w:val="38B85A19"/>
    <w:rsid w:val="38EAC3F6"/>
    <w:rsid w:val="38EF55ED"/>
    <w:rsid w:val="39121A52"/>
    <w:rsid w:val="393E723D"/>
    <w:rsid w:val="39E19743"/>
    <w:rsid w:val="39EA1E34"/>
    <w:rsid w:val="39F3AC3F"/>
    <w:rsid w:val="39FF35EC"/>
    <w:rsid w:val="3A0696D5"/>
    <w:rsid w:val="3A41DA0D"/>
    <w:rsid w:val="3A4B591B"/>
    <w:rsid w:val="3A542A7A"/>
    <w:rsid w:val="3A718F04"/>
    <w:rsid w:val="3A87A354"/>
    <w:rsid w:val="3AA22A3F"/>
    <w:rsid w:val="3AB1291E"/>
    <w:rsid w:val="3AC043C1"/>
    <w:rsid w:val="3ACC8765"/>
    <w:rsid w:val="3AD5A29D"/>
    <w:rsid w:val="3AEA2E68"/>
    <w:rsid w:val="3AEC0778"/>
    <w:rsid w:val="3AF0555C"/>
    <w:rsid w:val="3AF514AB"/>
    <w:rsid w:val="3B1E9E53"/>
    <w:rsid w:val="3B40BE06"/>
    <w:rsid w:val="3B69069D"/>
    <w:rsid w:val="3B6A677B"/>
    <w:rsid w:val="3B8FB52B"/>
    <w:rsid w:val="3BA24FD2"/>
    <w:rsid w:val="3BBAAB2C"/>
    <w:rsid w:val="3BC4C478"/>
    <w:rsid w:val="3BC8B1D6"/>
    <w:rsid w:val="3BDB2B5C"/>
    <w:rsid w:val="3BE28BFC"/>
    <w:rsid w:val="3BF39756"/>
    <w:rsid w:val="3C25194B"/>
    <w:rsid w:val="3C2C9B3D"/>
    <w:rsid w:val="3C65F982"/>
    <w:rsid w:val="3C7070FE"/>
    <w:rsid w:val="3C9E940E"/>
    <w:rsid w:val="3CCD346A"/>
    <w:rsid w:val="3D2FBBAC"/>
    <w:rsid w:val="3D49FFDB"/>
    <w:rsid w:val="3D66301F"/>
    <w:rsid w:val="3DAF3B77"/>
    <w:rsid w:val="3DB3427A"/>
    <w:rsid w:val="3E38ACB0"/>
    <w:rsid w:val="3E4821D3"/>
    <w:rsid w:val="3E62126E"/>
    <w:rsid w:val="3E75488B"/>
    <w:rsid w:val="3E8F1CBC"/>
    <w:rsid w:val="3E93B556"/>
    <w:rsid w:val="3EA17273"/>
    <w:rsid w:val="3EAD4EC7"/>
    <w:rsid w:val="3EBB9382"/>
    <w:rsid w:val="3EBFEA79"/>
    <w:rsid w:val="3ECE849E"/>
    <w:rsid w:val="3EF22D5D"/>
    <w:rsid w:val="3F5C2E55"/>
    <w:rsid w:val="3F68E3A3"/>
    <w:rsid w:val="3F7991B8"/>
    <w:rsid w:val="3FA31505"/>
    <w:rsid w:val="3FA63115"/>
    <w:rsid w:val="3FB0CCE0"/>
    <w:rsid w:val="3FB41C5E"/>
    <w:rsid w:val="3FB93CFD"/>
    <w:rsid w:val="3FC196B1"/>
    <w:rsid w:val="3FFD3D52"/>
    <w:rsid w:val="4006385A"/>
    <w:rsid w:val="4024D92D"/>
    <w:rsid w:val="402F6C35"/>
    <w:rsid w:val="4034BCD4"/>
    <w:rsid w:val="40391F87"/>
    <w:rsid w:val="408CC9D1"/>
    <w:rsid w:val="40B6BF29"/>
    <w:rsid w:val="40B6D339"/>
    <w:rsid w:val="40DD30E6"/>
    <w:rsid w:val="40DFA03F"/>
    <w:rsid w:val="40E925F5"/>
    <w:rsid w:val="4109D105"/>
    <w:rsid w:val="411D1771"/>
    <w:rsid w:val="412794E8"/>
    <w:rsid w:val="412E5C63"/>
    <w:rsid w:val="41717B0B"/>
    <w:rsid w:val="41734173"/>
    <w:rsid w:val="41A53819"/>
    <w:rsid w:val="41A65098"/>
    <w:rsid w:val="41FE88D3"/>
    <w:rsid w:val="4225CF71"/>
    <w:rsid w:val="4236F7B3"/>
    <w:rsid w:val="42466B55"/>
    <w:rsid w:val="42554A71"/>
    <w:rsid w:val="429BD4F7"/>
    <w:rsid w:val="42B1E3E2"/>
    <w:rsid w:val="42BF1EB1"/>
    <w:rsid w:val="42E53ED4"/>
    <w:rsid w:val="42ED4D04"/>
    <w:rsid w:val="43235E7A"/>
    <w:rsid w:val="43273F1C"/>
    <w:rsid w:val="434BCFEB"/>
    <w:rsid w:val="43526AEE"/>
    <w:rsid w:val="437846D4"/>
    <w:rsid w:val="43805DA5"/>
    <w:rsid w:val="438BB76E"/>
    <w:rsid w:val="43A0B96C"/>
    <w:rsid w:val="43CBB185"/>
    <w:rsid w:val="43D47584"/>
    <w:rsid w:val="43DD92F0"/>
    <w:rsid w:val="43E2036B"/>
    <w:rsid w:val="43EB3BA9"/>
    <w:rsid w:val="440F7C17"/>
    <w:rsid w:val="44114E0D"/>
    <w:rsid w:val="44265C20"/>
    <w:rsid w:val="443295C6"/>
    <w:rsid w:val="4440FB6E"/>
    <w:rsid w:val="4492B7E8"/>
    <w:rsid w:val="44ADA4BC"/>
    <w:rsid w:val="44DEE0DD"/>
    <w:rsid w:val="450022D0"/>
    <w:rsid w:val="451149C1"/>
    <w:rsid w:val="452B684B"/>
    <w:rsid w:val="454B60B6"/>
    <w:rsid w:val="4561FF6B"/>
    <w:rsid w:val="457BCA24"/>
    <w:rsid w:val="4588D2BA"/>
    <w:rsid w:val="459E0D12"/>
    <w:rsid w:val="45CDDE3B"/>
    <w:rsid w:val="45D91F60"/>
    <w:rsid w:val="45DF3322"/>
    <w:rsid w:val="45E29EFD"/>
    <w:rsid w:val="45EAC608"/>
    <w:rsid w:val="45F1F27A"/>
    <w:rsid w:val="461035E8"/>
    <w:rsid w:val="4618781F"/>
    <w:rsid w:val="461D4E05"/>
    <w:rsid w:val="46269AC3"/>
    <w:rsid w:val="46364DD9"/>
    <w:rsid w:val="4668B8A2"/>
    <w:rsid w:val="46A60135"/>
    <w:rsid w:val="46B0E141"/>
    <w:rsid w:val="46B80C90"/>
    <w:rsid w:val="46BAA299"/>
    <w:rsid w:val="46DD4E6C"/>
    <w:rsid w:val="46EE6D1B"/>
    <w:rsid w:val="4704F309"/>
    <w:rsid w:val="4719D943"/>
    <w:rsid w:val="472E2AA1"/>
    <w:rsid w:val="47680693"/>
    <w:rsid w:val="47748B8B"/>
    <w:rsid w:val="47B01FAE"/>
    <w:rsid w:val="47C2375D"/>
    <w:rsid w:val="47CB53D3"/>
    <w:rsid w:val="47D1A4DE"/>
    <w:rsid w:val="47D27806"/>
    <w:rsid w:val="47DE2595"/>
    <w:rsid w:val="47E21290"/>
    <w:rsid w:val="480DF7D6"/>
    <w:rsid w:val="4821C8D3"/>
    <w:rsid w:val="483FEAAC"/>
    <w:rsid w:val="48429959"/>
    <w:rsid w:val="484AF83C"/>
    <w:rsid w:val="486618D7"/>
    <w:rsid w:val="48706BE9"/>
    <w:rsid w:val="489243D6"/>
    <w:rsid w:val="489D5DC0"/>
    <w:rsid w:val="48A5B454"/>
    <w:rsid w:val="48AEEE2D"/>
    <w:rsid w:val="48B2C2BB"/>
    <w:rsid w:val="48C83595"/>
    <w:rsid w:val="48E58788"/>
    <w:rsid w:val="48FD2742"/>
    <w:rsid w:val="49041B29"/>
    <w:rsid w:val="491E2A1A"/>
    <w:rsid w:val="492E1B21"/>
    <w:rsid w:val="493BF8EB"/>
    <w:rsid w:val="49427D69"/>
    <w:rsid w:val="496A255D"/>
    <w:rsid w:val="4977301B"/>
    <w:rsid w:val="49853443"/>
    <w:rsid w:val="49898027"/>
    <w:rsid w:val="4999EC7E"/>
    <w:rsid w:val="49A59957"/>
    <w:rsid w:val="49A68B7D"/>
    <w:rsid w:val="49BEC46D"/>
    <w:rsid w:val="49C12D05"/>
    <w:rsid w:val="49E5C69D"/>
    <w:rsid w:val="49EAB7BD"/>
    <w:rsid w:val="4A1BB85F"/>
    <w:rsid w:val="4A3133C5"/>
    <w:rsid w:val="4A43955E"/>
    <w:rsid w:val="4A51B7ED"/>
    <w:rsid w:val="4A684DDD"/>
    <w:rsid w:val="4A904FFA"/>
    <w:rsid w:val="4A923E3E"/>
    <w:rsid w:val="4A94B5D8"/>
    <w:rsid w:val="4AA6052F"/>
    <w:rsid w:val="4ACF9192"/>
    <w:rsid w:val="4AD8ABD6"/>
    <w:rsid w:val="4B166E0C"/>
    <w:rsid w:val="4B30A43A"/>
    <w:rsid w:val="4B353539"/>
    <w:rsid w:val="4B4C8AA1"/>
    <w:rsid w:val="4B560023"/>
    <w:rsid w:val="4B5E61A0"/>
    <w:rsid w:val="4B65D0FF"/>
    <w:rsid w:val="4B735665"/>
    <w:rsid w:val="4B78AB00"/>
    <w:rsid w:val="4BAC2029"/>
    <w:rsid w:val="4BB79A6C"/>
    <w:rsid w:val="4BF12B36"/>
    <w:rsid w:val="4BF57B21"/>
    <w:rsid w:val="4BF6F5D1"/>
    <w:rsid w:val="4C1A45CC"/>
    <w:rsid w:val="4C38550F"/>
    <w:rsid w:val="4C50E462"/>
    <w:rsid w:val="4C58E827"/>
    <w:rsid w:val="4C5F0AA5"/>
    <w:rsid w:val="4C6CA941"/>
    <w:rsid w:val="4CC43A94"/>
    <w:rsid w:val="4CD70C56"/>
    <w:rsid w:val="4CDD3A19"/>
    <w:rsid w:val="4D0E2A31"/>
    <w:rsid w:val="4D483FF6"/>
    <w:rsid w:val="4DAD7907"/>
    <w:rsid w:val="4DBD8C8E"/>
    <w:rsid w:val="4DE59186"/>
    <w:rsid w:val="4DE5C2DB"/>
    <w:rsid w:val="4E3513C4"/>
    <w:rsid w:val="4E4CBCEF"/>
    <w:rsid w:val="4E552A08"/>
    <w:rsid w:val="4E7C899C"/>
    <w:rsid w:val="4E8FC3E4"/>
    <w:rsid w:val="4F099AD7"/>
    <w:rsid w:val="4F2B1E5A"/>
    <w:rsid w:val="4F40ABB7"/>
    <w:rsid w:val="4F49B649"/>
    <w:rsid w:val="4F68B919"/>
    <w:rsid w:val="4F715600"/>
    <w:rsid w:val="4F738C03"/>
    <w:rsid w:val="4F9664EC"/>
    <w:rsid w:val="4FB8144D"/>
    <w:rsid w:val="4FC0A32B"/>
    <w:rsid w:val="4FF33311"/>
    <w:rsid w:val="4FFBDC4C"/>
    <w:rsid w:val="5076DC8B"/>
    <w:rsid w:val="508729FA"/>
    <w:rsid w:val="509B45CA"/>
    <w:rsid w:val="50A0F55D"/>
    <w:rsid w:val="50BB7EED"/>
    <w:rsid w:val="50D44C16"/>
    <w:rsid w:val="50DC6B72"/>
    <w:rsid w:val="50E6B4A4"/>
    <w:rsid w:val="513728C7"/>
    <w:rsid w:val="513C81C3"/>
    <w:rsid w:val="515AD424"/>
    <w:rsid w:val="51766808"/>
    <w:rsid w:val="517EA0B0"/>
    <w:rsid w:val="518DE7B1"/>
    <w:rsid w:val="5197D99D"/>
    <w:rsid w:val="51A834C8"/>
    <w:rsid w:val="51BD2155"/>
    <w:rsid w:val="51BE6224"/>
    <w:rsid w:val="51E2941F"/>
    <w:rsid w:val="51E6D5AD"/>
    <w:rsid w:val="51E717A3"/>
    <w:rsid w:val="51E9BB26"/>
    <w:rsid w:val="51E9DEB4"/>
    <w:rsid w:val="51FE27C3"/>
    <w:rsid w:val="520C8D41"/>
    <w:rsid w:val="528CB201"/>
    <w:rsid w:val="52A89D0F"/>
    <w:rsid w:val="52E501DF"/>
    <w:rsid w:val="52EADBE5"/>
    <w:rsid w:val="53090003"/>
    <w:rsid w:val="530B7B5B"/>
    <w:rsid w:val="532B1661"/>
    <w:rsid w:val="53301A37"/>
    <w:rsid w:val="533B756F"/>
    <w:rsid w:val="5342DED5"/>
    <w:rsid w:val="53604B67"/>
    <w:rsid w:val="53644A0B"/>
    <w:rsid w:val="53646C90"/>
    <w:rsid w:val="5366F353"/>
    <w:rsid w:val="537AA9E7"/>
    <w:rsid w:val="53A33E36"/>
    <w:rsid w:val="53A4D911"/>
    <w:rsid w:val="53A76183"/>
    <w:rsid w:val="53C069E1"/>
    <w:rsid w:val="53E6A65B"/>
    <w:rsid w:val="54039378"/>
    <w:rsid w:val="5407EF90"/>
    <w:rsid w:val="54141CDA"/>
    <w:rsid w:val="5427028D"/>
    <w:rsid w:val="542AF697"/>
    <w:rsid w:val="54410139"/>
    <w:rsid w:val="546D9052"/>
    <w:rsid w:val="547F430A"/>
    <w:rsid w:val="54AE33A1"/>
    <w:rsid w:val="54D5E40F"/>
    <w:rsid w:val="54E11EC8"/>
    <w:rsid w:val="54F602E6"/>
    <w:rsid w:val="550EB3C2"/>
    <w:rsid w:val="55287D34"/>
    <w:rsid w:val="55329B20"/>
    <w:rsid w:val="554AE22B"/>
    <w:rsid w:val="554E48AB"/>
    <w:rsid w:val="554E8306"/>
    <w:rsid w:val="5557820D"/>
    <w:rsid w:val="5565C946"/>
    <w:rsid w:val="5579ECF1"/>
    <w:rsid w:val="558AF5F2"/>
    <w:rsid w:val="55A0FD6A"/>
    <w:rsid w:val="55A68278"/>
    <w:rsid w:val="55C91598"/>
    <w:rsid w:val="55CBCD99"/>
    <w:rsid w:val="55CC78CC"/>
    <w:rsid w:val="562F164C"/>
    <w:rsid w:val="5642D922"/>
    <w:rsid w:val="56608953"/>
    <w:rsid w:val="568EC178"/>
    <w:rsid w:val="56A1AB5B"/>
    <w:rsid w:val="56A3B02E"/>
    <w:rsid w:val="56B4617A"/>
    <w:rsid w:val="56B4EB05"/>
    <w:rsid w:val="56B72C82"/>
    <w:rsid w:val="56F56CBE"/>
    <w:rsid w:val="570729CA"/>
    <w:rsid w:val="572B23B5"/>
    <w:rsid w:val="574BBD9C"/>
    <w:rsid w:val="5761A4AD"/>
    <w:rsid w:val="577ABF91"/>
    <w:rsid w:val="579FEB51"/>
    <w:rsid w:val="57A80597"/>
    <w:rsid w:val="57B90E98"/>
    <w:rsid w:val="57D8F29F"/>
    <w:rsid w:val="57DBAA66"/>
    <w:rsid w:val="57E37CC4"/>
    <w:rsid w:val="57FEC605"/>
    <w:rsid w:val="5811E390"/>
    <w:rsid w:val="581560F6"/>
    <w:rsid w:val="58424F83"/>
    <w:rsid w:val="584FA712"/>
    <w:rsid w:val="5853C948"/>
    <w:rsid w:val="58553E47"/>
    <w:rsid w:val="58792CD7"/>
    <w:rsid w:val="58ADCBB9"/>
    <w:rsid w:val="58AFBBC8"/>
    <w:rsid w:val="58E78DFD"/>
    <w:rsid w:val="58E90871"/>
    <w:rsid w:val="58FDED2A"/>
    <w:rsid w:val="5922EAAC"/>
    <w:rsid w:val="5938C9F4"/>
    <w:rsid w:val="596575A2"/>
    <w:rsid w:val="59660B88"/>
    <w:rsid w:val="598A338C"/>
    <w:rsid w:val="598C71DB"/>
    <w:rsid w:val="59B54A55"/>
    <w:rsid w:val="59BE7147"/>
    <w:rsid w:val="5A03F933"/>
    <w:rsid w:val="5A2A1162"/>
    <w:rsid w:val="5A3C18A5"/>
    <w:rsid w:val="5A79FE8F"/>
    <w:rsid w:val="5AE70D9C"/>
    <w:rsid w:val="5AF36FF0"/>
    <w:rsid w:val="5B0D74AA"/>
    <w:rsid w:val="5B88A202"/>
    <w:rsid w:val="5B8FA14D"/>
    <w:rsid w:val="5B97AD06"/>
    <w:rsid w:val="5BA4D907"/>
    <w:rsid w:val="5BBE6771"/>
    <w:rsid w:val="5BD5FEB4"/>
    <w:rsid w:val="5BDE678F"/>
    <w:rsid w:val="5BE200A0"/>
    <w:rsid w:val="5C01ECEF"/>
    <w:rsid w:val="5C0AE219"/>
    <w:rsid w:val="5C0BDE38"/>
    <w:rsid w:val="5C378393"/>
    <w:rsid w:val="5C5678B4"/>
    <w:rsid w:val="5C837FA5"/>
    <w:rsid w:val="5CA10B86"/>
    <w:rsid w:val="5CAD049F"/>
    <w:rsid w:val="5CE8E1A2"/>
    <w:rsid w:val="5CFA02FA"/>
    <w:rsid w:val="5D0A8662"/>
    <w:rsid w:val="5D11A64B"/>
    <w:rsid w:val="5D35624D"/>
    <w:rsid w:val="5D6AA140"/>
    <w:rsid w:val="5D9D3E29"/>
    <w:rsid w:val="5DA0A36E"/>
    <w:rsid w:val="5DEBAA5F"/>
    <w:rsid w:val="5E2C149E"/>
    <w:rsid w:val="5E46A27D"/>
    <w:rsid w:val="5E471627"/>
    <w:rsid w:val="5E69B187"/>
    <w:rsid w:val="5E8A7557"/>
    <w:rsid w:val="5EE0AD2B"/>
    <w:rsid w:val="5EF1ACB7"/>
    <w:rsid w:val="5EFBD250"/>
    <w:rsid w:val="5F1C6413"/>
    <w:rsid w:val="5F649736"/>
    <w:rsid w:val="5F64C0CD"/>
    <w:rsid w:val="5F666389"/>
    <w:rsid w:val="5F7735C6"/>
    <w:rsid w:val="5F78016B"/>
    <w:rsid w:val="5FB4DBF3"/>
    <w:rsid w:val="5FD8AC48"/>
    <w:rsid w:val="5FEE206D"/>
    <w:rsid w:val="5FEE8098"/>
    <w:rsid w:val="600DFC09"/>
    <w:rsid w:val="601D5138"/>
    <w:rsid w:val="6023C990"/>
    <w:rsid w:val="605AF314"/>
    <w:rsid w:val="607C245C"/>
    <w:rsid w:val="608D0139"/>
    <w:rsid w:val="608E0E7F"/>
    <w:rsid w:val="60A8D2AD"/>
    <w:rsid w:val="60D2F710"/>
    <w:rsid w:val="60D41DF1"/>
    <w:rsid w:val="60DEA67F"/>
    <w:rsid w:val="60E770A8"/>
    <w:rsid w:val="60FDD583"/>
    <w:rsid w:val="613359C7"/>
    <w:rsid w:val="614A902A"/>
    <w:rsid w:val="6150AC54"/>
    <w:rsid w:val="6150CAA5"/>
    <w:rsid w:val="616DF8B1"/>
    <w:rsid w:val="616F1D06"/>
    <w:rsid w:val="61884C91"/>
    <w:rsid w:val="618CE4A2"/>
    <w:rsid w:val="6198FEE2"/>
    <w:rsid w:val="619F598A"/>
    <w:rsid w:val="61A3A012"/>
    <w:rsid w:val="61A5E257"/>
    <w:rsid w:val="61BAD1BC"/>
    <w:rsid w:val="61BFE5A6"/>
    <w:rsid w:val="61D14DD7"/>
    <w:rsid w:val="6206E6C0"/>
    <w:rsid w:val="620B5ED3"/>
    <w:rsid w:val="62151441"/>
    <w:rsid w:val="621D3532"/>
    <w:rsid w:val="622D3F1D"/>
    <w:rsid w:val="623F6521"/>
    <w:rsid w:val="6253B42C"/>
    <w:rsid w:val="628F6A80"/>
    <w:rsid w:val="62B51321"/>
    <w:rsid w:val="630BEA7C"/>
    <w:rsid w:val="631BD817"/>
    <w:rsid w:val="6335C94E"/>
    <w:rsid w:val="633EE1D0"/>
    <w:rsid w:val="639CD9F3"/>
    <w:rsid w:val="63A0D955"/>
    <w:rsid w:val="63A3F873"/>
    <w:rsid w:val="63AE7273"/>
    <w:rsid w:val="63B1E160"/>
    <w:rsid w:val="63C7E6B9"/>
    <w:rsid w:val="63CD7230"/>
    <w:rsid w:val="63DDC4E4"/>
    <w:rsid w:val="63E2B7CC"/>
    <w:rsid w:val="63F73136"/>
    <w:rsid w:val="63FF8E28"/>
    <w:rsid w:val="640BDB8D"/>
    <w:rsid w:val="641B1E15"/>
    <w:rsid w:val="6434283E"/>
    <w:rsid w:val="644B9C95"/>
    <w:rsid w:val="64A343FC"/>
    <w:rsid w:val="64D78BCB"/>
    <w:rsid w:val="64DACB2A"/>
    <w:rsid w:val="64E27CDC"/>
    <w:rsid w:val="65296BA6"/>
    <w:rsid w:val="652F1909"/>
    <w:rsid w:val="655EF869"/>
    <w:rsid w:val="6575A721"/>
    <w:rsid w:val="65AD66FD"/>
    <w:rsid w:val="65B08AAA"/>
    <w:rsid w:val="65C301B3"/>
    <w:rsid w:val="65DE8478"/>
    <w:rsid w:val="65EE8276"/>
    <w:rsid w:val="660BF234"/>
    <w:rsid w:val="661672C4"/>
    <w:rsid w:val="661BFE1B"/>
    <w:rsid w:val="66218329"/>
    <w:rsid w:val="663B5608"/>
    <w:rsid w:val="663CADBD"/>
    <w:rsid w:val="666822E4"/>
    <w:rsid w:val="6680D3BE"/>
    <w:rsid w:val="668C8474"/>
    <w:rsid w:val="66B3BE7C"/>
    <w:rsid w:val="66B98FA4"/>
    <w:rsid w:val="66F75BB6"/>
    <w:rsid w:val="66F953F4"/>
    <w:rsid w:val="672B84AF"/>
    <w:rsid w:val="6738EE0E"/>
    <w:rsid w:val="674A6E88"/>
    <w:rsid w:val="6788750B"/>
    <w:rsid w:val="6799049D"/>
    <w:rsid w:val="67A91742"/>
    <w:rsid w:val="67B6D6F7"/>
    <w:rsid w:val="67BF8C85"/>
    <w:rsid w:val="67C0190A"/>
    <w:rsid w:val="67D36047"/>
    <w:rsid w:val="67DC21B7"/>
    <w:rsid w:val="680B73E0"/>
    <w:rsid w:val="6812FA61"/>
    <w:rsid w:val="683C6C51"/>
    <w:rsid w:val="68477FC7"/>
    <w:rsid w:val="685E5948"/>
    <w:rsid w:val="686149C4"/>
    <w:rsid w:val="68845569"/>
    <w:rsid w:val="689BE522"/>
    <w:rsid w:val="68C0E79C"/>
    <w:rsid w:val="68E145C5"/>
    <w:rsid w:val="68E44516"/>
    <w:rsid w:val="69690894"/>
    <w:rsid w:val="6994400A"/>
    <w:rsid w:val="69A7F5C8"/>
    <w:rsid w:val="69CD4EF9"/>
    <w:rsid w:val="69DAD700"/>
    <w:rsid w:val="6A075BCB"/>
    <w:rsid w:val="6A1301E9"/>
    <w:rsid w:val="6A17A8A6"/>
    <w:rsid w:val="6A2E6C44"/>
    <w:rsid w:val="6A384A0E"/>
    <w:rsid w:val="6A54DE01"/>
    <w:rsid w:val="6A78C9EA"/>
    <w:rsid w:val="6A82B298"/>
    <w:rsid w:val="6A889B0F"/>
    <w:rsid w:val="6AE76B20"/>
    <w:rsid w:val="6B093267"/>
    <w:rsid w:val="6B0EDAD1"/>
    <w:rsid w:val="6B1C0819"/>
    <w:rsid w:val="6B26E9FC"/>
    <w:rsid w:val="6B389603"/>
    <w:rsid w:val="6B4DC9C5"/>
    <w:rsid w:val="6B6F2C06"/>
    <w:rsid w:val="6B9546D8"/>
    <w:rsid w:val="6BE42E50"/>
    <w:rsid w:val="6C236355"/>
    <w:rsid w:val="6C246B70"/>
    <w:rsid w:val="6C316C13"/>
    <w:rsid w:val="6C4D5DE8"/>
    <w:rsid w:val="6C50D77C"/>
    <w:rsid w:val="6C5FA524"/>
    <w:rsid w:val="6C7719CC"/>
    <w:rsid w:val="6C7838CB"/>
    <w:rsid w:val="6CAC4E05"/>
    <w:rsid w:val="6CAD70CB"/>
    <w:rsid w:val="6CB2F215"/>
    <w:rsid w:val="6CBF1CD6"/>
    <w:rsid w:val="6CC71B13"/>
    <w:rsid w:val="6CDF8656"/>
    <w:rsid w:val="6CE612CD"/>
    <w:rsid w:val="6CF54C20"/>
    <w:rsid w:val="6CFBC5F8"/>
    <w:rsid w:val="6D2245FD"/>
    <w:rsid w:val="6D29B0FC"/>
    <w:rsid w:val="6D394DE7"/>
    <w:rsid w:val="6D4A3F2F"/>
    <w:rsid w:val="6D4E8A2F"/>
    <w:rsid w:val="6D61AE95"/>
    <w:rsid w:val="6D7FFEB1"/>
    <w:rsid w:val="6DC20239"/>
    <w:rsid w:val="6DCBF3FB"/>
    <w:rsid w:val="6DEAFB72"/>
    <w:rsid w:val="6DF416ED"/>
    <w:rsid w:val="6E19FBEB"/>
    <w:rsid w:val="6E2B2B56"/>
    <w:rsid w:val="6E67B12D"/>
    <w:rsid w:val="6E98EAF5"/>
    <w:rsid w:val="6EC2973D"/>
    <w:rsid w:val="6ECE461B"/>
    <w:rsid w:val="6EEB7791"/>
    <w:rsid w:val="6F0F4F00"/>
    <w:rsid w:val="6F80B11E"/>
    <w:rsid w:val="6F844361"/>
    <w:rsid w:val="6F8DA38C"/>
    <w:rsid w:val="6FA91B88"/>
    <w:rsid w:val="6FC2E252"/>
    <w:rsid w:val="6FCD061F"/>
    <w:rsid w:val="7001779D"/>
    <w:rsid w:val="7008A7FB"/>
    <w:rsid w:val="7029B469"/>
    <w:rsid w:val="703F2B85"/>
    <w:rsid w:val="70447E03"/>
    <w:rsid w:val="705DF24D"/>
    <w:rsid w:val="705E34A3"/>
    <w:rsid w:val="7077DE77"/>
    <w:rsid w:val="707AC32C"/>
    <w:rsid w:val="70867152"/>
    <w:rsid w:val="708785B7"/>
    <w:rsid w:val="708A0A79"/>
    <w:rsid w:val="70B79F73"/>
    <w:rsid w:val="70EE072E"/>
    <w:rsid w:val="710AC85C"/>
    <w:rsid w:val="712265E2"/>
    <w:rsid w:val="7149A3BB"/>
    <w:rsid w:val="715F833B"/>
    <w:rsid w:val="717D8FD6"/>
    <w:rsid w:val="7180C96C"/>
    <w:rsid w:val="71832A41"/>
    <w:rsid w:val="71AACBE4"/>
    <w:rsid w:val="71AC720C"/>
    <w:rsid w:val="71AE96CD"/>
    <w:rsid w:val="71D10AD5"/>
    <w:rsid w:val="71FA37FF"/>
    <w:rsid w:val="71FC869F"/>
    <w:rsid w:val="71FF691D"/>
    <w:rsid w:val="7209CC57"/>
    <w:rsid w:val="720DAF97"/>
    <w:rsid w:val="726F0C7A"/>
    <w:rsid w:val="72735A1B"/>
    <w:rsid w:val="72781D1A"/>
    <w:rsid w:val="727F320F"/>
    <w:rsid w:val="727F6332"/>
    <w:rsid w:val="729B5C1B"/>
    <w:rsid w:val="72D21BFB"/>
    <w:rsid w:val="72DE63B1"/>
    <w:rsid w:val="72E5741C"/>
    <w:rsid w:val="72F64F7C"/>
    <w:rsid w:val="730094EF"/>
    <w:rsid w:val="73426478"/>
    <w:rsid w:val="734E5604"/>
    <w:rsid w:val="736D403F"/>
    <w:rsid w:val="737A2687"/>
    <w:rsid w:val="73A0BBD2"/>
    <w:rsid w:val="73A7A014"/>
    <w:rsid w:val="73AA7C17"/>
    <w:rsid w:val="73B76BC4"/>
    <w:rsid w:val="73C9538E"/>
    <w:rsid w:val="73E1B8FA"/>
    <w:rsid w:val="73EA5272"/>
    <w:rsid w:val="73F817F1"/>
    <w:rsid w:val="73FC7AC5"/>
    <w:rsid w:val="742E39E5"/>
    <w:rsid w:val="742E494C"/>
    <w:rsid w:val="74838194"/>
    <w:rsid w:val="7491F422"/>
    <w:rsid w:val="74B27B6E"/>
    <w:rsid w:val="74B7424E"/>
    <w:rsid w:val="74B83BA9"/>
    <w:rsid w:val="74B94438"/>
    <w:rsid w:val="74CF476D"/>
    <w:rsid w:val="74D256BC"/>
    <w:rsid w:val="74F1ECCE"/>
    <w:rsid w:val="74F75D36"/>
    <w:rsid w:val="74F81171"/>
    <w:rsid w:val="7520B0D5"/>
    <w:rsid w:val="752B3BEA"/>
    <w:rsid w:val="75344758"/>
    <w:rsid w:val="7541AA51"/>
    <w:rsid w:val="75454917"/>
    <w:rsid w:val="7550FB8A"/>
    <w:rsid w:val="755C98D2"/>
    <w:rsid w:val="75A04645"/>
    <w:rsid w:val="75C6B1A5"/>
    <w:rsid w:val="75CAB5A4"/>
    <w:rsid w:val="76043510"/>
    <w:rsid w:val="76211AD5"/>
    <w:rsid w:val="762F3799"/>
    <w:rsid w:val="764CD6BF"/>
    <w:rsid w:val="764F7827"/>
    <w:rsid w:val="7653576E"/>
    <w:rsid w:val="76B480C5"/>
    <w:rsid w:val="76CDA922"/>
    <w:rsid w:val="76CEB91B"/>
    <w:rsid w:val="76DF40D6"/>
    <w:rsid w:val="76E09E8D"/>
    <w:rsid w:val="76F710C8"/>
    <w:rsid w:val="7713BFC1"/>
    <w:rsid w:val="77388B69"/>
    <w:rsid w:val="77388CFE"/>
    <w:rsid w:val="77506890"/>
    <w:rsid w:val="775379D2"/>
    <w:rsid w:val="77772908"/>
    <w:rsid w:val="77B832EF"/>
    <w:rsid w:val="77C6199F"/>
    <w:rsid w:val="77D6BBF4"/>
    <w:rsid w:val="77D98A7D"/>
    <w:rsid w:val="78418991"/>
    <w:rsid w:val="7846746D"/>
    <w:rsid w:val="78508C07"/>
    <w:rsid w:val="785C0004"/>
    <w:rsid w:val="78AAA1EF"/>
    <w:rsid w:val="78AF7AF4"/>
    <w:rsid w:val="78BD65A8"/>
    <w:rsid w:val="78D48FCC"/>
    <w:rsid w:val="78F8679F"/>
    <w:rsid w:val="7904B3EA"/>
    <w:rsid w:val="7941FCF0"/>
    <w:rsid w:val="7959B7B6"/>
    <w:rsid w:val="797AD874"/>
    <w:rsid w:val="798A5D00"/>
    <w:rsid w:val="799B6D04"/>
    <w:rsid w:val="79F89F46"/>
    <w:rsid w:val="7A210681"/>
    <w:rsid w:val="7A31F3D2"/>
    <w:rsid w:val="7A3713DD"/>
    <w:rsid w:val="7A45883D"/>
    <w:rsid w:val="7A613AB1"/>
    <w:rsid w:val="7AA08541"/>
    <w:rsid w:val="7AB5625B"/>
    <w:rsid w:val="7AE71554"/>
    <w:rsid w:val="7AEB3F88"/>
    <w:rsid w:val="7AFBD210"/>
    <w:rsid w:val="7B040C0A"/>
    <w:rsid w:val="7B1283B0"/>
    <w:rsid w:val="7B129612"/>
    <w:rsid w:val="7B2EA030"/>
    <w:rsid w:val="7B34EE6A"/>
    <w:rsid w:val="7B4C20E2"/>
    <w:rsid w:val="7B6810F5"/>
    <w:rsid w:val="7B6BD088"/>
    <w:rsid w:val="7B7EEF66"/>
    <w:rsid w:val="7BAAF0C9"/>
    <w:rsid w:val="7BFB8DD6"/>
    <w:rsid w:val="7C0CC16D"/>
    <w:rsid w:val="7C131924"/>
    <w:rsid w:val="7C1B6EA5"/>
    <w:rsid w:val="7C1E5A8C"/>
    <w:rsid w:val="7C35316F"/>
    <w:rsid w:val="7C564657"/>
    <w:rsid w:val="7C7B8924"/>
    <w:rsid w:val="7CA0FA09"/>
    <w:rsid w:val="7CA22DB2"/>
    <w:rsid w:val="7CDD0C0C"/>
    <w:rsid w:val="7CE510FA"/>
    <w:rsid w:val="7D0388BD"/>
    <w:rsid w:val="7D26EB85"/>
    <w:rsid w:val="7D2A49A9"/>
    <w:rsid w:val="7DC25A03"/>
    <w:rsid w:val="7DC2C2F9"/>
    <w:rsid w:val="7DC96E2C"/>
    <w:rsid w:val="7DCCAC0E"/>
    <w:rsid w:val="7DD3F81E"/>
    <w:rsid w:val="7DDDA1DC"/>
    <w:rsid w:val="7DE7A258"/>
    <w:rsid w:val="7E036F84"/>
    <w:rsid w:val="7E07A354"/>
    <w:rsid w:val="7E0BE02A"/>
    <w:rsid w:val="7E159516"/>
    <w:rsid w:val="7E169037"/>
    <w:rsid w:val="7E2D7AAE"/>
    <w:rsid w:val="7E2EF708"/>
    <w:rsid w:val="7E401082"/>
    <w:rsid w:val="7E4C4BE0"/>
    <w:rsid w:val="7E51A258"/>
    <w:rsid w:val="7E60249F"/>
    <w:rsid w:val="7E843CCA"/>
    <w:rsid w:val="7EA67358"/>
    <w:rsid w:val="7ED18377"/>
    <w:rsid w:val="7F1FEFAD"/>
    <w:rsid w:val="7F257F53"/>
    <w:rsid w:val="7F2FFA9E"/>
    <w:rsid w:val="7F4BAB97"/>
    <w:rsid w:val="7F5A84B9"/>
    <w:rsid w:val="7F687C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A5FC98D"/>
  <w15:chartTrackingRefBased/>
  <w15:docId w15:val="{27D21071-D7FD-4872-A4FA-4C7E2C61C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3AF"/>
    <w:pPr>
      <w:spacing w:after="120"/>
      <w:jc w:val="both"/>
    </w:pPr>
  </w:style>
  <w:style w:type="paragraph" w:styleId="Heading1">
    <w:name w:val="heading 1"/>
    <w:basedOn w:val="Normal"/>
    <w:next w:val="Normal"/>
    <w:link w:val="Heading1Char"/>
    <w:uiPriority w:val="9"/>
    <w:qFormat/>
    <w:rsid w:val="00BF7425"/>
    <w:pPr>
      <w:outlineLvl w:val="0"/>
    </w:pPr>
    <w:rPr>
      <w:b/>
      <w:bCs/>
      <w:caps/>
      <w:sz w:val="28"/>
      <w:szCs w:val="28"/>
    </w:rPr>
  </w:style>
  <w:style w:type="paragraph" w:styleId="Heading2">
    <w:name w:val="heading 2"/>
    <w:basedOn w:val="Normal"/>
    <w:next w:val="Normal"/>
    <w:link w:val="Heading2Char"/>
    <w:uiPriority w:val="9"/>
    <w:unhideWhenUsed/>
    <w:qFormat/>
    <w:rsid w:val="00BF7425"/>
    <w:pPr>
      <w:outlineLvl w:val="1"/>
    </w:pPr>
    <w:rPr>
      <w:b/>
      <w:bCs/>
      <w:sz w:val="24"/>
      <w:szCs w:val="24"/>
    </w:rPr>
  </w:style>
  <w:style w:type="paragraph" w:styleId="Heading3">
    <w:name w:val="heading 3"/>
    <w:basedOn w:val="Normal"/>
    <w:next w:val="Normal"/>
    <w:link w:val="Heading3Char"/>
    <w:uiPriority w:val="9"/>
    <w:unhideWhenUsed/>
    <w:qFormat/>
    <w:rsid w:val="007379CF"/>
    <w:pPr>
      <w:keepNext/>
      <w:keepLines/>
      <w:spacing w:before="160"/>
      <w:outlineLvl w:val="2"/>
    </w:pPr>
    <w:rPr>
      <w:rFonts w:ascii="IBM Plex Sans Text" w:eastAsiaTheme="majorEastAsia" w:hAnsi="IBM Plex Sans Text" w:cstheme="majorBidi"/>
      <w:color w:val="2B3761" w:themeColor="accent1" w:themeShade="7F"/>
      <w:sz w:val="24"/>
      <w:szCs w:val="24"/>
    </w:rPr>
  </w:style>
  <w:style w:type="paragraph" w:styleId="Heading4">
    <w:name w:val="heading 4"/>
    <w:basedOn w:val="Normal"/>
    <w:next w:val="Normal"/>
    <w:link w:val="Heading4Char"/>
    <w:uiPriority w:val="9"/>
    <w:unhideWhenUsed/>
    <w:qFormat/>
    <w:rsid w:val="00CC7FE4"/>
    <w:pPr>
      <w:keepNext/>
      <w:keepLines/>
      <w:spacing w:before="40" w:after="0"/>
      <w:outlineLvl w:val="3"/>
    </w:pPr>
    <w:rPr>
      <w:rFonts w:asciiTheme="majorHAnsi" w:eastAsiaTheme="majorEastAsia" w:hAnsiTheme="majorHAnsi" w:cstheme="majorBidi"/>
      <w:b/>
      <w:bCs/>
      <w:i/>
      <w:iCs/>
      <w:color w:val="405392" w:themeColor="accent1" w:themeShade="BF"/>
      <w:sz w:val="24"/>
      <w:szCs w:val="24"/>
      <w:u w:val="single"/>
    </w:rPr>
  </w:style>
  <w:style w:type="paragraph" w:styleId="Heading5">
    <w:name w:val="heading 5"/>
    <w:basedOn w:val="Normal"/>
    <w:next w:val="Normal"/>
    <w:link w:val="Heading5Char"/>
    <w:uiPriority w:val="9"/>
    <w:unhideWhenUsed/>
    <w:qFormat/>
    <w:rsid w:val="000030D5"/>
    <w:pPr>
      <w:keepNext/>
      <w:keepLines/>
      <w:spacing w:before="40" w:after="0"/>
      <w:outlineLvl w:val="4"/>
    </w:pPr>
    <w:rPr>
      <w:rFonts w:eastAsiaTheme="majorEastAsia" w:cstheme="majorBidi"/>
      <w:color w:val="405392" w:themeColor="accent1" w:themeShade="BF"/>
    </w:rPr>
  </w:style>
  <w:style w:type="paragraph" w:styleId="Heading6">
    <w:name w:val="heading 6"/>
    <w:basedOn w:val="Normal"/>
    <w:next w:val="Normal"/>
    <w:link w:val="Heading6Char"/>
    <w:uiPriority w:val="9"/>
    <w:unhideWhenUsed/>
    <w:qFormat/>
    <w:rsid w:val="00A52847"/>
    <w:pPr>
      <w:keepNext/>
      <w:keepLines/>
      <w:spacing w:before="40" w:after="0"/>
      <w:outlineLvl w:val="5"/>
    </w:pPr>
    <w:rPr>
      <w:rFonts w:asciiTheme="majorHAnsi" w:eastAsiaTheme="majorEastAsia" w:hAnsiTheme="majorHAnsi" w:cstheme="majorBidi"/>
      <w:color w:val="2B376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425"/>
    <w:rPr>
      <w:b/>
      <w:bCs/>
      <w:caps/>
      <w:sz w:val="28"/>
      <w:szCs w:val="28"/>
    </w:rPr>
  </w:style>
  <w:style w:type="character" w:customStyle="1" w:styleId="Heading2Char">
    <w:name w:val="Heading 2 Char"/>
    <w:basedOn w:val="DefaultParagraphFont"/>
    <w:link w:val="Heading2"/>
    <w:uiPriority w:val="9"/>
    <w:rsid w:val="00BF7425"/>
    <w:rPr>
      <w:b/>
      <w:bCs/>
      <w:sz w:val="24"/>
      <w:szCs w:val="24"/>
    </w:rPr>
  </w:style>
  <w:style w:type="character" w:customStyle="1" w:styleId="Heading3Char">
    <w:name w:val="Heading 3 Char"/>
    <w:basedOn w:val="DefaultParagraphFont"/>
    <w:link w:val="Heading3"/>
    <w:uiPriority w:val="9"/>
    <w:rsid w:val="007379CF"/>
    <w:rPr>
      <w:rFonts w:ascii="IBM Plex Sans Text" w:eastAsiaTheme="majorEastAsia" w:hAnsi="IBM Plex Sans Text" w:cstheme="majorBidi"/>
      <w:color w:val="2B3761" w:themeColor="accent1" w:themeShade="7F"/>
      <w:sz w:val="24"/>
      <w:szCs w:val="24"/>
    </w:rPr>
  </w:style>
  <w:style w:type="character" w:customStyle="1" w:styleId="Heading4Char">
    <w:name w:val="Heading 4 Char"/>
    <w:basedOn w:val="DefaultParagraphFont"/>
    <w:link w:val="Heading4"/>
    <w:uiPriority w:val="9"/>
    <w:rsid w:val="00CC7FE4"/>
    <w:rPr>
      <w:rFonts w:asciiTheme="majorHAnsi" w:eastAsiaTheme="majorEastAsia" w:hAnsiTheme="majorHAnsi" w:cstheme="majorBidi"/>
      <w:b/>
      <w:bCs/>
      <w:i/>
      <w:iCs/>
      <w:color w:val="405392" w:themeColor="accent1" w:themeShade="BF"/>
      <w:sz w:val="24"/>
      <w:szCs w:val="24"/>
      <w:u w:val="single"/>
    </w:rPr>
  </w:style>
  <w:style w:type="character" w:customStyle="1" w:styleId="Heading5Char">
    <w:name w:val="Heading 5 Char"/>
    <w:basedOn w:val="DefaultParagraphFont"/>
    <w:link w:val="Heading5"/>
    <w:uiPriority w:val="9"/>
    <w:rsid w:val="000030D5"/>
    <w:rPr>
      <w:rFonts w:ascii="IBM Plex Sans" w:eastAsiaTheme="majorEastAsia" w:hAnsi="IBM Plex Sans" w:cstheme="majorBidi"/>
      <w:color w:val="405392" w:themeColor="accent1" w:themeShade="BF"/>
    </w:rPr>
  </w:style>
  <w:style w:type="paragraph" w:styleId="ListParagraph">
    <w:name w:val="List Paragraph"/>
    <w:basedOn w:val="Normal"/>
    <w:uiPriority w:val="34"/>
    <w:qFormat/>
    <w:rsid w:val="00DC0D95"/>
    <w:pPr>
      <w:ind w:left="720"/>
    </w:pPr>
  </w:style>
  <w:style w:type="character" w:styleId="Hyperlink">
    <w:name w:val="Hyperlink"/>
    <w:basedOn w:val="DefaultParagraphFont"/>
    <w:uiPriority w:val="99"/>
    <w:unhideWhenUsed/>
    <w:rsid w:val="00E82C4C"/>
    <w:rPr>
      <w:color w:val="44546A" w:themeColor="hyperlink"/>
      <w:u w:val="single"/>
    </w:rPr>
  </w:style>
  <w:style w:type="paragraph" w:customStyle="1" w:styleId="Default">
    <w:name w:val="Default"/>
    <w:rsid w:val="00A846CF"/>
    <w:pPr>
      <w:autoSpaceDE w:val="0"/>
      <w:autoSpaceDN w:val="0"/>
      <w:adjustRightInd w:val="0"/>
      <w:spacing w:after="0" w:line="240" w:lineRule="auto"/>
    </w:pPr>
    <w:rPr>
      <w:rFonts w:ascii="Klavika" w:hAnsi="Klavika" w:cs="Klavika"/>
      <w:color w:val="000000"/>
      <w:sz w:val="24"/>
      <w:szCs w:val="24"/>
    </w:rPr>
  </w:style>
  <w:style w:type="table" w:styleId="TableGrid">
    <w:name w:val="Table Grid"/>
    <w:basedOn w:val="TableNormal"/>
    <w:uiPriority w:val="59"/>
    <w:rsid w:val="006B2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mallnotes">
    <w:name w:val="smallnotes"/>
    <w:basedOn w:val="DefaultParagraphFont"/>
    <w:rsid w:val="00633BB9"/>
  </w:style>
  <w:style w:type="paragraph" w:styleId="TOCHeading">
    <w:name w:val="TOC Heading"/>
    <w:basedOn w:val="Heading1"/>
    <w:next w:val="Normal"/>
    <w:uiPriority w:val="39"/>
    <w:unhideWhenUsed/>
    <w:qFormat/>
    <w:rsid w:val="002C3804"/>
    <w:pPr>
      <w:outlineLvl w:val="9"/>
    </w:pPr>
    <w:rPr>
      <w:lang w:eastAsia="en-GB"/>
    </w:rPr>
  </w:style>
  <w:style w:type="paragraph" w:styleId="TOC1">
    <w:name w:val="toc 1"/>
    <w:basedOn w:val="Normal"/>
    <w:next w:val="Normal"/>
    <w:autoRedefine/>
    <w:uiPriority w:val="39"/>
    <w:unhideWhenUsed/>
    <w:rsid w:val="006E6743"/>
    <w:pPr>
      <w:spacing w:before="120" w:after="0"/>
    </w:pPr>
  </w:style>
  <w:style w:type="paragraph" w:styleId="TOC2">
    <w:name w:val="toc 2"/>
    <w:basedOn w:val="Normal"/>
    <w:next w:val="Normal"/>
    <w:autoRedefine/>
    <w:uiPriority w:val="39"/>
    <w:unhideWhenUsed/>
    <w:rsid w:val="00E07E1F"/>
    <w:pPr>
      <w:spacing w:after="0"/>
      <w:ind w:left="220"/>
    </w:pPr>
  </w:style>
  <w:style w:type="paragraph" w:styleId="TOC3">
    <w:name w:val="toc 3"/>
    <w:basedOn w:val="Normal"/>
    <w:next w:val="Normal"/>
    <w:autoRedefine/>
    <w:uiPriority w:val="39"/>
    <w:unhideWhenUsed/>
    <w:rsid w:val="00CF0E9F"/>
    <w:pPr>
      <w:tabs>
        <w:tab w:val="right" w:leader="dot" w:pos="9062"/>
      </w:tabs>
      <w:spacing w:after="0"/>
      <w:ind w:left="440"/>
    </w:pPr>
  </w:style>
  <w:style w:type="paragraph" w:styleId="BalloonText">
    <w:name w:val="Balloon Text"/>
    <w:basedOn w:val="Normal"/>
    <w:link w:val="BalloonTextChar"/>
    <w:uiPriority w:val="99"/>
    <w:semiHidden/>
    <w:unhideWhenUsed/>
    <w:rsid w:val="00EA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5A2"/>
    <w:rPr>
      <w:rFonts w:ascii="Segoe UI" w:hAnsi="Segoe UI" w:cs="Segoe UI"/>
      <w:sz w:val="18"/>
      <w:szCs w:val="18"/>
    </w:rPr>
  </w:style>
  <w:style w:type="paragraph" w:styleId="Header">
    <w:name w:val="header"/>
    <w:basedOn w:val="Normal"/>
    <w:link w:val="HeaderChar"/>
    <w:uiPriority w:val="99"/>
    <w:unhideWhenUsed/>
    <w:rsid w:val="00CA059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A0598"/>
  </w:style>
  <w:style w:type="paragraph" w:styleId="Footer">
    <w:name w:val="footer"/>
    <w:basedOn w:val="Normal"/>
    <w:link w:val="FooterChar"/>
    <w:uiPriority w:val="99"/>
    <w:unhideWhenUsed/>
    <w:rsid w:val="00CA059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A0598"/>
  </w:style>
  <w:style w:type="paragraph" w:styleId="TOC4">
    <w:name w:val="toc 4"/>
    <w:basedOn w:val="Normal"/>
    <w:next w:val="Normal"/>
    <w:autoRedefine/>
    <w:uiPriority w:val="39"/>
    <w:unhideWhenUsed/>
    <w:rsid w:val="00D80A0B"/>
    <w:pPr>
      <w:spacing w:after="100"/>
      <w:ind w:left="660"/>
    </w:pPr>
    <w:rPr>
      <w:lang w:eastAsia="en-GB"/>
    </w:rPr>
  </w:style>
  <w:style w:type="paragraph" w:styleId="TOC5">
    <w:name w:val="toc 5"/>
    <w:basedOn w:val="Normal"/>
    <w:next w:val="Normal"/>
    <w:autoRedefine/>
    <w:uiPriority w:val="39"/>
    <w:unhideWhenUsed/>
    <w:rsid w:val="00D80A0B"/>
    <w:pPr>
      <w:spacing w:after="100"/>
      <w:ind w:left="880"/>
    </w:pPr>
    <w:rPr>
      <w:lang w:eastAsia="en-GB"/>
    </w:rPr>
  </w:style>
  <w:style w:type="paragraph" w:styleId="TOC6">
    <w:name w:val="toc 6"/>
    <w:basedOn w:val="Normal"/>
    <w:next w:val="Normal"/>
    <w:autoRedefine/>
    <w:uiPriority w:val="39"/>
    <w:unhideWhenUsed/>
    <w:rsid w:val="00D80A0B"/>
    <w:pPr>
      <w:spacing w:after="100"/>
      <w:ind w:left="1100"/>
    </w:pPr>
    <w:rPr>
      <w:lang w:eastAsia="en-GB"/>
    </w:rPr>
  </w:style>
  <w:style w:type="paragraph" w:styleId="TOC7">
    <w:name w:val="toc 7"/>
    <w:basedOn w:val="Normal"/>
    <w:next w:val="Normal"/>
    <w:autoRedefine/>
    <w:uiPriority w:val="39"/>
    <w:unhideWhenUsed/>
    <w:rsid w:val="00D80A0B"/>
    <w:pPr>
      <w:spacing w:after="100"/>
      <w:ind w:left="1320"/>
    </w:pPr>
    <w:rPr>
      <w:lang w:eastAsia="en-GB"/>
    </w:rPr>
  </w:style>
  <w:style w:type="paragraph" w:styleId="TOC8">
    <w:name w:val="toc 8"/>
    <w:basedOn w:val="Normal"/>
    <w:next w:val="Normal"/>
    <w:autoRedefine/>
    <w:uiPriority w:val="39"/>
    <w:unhideWhenUsed/>
    <w:rsid w:val="00D80A0B"/>
    <w:pPr>
      <w:spacing w:after="100"/>
      <w:ind w:left="1540"/>
    </w:pPr>
    <w:rPr>
      <w:lang w:eastAsia="en-GB"/>
    </w:rPr>
  </w:style>
  <w:style w:type="paragraph" w:styleId="TOC9">
    <w:name w:val="toc 9"/>
    <w:basedOn w:val="Normal"/>
    <w:next w:val="Normal"/>
    <w:autoRedefine/>
    <w:uiPriority w:val="39"/>
    <w:unhideWhenUsed/>
    <w:rsid w:val="00D80A0B"/>
    <w:pPr>
      <w:spacing w:after="100"/>
      <w:ind w:left="1760"/>
    </w:pPr>
    <w:rPr>
      <w:lang w:eastAsia="en-GB"/>
    </w:rPr>
  </w:style>
  <w:style w:type="character" w:styleId="CommentReference">
    <w:name w:val="annotation reference"/>
    <w:basedOn w:val="DefaultParagraphFont"/>
    <w:uiPriority w:val="99"/>
    <w:semiHidden/>
    <w:unhideWhenUsed/>
    <w:rsid w:val="008D6A6A"/>
    <w:rPr>
      <w:sz w:val="16"/>
      <w:szCs w:val="16"/>
    </w:rPr>
  </w:style>
  <w:style w:type="paragraph" w:styleId="CommentText">
    <w:name w:val="annotation text"/>
    <w:basedOn w:val="Normal"/>
    <w:link w:val="CommentTextChar"/>
    <w:uiPriority w:val="99"/>
    <w:unhideWhenUsed/>
    <w:rsid w:val="008D6A6A"/>
    <w:pPr>
      <w:spacing w:line="240" w:lineRule="auto"/>
    </w:pPr>
    <w:rPr>
      <w:sz w:val="20"/>
      <w:szCs w:val="20"/>
    </w:rPr>
  </w:style>
  <w:style w:type="character" w:customStyle="1" w:styleId="CommentTextChar">
    <w:name w:val="Comment Text Char"/>
    <w:basedOn w:val="DefaultParagraphFont"/>
    <w:link w:val="CommentText"/>
    <w:uiPriority w:val="99"/>
    <w:rsid w:val="008D6A6A"/>
    <w:rPr>
      <w:sz w:val="20"/>
      <w:szCs w:val="20"/>
    </w:rPr>
  </w:style>
  <w:style w:type="paragraph" w:styleId="CommentSubject">
    <w:name w:val="annotation subject"/>
    <w:basedOn w:val="CommentText"/>
    <w:next w:val="CommentText"/>
    <w:link w:val="CommentSubjectChar"/>
    <w:uiPriority w:val="99"/>
    <w:semiHidden/>
    <w:unhideWhenUsed/>
    <w:rsid w:val="008D6A6A"/>
    <w:rPr>
      <w:b/>
      <w:bCs/>
    </w:rPr>
  </w:style>
  <w:style w:type="character" w:customStyle="1" w:styleId="CommentSubjectChar">
    <w:name w:val="Comment Subject Char"/>
    <w:basedOn w:val="CommentTextChar"/>
    <w:link w:val="CommentSubject"/>
    <w:uiPriority w:val="99"/>
    <w:semiHidden/>
    <w:rsid w:val="008D6A6A"/>
    <w:rPr>
      <w:b/>
      <w:bCs/>
      <w:sz w:val="20"/>
      <w:szCs w:val="20"/>
    </w:rPr>
  </w:style>
  <w:style w:type="paragraph" w:styleId="Revision">
    <w:name w:val="Revision"/>
    <w:hidden/>
    <w:uiPriority w:val="99"/>
    <w:semiHidden/>
    <w:rsid w:val="008D6A6A"/>
    <w:pPr>
      <w:spacing w:after="0" w:line="240" w:lineRule="auto"/>
    </w:pPr>
  </w:style>
  <w:style w:type="paragraph" w:styleId="NoSpacing">
    <w:name w:val="No Spacing"/>
    <w:uiPriority w:val="1"/>
    <w:qFormat/>
    <w:rsid w:val="00FC271B"/>
    <w:pPr>
      <w:spacing w:after="0" w:line="240" w:lineRule="auto"/>
    </w:pPr>
  </w:style>
  <w:style w:type="paragraph" w:styleId="Subtitle">
    <w:name w:val="Subtitle"/>
    <w:basedOn w:val="Normal"/>
    <w:next w:val="Normal"/>
    <w:link w:val="SubtitleChar"/>
    <w:uiPriority w:val="11"/>
    <w:qFormat/>
    <w:rsid w:val="00FC271B"/>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FC271B"/>
    <w:rPr>
      <w:rFonts w:eastAsiaTheme="minorEastAsia"/>
      <w:color w:val="5A5A5A" w:themeColor="text1" w:themeTint="A5"/>
      <w:spacing w:val="15"/>
    </w:rPr>
  </w:style>
  <w:style w:type="character" w:customStyle="1" w:styleId="jsgrdq">
    <w:name w:val="jsgrdq"/>
    <w:basedOn w:val="DefaultParagraphFont"/>
    <w:rsid w:val="0039680E"/>
  </w:style>
  <w:style w:type="paragraph" w:styleId="FootnoteText">
    <w:name w:val="footnote text"/>
    <w:basedOn w:val="Normal"/>
    <w:link w:val="FootnoteTextChar"/>
    <w:uiPriority w:val="99"/>
    <w:unhideWhenUsed/>
    <w:rsid w:val="007F2B86"/>
    <w:pPr>
      <w:spacing w:after="0" w:line="240" w:lineRule="auto"/>
    </w:pPr>
    <w:rPr>
      <w:sz w:val="20"/>
      <w:szCs w:val="20"/>
    </w:rPr>
  </w:style>
  <w:style w:type="character" w:customStyle="1" w:styleId="FootnoteTextChar">
    <w:name w:val="Footnote Text Char"/>
    <w:basedOn w:val="DefaultParagraphFont"/>
    <w:link w:val="FootnoteText"/>
    <w:uiPriority w:val="99"/>
    <w:rsid w:val="007F2B86"/>
    <w:rPr>
      <w:sz w:val="20"/>
      <w:szCs w:val="20"/>
    </w:rPr>
  </w:style>
  <w:style w:type="character" w:styleId="FootnoteReference">
    <w:name w:val="footnote reference"/>
    <w:basedOn w:val="DefaultParagraphFont"/>
    <w:uiPriority w:val="99"/>
    <w:semiHidden/>
    <w:unhideWhenUsed/>
    <w:rsid w:val="007F2B86"/>
    <w:rPr>
      <w:vertAlign w:val="superscript"/>
    </w:rPr>
  </w:style>
  <w:style w:type="character" w:styleId="UnresolvedMention">
    <w:name w:val="Unresolved Mention"/>
    <w:basedOn w:val="DefaultParagraphFont"/>
    <w:uiPriority w:val="99"/>
    <w:unhideWhenUsed/>
    <w:rsid w:val="00262C8C"/>
    <w:rPr>
      <w:color w:val="605E5C"/>
      <w:shd w:val="clear" w:color="auto" w:fill="E1DFDD"/>
    </w:rPr>
  </w:style>
  <w:style w:type="character" w:styleId="Mention">
    <w:name w:val="Mention"/>
    <w:basedOn w:val="DefaultParagraphFont"/>
    <w:uiPriority w:val="99"/>
    <w:unhideWhenUsed/>
    <w:rsid w:val="002B766F"/>
    <w:rPr>
      <w:color w:val="2B579A"/>
      <w:shd w:val="clear" w:color="auto" w:fill="E1DFDD"/>
    </w:rPr>
  </w:style>
  <w:style w:type="character" w:customStyle="1" w:styleId="Heading6Char">
    <w:name w:val="Heading 6 Char"/>
    <w:basedOn w:val="DefaultParagraphFont"/>
    <w:link w:val="Heading6"/>
    <w:uiPriority w:val="9"/>
    <w:rsid w:val="00A52847"/>
    <w:rPr>
      <w:rFonts w:asciiTheme="majorHAnsi" w:eastAsiaTheme="majorEastAsia" w:hAnsiTheme="majorHAnsi" w:cstheme="majorBidi"/>
      <w:color w:val="2B3761" w:themeColor="accent1" w:themeShade="7F"/>
    </w:rPr>
  </w:style>
  <w:style w:type="character" w:customStyle="1" w:styleId="normaltextrun">
    <w:name w:val="normaltextrun"/>
    <w:basedOn w:val="DefaultParagraphFont"/>
    <w:rsid w:val="00B71AB0"/>
  </w:style>
  <w:style w:type="paragraph" w:customStyle="1" w:styleId="paragraph">
    <w:name w:val="paragraph"/>
    <w:basedOn w:val="Normal"/>
    <w:rsid w:val="0066167F"/>
    <w:pPr>
      <w:spacing w:before="100" w:beforeAutospacing="1" w:after="100" w:afterAutospacing="1" w:line="240" w:lineRule="auto"/>
    </w:pPr>
    <w:rPr>
      <w:rFonts w:ascii="Calibri" w:hAnsi="Calibri" w:cs="Calibri"/>
      <w:lang w:val="de-DE" w:eastAsia="de-DE"/>
    </w:rPr>
  </w:style>
  <w:style w:type="character" w:customStyle="1" w:styleId="eop">
    <w:name w:val="eop"/>
    <w:basedOn w:val="DefaultParagraphFont"/>
    <w:rsid w:val="0066167F"/>
  </w:style>
  <w:style w:type="character" w:customStyle="1" w:styleId="scxw182279468">
    <w:name w:val="scxw182279468"/>
    <w:basedOn w:val="DefaultParagraphFont"/>
    <w:rsid w:val="00D9414E"/>
  </w:style>
  <w:style w:type="table" w:styleId="PlainTable2">
    <w:name w:val="Plain Table 2"/>
    <w:basedOn w:val="TableNormal"/>
    <w:uiPriority w:val="42"/>
    <w:rsid w:val="000A62A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390C84"/>
    <w:rPr>
      <w:i/>
      <w:iCs/>
      <w:sz w:val="20"/>
      <w:szCs w:val="20"/>
    </w:rPr>
  </w:style>
  <w:style w:type="paragraph" w:styleId="NormalWeb">
    <w:name w:val="Normal (Web)"/>
    <w:basedOn w:val="Normal"/>
    <w:uiPriority w:val="99"/>
    <w:semiHidden/>
    <w:unhideWhenUsed/>
    <w:rsid w:val="00C06DBA"/>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F13A12"/>
    <w:rPr>
      <w:color w:val="954F72"/>
      <w:u w:val="single"/>
    </w:rPr>
  </w:style>
  <w:style w:type="paragraph" w:customStyle="1" w:styleId="msonormal0">
    <w:name w:val="msonormal"/>
    <w:basedOn w:val="Normal"/>
    <w:rsid w:val="00F13A12"/>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paragraph" w:customStyle="1" w:styleId="xl65">
    <w:name w:val="xl65"/>
    <w:basedOn w:val="Normal"/>
    <w:rsid w:val="00F13A12"/>
    <w:pPr>
      <w:spacing w:before="100" w:beforeAutospacing="1" w:after="100" w:afterAutospacing="1" w:line="240" w:lineRule="auto"/>
      <w:textAlignment w:val="top"/>
    </w:pPr>
    <w:rPr>
      <w:rFonts w:ascii="Times New Roman" w:eastAsia="Times New Roman" w:hAnsi="Times New Roman" w:cs="Times New Roman"/>
      <w:sz w:val="20"/>
      <w:szCs w:val="20"/>
      <w:lang w:val="pt-PT" w:eastAsia="pt-PT"/>
    </w:rPr>
  </w:style>
  <w:style w:type="paragraph" w:customStyle="1" w:styleId="xl66">
    <w:name w:val="xl66"/>
    <w:basedOn w:val="Normal"/>
    <w:rsid w:val="00F13A12"/>
    <w:pPr>
      <w:shd w:val="clear" w:color="000000" w:fill="000000"/>
      <w:spacing w:before="100" w:beforeAutospacing="1" w:after="100" w:afterAutospacing="1" w:line="240" w:lineRule="auto"/>
      <w:jc w:val="center"/>
      <w:textAlignment w:val="top"/>
    </w:pPr>
    <w:rPr>
      <w:rFonts w:ascii="Times New Roman" w:eastAsia="Times New Roman" w:hAnsi="Times New Roman" w:cs="Times New Roman"/>
      <w:b/>
      <w:bCs/>
      <w:color w:val="FFFFFF"/>
      <w:sz w:val="24"/>
      <w:szCs w:val="24"/>
      <w:lang w:val="pt-PT" w:eastAsia="pt-PT"/>
    </w:rPr>
  </w:style>
  <w:style w:type="paragraph" w:customStyle="1" w:styleId="xl67">
    <w:name w:val="xl67"/>
    <w:basedOn w:val="Normal"/>
    <w:rsid w:val="00F13A12"/>
    <w:pPr>
      <w:spacing w:before="100" w:beforeAutospacing="1" w:after="100" w:afterAutospacing="1" w:line="240" w:lineRule="auto"/>
      <w:textAlignment w:val="top"/>
    </w:pPr>
    <w:rPr>
      <w:rFonts w:ascii="Times New Roman" w:eastAsia="Times New Roman" w:hAnsi="Times New Roman" w:cs="Times New Roman"/>
      <w:sz w:val="24"/>
      <w:szCs w:val="24"/>
      <w:lang w:val="pt-PT" w:eastAsia="pt-PT"/>
    </w:rPr>
  </w:style>
  <w:style w:type="paragraph" w:customStyle="1" w:styleId="xl68">
    <w:name w:val="xl68"/>
    <w:basedOn w:val="Normal"/>
    <w:rsid w:val="00F13A12"/>
    <w:pPr>
      <w:spacing w:before="100" w:beforeAutospacing="1" w:after="100" w:afterAutospacing="1" w:line="240" w:lineRule="auto"/>
      <w:textAlignment w:val="top"/>
    </w:pPr>
    <w:rPr>
      <w:rFonts w:ascii="Times New Roman" w:eastAsia="Times New Roman" w:hAnsi="Times New Roman" w:cs="Times New Roman"/>
      <w:i/>
      <w:iCs/>
      <w:sz w:val="20"/>
      <w:szCs w:val="20"/>
      <w:lang w:val="pt-PT" w:eastAsia="pt-PT"/>
    </w:rPr>
  </w:style>
  <w:style w:type="paragraph" w:customStyle="1" w:styleId="xl69">
    <w:name w:val="xl69"/>
    <w:basedOn w:val="Normal"/>
    <w:rsid w:val="00F13A12"/>
    <w:pPr>
      <w:spacing w:before="100" w:beforeAutospacing="1" w:after="100" w:afterAutospacing="1" w:line="240" w:lineRule="auto"/>
      <w:textAlignment w:val="top"/>
    </w:pPr>
    <w:rPr>
      <w:rFonts w:ascii="Times New Roman" w:eastAsia="Times New Roman" w:hAnsi="Times New Roman" w:cs="Times New Roman"/>
      <w:sz w:val="24"/>
      <w:szCs w:val="24"/>
      <w:lang w:val="pt-PT" w:eastAsia="pt-PT"/>
    </w:rPr>
  </w:style>
  <w:style w:type="paragraph" w:customStyle="1" w:styleId="xl70">
    <w:name w:val="xl70"/>
    <w:basedOn w:val="Normal"/>
    <w:rsid w:val="00F13A12"/>
    <w:pPr>
      <w:spacing w:before="100" w:beforeAutospacing="1" w:after="100" w:afterAutospacing="1" w:line="240" w:lineRule="auto"/>
      <w:textAlignment w:val="top"/>
    </w:pPr>
    <w:rPr>
      <w:rFonts w:ascii="Times New Roman" w:eastAsia="Times New Roman" w:hAnsi="Times New Roman" w:cs="Times New Roman"/>
      <w:color w:val="000000"/>
      <w:sz w:val="24"/>
      <w:szCs w:val="24"/>
      <w:lang w:val="pt-PT" w:eastAsia="pt-PT"/>
    </w:rPr>
  </w:style>
  <w:style w:type="paragraph" w:customStyle="1" w:styleId="xl71">
    <w:name w:val="xl71"/>
    <w:basedOn w:val="Normal"/>
    <w:rsid w:val="00F13A12"/>
    <w:pPr>
      <w:spacing w:before="100" w:beforeAutospacing="1" w:after="100" w:afterAutospacing="1" w:line="240" w:lineRule="auto"/>
      <w:textAlignment w:val="top"/>
    </w:pPr>
    <w:rPr>
      <w:rFonts w:ascii="Times New Roman" w:eastAsia="Times New Roman" w:hAnsi="Times New Roman" w:cs="Times New Roman"/>
      <w:color w:val="000000"/>
      <w:sz w:val="24"/>
      <w:szCs w:val="24"/>
      <w:lang w:val="pt-PT" w:eastAsia="pt-PT"/>
    </w:rPr>
  </w:style>
  <w:style w:type="paragraph" w:customStyle="1" w:styleId="xl72">
    <w:name w:val="xl72"/>
    <w:basedOn w:val="Normal"/>
    <w:rsid w:val="00F13A12"/>
    <w:pPr>
      <w:spacing w:before="100" w:beforeAutospacing="1" w:after="100" w:afterAutospacing="1" w:line="240" w:lineRule="auto"/>
    </w:pPr>
    <w:rPr>
      <w:rFonts w:ascii="Verdana" w:eastAsia="Times New Roman" w:hAnsi="Verdana" w:cs="Times New Roman"/>
      <w:color w:val="000000"/>
      <w:sz w:val="18"/>
      <w:szCs w:val="18"/>
      <w:lang w:val="pt-PT" w:eastAsia="pt-PT"/>
    </w:rPr>
  </w:style>
  <w:style w:type="paragraph" w:customStyle="1" w:styleId="xl73">
    <w:name w:val="xl73"/>
    <w:basedOn w:val="Normal"/>
    <w:rsid w:val="00F13A12"/>
    <w:pPr>
      <w:spacing w:before="100" w:beforeAutospacing="1" w:after="100" w:afterAutospacing="1" w:line="240" w:lineRule="auto"/>
    </w:pPr>
    <w:rPr>
      <w:rFonts w:ascii="Calibri" w:eastAsia="Times New Roman" w:hAnsi="Calibri" w:cs="Calibri"/>
      <w:sz w:val="24"/>
      <w:szCs w:val="24"/>
      <w:lang w:val="pt-PT" w:eastAsia="pt-PT"/>
    </w:rPr>
  </w:style>
  <w:style w:type="paragraph" w:customStyle="1" w:styleId="xl74">
    <w:name w:val="xl74"/>
    <w:basedOn w:val="Normal"/>
    <w:rsid w:val="00F13A12"/>
    <w:pPr>
      <w:spacing w:before="100" w:beforeAutospacing="1" w:after="100" w:afterAutospacing="1" w:line="240" w:lineRule="auto"/>
      <w:textAlignment w:val="top"/>
    </w:pPr>
    <w:rPr>
      <w:rFonts w:ascii="Times New Roman" w:eastAsia="Times New Roman" w:hAnsi="Times New Roman" w:cs="Times New Roman"/>
      <w:color w:val="44546A"/>
      <w:sz w:val="24"/>
      <w:szCs w:val="24"/>
      <w:u w:val="single"/>
      <w:lang w:val="pt-PT" w:eastAsia="pt-PT"/>
    </w:rPr>
  </w:style>
  <w:style w:type="paragraph" w:customStyle="1" w:styleId="xl75">
    <w:name w:val="xl75"/>
    <w:basedOn w:val="Normal"/>
    <w:rsid w:val="00F13A12"/>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paragraph" w:customStyle="1" w:styleId="xl76">
    <w:name w:val="xl76"/>
    <w:basedOn w:val="Normal"/>
    <w:rsid w:val="00F13A12"/>
    <w:pPr>
      <w:spacing w:before="100" w:beforeAutospacing="1" w:after="100" w:afterAutospacing="1" w:line="240" w:lineRule="auto"/>
    </w:pPr>
    <w:rPr>
      <w:rFonts w:ascii="Times New Roman" w:eastAsia="Times New Roman" w:hAnsi="Times New Roman" w:cs="Times New Roman"/>
      <w:color w:val="000000"/>
      <w:sz w:val="24"/>
      <w:szCs w:val="24"/>
      <w:lang w:val="pt-PT" w:eastAsia="pt-PT"/>
    </w:rPr>
  </w:style>
  <w:style w:type="paragraph" w:customStyle="1" w:styleId="xl77">
    <w:name w:val="xl77"/>
    <w:basedOn w:val="Normal"/>
    <w:rsid w:val="00876348"/>
    <w:pPr>
      <w:spacing w:before="100" w:beforeAutospacing="1" w:after="100" w:afterAutospacing="1" w:line="240" w:lineRule="auto"/>
      <w:textAlignment w:val="top"/>
    </w:pPr>
    <w:rPr>
      <w:rFonts w:ascii="Times New Roman" w:eastAsia="Times New Roman" w:hAnsi="Times New Roman" w:cs="Times New Roman"/>
      <w:color w:val="44546A"/>
      <w:sz w:val="24"/>
      <w:szCs w:val="24"/>
      <w:u w:val="single"/>
      <w:lang w:eastAsia="en-GB"/>
    </w:rPr>
  </w:style>
  <w:style w:type="paragraph" w:customStyle="1" w:styleId="xl78">
    <w:name w:val="xl78"/>
    <w:basedOn w:val="Normal"/>
    <w:rsid w:val="0087634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9">
    <w:name w:val="xl79"/>
    <w:basedOn w:val="Normal"/>
    <w:rsid w:val="00876348"/>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character" w:styleId="Strong">
    <w:name w:val="Strong"/>
    <w:basedOn w:val="DefaultParagraphFont"/>
    <w:uiPriority w:val="22"/>
    <w:qFormat/>
    <w:rsid w:val="002F59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3197">
      <w:bodyDiv w:val="1"/>
      <w:marLeft w:val="0"/>
      <w:marRight w:val="0"/>
      <w:marTop w:val="0"/>
      <w:marBottom w:val="0"/>
      <w:divBdr>
        <w:top w:val="none" w:sz="0" w:space="0" w:color="auto"/>
        <w:left w:val="none" w:sz="0" w:space="0" w:color="auto"/>
        <w:bottom w:val="none" w:sz="0" w:space="0" w:color="auto"/>
        <w:right w:val="none" w:sz="0" w:space="0" w:color="auto"/>
      </w:divBdr>
    </w:div>
    <w:div w:id="127935438">
      <w:bodyDiv w:val="1"/>
      <w:marLeft w:val="0"/>
      <w:marRight w:val="0"/>
      <w:marTop w:val="0"/>
      <w:marBottom w:val="0"/>
      <w:divBdr>
        <w:top w:val="none" w:sz="0" w:space="0" w:color="auto"/>
        <w:left w:val="none" w:sz="0" w:space="0" w:color="auto"/>
        <w:bottom w:val="none" w:sz="0" w:space="0" w:color="auto"/>
        <w:right w:val="none" w:sz="0" w:space="0" w:color="auto"/>
      </w:divBdr>
    </w:div>
    <w:div w:id="134030236">
      <w:bodyDiv w:val="1"/>
      <w:marLeft w:val="0"/>
      <w:marRight w:val="0"/>
      <w:marTop w:val="0"/>
      <w:marBottom w:val="0"/>
      <w:divBdr>
        <w:top w:val="none" w:sz="0" w:space="0" w:color="auto"/>
        <w:left w:val="none" w:sz="0" w:space="0" w:color="auto"/>
        <w:bottom w:val="none" w:sz="0" w:space="0" w:color="auto"/>
        <w:right w:val="none" w:sz="0" w:space="0" w:color="auto"/>
      </w:divBdr>
    </w:div>
    <w:div w:id="152138303">
      <w:bodyDiv w:val="1"/>
      <w:marLeft w:val="0"/>
      <w:marRight w:val="0"/>
      <w:marTop w:val="0"/>
      <w:marBottom w:val="0"/>
      <w:divBdr>
        <w:top w:val="none" w:sz="0" w:space="0" w:color="auto"/>
        <w:left w:val="none" w:sz="0" w:space="0" w:color="auto"/>
        <w:bottom w:val="none" w:sz="0" w:space="0" w:color="auto"/>
        <w:right w:val="none" w:sz="0" w:space="0" w:color="auto"/>
      </w:divBdr>
    </w:div>
    <w:div w:id="253519917">
      <w:bodyDiv w:val="1"/>
      <w:marLeft w:val="0"/>
      <w:marRight w:val="0"/>
      <w:marTop w:val="0"/>
      <w:marBottom w:val="0"/>
      <w:divBdr>
        <w:top w:val="none" w:sz="0" w:space="0" w:color="auto"/>
        <w:left w:val="none" w:sz="0" w:space="0" w:color="auto"/>
        <w:bottom w:val="none" w:sz="0" w:space="0" w:color="auto"/>
        <w:right w:val="none" w:sz="0" w:space="0" w:color="auto"/>
      </w:divBdr>
    </w:div>
    <w:div w:id="279186579">
      <w:bodyDiv w:val="1"/>
      <w:marLeft w:val="0"/>
      <w:marRight w:val="0"/>
      <w:marTop w:val="0"/>
      <w:marBottom w:val="0"/>
      <w:divBdr>
        <w:top w:val="none" w:sz="0" w:space="0" w:color="auto"/>
        <w:left w:val="none" w:sz="0" w:space="0" w:color="auto"/>
        <w:bottom w:val="none" w:sz="0" w:space="0" w:color="auto"/>
        <w:right w:val="none" w:sz="0" w:space="0" w:color="auto"/>
      </w:divBdr>
    </w:div>
    <w:div w:id="303049920">
      <w:bodyDiv w:val="1"/>
      <w:marLeft w:val="0"/>
      <w:marRight w:val="0"/>
      <w:marTop w:val="0"/>
      <w:marBottom w:val="0"/>
      <w:divBdr>
        <w:top w:val="none" w:sz="0" w:space="0" w:color="auto"/>
        <w:left w:val="none" w:sz="0" w:space="0" w:color="auto"/>
        <w:bottom w:val="none" w:sz="0" w:space="0" w:color="auto"/>
        <w:right w:val="none" w:sz="0" w:space="0" w:color="auto"/>
      </w:divBdr>
    </w:div>
    <w:div w:id="339239047">
      <w:bodyDiv w:val="1"/>
      <w:marLeft w:val="0"/>
      <w:marRight w:val="0"/>
      <w:marTop w:val="0"/>
      <w:marBottom w:val="0"/>
      <w:divBdr>
        <w:top w:val="none" w:sz="0" w:space="0" w:color="auto"/>
        <w:left w:val="none" w:sz="0" w:space="0" w:color="auto"/>
        <w:bottom w:val="none" w:sz="0" w:space="0" w:color="auto"/>
        <w:right w:val="none" w:sz="0" w:space="0" w:color="auto"/>
      </w:divBdr>
    </w:div>
    <w:div w:id="378552252">
      <w:bodyDiv w:val="1"/>
      <w:marLeft w:val="0"/>
      <w:marRight w:val="0"/>
      <w:marTop w:val="0"/>
      <w:marBottom w:val="0"/>
      <w:divBdr>
        <w:top w:val="none" w:sz="0" w:space="0" w:color="auto"/>
        <w:left w:val="none" w:sz="0" w:space="0" w:color="auto"/>
        <w:bottom w:val="none" w:sz="0" w:space="0" w:color="auto"/>
        <w:right w:val="none" w:sz="0" w:space="0" w:color="auto"/>
      </w:divBdr>
    </w:div>
    <w:div w:id="392314604">
      <w:bodyDiv w:val="1"/>
      <w:marLeft w:val="0"/>
      <w:marRight w:val="0"/>
      <w:marTop w:val="0"/>
      <w:marBottom w:val="0"/>
      <w:divBdr>
        <w:top w:val="none" w:sz="0" w:space="0" w:color="auto"/>
        <w:left w:val="none" w:sz="0" w:space="0" w:color="auto"/>
        <w:bottom w:val="none" w:sz="0" w:space="0" w:color="auto"/>
        <w:right w:val="none" w:sz="0" w:space="0" w:color="auto"/>
      </w:divBdr>
    </w:div>
    <w:div w:id="420494084">
      <w:bodyDiv w:val="1"/>
      <w:marLeft w:val="0"/>
      <w:marRight w:val="0"/>
      <w:marTop w:val="0"/>
      <w:marBottom w:val="0"/>
      <w:divBdr>
        <w:top w:val="none" w:sz="0" w:space="0" w:color="auto"/>
        <w:left w:val="none" w:sz="0" w:space="0" w:color="auto"/>
        <w:bottom w:val="none" w:sz="0" w:space="0" w:color="auto"/>
        <w:right w:val="none" w:sz="0" w:space="0" w:color="auto"/>
      </w:divBdr>
    </w:div>
    <w:div w:id="432866932">
      <w:bodyDiv w:val="1"/>
      <w:marLeft w:val="0"/>
      <w:marRight w:val="0"/>
      <w:marTop w:val="0"/>
      <w:marBottom w:val="0"/>
      <w:divBdr>
        <w:top w:val="none" w:sz="0" w:space="0" w:color="auto"/>
        <w:left w:val="none" w:sz="0" w:space="0" w:color="auto"/>
        <w:bottom w:val="none" w:sz="0" w:space="0" w:color="auto"/>
        <w:right w:val="none" w:sz="0" w:space="0" w:color="auto"/>
      </w:divBdr>
    </w:div>
    <w:div w:id="552690937">
      <w:bodyDiv w:val="1"/>
      <w:marLeft w:val="0"/>
      <w:marRight w:val="0"/>
      <w:marTop w:val="0"/>
      <w:marBottom w:val="0"/>
      <w:divBdr>
        <w:top w:val="none" w:sz="0" w:space="0" w:color="auto"/>
        <w:left w:val="none" w:sz="0" w:space="0" w:color="auto"/>
        <w:bottom w:val="none" w:sz="0" w:space="0" w:color="auto"/>
        <w:right w:val="none" w:sz="0" w:space="0" w:color="auto"/>
      </w:divBdr>
    </w:div>
    <w:div w:id="568006016">
      <w:bodyDiv w:val="1"/>
      <w:marLeft w:val="0"/>
      <w:marRight w:val="0"/>
      <w:marTop w:val="0"/>
      <w:marBottom w:val="0"/>
      <w:divBdr>
        <w:top w:val="none" w:sz="0" w:space="0" w:color="auto"/>
        <w:left w:val="none" w:sz="0" w:space="0" w:color="auto"/>
        <w:bottom w:val="none" w:sz="0" w:space="0" w:color="auto"/>
        <w:right w:val="none" w:sz="0" w:space="0" w:color="auto"/>
      </w:divBdr>
    </w:div>
    <w:div w:id="588275038">
      <w:bodyDiv w:val="1"/>
      <w:marLeft w:val="0"/>
      <w:marRight w:val="0"/>
      <w:marTop w:val="0"/>
      <w:marBottom w:val="0"/>
      <w:divBdr>
        <w:top w:val="none" w:sz="0" w:space="0" w:color="auto"/>
        <w:left w:val="none" w:sz="0" w:space="0" w:color="auto"/>
        <w:bottom w:val="none" w:sz="0" w:space="0" w:color="auto"/>
        <w:right w:val="none" w:sz="0" w:space="0" w:color="auto"/>
      </w:divBdr>
    </w:div>
    <w:div w:id="722294349">
      <w:bodyDiv w:val="1"/>
      <w:marLeft w:val="0"/>
      <w:marRight w:val="0"/>
      <w:marTop w:val="0"/>
      <w:marBottom w:val="0"/>
      <w:divBdr>
        <w:top w:val="none" w:sz="0" w:space="0" w:color="auto"/>
        <w:left w:val="none" w:sz="0" w:space="0" w:color="auto"/>
        <w:bottom w:val="none" w:sz="0" w:space="0" w:color="auto"/>
        <w:right w:val="none" w:sz="0" w:space="0" w:color="auto"/>
      </w:divBdr>
    </w:div>
    <w:div w:id="802236943">
      <w:bodyDiv w:val="1"/>
      <w:marLeft w:val="0"/>
      <w:marRight w:val="0"/>
      <w:marTop w:val="0"/>
      <w:marBottom w:val="0"/>
      <w:divBdr>
        <w:top w:val="none" w:sz="0" w:space="0" w:color="auto"/>
        <w:left w:val="none" w:sz="0" w:space="0" w:color="auto"/>
        <w:bottom w:val="none" w:sz="0" w:space="0" w:color="auto"/>
        <w:right w:val="none" w:sz="0" w:space="0" w:color="auto"/>
      </w:divBdr>
    </w:div>
    <w:div w:id="982074995">
      <w:bodyDiv w:val="1"/>
      <w:marLeft w:val="0"/>
      <w:marRight w:val="0"/>
      <w:marTop w:val="0"/>
      <w:marBottom w:val="0"/>
      <w:divBdr>
        <w:top w:val="none" w:sz="0" w:space="0" w:color="auto"/>
        <w:left w:val="none" w:sz="0" w:space="0" w:color="auto"/>
        <w:bottom w:val="none" w:sz="0" w:space="0" w:color="auto"/>
        <w:right w:val="none" w:sz="0" w:space="0" w:color="auto"/>
      </w:divBdr>
    </w:div>
    <w:div w:id="1048262726">
      <w:bodyDiv w:val="1"/>
      <w:marLeft w:val="0"/>
      <w:marRight w:val="0"/>
      <w:marTop w:val="0"/>
      <w:marBottom w:val="0"/>
      <w:divBdr>
        <w:top w:val="none" w:sz="0" w:space="0" w:color="auto"/>
        <w:left w:val="none" w:sz="0" w:space="0" w:color="auto"/>
        <w:bottom w:val="none" w:sz="0" w:space="0" w:color="auto"/>
        <w:right w:val="none" w:sz="0" w:space="0" w:color="auto"/>
      </w:divBdr>
    </w:div>
    <w:div w:id="1055541881">
      <w:bodyDiv w:val="1"/>
      <w:marLeft w:val="0"/>
      <w:marRight w:val="0"/>
      <w:marTop w:val="0"/>
      <w:marBottom w:val="0"/>
      <w:divBdr>
        <w:top w:val="none" w:sz="0" w:space="0" w:color="auto"/>
        <w:left w:val="none" w:sz="0" w:space="0" w:color="auto"/>
        <w:bottom w:val="none" w:sz="0" w:space="0" w:color="auto"/>
        <w:right w:val="none" w:sz="0" w:space="0" w:color="auto"/>
      </w:divBdr>
    </w:div>
    <w:div w:id="1056470549">
      <w:bodyDiv w:val="1"/>
      <w:marLeft w:val="0"/>
      <w:marRight w:val="0"/>
      <w:marTop w:val="0"/>
      <w:marBottom w:val="0"/>
      <w:divBdr>
        <w:top w:val="none" w:sz="0" w:space="0" w:color="auto"/>
        <w:left w:val="none" w:sz="0" w:space="0" w:color="auto"/>
        <w:bottom w:val="none" w:sz="0" w:space="0" w:color="auto"/>
        <w:right w:val="none" w:sz="0" w:space="0" w:color="auto"/>
      </w:divBdr>
    </w:div>
    <w:div w:id="1076170491">
      <w:bodyDiv w:val="1"/>
      <w:marLeft w:val="0"/>
      <w:marRight w:val="0"/>
      <w:marTop w:val="0"/>
      <w:marBottom w:val="0"/>
      <w:divBdr>
        <w:top w:val="none" w:sz="0" w:space="0" w:color="auto"/>
        <w:left w:val="none" w:sz="0" w:space="0" w:color="auto"/>
        <w:bottom w:val="none" w:sz="0" w:space="0" w:color="auto"/>
        <w:right w:val="none" w:sz="0" w:space="0" w:color="auto"/>
      </w:divBdr>
      <w:divsChild>
        <w:div w:id="1825973367">
          <w:marLeft w:val="0"/>
          <w:marRight w:val="0"/>
          <w:marTop w:val="0"/>
          <w:marBottom w:val="0"/>
          <w:divBdr>
            <w:top w:val="none" w:sz="0" w:space="0" w:color="auto"/>
            <w:left w:val="none" w:sz="0" w:space="0" w:color="auto"/>
            <w:bottom w:val="none" w:sz="0" w:space="0" w:color="auto"/>
            <w:right w:val="none" w:sz="0" w:space="0" w:color="auto"/>
          </w:divBdr>
          <w:divsChild>
            <w:div w:id="186635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18805">
      <w:bodyDiv w:val="1"/>
      <w:marLeft w:val="0"/>
      <w:marRight w:val="0"/>
      <w:marTop w:val="0"/>
      <w:marBottom w:val="0"/>
      <w:divBdr>
        <w:top w:val="none" w:sz="0" w:space="0" w:color="auto"/>
        <w:left w:val="none" w:sz="0" w:space="0" w:color="auto"/>
        <w:bottom w:val="none" w:sz="0" w:space="0" w:color="auto"/>
        <w:right w:val="none" w:sz="0" w:space="0" w:color="auto"/>
      </w:divBdr>
    </w:div>
    <w:div w:id="1146318787">
      <w:bodyDiv w:val="1"/>
      <w:marLeft w:val="0"/>
      <w:marRight w:val="0"/>
      <w:marTop w:val="0"/>
      <w:marBottom w:val="0"/>
      <w:divBdr>
        <w:top w:val="none" w:sz="0" w:space="0" w:color="auto"/>
        <w:left w:val="none" w:sz="0" w:space="0" w:color="auto"/>
        <w:bottom w:val="none" w:sz="0" w:space="0" w:color="auto"/>
        <w:right w:val="none" w:sz="0" w:space="0" w:color="auto"/>
      </w:divBdr>
    </w:div>
    <w:div w:id="1277059041">
      <w:bodyDiv w:val="1"/>
      <w:marLeft w:val="0"/>
      <w:marRight w:val="0"/>
      <w:marTop w:val="0"/>
      <w:marBottom w:val="0"/>
      <w:divBdr>
        <w:top w:val="none" w:sz="0" w:space="0" w:color="auto"/>
        <w:left w:val="none" w:sz="0" w:space="0" w:color="auto"/>
        <w:bottom w:val="none" w:sz="0" w:space="0" w:color="auto"/>
        <w:right w:val="none" w:sz="0" w:space="0" w:color="auto"/>
      </w:divBdr>
    </w:div>
    <w:div w:id="1336810403">
      <w:bodyDiv w:val="1"/>
      <w:marLeft w:val="0"/>
      <w:marRight w:val="0"/>
      <w:marTop w:val="0"/>
      <w:marBottom w:val="0"/>
      <w:divBdr>
        <w:top w:val="none" w:sz="0" w:space="0" w:color="auto"/>
        <w:left w:val="none" w:sz="0" w:space="0" w:color="auto"/>
        <w:bottom w:val="none" w:sz="0" w:space="0" w:color="auto"/>
        <w:right w:val="none" w:sz="0" w:space="0" w:color="auto"/>
      </w:divBdr>
    </w:div>
    <w:div w:id="1381635689">
      <w:bodyDiv w:val="1"/>
      <w:marLeft w:val="0"/>
      <w:marRight w:val="0"/>
      <w:marTop w:val="0"/>
      <w:marBottom w:val="0"/>
      <w:divBdr>
        <w:top w:val="none" w:sz="0" w:space="0" w:color="auto"/>
        <w:left w:val="none" w:sz="0" w:space="0" w:color="auto"/>
        <w:bottom w:val="none" w:sz="0" w:space="0" w:color="auto"/>
        <w:right w:val="none" w:sz="0" w:space="0" w:color="auto"/>
      </w:divBdr>
    </w:div>
    <w:div w:id="1405834047">
      <w:bodyDiv w:val="1"/>
      <w:marLeft w:val="0"/>
      <w:marRight w:val="0"/>
      <w:marTop w:val="0"/>
      <w:marBottom w:val="0"/>
      <w:divBdr>
        <w:top w:val="none" w:sz="0" w:space="0" w:color="auto"/>
        <w:left w:val="none" w:sz="0" w:space="0" w:color="auto"/>
        <w:bottom w:val="none" w:sz="0" w:space="0" w:color="auto"/>
        <w:right w:val="none" w:sz="0" w:space="0" w:color="auto"/>
      </w:divBdr>
    </w:div>
    <w:div w:id="1473012841">
      <w:bodyDiv w:val="1"/>
      <w:marLeft w:val="0"/>
      <w:marRight w:val="0"/>
      <w:marTop w:val="0"/>
      <w:marBottom w:val="0"/>
      <w:divBdr>
        <w:top w:val="none" w:sz="0" w:space="0" w:color="auto"/>
        <w:left w:val="none" w:sz="0" w:space="0" w:color="auto"/>
        <w:bottom w:val="none" w:sz="0" w:space="0" w:color="auto"/>
        <w:right w:val="none" w:sz="0" w:space="0" w:color="auto"/>
      </w:divBdr>
    </w:div>
    <w:div w:id="1567179544">
      <w:bodyDiv w:val="1"/>
      <w:marLeft w:val="0"/>
      <w:marRight w:val="0"/>
      <w:marTop w:val="0"/>
      <w:marBottom w:val="0"/>
      <w:divBdr>
        <w:top w:val="none" w:sz="0" w:space="0" w:color="auto"/>
        <w:left w:val="none" w:sz="0" w:space="0" w:color="auto"/>
        <w:bottom w:val="none" w:sz="0" w:space="0" w:color="auto"/>
        <w:right w:val="none" w:sz="0" w:space="0" w:color="auto"/>
      </w:divBdr>
    </w:div>
    <w:div w:id="1670937190">
      <w:bodyDiv w:val="1"/>
      <w:marLeft w:val="0"/>
      <w:marRight w:val="0"/>
      <w:marTop w:val="0"/>
      <w:marBottom w:val="0"/>
      <w:divBdr>
        <w:top w:val="none" w:sz="0" w:space="0" w:color="auto"/>
        <w:left w:val="none" w:sz="0" w:space="0" w:color="auto"/>
        <w:bottom w:val="none" w:sz="0" w:space="0" w:color="auto"/>
        <w:right w:val="none" w:sz="0" w:space="0" w:color="auto"/>
      </w:divBdr>
      <w:divsChild>
        <w:div w:id="314189355">
          <w:marLeft w:val="547"/>
          <w:marRight w:val="0"/>
          <w:marTop w:val="0"/>
          <w:marBottom w:val="0"/>
          <w:divBdr>
            <w:top w:val="none" w:sz="0" w:space="0" w:color="auto"/>
            <w:left w:val="none" w:sz="0" w:space="0" w:color="auto"/>
            <w:bottom w:val="none" w:sz="0" w:space="0" w:color="auto"/>
            <w:right w:val="none" w:sz="0" w:space="0" w:color="auto"/>
          </w:divBdr>
        </w:div>
      </w:divsChild>
    </w:div>
    <w:div w:id="1711373763">
      <w:bodyDiv w:val="1"/>
      <w:marLeft w:val="0"/>
      <w:marRight w:val="0"/>
      <w:marTop w:val="0"/>
      <w:marBottom w:val="0"/>
      <w:divBdr>
        <w:top w:val="none" w:sz="0" w:space="0" w:color="auto"/>
        <w:left w:val="none" w:sz="0" w:space="0" w:color="auto"/>
        <w:bottom w:val="none" w:sz="0" w:space="0" w:color="auto"/>
        <w:right w:val="none" w:sz="0" w:space="0" w:color="auto"/>
      </w:divBdr>
    </w:div>
    <w:div w:id="1836336504">
      <w:bodyDiv w:val="1"/>
      <w:marLeft w:val="0"/>
      <w:marRight w:val="0"/>
      <w:marTop w:val="0"/>
      <w:marBottom w:val="0"/>
      <w:divBdr>
        <w:top w:val="none" w:sz="0" w:space="0" w:color="auto"/>
        <w:left w:val="none" w:sz="0" w:space="0" w:color="auto"/>
        <w:bottom w:val="none" w:sz="0" w:space="0" w:color="auto"/>
        <w:right w:val="none" w:sz="0" w:space="0" w:color="auto"/>
      </w:divBdr>
    </w:div>
    <w:div w:id="1890725596">
      <w:bodyDiv w:val="1"/>
      <w:marLeft w:val="0"/>
      <w:marRight w:val="0"/>
      <w:marTop w:val="0"/>
      <w:marBottom w:val="0"/>
      <w:divBdr>
        <w:top w:val="none" w:sz="0" w:space="0" w:color="auto"/>
        <w:left w:val="none" w:sz="0" w:space="0" w:color="auto"/>
        <w:bottom w:val="none" w:sz="0" w:space="0" w:color="auto"/>
        <w:right w:val="none" w:sz="0" w:space="0" w:color="auto"/>
      </w:divBdr>
    </w:div>
    <w:div w:id="1896812793">
      <w:bodyDiv w:val="1"/>
      <w:marLeft w:val="0"/>
      <w:marRight w:val="0"/>
      <w:marTop w:val="0"/>
      <w:marBottom w:val="0"/>
      <w:divBdr>
        <w:top w:val="none" w:sz="0" w:space="0" w:color="auto"/>
        <w:left w:val="none" w:sz="0" w:space="0" w:color="auto"/>
        <w:bottom w:val="none" w:sz="0" w:space="0" w:color="auto"/>
        <w:right w:val="none" w:sz="0" w:space="0" w:color="auto"/>
      </w:divBdr>
    </w:div>
    <w:div w:id="1930238929">
      <w:bodyDiv w:val="1"/>
      <w:marLeft w:val="0"/>
      <w:marRight w:val="0"/>
      <w:marTop w:val="0"/>
      <w:marBottom w:val="0"/>
      <w:divBdr>
        <w:top w:val="none" w:sz="0" w:space="0" w:color="auto"/>
        <w:left w:val="none" w:sz="0" w:space="0" w:color="auto"/>
        <w:bottom w:val="none" w:sz="0" w:space="0" w:color="auto"/>
        <w:right w:val="none" w:sz="0" w:space="0" w:color="auto"/>
      </w:divBdr>
    </w:div>
    <w:div w:id="1943026707">
      <w:bodyDiv w:val="1"/>
      <w:marLeft w:val="0"/>
      <w:marRight w:val="0"/>
      <w:marTop w:val="0"/>
      <w:marBottom w:val="0"/>
      <w:divBdr>
        <w:top w:val="none" w:sz="0" w:space="0" w:color="auto"/>
        <w:left w:val="none" w:sz="0" w:space="0" w:color="auto"/>
        <w:bottom w:val="none" w:sz="0" w:space="0" w:color="auto"/>
        <w:right w:val="none" w:sz="0" w:space="0" w:color="auto"/>
      </w:divBdr>
    </w:div>
    <w:div w:id="1960141361">
      <w:bodyDiv w:val="1"/>
      <w:marLeft w:val="0"/>
      <w:marRight w:val="0"/>
      <w:marTop w:val="0"/>
      <w:marBottom w:val="0"/>
      <w:divBdr>
        <w:top w:val="none" w:sz="0" w:space="0" w:color="auto"/>
        <w:left w:val="none" w:sz="0" w:space="0" w:color="auto"/>
        <w:bottom w:val="none" w:sz="0" w:space="0" w:color="auto"/>
        <w:right w:val="none" w:sz="0" w:space="0" w:color="auto"/>
      </w:divBdr>
    </w:div>
    <w:div w:id="206074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A35B7988-9445-41CF-96BA-ED32E0BB5C41}">
    <t:Anchor>
      <t:Comment id="1315320756"/>
    </t:Anchor>
    <t:History>
      <t:Event id="{7880557E-5D9A-499D-B36B-37A3C9C24C94}" time="2021-04-25T12:43:05Z">
        <t:Attribution userId="S::veronika.liebl@ars.electronica.art::49536fbb-0deb-45f2-b71e-b5932e3bd3f8" userProvider="AD" userName="Veronika Liebl"/>
        <t:Anchor>
          <t:Comment id="1315320756"/>
        </t:Anchor>
        <t:Create/>
      </t:Event>
      <t:Event id="{5A038D9C-AECE-416D-A4C9-A532DA59BFD1}" time="2021-04-25T12:43:05Z">
        <t:Attribution userId="S::veronika.liebl@ars.electronica.art::49536fbb-0deb-45f2-b71e-b5932e3bd3f8" userProvider="AD" userName="Veronika Liebl"/>
        <t:Anchor>
          <t:Comment id="1315320756"/>
        </t:Anchor>
        <t:Assign userId="S::Karla.Spiluttini@ars.electronica.art::6994d603-5ff0-43bc-bd25-935a85081ec6" userProvider="AD" userName="Karla Spiluttini"/>
      </t:Event>
      <t:Event id="{260E65F4-BAA7-4C46-B8AB-E284E0EFECB1}" time="2021-04-25T12:43:05Z">
        <t:Attribution userId="S::veronika.liebl@ars.electronica.art::49536fbb-0deb-45f2-b71e-b5932e3bd3f8" userProvider="AD" userName="Veronika Liebl"/>
        <t:Anchor>
          <t:Comment id="1315320756"/>
        </t:Anchor>
        <t:SetTitle title="@Karla Spiluttini please check"/>
      </t:Event>
    </t:History>
  </t:Task>
  <t:Task id="{9C4286CD-F397-4A36-A616-A00BB07D774E}">
    <t:Anchor>
      <t:Comment id="413794339"/>
    </t:Anchor>
    <t:History>
      <t:Event id="{63B9E5FE-AD8A-4D32-9764-5D1C57ADDA54}" time="2021-04-25T12:51:26Z">
        <t:Attribution userId="S::veronika.liebl@ars.electronica.art::49536fbb-0deb-45f2-b71e-b5932e3bd3f8" userProvider="AD" userName="Veronika Liebl"/>
        <t:Anchor>
          <t:Comment id="413794339"/>
        </t:Anchor>
        <t:Create/>
      </t:Event>
      <t:Event id="{74A5CC8D-A65D-46E6-B07B-5272335D9226}" time="2021-04-25T12:51:26Z">
        <t:Attribution userId="S::veronika.liebl@ars.electronica.art::49536fbb-0deb-45f2-b71e-b5932e3bd3f8" userProvider="AD" userName="Veronika Liebl"/>
        <t:Anchor>
          <t:Comment id="413794339"/>
        </t:Anchor>
        <t:Assign userId="S::Karla.Spiluttini@ars.electronica.art::6994d603-5ff0-43bc-bd25-935a85081ec6" userProvider="AD" userName="Karla Spiluttini"/>
      </t:Event>
      <t:Event id="{1DE685AD-074A-41E2-973F-70C10435866B}" time="2021-04-25T12:51:26Z">
        <t:Attribution userId="S::veronika.liebl@ars.electronica.art::49536fbb-0deb-45f2-b71e-b5932e3bd3f8" userProvider="AD" userName="Veronika Liebl"/>
        <t:Anchor>
          <t:Comment id="413794339"/>
        </t:Anchor>
        <t:SetTitle title="@Karla Spiluttini kannst du bei ihnen nochmals nachfragen, wie viele Newsletter sie ca. planen?"/>
      </t:Event>
    </t:History>
  </t:Task>
  <t:Task id="{FFD8707E-908F-4333-A875-F18D9D2CACF5}">
    <t:Anchor>
      <t:Comment id="1875892513"/>
    </t:Anchor>
    <t:History>
      <t:Event id="{104EE58F-C64A-4EB9-B562-18C3E2F8E931}" time="2021-04-26T12:37:35Z">
        <t:Attribution userId="S::veronika.liebl@ars.electronica.art::49536fbb-0deb-45f2-b71e-b5932e3bd3f8" userProvider="AD" userName="Veronika Liebl"/>
        <t:Anchor>
          <t:Comment id="1875892513"/>
        </t:Anchor>
        <t:Create/>
      </t:Event>
      <t:Event id="{4066E8F9-9B50-43DF-8C59-AE3AC174B34B}" time="2021-04-26T12:37:35Z">
        <t:Attribution userId="S::veronika.liebl@ars.electronica.art::49536fbb-0deb-45f2-b71e-b5932e3bd3f8" userProvider="AD" userName="Veronika Liebl"/>
        <t:Anchor>
          <t:Comment id="1875892513"/>
        </t:Anchor>
        <t:Assign userId="S::Karla.Spiluttini@ars.electronica.art::6994d603-5ff0-43bc-bd25-935a85081ec6" userProvider="AD" userName="Karla Spiluttini"/>
      </t:Event>
      <t:Event id="{00A5366E-0AF1-4141-A808-520E560F1883}" time="2021-04-26T12:37:35Z">
        <t:Attribution userId="S::veronika.liebl@ars.electronica.art::49536fbb-0deb-45f2-b71e-b5932e3bd3f8" userProvider="AD" userName="Veronika Liebl"/>
        <t:Anchor>
          <t:Comment id="1875892513"/>
        </t:Anchor>
        <t:SetTitle title="10.000 reads from STARTS newsletter &gt; @Karla Spiluttini : could you please ask our press how many in average to not only receive, but in fact open the newsletters and add here the numbers for the STARTS prize newsletter and also ask the others if the …"/>
      </t:Event>
    </t:History>
  </t:Task>
</t:Tasks>
</file>

<file path=word/theme/theme1.xml><?xml version="1.0" encoding="utf-8"?>
<a:theme xmlns:a="http://schemas.openxmlformats.org/drawingml/2006/main" name="Larissa">
  <a:themeElements>
    <a:clrScheme name="S+T+ARTS - secondary">
      <a:dk1>
        <a:sysClr val="windowText" lastClr="000000"/>
      </a:dk1>
      <a:lt1>
        <a:sysClr val="window" lastClr="FFFFFF"/>
      </a:lt1>
      <a:dk2>
        <a:srgbClr val="44546A"/>
      </a:dk2>
      <a:lt2>
        <a:srgbClr val="E7E6E6"/>
      </a:lt2>
      <a:accent1>
        <a:srgbClr val="6176B9"/>
      </a:accent1>
      <a:accent2>
        <a:srgbClr val="82C1EB"/>
      </a:accent2>
      <a:accent3>
        <a:srgbClr val="53C6D8"/>
      </a:accent3>
      <a:accent4>
        <a:srgbClr val="833695"/>
      </a:accent4>
      <a:accent5>
        <a:srgbClr val="EE915F"/>
      </a:accent5>
      <a:accent6>
        <a:srgbClr val="EDB26C"/>
      </a:accent6>
      <a:hlink>
        <a:srgbClr val="44546A"/>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53a68a1-72a1-40df-a5a5-2b871682e7ab">
      <UserInfo>
        <DisplayName>NT Service\spsearch</DisplayName>
        <AccountId>11</AccountId>
        <AccountType/>
      </UserInfo>
      <UserInfo>
        <DisplayName>Kristina Maurer</DisplayName>
        <AccountId>1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BAE35EA87B283408C4950775983FADA" ma:contentTypeVersion="12" ma:contentTypeDescription="Ein neues Dokument erstellen." ma:contentTypeScope="" ma:versionID="ada3cd2fbdf9709fb446cb3a37489def">
  <xsd:schema xmlns:xsd="http://www.w3.org/2001/XMLSchema" xmlns:xs="http://www.w3.org/2001/XMLSchema" xmlns:p="http://schemas.microsoft.com/office/2006/metadata/properties" xmlns:ns2="bef83348-f5cc-4514-843c-c115c539aaa9" xmlns:ns3="a53a68a1-72a1-40df-a5a5-2b871682e7ab" targetNamespace="http://schemas.microsoft.com/office/2006/metadata/properties" ma:root="true" ma:fieldsID="bb79bb45a6edeb4c71f1b487004a1a55" ns2:_="" ns3:_="">
    <xsd:import namespace="bef83348-f5cc-4514-843c-c115c539aaa9"/>
    <xsd:import namespace="a53a68a1-72a1-40df-a5a5-2b871682e7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83348-f5cc-4514-843c-c115c539aa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3a68a1-72a1-40df-a5a5-2b871682e7ab"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7931F-A56B-482E-86B5-8BABFD8C1DCA}">
  <ds:schemaRefs>
    <ds:schemaRef ds:uri="http://schemas.microsoft.com/sharepoint/v3/contenttype/forms"/>
  </ds:schemaRefs>
</ds:datastoreItem>
</file>

<file path=customXml/itemProps2.xml><?xml version="1.0" encoding="utf-8"?>
<ds:datastoreItem xmlns:ds="http://schemas.openxmlformats.org/officeDocument/2006/customXml" ds:itemID="{46163D54-5D2A-4070-BFBC-F1F6DADF76CB}">
  <ds:schemaRefs>
    <ds:schemaRef ds:uri="http://schemas.microsoft.com/office/2006/metadata/properties"/>
    <ds:schemaRef ds:uri="http://schemas.microsoft.com/office/infopath/2007/PartnerControls"/>
    <ds:schemaRef ds:uri="a53a68a1-72a1-40df-a5a5-2b871682e7ab"/>
  </ds:schemaRefs>
</ds:datastoreItem>
</file>

<file path=customXml/itemProps3.xml><?xml version="1.0" encoding="utf-8"?>
<ds:datastoreItem xmlns:ds="http://schemas.openxmlformats.org/officeDocument/2006/customXml" ds:itemID="{A59FDFB6-CA68-44CD-8BE1-DB1E195CE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83348-f5cc-4514-843c-c115c539aaa9"/>
    <ds:schemaRef ds:uri="a53a68a1-72a1-40df-a5a5-2b871682e7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C49BE-0409-4322-992E-B22439DDC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4</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dc:description/>
  <cp:lastModifiedBy>Violeta Vasileva</cp:lastModifiedBy>
  <cp:revision>14</cp:revision>
  <cp:lastPrinted>2023-02-23T08:34:00Z</cp:lastPrinted>
  <dcterms:created xsi:type="dcterms:W3CDTF">2023-04-21T10:09:00Z</dcterms:created>
  <dcterms:modified xsi:type="dcterms:W3CDTF">2023-04-2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E35EA87B283408C4950775983FADA</vt:lpwstr>
  </property>
</Properties>
</file>